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B8279" w14:textId="6FFB0D3D" w:rsidR="00DC52D3" w:rsidRPr="00DA5EF7" w:rsidRDefault="006B5517" w:rsidP="00D151B7">
      <w:pPr>
        <w:contextualSpacing/>
        <w:rPr>
          <w:rFonts w:ascii="Constantia" w:hAnsi="Constantia" w:cs="Arial"/>
          <w:b/>
          <w:sz w:val="96"/>
          <w:szCs w:val="9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noProof/>
        </w:rPr>
        <w:drawing>
          <wp:anchor distT="0" distB="0" distL="114300" distR="114300" simplePos="0" relativeHeight="251744256" behindDoc="0" locked="0" layoutInCell="1" allowOverlap="1" wp14:anchorId="1002FE46" wp14:editId="64052A6E">
            <wp:simplePos x="0" y="0"/>
            <wp:positionH relativeFrom="column">
              <wp:posOffset>0</wp:posOffset>
            </wp:positionH>
            <wp:positionV relativeFrom="paragraph">
              <wp:posOffset>1905</wp:posOffset>
            </wp:positionV>
            <wp:extent cx="2978150" cy="2905125"/>
            <wp:effectExtent l="0" t="0" r="0" b="9525"/>
            <wp:wrapThrough wrapText="bothSides">
              <wp:wrapPolygon edited="0">
                <wp:start x="0" y="0"/>
                <wp:lineTo x="0" y="21529"/>
                <wp:lineTo x="21416" y="21529"/>
                <wp:lineTo x="21416" y="0"/>
                <wp:lineTo x="0" y="0"/>
              </wp:wrapPolygon>
            </wp:wrapThrough>
            <wp:docPr id="5" name="Picture 5" descr="C:\Users\mblomberg\AppData\Local\Microsoft\Windows\INetCache\Content.Word\BadgePatch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blomberg\AppData\Local\Microsoft\Windows\INetCache\Content.Word\BadgePatch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8150" cy="2905125"/>
                    </a:xfrm>
                    <a:prstGeom prst="rect">
                      <a:avLst/>
                    </a:prstGeom>
                    <a:noFill/>
                    <a:ln>
                      <a:noFill/>
                    </a:ln>
                  </pic:spPr>
                </pic:pic>
              </a:graphicData>
            </a:graphic>
            <wp14:sizeRelH relativeFrom="page">
              <wp14:pctWidth>0</wp14:pctWidth>
            </wp14:sizeRelH>
            <wp14:sizeRelV relativeFrom="page">
              <wp14:pctHeight>0</wp14:pctHeight>
            </wp14:sizeRelV>
          </wp:anchor>
        </w:drawing>
      </w:r>
      <w:r w:rsidR="005F3813" w:rsidRPr="00DA5EF7">
        <w:rPr>
          <w:rFonts w:ascii="Constantia" w:hAnsi="Constantia" w:cs="Arial"/>
          <w:b/>
          <w:noProof/>
          <w:sz w:val="96"/>
          <w:szCs w:val="9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mc:AlternateContent>
          <mc:Choice Requires="wps">
            <w:drawing>
              <wp:anchor distT="0" distB="0" distL="114300" distR="114300" simplePos="0" relativeHeight="251649024" behindDoc="0" locked="0" layoutInCell="1" allowOverlap="1" wp14:anchorId="3A21F015" wp14:editId="4A1FB801">
                <wp:simplePos x="0" y="0"/>
                <wp:positionH relativeFrom="margin">
                  <wp:posOffset>2781300</wp:posOffset>
                </wp:positionH>
                <wp:positionV relativeFrom="paragraph">
                  <wp:posOffset>-198120</wp:posOffset>
                </wp:positionV>
                <wp:extent cx="3867150" cy="37909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3790950"/>
                        </a:xfrm>
                        <a:prstGeom prst="rect">
                          <a:avLst/>
                        </a:prstGeom>
                        <a:noFill/>
                        <a:ln w="9525">
                          <a:noFill/>
                          <a:miter lim="800000"/>
                          <a:headEnd/>
                          <a:tailEnd/>
                        </a:ln>
                      </wps:spPr>
                      <wps:txbx>
                        <w:txbxContent>
                          <w:p w14:paraId="0EFB5EE9" w14:textId="284B071B" w:rsidR="00F57526" w:rsidRPr="00AB6E80" w:rsidRDefault="00F57526" w:rsidP="00B23914">
                            <w:pPr>
                              <w:spacing w:line="240" w:lineRule="auto"/>
                              <w:contextualSpacing/>
                              <w:jc w:val="center"/>
                              <w:rPr>
                                <w:rFonts w:ascii="Cooper Black" w:hAnsi="Cooper Black" w:cs="Arial"/>
                                <w:b/>
                                <w:sz w:val="116"/>
                                <w:szCs w:val="11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Cooper Black" w:hAnsi="Cooper Black" w:cs="Arial"/>
                                <w:b/>
                                <w:sz w:val="116"/>
                                <w:szCs w:val="11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202</w:t>
                            </w:r>
                            <w:r w:rsidR="009837FE">
                              <w:rPr>
                                <w:rFonts w:ascii="Cooper Black" w:hAnsi="Cooper Black" w:cs="Arial"/>
                                <w:b/>
                                <w:sz w:val="116"/>
                                <w:szCs w:val="11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4</w:t>
                            </w:r>
                          </w:p>
                          <w:p w14:paraId="5C74D9D9" w14:textId="480BCDB7" w:rsidR="00F57526" w:rsidRPr="00AB6E80" w:rsidRDefault="00F57526" w:rsidP="00B23914">
                            <w:pPr>
                              <w:spacing w:line="240" w:lineRule="auto"/>
                              <w:jc w:val="center"/>
                              <w:rPr>
                                <w:rFonts w:ascii="Cooper Black" w:hAnsi="Cooper Black"/>
                                <w:b/>
                                <w:sz w:val="116"/>
                                <w:szCs w:val="11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AB6E80">
                              <w:rPr>
                                <w:rFonts w:ascii="Cooper Black" w:hAnsi="Cooper Black" w:cs="Arial"/>
                                <w:b/>
                                <w:sz w:val="116"/>
                                <w:szCs w:val="11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Annual Report</w:t>
                            </w:r>
                            <w:r w:rsidRPr="00D760F9">
                              <w:rPr>
                                <w:rFonts w:ascii="Cooper Black" w:hAnsi="Cooper Black" w:cs="Arial"/>
                                <w:b/>
                                <w:sz w:val="116"/>
                                <w:szCs w:val="11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21F015" id="_x0000_t202" coordsize="21600,21600" o:spt="202" path="m,l,21600r21600,l21600,xe">
                <v:stroke joinstyle="miter"/>
                <v:path gradientshapeok="t" o:connecttype="rect"/>
              </v:shapetype>
              <v:shape id="Text Box 2" o:spid="_x0000_s1026" type="#_x0000_t202" style="position:absolute;margin-left:219pt;margin-top:-15.6pt;width:304.5pt;height:298.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" filled="f" stroked="f">
                <v:textbox>
                  <w:txbxContent>
                    <w:p w14:paraId="0EFB5EE9" w14:textId="284B071B" w:rsidR="00F57526" w:rsidRPr="00AB6E80" w:rsidRDefault="00F57526" w:rsidP="00B23914">
                      <w:pPr>
                        <w:spacing w:line="240" w:lineRule="auto"/>
                        <w:contextualSpacing/>
                        <w:jc w:val="center"/>
                        <w:rPr>
                          <w:rFonts w:ascii="Cooper Black" w:hAnsi="Cooper Black" w:cs="Arial"/>
                          <w:b/>
                          <w:sz w:val="116"/>
                          <w:szCs w:val="11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Cooper Black" w:hAnsi="Cooper Black" w:cs="Arial"/>
                          <w:b/>
                          <w:sz w:val="116"/>
                          <w:szCs w:val="11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202</w:t>
                      </w:r>
                      <w:r w:rsidR="009837FE">
                        <w:rPr>
                          <w:rFonts w:ascii="Cooper Black" w:hAnsi="Cooper Black" w:cs="Arial"/>
                          <w:b/>
                          <w:sz w:val="116"/>
                          <w:szCs w:val="11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4</w:t>
                      </w:r>
                    </w:p>
                    <w:p w14:paraId="5C74D9D9" w14:textId="480BCDB7" w:rsidR="00F57526" w:rsidRPr="00AB6E80" w:rsidRDefault="00F57526" w:rsidP="00B23914">
                      <w:pPr>
                        <w:spacing w:line="240" w:lineRule="auto"/>
                        <w:jc w:val="center"/>
                        <w:rPr>
                          <w:rFonts w:ascii="Cooper Black" w:hAnsi="Cooper Black"/>
                          <w:b/>
                          <w:sz w:val="116"/>
                          <w:szCs w:val="11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AB6E80">
                        <w:rPr>
                          <w:rFonts w:ascii="Cooper Black" w:hAnsi="Cooper Black" w:cs="Arial"/>
                          <w:b/>
                          <w:sz w:val="116"/>
                          <w:szCs w:val="11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Annual Report</w:t>
                      </w:r>
                      <w:r w:rsidRPr="00D760F9">
                        <w:rPr>
                          <w:rFonts w:ascii="Cooper Black" w:hAnsi="Cooper Black" w:cs="Arial"/>
                          <w:b/>
                          <w:sz w:val="116"/>
                          <w:szCs w:val="11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 xml:space="preserve"> </w:t>
                      </w:r>
                    </w:p>
                  </w:txbxContent>
                </v:textbox>
                <w10:wrap anchorx="margin"/>
              </v:shape>
            </w:pict>
          </mc:Fallback>
        </mc:AlternateContent>
      </w:r>
      <w:r w:rsidR="006E0537" w:rsidRPr="00DA5EF7">
        <w:rPr>
          <w:rFonts w:ascii="Constantia" w:hAnsi="Constantia" w:cs="Arial"/>
          <w:noProof/>
        </w:rPr>
        <mc:AlternateContent>
          <mc:Choice Requires="wps">
            <w:drawing>
              <wp:anchor distT="0" distB="0" distL="114300" distR="114300" simplePos="0" relativeHeight="251646976" behindDoc="0" locked="0" layoutInCell="1" allowOverlap="1" wp14:anchorId="2D1739E7" wp14:editId="6F152A0F">
                <wp:simplePos x="0" y="0"/>
                <wp:positionH relativeFrom="column">
                  <wp:posOffset>9525</wp:posOffset>
                </wp:positionH>
                <wp:positionV relativeFrom="paragraph">
                  <wp:posOffset>-8747760</wp:posOffset>
                </wp:positionV>
                <wp:extent cx="6124575" cy="101917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4575" cy="1019175"/>
                        </a:xfrm>
                        <a:prstGeom prst="rect">
                          <a:avLst/>
                        </a:prstGeom>
                        <a:noFill/>
                        <a:ln w="9525">
                          <a:noFill/>
                          <a:miter lim="800000"/>
                          <a:headEnd/>
                          <a:tailEnd/>
                        </a:ln>
                      </wps:spPr>
                      <wps:txbx>
                        <w:txbxContent>
                          <w:p w14:paraId="7C326081" w14:textId="77777777" w:rsidR="00F57526" w:rsidRPr="00A736C3" w:rsidRDefault="00F57526" w:rsidP="00D151B7">
                            <w:pPr>
                              <w:contextualSpacing/>
                              <w:jc w:val="center"/>
                              <w:rPr>
                                <w:rFonts w:ascii="Cooper Black" w:hAnsi="Cooper Black"/>
                                <w:b/>
                                <w:sz w:val="96"/>
                                <w:szCs w:val="9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A736C3">
                              <w:rPr>
                                <w:rFonts w:ascii="Cooper Black" w:hAnsi="Cooper Black"/>
                                <w:b/>
                                <w:sz w:val="144"/>
                                <w:szCs w:val="144"/>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Swans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1739E7" id="_x0000_s1027" type="#_x0000_t202" style="position:absolute;margin-left:.75pt;margin-top:-688.8pt;width:482.25pt;height:80.2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" filled="f" stroked="f">
                <v:textbox>
                  <w:txbxContent>
                    <w:p w14:paraId="7C326081" w14:textId="77777777" w:rsidR="00F57526" w:rsidRPr="00A736C3" w:rsidRDefault="00F57526" w:rsidP="00D151B7">
                      <w:pPr>
                        <w:contextualSpacing/>
                        <w:jc w:val="center"/>
                        <w:rPr>
                          <w:rFonts w:ascii="Cooper Black" w:hAnsi="Cooper Black"/>
                          <w:b/>
                          <w:sz w:val="96"/>
                          <w:szCs w:val="9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A736C3">
                        <w:rPr>
                          <w:rFonts w:ascii="Cooper Black" w:hAnsi="Cooper Black"/>
                          <w:b/>
                          <w:sz w:val="144"/>
                          <w:szCs w:val="144"/>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Swansea</w:t>
                      </w:r>
                    </w:p>
                  </w:txbxContent>
                </v:textbox>
              </v:shape>
            </w:pict>
          </mc:Fallback>
        </mc:AlternateContent>
      </w:r>
      <w:r w:rsidR="006E0537" w:rsidRPr="00DA5EF7">
        <w:rPr>
          <w:rFonts w:ascii="Constantia" w:hAnsi="Constantia" w:cs="Arial"/>
          <w:noProof/>
        </w:rPr>
        <mc:AlternateContent>
          <mc:Choice Requires="wps">
            <w:drawing>
              <wp:anchor distT="0" distB="0" distL="114300" distR="114300" simplePos="0" relativeHeight="251648000" behindDoc="0" locked="0" layoutInCell="1" allowOverlap="1" wp14:anchorId="19FB64CF" wp14:editId="5C570747">
                <wp:simplePos x="0" y="0"/>
                <wp:positionH relativeFrom="column">
                  <wp:posOffset>9525</wp:posOffset>
                </wp:positionH>
                <wp:positionV relativeFrom="paragraph">
                  <wp:posOffset>-7871460</wp:posOffset>
                </wp:positionV>
                <wp:extent cx="6124575" cy="87630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4575" cy="876300"/>
                        </a:xfrm>
                        <a:prstGeom prst="rect">
                          <a:avLst/>
                        </a:prstGeom>
                        <a:noFill/>
                        <a:ln w="9525">
                          <a:noFill/>
                          <a:miter lim="800000"/>
                          <a:headEnd/>
                          <a:tailEnd/>
                        </a:ln>
                      </wps:spPr>
                      <wps:txbx>
                        <w:txbxContent>
                          <w:p w14:paraId="1424DE2B" w14:textId="77777777" w:rsidR="00F57526" w:rsidRPr="00A736C3" w:rsidRDefault="00F57526" w:rsidP="00D151B7">
                            <w:pPr>
                              <w:contextualSpacing/>
                              <w:jc w:val="center"/>
                              <w:rPr>
                                <w:rFonts w:ascii="Cooper Black" w:hAnsi="Cooper Black"/>
                                <w:b/>
                                <w:sz w:val="96"/>
                                <w:szCs w:val="9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A736C3">
                              <w:rPr>
                                <w:rFonts w:ascii="Cooper Black" w:hAnsi="Cooper Black"/>
                                <w:b/>
                                <w:sz w:val="96"/>
                                <w:szCs w:val="9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Police Depart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FB64CF" id="_x0000_s1028" type="#_x0000_t202" style="position:absolute;margin-left:.75pt;margin-top:-619.8pt;width:482.25pt;height:69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" filled="f" stroked="f">
                <v:textbox>
                  <w:txbxContent>
                    <w:p w14:paraId="1424DE2B" w14:textId="77777777" w:rsidR="00F57526" w:rsidRPr="00A736C3" w:rsidRDefault="00F57526" w:rsidP="00D151B7">
                      <w:pPr>
                        <w:contextualSpacing/>
                        <w:jc w:val="center"/>
                        <w:rPr>
                          <w:rFonts w:ascii="Cooper Black" w:hAnsi="Cooper Black"/>
                          <w:b/>
                          <w:sz w:val="96"/>
                          <w:szCs w:val="9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A736C3">
                        <w:rPr>
                          <w:rFonts w:ascii="Cooper Black" w:hAnsi="Cooper Black"/>
                          <w:b/>
                          <w:sz w:val="96"/>
                          <w:szCs w:val="9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Police Department</w:t>
                      </w:r>
                    </w:p>
                  </w:txbxContent>
                </v:textbox>
              </v:shape>
            </w:pict>
          </mc:Fallback>
        </mc:AlternateContent>
      </w:r>
    </w:p>
    <w:p w14:paraId="07D937D3" w14:textId="20EAAD4B" w:rsidR="00AB6E80" w:rsidRPr="00DA5EF7" w:rsidRDefault="00AB6E80" w:rsidP="003E1829">
      <w:pPr>
        <w:rPr>
          <w:rFonts w:ascii="Constantia" w:hAnsi="Constantia"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bookmarkStart w:id="0" w:name="_Hlk156824588"/>
      <w:bookmarkEnd w:id="0"/>
    </w:p>
    <w:p w14:paraId="333F414A" w14:textId="342528A5" w:rsidR="00AB6E80" w:rsidRPr="00DA5EF7" w:rsidRDefault="00AB6E80" w:rsidP="003E1829">
      <w:pPr>
        <w:rPr>
          <w:rFonts w:ascii="Constantia" w:hAnsi="Constantia"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1CB89119" w14:textId="1E5BC362" w:rsidR="00AB6E80" w:rsidRPr="00DA5EF7" w:rsidRDefault="00D760F9" w:rsidP="003E1829">
      <w:pPr>
        <w:rPr>
          <w:rFonts w:ascii="Constantia" w:hAnsi="Constantia" w:cs="Arial"/>
          <w:b/>
          <w:noProof/>
          <w:sz w:val="36"/>
          <w:szCs w:val="36"/>
        </w:rPr>
      </w:pPr>
      <w:r w:rsidRPr="00D760F9">
        <w:rPr>
          <w:rFonts w:ascii="Constantia" w:hAnsi="Constantia" w:cs="Arial"/>
          <w:b/>
          <w:noProof/>
          <w:sz w:val="36"/>
          <w:szCs w:val="36"/>
        </w:rPr>
        <w:t xml:space="preserve"> </w:t>
      </w:r>
    </w:p>
    <w:p w14:paraId="6FA31E0E" w14:textId="2F0DDCEC" w:rsidR="00455BDF" w:rsidRPr="00DA5EF7" w:rsidRDefault="00455BDF" w:rsidP="00637586">
      <w:pPr>
        <w:tabs>
          <w:tab w:val="left" w:pos="6825"/>
        </w:tabs>
        <w:spacing w:line="240" w:lineRule="auto"/>
        <w:rPr>
          <w:rFonts w:ascii="Constantia" w:hAnsi="Constantia"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5FC50535" w14:textId="24C3B8EB" w:rsidR="00B0686A" w:rsidRDefault="00B0686A" w:rsidP="006F69B3">
      <w:pPr>
        <w:jc w:val="cente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2465A17D" w14:textId="371CD8F4" w:rsidR="00B0686A" w:rsidRDefault="00A67FC6" w:rsidP="006F69B3">
      <w:pPr>
        <w:jc w:val="cente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Cooper Black" w:hAnsi="Cooper Black" w:cs="Arial"/>
          <w:b/>
          <w:noProof/>
          <w:sz w:val="36"/>
          <w:szCs w:val="36"/>
        </w:rPr>
        <w:drawing>
          <wp:anchor distT="0" distB="0" distL="114300" distR="114300" simplePos="0" relativeHeight="251811840" behindDoc="0" locked="0" layoutInCell="1" allowOverlap="1" wp14:anchorId="6BCFC59D" wp14:editId="6C8F1597">
            <wp:simplePos x="0" y="0"/>
            <wp:positionH relativeFrom="column">
              <wp:posOffset>2039620</wp:posOffset>
            </wp:positionH>
            <wp:positionV relativeFrom="paragraph">
              <wp:posOffset>193040</wp:posOffset>
            </wp:positionV>
            <wp:extent cx="2426970" cy="3236595"/>
            <wp:effectExtent l="95250" t="95250" r="87630" b="97155"/>
            <wp:wrapThrough wrapText="bothSides">
              <wp:wrapPolygon edited="0">
                <wp:start x="-848" y="-636"/>
                <wp:lineTo x="-848" y="22121"/>
                <wp:lineTo x="22210" y="22121"/>
                <wp:lineTo x="22210" y="-636"/>
                <wp:lineTo x="-848" y="-636"/>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9">
                      <a:extLst>
                        <a:ext uri="{28A0092B-C50C-407E-A947-70E740481C1C}">
                          <a14:useLocalDpi xmlns:a14="http://schemas.microsoft.com/office/drawing/2010/main" val="0"/>
                        </a:ext>
                      </a:extLst>
                    </a:blip>
                    <a:stretch>
                      <a:fillRect/>
                    </a:stretch>
                  </pic:blipFill>
                  <pic:spPr>
                    <a:xfrm>
                      <a:off x="0" y="0"/>
                      <a:ext cx="2426970" cy="323659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7AC35209" w14:textId="48C48B32" w:rsidR="009837FE" w:rsidRDefault="009837FE" w:rsidP="006F69B3">
      <w:pPr>
        <w:jc w:val="cente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69F10D14" w14:textId="09755BF5" w:rsidR="00B0686A" w:rsidRDefault="00A67FC6" w:rsidP="006F69B3">
      <w:pPr>
        <w:jc w:val="cente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Cooper Black" w:hAnsi="Cooper Black" w:cs="Arial"/>
          <w:b/>
          <w:noProof/>
          <w:sz w:val="36"/>
          <w:szCs w:val="36"/>
        </w:rPr>
        <w:drawing>
          <wp:anchor distT="0" distB="0" distL="114300" distR="114300" simplePos="0" relativeHeight="251812864" behindDoc="0" locked="0" layoutInCell="1" allowOverlap="1" wp14:anchorId="2229994C" wp14:editId="70C65F8A">
            <wp:simplePos x="0" y="0"/>
            <wp:positionH relativeFrom="column">
              <wp:posOffset>305435</wp:posOffset>
            </wp:positionH>
            <wp:positionV relativeFrom="paragraph">
              <wp:posOffset>484505</wp:posOffset>
            </wp:positionV>
            <wp:extent cx="2019935" cy="2693670"/>
            <wp:effectExtent l="266700" t="228600" r="266065" b="220980"/>
            <wp:wrapThrough wrapText="bothSides">
              <wp:wrapPolygon edited="0">
                <wp:start x="20714" y="-1023"/>
                <wp:lineTo x="-746" y="-2823"/>
                <wp:lineTo x="-1532" y="2029"/>
                <wp:lineTo x="-1913" y="6919"/>
                <wp:lineTo x="-1867" y="16771"/>
                <wp:lineTo x="-1513" y="22189"/>
                <wp:lineTo x="105" y="22337"/>
                <wp:lineTo x="307" y="22355"/>
                <wp:lineTo x="5234" y="22342"/>
                <wp:lineTo x="5436" y="22360"/>
                <wp:lineTo x="22614" y="21462"/>
                <wp:lineTo x="22804" y="19018"/>
                <wp:lineTo x="22781" y="14091"/>
                <wp:lineTo x="22960" y="9184"/>
                <wp:lineTo x="22938" y="-821"/>
                <wp:lineTo x="20714" y="-1023"/>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rot="21184625">
                      <a:off x="0" y="0"/>
                      <a:ext cx="2019935" cy="269367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5F8F9BD8" w14:textId="74BCC8EF" w:rsidR="00B0686A" w:rsidRDefault="00A67FC6" w:rsidP="006F69B3">
      <w:pPr>
        <w:jc w:val="cente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Cooper Black" w:hAnsi="Cooper Black" w:cs="Arial"/>
          <w:b/>
          <w:noProof/>
          <w:sz w:val="36"/>
          <w:szCs w:val="36"/>
        </w:rPr>
        <w:drawing>
          <wp:anchor distT="0" distB="0" distL="114300" distR="114300" simplePos="0" relativeHeight="251813888" behindDoc="0" locked="0" layoutInCell="1" allowOverlap="1" wp14:anchorId="31C2F2D6" wp14:editId="538FB7CF">
            <wp:simplePos x="0" y="0"/>
            <wp:positionH relativeFrom="column">
              <wp:posOffset>4229100</wp:posOffset>
            </wp:positionH>
            <wp:positionV relativeFrom="paragraph">
              <wp:posOffset>677547</wp:posOffset>
            </wp:positionV>
            <wp:extent cx="2042795" cy="2724150"/>
            <wp:effectExtent l="266700" t="228600" r="262255" b="228600"/>
            <wp:wrapThrough wrapText="bothSides">
              <wp:wrapPolygon edited="0">
                <wp:start x="-1420" y="-757"/>
                <wp:lineTo x="-1392" y="18728"/>
                <wp:lineTo x="-1189" y="21144"/>
                <wp:lineTo x="11605" y="22371"/>
                <wp:lineTo x="11805" y="22352"/>
                <wp:lineTo x="21349" y="22363"/>
                <wp:lineTo x="21549" y="22344"/>
                <wp:lineTo x="22748" y="22231"/>
                <wp:lineTo x="22769" y="1828"/>
                <wp:lineTo x="22063" y="-2368"/>
                <wp:lineTo x="16567" y="-2458"/>
                <wp:lineTo x="-620" y="-833"/>
                <wp:lineTo x="-1420" y="-757"/>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1">
                      <a:extLst>
                        <a:ext uri="{28A0092B-C50C-407E-A947-70E740481C1C}">
                          <a14:useLocalDpi xmlns:a14="http://schemas.microsoft.com/office/drawing/2010/main" val="0"/>
                        </a:ext>
                      </a:extLst>
                    </a:blip>
                    <a:stretch>
                      <a:fillRect/>
                    </a:stretch>
                  </pic:blipFill>
                  <pic:spPr>
                    <a:xfrm rot="431157">
                      <a:off x="0" y="0"/>
                      <a:ext cx="2042795" cy="272415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235A96AC" w14:textId="0FA0AEAE" w:rsidR="00B0686A" w:rsidRDefault="00B0686A" w:rsidP="006F69B3">
      <w:pPr>
        <w:jc w:val="cente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3BB694D0" w14:textId="3039BAF5" w:rsidR="009837FE" w:rsidRDefault="009837FE" w:rsidP="006F69B3">
      <w:pPr>
        <w:jc w:val="cente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3B21E87D" w14:textId="6BF1464D" w:rsidR="003E1829" w:rsidRPr="00DA5EF7" w:rsidRDefault="00794CA8" w:rsidP="006F69B3">
      <w:pPr>
        <w:jc w:val="cente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Constantia" w:hAnsi="Constantia" w:cs="Times New Roman"/>
          <w:noProof/>
          <w:sz w:val="26"/>
          <w:szCs w:val="26"/>
        </w:rPr>
        <w:lastRenderedPageBreak/>
        <w:drawing>
          <wp:anchor distT="0" distB="0" distL="114300" distR="114300" simplePos="0" relativeHeight="251749376" behindDoc="0" locked="0" layoutInCell="1" allowOverlap="1" wp14:anchorId="3914F836" wp14:editId="7482F3A6">
            <wp:simplePos x="0" y="0"/>
            <wp:positionH relativeFrom="column">
              <wp:posOffset>4937760</wp:posOffset>
            </wp:positionH>
            <wp:positionV relativeFrom="paragraph">
              <wp:posOffset>6936105</wp:posOffset>
            </wp:positionV>
            <wp:extent cx="736600" cy="1043305"/>
            <wp:effectExtent l="0" t="0" r="6350" b="4445"/>
            <wp:wrapThrough wrapText="bothSides">
              <wp:wrapPolygon edited="0">
                <wp:start x="0" y="0"/>
                <wp:lineTo x="0" y="21298"/>
                <wp:lineTo x="21228" y="21298"/>
                <wp:lineTo x="21228"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ief Badg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36600" cy="104330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8352" behindDoc="0" locked="0" layoutInCell="1" allowOverlap="1" wp14:anchorId="5ECA24CF" wp14:editId="0BF2FCA2">
            <wp:simplePos x="0" y="0"/>
            <wp:positionH relativeFrom="column">
              <wp:posOffset>3890010</wp:posOffset>
            </wp:positionH>
            <wp:positionV relativeFrom="paragraph">
              <wp:posOffset>6969125</wp:posOffset>
            </wp:positionV>
            <wp:extent cx="738505" cy="1043305"/>
            <wp:effectExtent l="0" t="0" r="4445" b="4445"/>
            <wp:wrapThrough wrapText="bothSides">
              <wp:wrapPolygon edited="0">
                <wp:start x="0" y="0"/>
                <wp:lineTo x="0" y="21298"/>
                <wp:lineTo x="21173" y="21298"/>
                <wp:lineTo x="21173"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C.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38505" cy="1043305"/>
                    </a:xfrm>
                    <a:prstGeom prst="rect">
                      <a:avLst/>
                    </a:prstGeom>
                  </pic:spPr>
                </pic:pic>
              </a:graphicData>
            </a:graphic>
            <wp14:sizeRelH relativeFrom="page">
              <wp14:pctWidth>0</wp14:pctWidth>
            </wp14:sizeRelH>
            <wp14:sizeRelV relativeFrom="page">
              <wp14:pctHeight>0</wp14:pctHeight>
            </wp14:sizeRelV>
          </wp:anchor>
        </w:drawing>
      </w:r>
      <w:r>
        <w:rPr>
          <w:rFonts w:ascii="Constantia" w:hAnsi="Constantia" w:cs="Arial"/>
          <w:noProof/>
          <w:sz w:val="26"/>
          <w:szCs w:val="26"/>
        </w:rPr>
        <w:drawing>
          <wp:anchor distT="0" distB="0" distL="114300" distR="114300" simplePos="0" relativeHeight="251745280" behindDoc="0" locked="0" layoutInCell="1" allowOverlap="1" wp14:anchorId="03D287C1" wp14:editId="3EAEB3BB">
            <wp:simplePos x="0" y="0"/>
            <wp:positionH relativeFrom="column">
              <wp:posOffset>1734185</wp:posOffset>
            </wp:positionH>
            <wp:positionV relativeFrom="paragraph">
              <wp:posOffset>6936105</wp:posOffset>
            </wp:positionV>
            <wp:extent cx="808355" cy="1076325"/>
            <wp:effectExtent l="0" t="0" r="0" b="9525"/>
            <wp:wrapThrough wrapText="bothSides">
              <wp:wrapPolygon edited="0">
                <wp:start x="0" y="0"/>
                <wp:lineTo x="0" y="21409"/>
                <wp:lineTo x="20870" y="21409"/>
                <wp:lineTo x="2087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tectiv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08355" cy="1076325"/>
                    </a:xfrm>
                    <a:prstGeom prst="rect">
                      <a:avLst/>
                    </a:prstGeom>
                  </pic:spPr>
                </pic:pic>
              </a:graphicData>
            </a:graphic>
            <wp14:sizeRelH relativeFrom="page">
              <wp14:pctWidth>0</wp14:pctWidth>
            </wp14:sizeRelH>
            <wp14:sizeRelV relativeFrom="page">
              <wp14:pctHeight>0</wp14:pctHeight>
            </wp14:sizeRelV>
          </wp:anchor>
        </w:drawing>
      </w:r>
      <w:r>
        <w:rPr>
          <w:rFonts w:ascii="Constantia" w:hAnsi="Constantia" w:cs="Times New Roman"/>
          <w:noProof/>
          <w:sz w:val="26"/>
          <w:szCs w:val="26"/>
        </w:rPr>
        <w:drawing>
          <wp:anchor distT="0" distB="0" distL="114300" distR="114300" simplePos="0" relativeHeight="251747328" behindDoc="0" locked="0" layoutInCell="1" allowOverlap="1" wp14:anchorId="4F31E4C0" wp14:editId="48216F18">
            <wp:simplePos x="0" y="0"/>
            <wp:positionH relativeFrom="column">
              <wp:posOffset>663575</wp:posOffset>
            </wp:positionH>
            <wp:positionV relativeFrom="paragraph">
              <wp:posOffset>6859905</wp:posOffset>
            </wp:positionV>
            <wp:extent cx="869315" cy="1119505"/>
            <wp:effectExtent l="0" t="0" r="0" b="4445"/>
            <wp:wrapThrough wrapText="bothSides">
              <wp:wrapPolygon edited="0">
                <wp:start x="6627" y="735"/>
                <wp:lineTo x="1420" y="6984"/>
                <wp:lineTo x="1420" y="14335"/>
                <wp:lineTo x="4260" y="18745"/>
                <wp:lineTo x="8993" y="20583"/>
                <wp:lineTo x="9467" y="21318"/>
                <wp:lineTo x="11360" y="21318"/>
                <wp:lineTo x="11833" y="20583"/>
                <wp:lineTo x="16567" y="19113"/>
                <wp:lineTo x="19880" y="14702"/>
                <wp:lineTo x="19407" y="7351"/>
                <wp:lineTo x="13727" y="735"/>
                <wp:lineTo x="6627" y="735"/>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trol Officer Badge.png"/>
                    <pic:cNvPicPr/>
                  </pic:nvPicPr>
                  <pic:blipFill>
                    <a:blip r:embed="rId15">
                      <a:extLst>
                        <a:ext uri="{28A0092B-C50C-407E-A947-70E740481C1C}">
                          <a14:useLocalDpi xmlns:a14="http://schemas.microsoft.com/office/drawing/2010/main" val="0"/>
                        </a:ext>
                      </a:extLst>
                    </a:blip>
                    <a:stretch>
                      <a:fillRect/>
                    </a:stretch>
                  </pic:blipFill>
                  <pic:spPr>
                    <a:xfrm>
                      <a:off x="0" y="0"/>
                      <a:ext cx="869315" cy="1119505"/>
                    </a:xfrm>
                    <a:prstGeom prst="rect">
                      <a:avLst/>
                    </a:prstGeom>
                  </pic:spPr>
                </pic:pic>
              </a:graphicData>
            </a:graphic>
            <wp14:sizeRelH relativeFrom="page">
              <wp14:pctWidth>0</wp14:pctWidth>
            </wp14:sizeRelH>
            <wp14:sizeRelV relativeFrom="page">
              <wp14:pctHeight>0</wp14:pctHeight>
            </wp14:sizeRelV>
          </wp:anchor>
        </w:drawing>
      </w:r>
      <w:r>
        <w:rPr>
          <w:rFonts w:ascii="Constantia" w:hAnsi="Constantia" w:cs="Arial"/>
          <w:noProof/>
          <w:sz w:val="26"/>
          <w:szCs w:val="26"/>
        </w:rPr>
        <w:drawing>
          <wp:anchor distT="0" distB="0" distL="114300" distR="114300" simplePos="0" relativeHeight="251746304" behindDoc="0" locked="0" layoutInCell="1" allowOverlap="1" wp14:anchorId="45AFC149" wp14:editId="0296F7FF">
            <wp:simplePos x="0" y="0"/>
            <wp:positionH relativeFrom="column">
              <wp:posOffset>2819400</wp:posOffset>
            </wp:positionH>
            <wp:positionV relativeFrom="paragraph">
              <wp:posOffset>6936105</wp:posOffset>
            </wp:positionV>
            <wp:extent cx="766445" cy="1043305"/>
            <wp:effectExtent l="0" t="0" r="0" b="4445"/>
            <wp:wrapThrough wrapText="bothSides">
              <wp:wrapPolygon edited="0">
                <wp:start x="5906" y="0"/>
                <wp:lineTo x="0" y="6705"/>
                <wp:lineTo x="0" y="15382"/>
                <wp:lineTo x="2684" y="19326"/>
                <wp:lineTo x="8590" y="21298"/>
                <wp:lineTo x="9127" y="21298"/>
                <wp:lineTo x="11274" y="21298"/>
                <wp:lineTo x="11811" y="21298"/>
                <wp:lineTo x="17717" y="19326"/>
                <wp:lineTo x="20401" y="15382"/>
                <wp:lineTo x="20401" y="4338"/>
                <wp:lineTo x="13959" y="394"/>
                <wp:lineTo x="9664" y="0"/>
                <wp:lineTo x="5906"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G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66445" cy="1043305"/>
                    </a:xfrm>
                    <a:prstGeom prst="rect">
                      <a:avLst/>
                    </a:prstGeom>
                  </pic:spPr>
                </pic:pic>
              </a:graphicData>
            </a:graphic>
            <wp14:sizeRelH relativeFrom="page">
              <wp14:pctWidth>0</wp14:pctWidth>
            </wp14:sizeRelH>
            <wp14:sizeRelV relativeFrom="page">
              <wp14:pctHeight>0</wp14:pctHeight>
            </wp14:sizeRelV>
          </wp:anchor>
        </w:drawing>
      </w:r>
      <w:r w:rsidR="00C24F65"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T</w:t>
      </w:r>
      <w:r w:rsidR="003E1829"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able of Contents</w:t>
      </w:r>
    </w:p>
    <w:tbl>
      <w:tblPr>
        <w:tblStyle w:val="TableGrid"/>
        <w:tblW w:w="9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4"/>
        <w:gridCol w:w="1882"/>
      </w:tblGrid>
      <w:tr w:rsidR="003E1829" w:rsidRPr="00DA5EF7" w14:paraId="726FF170" w14:textId="77777777" w:rsidTr="00EE224C">
        <w:trPr>
          <w:trHeight w:val="80"/>
        </w:trPr>
        <w:tc>
          <w:tcPr>
            <w:tcW w:w="7564" w:type="dxa"/>
            <w:vAlign w:val="center"/>
          </w:tcPr>
          <w:p w14:paraId="1EE0D1B6" w14:textId="77777777" w:rsidR="00B0686A" w:rsidRPr="00D54D79" w:rsidRDefault="00B0686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Letter from the Chief</w:t>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t>3</w:t>
            </w:r>
          </w:p>
          <w:p w14:paraId="31DA05D7" w14:textId="7BAEABAB" w:rsidR="00B0686A" w:rsidRPr="00D54D79" w:rsidRDefault="00EE224C"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Vision, Mission</w:t>
            </w:r>
            <w:r w:rsidR="00B0686A" w:rsidRPr="00D54D79">
              <w:rPr>
                <w:rFonts w:ascii="Constantia" w:hAnsi="Constantia" w:cs="Times New Roman"/>
                <w:sz w:val="26"/>
                <w:szCs w:val="26"/>
              </w:rPr>
              <w:t>, and Values</w:t>
            </w:r>
            <w:r w:rsidR="00B0686A" w:rsidRPr="00D54D79">
              <w:rPr>
                <w:rFonts w:ascii="Constantia" w:hAnsi="Constantia" w:cs="Times New Roman"/>
                <w:sz w:val="26"/>
                <w:szCs w:val="26"/>
              </w:rPr>
              <w:tab/>
            </w:r>
            <w:r w:rsidR="00D54D79">
              <w:rPr>
                <w:rFonts w:ascii="Constantia" w:hAnsi="Constantia" w:cs="Times New Roman"/>
                <w:sz w:val="26"/>
                <w:szCs w:val="26"/>
              </w:rPr>
              <w:t xml:space="preserve">           </w:t>
            </w:r>
            <w:r w:rsidR="00B0686A" w:rsidRPr="00D54D79">
              <w:rPr>
                <w:rFonts w:ascii="Constantia" w:hAnsi="Constantia" w:cs="Times New Roman"/>
                <w:sz w:val="26"/>
                <w:szCs w:val="26"/>
              </w:rPr>
              <w:t>4</w:t>
            </w:r>
          </w:p>
          <w:p w14:paraId="141ED0F7" w14:textId="77777777" w:rsidR="00B0686A" w:rsidRPr="00D54D79" w:rsidRDefault="00B0686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Personnel</w:t>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t>5</w:t>
            </w:r>
          </w:p>
          <w:p w14:paraId="7D434E9F" w14:textId="77777777" w:rsidR="00B0686A" w:rsidRPr="00D54D79" w:rsidRDefault="00B0686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Awards</w:t>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t>6</w:t>
            </w:r>
          </w:p>
          <w:p w14:paraId="1A2C2120" w14:textId="77777777" w:rsidR="00B0686A" w:rsidRPr="00D54D79" w:rsidRDefault="00B0686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Patrol Squad One</w:t>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t>7</w:t>
            </w:r>
          </w:p>
          <w:p w14:paraId="29FF89BD" w14:textId="479F1649" w:rsidR="00B0686A" w:rsidRPr="00D54D79" w:rsidRDefault="00B0686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Patrol Squad Two</w:t>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001B06EA" w:rsidRPr="00D54D79">
              <w:rPr>
                <w:rFonts w:ascii="Constantia" w:hAnsi="Constantia" w:cs="Times New Roman"/>
                <w:sz w:val="26"/>
                <w:szCs w:val="26"/>
              </w:rPr>
              <w:t>8</w:t>
            </w:r>
          </w:p>
          <w:p w14:paraId="4B53EB94" w14:textId="730FE3B6" w:rsidR="00B0686A" w:rsidRPr="00D54D79" w:rsidRDefault="00B0686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Patrol Squad Three</w:t>
            </w:r>
            <w:r w:rsidRPr="00D54D79">
              <w:rPr>
                <w:rFonts w:ascii="Constantia" w:hAnsi="Constantia" w:cs="Times New Roman"/>
                <w:sz w:val="26"/>
                <w:szCs w:val="26"/>
              </w:rPr>
              <w:tab/>
            </w:r>
            <w:r w:rsidRPr="00D54D79">
              <w:rPr>
                <w:rFonts w:ascii="Constantia" w:hAnsi="Constantia" w:cs="Times New Roman"/>
                <w:sz w:val="26"/>
                <w:szCs w:val="26"/>
              </w:rPr>
              <w:tab/>
            </w:r>
            <w:r w:rsidR="00D54D79">
              <w:rPr>
                <w:rFonts w:ascii="Constantia" w:hAnsi="Constantia" w:cs="Times New Roman"/>
                <w:sz w:val="26"/>
                <w:szCs w:val="26"/>
              </w:rPr>
              <w:t xml:space="preserve">           </w:t>
            </w:r>
            <w:r w:rsidR="001B06EA" w:rsidRPr="00D54D79">
              <w:rPr>
                <w:rFonts w:ascii="Constantia" w:hAnsi="Constantia" w:cs="Times New Roman"/>
                <w:sz w:val="26"/>
                <w:szCs w:val="26"/>
              </w:rPr>
              <w:t>9</w:t>
            </w:r>
          </w:p>
          <w:p w14:paraId="6D817763" w14:textId="06757527" w:rsidR="00B0686A" w:rsidRPr="00D54D79" w:rsidRDefault="00B0686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Patrol Squad Four</w:t>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001B06EA" w:rsidRPr="00D54D79">
              <w:rPr>
                <w:rFonts w:ascii="Constantia" w:hAnsi="Constantia" w:cs="Times New Roman"/>
                <w:sz w:val="26"/>
                <w:szCs w:val="26"/>
              </w:rPr>
              <w:t>9</w:t>
            </w:r>
          </w:p>
          <w:p w14:paraId="6B70333B" w14:textId="45633586" w:rsidR="00B0686A" w:rsidRPr="00D54D79" w:rsidRDefault="001B06E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Criminal Investigations Unit</w:t>
            </w:r>
            <w:r w:rsidR="00B0686A" w:rsidRPr="00D54D79">
              <w:rPr>
                <w:rFonts w:ascii="Constantia" w:hAnsi="Constantia" w:cs="Times New Roman"/>
                <w:sz w:val="26"/>
                <w:szCs w:val="26"/>
              </w:rPr>
              <w:tab/>
            </w:r>
            <w:r w:rsidR="00B0686A" w:rsidRPr="00D54D79">
              <w:rPr>
                <w:rFonts w:ascii="Constantia" w:hAnsi="Constantia" w:cs="Times New Roman"/>
                <w:sz w:val="26"/>
                <w:szCs w:val="26"/>
              </w:rPr>
              <w:tab/>
            </w:r>
            <w:r w:rsidR="00FB7A52">
              <w:rPr>
                <w:rFonts w:ascii="Constantia" w:hAnsi="Constantia" w:cs="Times New Roman"/>
                <w:sz w:val="26"/>
                <w:szCs w:val="26"/>
              </w:rPr>
              <w:t>1</w:t>
            </w:r>
            <w:r w:rsidR="00FB7A52">
              <w:rPr>
                <w:rFonts w:ascii="Constantia" w:hAnsi="Constantia"/>
                <w:sz w:val="26"/>
                <w:szCs w:val="26"/>
              </w:rPr>
              <w:t>1</w:t>
            </w:r>
          </w:p>
          <w:p w14:paraId="4A6A41CA" w14:textId="1F569D22" w:rsidR="00B0686A" w:rsidRPr="00D54D79" w:rsidRDefault="001B06E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Drug Tactical Unit</w:t>
            </w:r>
            <w:r w:rsidR="00B0686A" w:rsidRPr="00D54D79">
              <w:rPr>
                <w:rFonts w:ascii="Constantia" w:hAnsi="Constantia" w:cs="Times New Roman"/>
                <w:sz w:val="26"/>
                <w:szCs w:val="26"/>
              </w:rPr>
              <w:tab/>
            </w:r>
            <w:r w:rsidR="00B0686A" w:rsidRPr="00D54D79">
              <w:rPr>
                <w:rFonts w:ascii="Constantia" w:hAnsi="Constantia" w:cs="Times New Roman"/>
                <w:sz w:val="26"/>
                <w:szCs w:val="26"/>
              </w:rPr>
              <w:tab/>
            </w:r>
            <w:r w:rsidR="00B0686A" w:rsidRPr="00D54D79">
              <w:rPr>
                <w:rFonts w:ascii="Constantia" w:hAnsi="Constantia" w:cs="Times New Roman"/>
                <w:sz w:val="26"/>
                <w:szCs w:val="26"/>
              </w:rPr>
              <w:tab/>
            </w:r>
            <w:r w:rsidRPr="00D54D79">
              <w:rPr>
                <w:rFonts w:ascii="Constantia" w:hAnsi="Constantia" w:cs="Times New Roman"/>
                <w:sz w:val="26"/>
                <w:szCs w:val="26"/>
              </w:rPr>
              <w:t xml:space="preserve">          </w:t>
            </w:r>
            <w:r w:rsidR="00EE224C" w:rsidRPr="00D54D79">
              <w:rPr>
                <w:rFonts w:ascii="Constantia" w:hAnsi="Constantia" w:cs="Times New Roman"/>
                <w:sz w:val="26"/>
                <w:szCs w:val="26"/>
              </w:rPr>
              <w:t xml:space="preserve"> </w:t>
            </w:r>
            <w:r w:rsidR="00B0686A" w:rsidRPr="00D54D79">
              <w:rPr>
                <w:rFonts w:ascii="Constantia" w:hAnsi="Constantia" w:cs="Times New Roman"/>
                <w:sz w:val="26"/>
                <w:szCs w:val="26"/>
              </w:rPr>
              <w:t>1</w:t>
            </w:r>
            <w:r w:rsidR="00FB7A52">
              <w:rPr>
                <w:rFonts w:ascii="Constantia" w:hAnsi="Constantia" w:cs="Times New Roman"/>
                <w:sz w:val="26"/>
                <w:szCs w:val="26"/>
              </w:rPr>
              <w:t>2</w:t>
            </w:r>
          </w:p>
          <w:p w14:paraId="696AB6D3" w14:textId="497B0377" w:rsidR="00B0686A" w:rsidRPr="00D54D79" w:rsidRDefault="001B06E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Major Case Squad</w:t>
            </w:r>
            <w:r w:rsidR="00B0686A" w:rsidRPr="00D54D79">
              <w:rPr>
                <w:rFonts w:ascii="Constantia" w:hAnsi="Constantia" w:cs="Times New Roman"/>
                <w:sz w:val="26"/>
                <w:szCs w:val="26"/>
              </w:rPr>
              <w:tab/>
            </w:r>
            <w:r w:rsidR="00B0686A" w:rsidRPr="00D54D79">
              <w:rPr>
                <w:rFonts w:ascii="Constantia" w:hAnsi="Constantia" w:cs="Times New Roman"/>
                <w:sz w:val="26"/>
                <w:szCs w:val="26"/>
              </w:rPr>
              <w:tab/>
            </w:r>
            <w:r w:rsidR="00B0686A" w:rsidRPr="00D54D79">
              <w:rPr>
                <w:rFonts w:ascii="Constantia" w:hAnsi="Constantia" w:cs="Times New Roman"/>
                <w:sz w:val="26"/>
                <w:szCs w:val="26"/>
              </w:rPr>
              <w:tab/>
            </w:r>
            <w:r w:rsidR="00B0686A" w:rsidRPr="00D54D79">
              <w:rPr>
                <w:rFonts w:ascii="Constantia" w:hAnsi="Constantia" w:cs="Times New Roman"/>
                <w:sz w:val="26"/>
                <w:szCs w:val="26"/>
              </w:rPr>
              <w:tab/>
            </w:r>
            <w:r w:rsidRPr="00D54D79">
              <w:rPr>
                <w:rFonts w:ascii="Constantia" w:hAnsi="Constantia" w:cs="Times New Roman"/>
                <w:sz w:val="26"/>
                <w:szCs w:val="26"/>
              </w:rPr>
              <w:t>1</w:t>
            </w:r>
            <w:r w:rsidR="00FB7A52">
              <w:rPr>
                <w:rFonts w:ascii="Constantia" w:hAnsi="Constantia" w:cs="Times New Roman"/>
                <w:sz w:val="26"/>
                <w:szCs w:val="26"/>
              </w:rPr>
              <w:t>3</w:t>
            </w:r>
          </w:p>
          <w:p w14:paraId="3DF4B1B1" w14:textId="76811546" w:rsidR="00B0686A" w:rsidRPr="00D54D79" w:rsidRDefault="001B06E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School Resource Officer</w:t>
            </w:r>
            <w:r w:rsidR="00B0686A" w:rsidRPr="00D54D79">
              <w:rPr>
                <w:rFonts w:ascii="Constantia" w:hAnsi="Constantia" w:cs="Times New Roman"/>
                <w:sz w:val="26"/>
                <w:szCs w:val="26"/>
              </w:rPr>
              <w:tab/>
            </w:r>
            <w:r w:rsidR="00B0686A" w:rsidRPr="00D54D79">
              <w:rPr>
                <w:rFonts w:ascii="Constantia" w:hAnsi="Constantia" w:cs="Times New Roman"/>
                <w:sz w:val="26"/>
                <w:szCs w:val="26"/>
              </w:rPr>
              <w:tab/>
            </w:r>
            <w:r w:rsidRPr="00D54D79">
              <w:rPr>
                <w:rFonts w:ascii="Constantia" w:hAnsi="Constantia" w:cs="Times New Roman"/>
                <w:sz w:val="26"/>
                <w:szCs w:val="26"/>
              </w:rPr>
              <w:t xml:space="preserve">         </w:t>
            </w:r>
            <w:r w:rsidR="00EE224C" w:rsidRPr="00D54D79">
              <w:rPr>
                <w:rFonts w:ascii="Constantia" w:hAnsi="Constantia" w:cs="Times New Roman"/>
                <w:sz w:val="26"/>
                <w:szCs w:val="26"/>
              </w:rPr>
              <w:t xml:space="preserve"> </w:t>
            </w:r>
            <w:r w:rsidRPr="00D54D79">
              <w:rPr>
                <w:rFonts w:ascii="Constantia" w:hAnsi="Constantia" w:cs="Times New Roman"/>
                <w:sz w:val="26"/>
                <w:szCs w:val="26"/>
              </w:rPr>
              <w:t xml:space="preserve"> </w:t>
            </w:r>
            <w:r w:rsidR="00B0686A" w:rsidRPr="00D54D79">
              <w:rPr>
                <w:rFonts w:ascii="Constantia" w:hAnsi="Constantia" w:cs="Times New Roman"/>
                <w:sz w:val="26"/>
                <w:szCs w:val="26"/>
              </w:rPr>
              <w:t>1</w:t>
            </w:r>
            <w:r w:rsidRPr="00D54D79">
              <w:rPr>
                <w:rFonts w:ascii="Constantia" w:hAnsi="Constantia" w:cs="Times New Roman"/>
                <w:sz w:val="26"/>
                <w:szCs w:val="26"/>
              </w:rPr>
              <w:t>3</w:t>
            </w:r>
          </w:p>
          <w:p w14:paraId="6F51A27F" w14:textId="43AACA52" w:rsidR="00B0686A" w:rsidRPr="00D54D79" w:rsidRDefault="001B06E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Civilian Police Aides</w:t>
            </w:r>
            <w:r w:rsidR="00B0686A" w:rsidRPr="00D54D79">
              <w:rPr>
                <w:rFonts w:ascii="Constantia" w:hAnsi="Constantia" w:cs="Times New Roman"/>
                <w:sz w:val="26"/>
                <w:szCs w:val="26"/>
              </w:rPr>
              <w:tab/>
            </w:r>
            <w:r w:rsidR="00B0686A" w:rsidRPr="00D54D79">
              <w:rPr>
                <w:rFonts w:ascii="Constantia" w:hAnsi="Constantia" w:cs="Times New Roman"/>
                <w:sz w:val="26"/>
                <w:szCs w:val="26"/>
              </w:rPr>
              <w:tab/>
            </w:r>
            <w:r w:rsidR="00B0686A" w:rsidRPr="00D54D79">
              <w:rPr>
                <w:rFonts w:ascii="Constantia" w:hAnsi="Constantia" w:cs="Times New Roman"/>
                <w:sz w:val="26"/>
                <w:szCs w:val="26"/>
              </w:rPr>
              <w:tab/>
              <w:t>1</w:t>
            </w:r>
            <w:r w:rsidR="00FB7A52">
              <w:rPr>
                <w:rFonts w:ascii="Constantia" w:hAnsi="Constantia" w:cs="Times New Roman"/>
                <w:sz w:val="26"/>
                <w:szCs w:val="26"/>
              </w:rPr>
              <w:t>4</w:t>
            </w:r>
          </w:p>
          <w:p w14:paraId="29D3E21E" w14:textId="139470E4" w:rsidR="00B0686A" w:rsidRPr="00D54D79" w:rsidRDefault="001B06E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Youth Academy</w:t>
            </w:r>
            <w:r w:rsidR="00B0686A" w:rsidRPr="00D54D79">
              <w:rPr>
                <w:rFonts w:ascii="Constantia" w:hAnsi="Constantia" w:cs="Times New Roman"/>
                <w:sz w:val="26"/>
                <w:szCs w:val="26"/>
              </w:rPr>
              <w:tab/>
            </w:r>
            <w:r w:rsidR="00B0686A" w:rsidRPr="00D54D79">
              <w:rPr>
                <w:rFonts w:ascii="Constantia" w:hAnsi="Constantia" w:cs="Times New Roman"/>
                <w:sz w:val="26"/>
                <w:szCs w:val="26"/>
              </w:rPr>
              <w:tab/>
            </w:r>
            <w:r w:rsidR="00B0686A" w:rsidRPr="00D54D79">
              <w:rPr>
                <w:rFonts w:ascii="Constantia" w:hAnsi="Constantia" w:cs="Times New Roman"/>
                <w:sz w:val="26"/>
                <w:szCs w:val="26"/>
              </w:rPr>
              <w:tab/>
            </w:r>
            <w:r w:rsidR="00B0686A" w:rsidRPr="00D54D79">
              <w:rPr>
                <w:rFonts w:ascii="Constantia" w:hAnsi="Constantia" w:cs="Times New Roman"/>
                <w:sz w:val="26"/>
                <w:szCs w:val="26"/>
              </w:rPr>
              <w:tab/>
              <w:t>14</w:t>
            </w:r>
          </w:p>
          <w:p w14:paraId="409655AA" w14:textId="495B80A9" w:rsidR="00B0686A" w:rsidRPr="00D54D79" w:rsidRDefault="001B06E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Evidence</w:t>
            </w:r>
            <w:r w:rsidR="00B0686A" w:rsidRPr="00D54D79">
              <w:rPr>
                <w:rFonts w:ascii="Constantia" w:hAnsi="Constantia" w:cs="Times New Roman"/>
                <w:sz w:val="26"/>
                <w:szCs w:val="26"/>
              </w:rPr>
              <w:tab/>
            </w:r>
            <w:r w:rsidR="00B0686A" w:rsidRPr="00D54D79">
              <w:rPr>
                <w:rFonts w:ascii="Constantia" w:hAnsi="Constantia" w:cs="Times New Roman"/>
                <w:sz w:val="26"/>
                <w:szCs w:val="26"/>
              </w:rPr>
              <w:tab/>
            </w:r>
            <w:r w:rsidR="00B0686A" w:rsidRPr="00D54D79">
              <w:rPr>
                <w:rFonts w:ascii="Constantia" w:hAnsi="Constantia" w:cs="Times New Roman"/>
                <w:sz w:val="26"/>
                <w:szCs w:val="26"/>
              </w:rPr>
              <w:tab/>
            </w:r>
            <w:r w:rsidRPr="00D54D79">
              <w:rPr>
                <w:rFonts w:ascii="Constantia" w:hAnsi="Constantia" w:cs="Times New Roman"/>
                <w:sz w:val="26"/>
                <w:szCs w:val="26"/>
              </w:rPr>
              <w:t xml:space="preserve">                     </w:t>
            </w:r>
            <w:r w:rsidR="00EE224C" w:rsidRPr="00D54D79">
              <w:rPr>
                <w:rFonts w:ascii="Constantia" w:hAnsi="Constantia" w:cs="Times New Roman"/>
                <w:sz w:val="26"/>
                <w:szCs w:val="26"/>
              </w:rPr>
              <w:t xml:space="preserve"> </w:t>
            </w:r>
            <w:r w:rsidR="00B0686A" w:rsidRPr="00D54D79">
              <w:rPr>
                <w:rFonts w:ascii="Constantia" w:hAnsi="Constantia" w:cs="Times New Roman"/>
                <w:sz w:val="26"/>
                <w:szCs w:val="26"/>
              </w:rPr>
              <w:t>1</w:t>
            </w:r>
            <w:r w:rsidRPr="00D54D79">
              <w:rPr>
                <w:rFonts w:ascii="Constantia" w:hAnsi="Constantia" w:cs="Times New Roman"/>
                <w:sz w:val="26"/>
                <w:szCs w:val="26"/>
              </w:rPr>
              <w:t>5</w:t>
            </w:r>
          </w:p>
          <w:p w14:paraId="62614082" w14:textId="1F344653" w:rsidR="00B0686A" w:rsidRPr="00D54D79" w:rsidRDefault="00B0686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New Equipment</w:t>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t>1</w:t>
            </w:r>
            <w:r w:rsidR="00FB7A52">
              <w:rPr>
                <w:rFonts w:ascii="Constantia" w:hAnsi="Constantia" w:cs="Times New Roman"/>
                <w:sz w:val="26"/>
                <w:szCs w:val="26"/>
              </w:rPr>
              <w:t>6</w:t>
            </w:r>
          </w:p>
          <w:p w14:paraId="47F4AEB1" w14:textId="00627CF7" w:rsidR="00B0686A" w:rsidRPr="00D54D79" w:rsidRDefault="00B0686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D</w:t>
            </w:r>
            <w:r w:rsidR="001B06EA" w:rsidRPr="00D54D79">
              <w:rPr>
                <w:rFonts w:ascii="Constantia" w:hAnsi="Constantia" w:cs="Times New Roman"/>
                <w:sz w:val="26"/>
                <w:szCs w:val="26"/>
              </w:rPr>
              <w:t>rone Team</w:t>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001B06EA" w:rsidRPr="00D54D79">
              <w:rPr>
                <w:rFonts w:ascii="Constantia" w:hAnsi="Constantia" w:cs="Times New Roman"/>
                <w:sz w:val="26"/>
                <w:szCs w:val="26"/>
              </w:rPr>
              <w:t xml:space="preserve">                    </w:t>
            </w:r>
            <w:r w:rsidR="00EE224C" w:rsidRPr="00D54D79">
              <w:rPr>
                <w:rFonts w:ascii="Constantia" w:hAnsi="Constantia" w:cs="Times New Roman"/>
                <w:sz w:val="26"/>
                <w:szCs w:val="26"/>
              </w:rPr>
              <w:t xml:space="preserve"> </w:t>
            </w:r>
            <w:r w:rsidR="001B06EA" w:rsidRPr="00D54D79">
              <w:rPr>
                <w:rFonts w:ascii="Constantia" w:hAnsi="Constantia" w:cs="Times New Roman"/>
                <w:sz w:val="26"/>
                <w:szCs w:val="26"/>
              </w:rPr>
              <w:t xml:space="preserve"> </w:t>
            </w:r>
            <w:r w:rsidRPr="00D54D79">
              <w:rPr>
                <w:rFonts w:ascii="Constantia" w:hAnsi="Constantia" w:cs="Times New Roman"/>
                <w:sz w:val="26"/>
                <w:szCs w:val="26"/>
              </w:rPr>
              <w:t>1</w:t>
            </w:r>
            <w:r w:rsidR="00FB7A52">
              <w:rPr>
                <w:rFonts w:ascii="Constantia" w:hAnsi="Constantia" w:cs="Times New Roman"/>
                <w:sz w:val="26"/>
                <w:szCs w:val="26"/>
              </w:rPr>
              <w:t>6</w:t>
            </w:r>
          </w:p>
          <w:p w14:paraId="10DE929F" w14:textId="6DE1EC00" w:rsidR="00B0686A" w:rsidRPr="00D54D79" w:rsidRDefault="00B0686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Training</w:t>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005D6155" w:rsidRPr="00D54D79">
              <w:rPr>
                <w:rFonts w:ascii="Constantia" w:hAnsi="Constantia" w:cs="Times New Roman"/>
                <w:sz w:val="26"/>
                <w:szCs w:val="26"/>
              </w:rPr>
              <w:t xml:space="preserve">                   </w:t>
            </w:r>
            <w:r w:rsidR="00EE224C" w:rsidRPr="00D54D79">
              <w:rPr>
                <w:rFonts w:ascii="Constantia" w:hAnsi="Constantia" w:cs="Times New Roman"/>
                <w:sz w:val="26"/>
                <w:szCs w:val="26"/>
              </w:rPr>
              <w:t xml:space="preserve">  </w:t>
            </w:r>
            <w:r w:rsidR="005D6155" w:rsidRPr="00D54D79">
              <w:rPr>
                <w:rFonts w:ascii="Constantia" w:hAnsi="Constantia" w:cs="Times New Roman"/>
                <w:sz w:val="26"/>
                <w:szCs w:val="26"/>
              </w:rPr>
              <w:t xml:space="preserve"> </w:t>
            </w:r>
            <w:r w:rsidRPr="00D54D79">
              <w:rPr>
                <w:rFonts w:ascii="Constantia" w:hAnsi="Constantia" w:cs="Times New Roman"/>
                <w:sz w:val="26"/>
                <w:szCs w:val="26"/>
              </w:rPr>
              <w:t>17</w:t>
            </w:r>
          </w:p>
          <w:p w14:paraId="45AB9AD4" w14:textId="651C2F31" w:rsidR="00B0686A" w:rsidRPr="00D54D79" w:rsidRDefault="00253FAB"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 xml:space="preserve">Active Shooter Program   </w:t>
            </w:r>
            <w:r w:rsidR="00B0686A" w:rsidRPr="00D54D79">
              <w:rPr>
                <w:rFonts w:ascii="Constantia" w:hAnsi="Constantia" w:cs="Times New Roman"/>
                <w:sz w:val="26"/>
                <w:szCs w:val="26"/>
              </w:rPr>
              <w:tab/>
            </w:r>
            <w:r w:rsidR="00D54D79">
              <w:rPr>
                <w:rFonts w:ascii="Constantia" w:hAnsi="Constantia" w:cs="Times New Roman"/>
                <w:sz w:val="26"/>
                <w:szCs w:val="26"/>
              </w:rPr>
              <w:t xml:space="preserve">          </w:t>
            </w:r>
            <w:r w:rsidR="00EE224C" w:rsidRPr="00D54D79">
              <w:rPr>
                <w:rFonts w:ascii="Constantia" w:hAnsi="Constantia" w:cs="Times New Roman"/>
                <w:sz w:val="26"/>
                <w:szCs w:val="26"/>
              </w:rPr>
              <w:t xml:space="preserve"> </w:t>
            </w:r>
            <w:r w:rsidR="00B0686A" w:rsidRPr="00D54D79">
              <w:rPr>
                <w:rFonts w:ascii="Constantia" w:hAnsi="Constantia" w:cs="Times New Roman"/>
                <w:sz w:val="26"/>
                <w:szCs w:val="26"/>
              </w:rPr>
              <w:t>1</w:t>
            </w:r>
            <w:r w:rsidR="00FB7A52">
              <w:rPr>
                <w:rFonts w:ascii="Constantia" w:hAnsi="Constantia" w:cs="Times New Roman"/>
                <w:sz w:val="26"/>
                <w:szCs w:val="26"/>
              </w:rPr>
              <w:t>8</w:t>
            </w:r>
          </w:p>
          <w:p w14:paraId="64E4EB44" w14:textId="3709D72F" w:rsidR="00EE224C" w:rsidRPr="00D54D79" w:rsidRDefault="00EE224C"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Charitable Efforts                                    19</w:t>
            </w:r>
          </w:p>
          <w:p w14:paraId="635F9247" w14:textId="1EF33E9B" w:rsidR="00B0686A" w:rsidRPr="00D54D79" w:rsidRDefault="00EE224C"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 xml:space="preserve">Internship Program   </w:t>
            </w:r>
            <w:r w:rsidR="00B0686A" w:rsidRPr="00D54D79">
              <w:rPr>
                <w:rFonts w:ascii="Constantia" w:hAnsi="Constantia" w:cs="Times New Roman"/>
                <w:sz w:val="26"/>
                <w:szCs w:val="26"/>
              </w:rPr>
              <w:tab/>
            </w:r>
            <w:r w:rsidR="00B0686A" w:rsidRPr="00D54D79">
              <w:rPr>
                <w:rFonts w:ascii="Constantia" w:hAnsi="Constantia" w:cs="Times New Roman"/>
                <w:sz w:val="26"/>
                <w:szCs w:val="26"/>
              </w:rPr>
              <w:tab/>
            </w:r>
            <w:r w:rsidR="00B0686A" w:rsidRPr="00D54D79">
              <w:rPr>
                <w:rFonts w:ascii="Constantia" w:hAnsi="Constantia" w:cs="Times New Roman"/>
                <w:sz w:val="26"/>
                <w:szCs w:val="26"/>
              </w:rPr>
              <w:tab/>
            </w:r>
            <w:r w:rsidR="00FB7A52">
              <w:rPr>
                <w:rFonts w:ascii="Constantia" w:hAnsi="Constantia" w:cs="Times New Roman"/>
                <w:sz w:val="26"/>
                <w:szCs w:val="26"/>
              </w:rPr>
              <w:t>1</w:t>
            </w:r>
            <w:r w:rsidR="00FB7A52">
              <w:rPr>
                <w:rFonts w:ascii="Constantia" w:hAnsi="Constantia"/>
                <w:sz w:val="26"/>
                <w:szCs w:val="26"/>
              </w:rPr>
              <w:t>9</w:t>
            </w:r>
          </w:p>
          <w:p w14:paraId="647B90C5" w14:textId="08E823EA" w:rsidR="00B0686A" w:rsidRPr="00D54D79" w:rsidRDefault="00B0686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Social Media</w:t>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00253FAB" w:rsidRPr="00D54D79">
              <w:rPr>
                <w:rFonts w:ascii="Constantia" w:hAnsi="Constantia" w:cs="Times New Roman"/>
                <w:sz w:val="26"/>
                <w:szCs w:val="26"/>
              </w:rPr>
              <w:t>20</w:t>
            </w:r>
          </w:p>
          <w:p w14:paraId="736DD3BE" w14:textId="7F2A1EAF" w:rsidR="00B0686A" w:rsidRPr="00D54D79" w:rsidRDefault="00B0686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Website &amp; Police Blotter</w:t>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00253FAB" w:rsidRPr="00D54D79">
              <w:rPr>
                <w:rFonts w:ascii="Constantia" w:hAnsi="Constantia" w:cs="Times New Roman"/>
                <w:sz w:val="26"/>
                <w:szCs w:val="26"/>
              </w:rPr>
              <w:t>21</w:t>
            </w:r>
          </w:p>
          <w:p w14:paraId="57611BBB" w14:textId="1C4A6091" w:rsidR="00B0686A" w:rsidRPr="00D54D79" w:rsidRDefault="00253FAB"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Hyper-Reach</w:t>
            </w:r>
            <w:r w:rsidR="00B0686A" w:rsidRPr="00D54D79">
              <w:rPr>
                <w:rFonts w:ascii="Constantia" w:hAnsi="Constantia" w:cs="Times New Roman"/>
                <w:sz w:val="26"/>
                <w:szCs w:val="26"/>
              </w:rPr>
              <w:t xml:space="preserve"> Program</w:t>
            </w:r>
            <w:r w:rsidR="00B0686A" w:rsidRPr="00D54D79">
              <w:rPr>
                <w:rFonts w:ascii="Constantia" w:hAnsi="Constantia" w:cs="Times New Roman"/>
                <w:sz w:val="26"/>
                <w:szCs w:val="26"/>
              </w:rPr>
              <w:tab/>
            </w:r>
            <w:r w:rsidR="00B0686A" w:rsidRPr="00D54D79">
              <w:rPr>
                <w:rFonts w:ascii="Constantia" w:hAnsi="Constantia" w:cs="Times New Roman"/>
                <w:sz w:val="26"/>
                <w:szCs w:val="26"/>
              </w:rPr>
              <w:tab/>
            </w:r>
            <w:r w:rsidR="00B0686A" w:rsidRPr="00D54D79">
              <w:rPr>
                <w:rFonts w:ascii="Constantia" w:hAnsi="Constantia" w:cs="Times New Roman"/>
                <w:sz w:val="26"/>
                <w:szCs w:val="26"/>
              </w:rPr>
              <w:tab/>
              <w:t>2</w:t>
            </w:r>
            <w:r w:rsidRPr="00D54D79">
              <w:rPr>
                <w:rFonts w:ascii="Constantia" w:hAnsi="Constantia" w:cs="Times New Roman"/>
                <w:sz w:val="26"/>
                <w:szCs w:val="26"/>
              </w:rPr>
              <w:t>1</w:t>
            </w:r>
          </w:p>
          <w:p w14:paraId="4371AA94" w14:textId="4AB5DFB5" w:rsidR="00B0686A" w:rsidRPr="00D54D79" w:rsidRDefault="00B0686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Swansea Cultural Working Group</w:t>
            </w:r>
            <w:r w:rsidRPr="00D54D79">
              <w:rPr>
                <w:rFonts w:ascii="Constantia" w:hAnsi="Constantia" w:cs="Times New Roman"/>
                <w:sz w:val="26"/>
                <w:szCs w:val="26"/>
              </w:rPr>
              <w:tab/>
              <w:t>2</w:t>
            </w:r>
            <w:r w:rsidR="00FB7A52">
              <w:rPr>
                <w:rFonts w:ascii="Constantia" w:hAnsi="Constantia" w:cs="Times New Roman"/>
                <w:sz w:val="26"/>
                <w:szCs w:val="26"/>
              </w:rPr>
              <w:t>1</w:t>
            </w:r>
          </w:p>
          <w:p w14:paraId="7AA9BAD7" w14:textId="36527650" w:rsidR="00B0686A" w:rsidRPr="00D54D79" w:rsidRDefault="00B0686A" w:rsidP="00B0686A">
            <w:pPr>
              <w:pStyle w:val="NoSpacing"/>
              <w:spacing w:line="276" w:lineRule="auto"/>
              <w:ind w:left="720"/>
              <w:rPr>
                <w:rFonts w:ascii="Constantia" w:hAnsi="Constantia" w:cs="Times New Roman"/>
                <w:sz w:val="26"/>
                <w:szCs w:val="26"/>
              </w:rPr>
            </w:pPr>
            <w:r w:rsidRPr="00D54D79">
              <w:rPr>
                <w:rFonts w:ascii="Constantia" w:hAnsi="Constantia" w:cs="Times New Roman"/>
                <w:sz w:val="26"/>
                <w:szCs w:val="26"/>
              </w:rPr>
              <w:t>Index Crimes</w:t>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r>
            <w:r w:rsidRPr="00D54D79">
              <w:rPr>
                <w:rFonts w:ascii="Constantia" w:hAnsi="Constantia" w:cs="Times New Roman"/>
                <w:sz w:val="26"/>
                <w:szCs w:val="26"/>
              </w:rPr>
              <w:tab/>
              <w:t>22</w:t>
            </w:r>
          </w:p>
          <w:p w14:paraId="5C71CA75" w14:textId="74242DE3" w:rsidR="00B0686A" w:rsidRPr="00D54D79" w:rsidRDefault="00EE224C" w:rsidP="00B0686A">
            <w:pPr>
              <w:pStyle w:val="NoSpacing"/>
              <w:spacing w:line="276" w:lineRule="auto"/>
              <w:ind w:left="720"/>
              <w:rPr>
                <w:rFonts w:ascii="Times New Roman" w:hAnsi="Times New Roman" w:cs="Times New Roman"/>
                <w:sz w:val="26"/>
                <w:szCs w:val="26"/>
              </w:rPr>
            </w:pPr>
            <w:r w:rsidRPr="00D54D79">
              <w:rPr>
                <w:rFonts w:ascii="Constantia" w:hAnsi="Constantia" w:cs="Times New Roman"/>
                <w:sz w:val="26"/>
                <w:szCs w:val="26"/>
              </w:rPr>
              <w:t>Offense Summary Report</w:t>
            </w:r>
            <w:r w:rsidR="00B0686A" w:rsidRPr="00D54D79">
              <w:rPr>
                <w:rFonts w:ascii="Constantia" w:hAnsi="Constantia" w:cs="Times New Roman"/>
                <w:sz w:val="26"/>
                <w:szCs w:val="26"/>
              </w:rPr>
              <w:t xml:space="preserve"> 202</w:t>
            </w:r>
            <w:r w:rsidR="00A01BFC">
              <w:rPr>
                <w:rFonts w:ascii="Constantia" w:hAnsi="Constantia" w:cs="Times New Roman"/>
                <w:sz w:val="26"/>
                <w:szCs w:val="26"/>
              </w:rPr>
              <w:t>4</w:t>
            </w:r>
            <w:r w:rsidR="00B0686A" w:rsidRPr="00D54D79">
              <w:rPr>
                <w:rFonts w:ascii="Constantia" w:hAnsi="Constantia" w:cs="Times New Roman"/>
                <w:sz w:val="26"/>
                <w:szCs w:val="26"/>
              </w:rPr>
              <w:tab/>
            </w:r>
            <w:r w:rsidR="00B0686A" w:rsidRPr="00D54D79">
              <w:rPr>
                <w:rFonts w:ascii="Constantia" w:hAnsi="Constantia" w:cs="Times New Roman"/>
                <w:sz w:val="26"/>
                <w:szCs w:val="26"/>
              </w:rPr>
              <w:tab/>
              <w:t>2</w:t>
            </w:r>
            <w:r w:rsidRPr="00D54D79">
              <w:rPr>
                <w:rFonts w:ascii="Constantia" w:hAnsi="Constantia" w:cs="Times New Roman"/>
                <w:sz w:val="26"/>
                <w:szCs w:val="26"/>
              </w:rPr>
              <w:t>4</w:t>
            </w:r>
          </w:p>
          <w:p w14:paraId="1470CA31" w14:textId="3D227575" w:rsidR="003E1829" w:rsidRPr="006F69B3" w:rsidRDefault="00EE224C" w:rsidP="00291EC7">
            <w:pPr>
              <w:rPr>
                <w:rFonts w:ascii="Constantia" w:hAnsi="Constantia" w:cs="Arial"/>
                <w:sz w:val="26"/>
                <w:szCs w:val="26"/>
              </w:rPr>
            </w:pPr>
            <w:r w:rsidRPr="00DA5EF7">
              <w:rPr>
                <w:rFonts w:ascii="Constantia" w:hAnsi="Constantia" w:cs="Arial"/>
                <w:noProof/>
                <w:color w:val="222222"/>
                <w:sz w:val="19"/>
                <w:szCs w:val="19"/>
                <w:highlight w:val="yellow"/>
                <w:shd w:val="clear" w:color="auto" w:fill="FFFFFF"/>
              </w:rPr>
              <w:lastRenderedPageBreak/>
              <mc:AlternateContent>
                <mc:Choice Requires="wps">
                  <w:drawing>
                    <wp:anchor distT="0" distB="0" distL="114300" distR="114300" simplePos="0" relativeHeight="251640832" behindDoc="0" locked="0" layoutInCell="1" allowOverlap="1" wp14:anchorId="389EB6D7" wp14:editId="67010151">
                      <wp:simplePos x="0" y="0"/>
                      <wp:positionH relativeFrom="column">
                        <wp:posOffset>1017270</wp:posOffset>
                      </wp:positionH>
                      <wp:positionV relativeFrom="paragraph">
                        <wp:posOffset>245745</wp:posOffset>
                      </wp:positionV>
                      <wp:extent cx="3143250" cy="1428750"/>
                      <wp:effectExtent l="0" t="0" r="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0" cy="1428750"/>
                              </a:xfrm>
                              <a:prstGeom prst="rect">
                                <a:avLst/>
                              </a:prstGeom>
                              <a:solidFill>
                                <a:srgbClr val="FFFFFF"/>
                              </a:solidFill>
                              <a:ln w="9525">
                                <a:noFill/>
                                <a:miter lim="800000"/>
                                <a:headEnd/>
                                <a:tailEnd/>
                              </a:ln>
                            </wps:spPr>
                            <wps:txbx>
                              <w:txbxContent>
                                <w:p w14:paraId="3B5380B0" w14:textId="77777777" w:rsidR="00F57526" w:rsidRPr="00CF676A" w:rsidRDefault="00F57526" w:rsidP="00234374">
                                  <w:pPr>
                                    <w:spacing w:after="0"/>
                                    <w:rPr>
                                      <w:rFonts w:ascii="Arial Black" w:hAnsi="Arial Black" w:cs="Times New Roman"/>
                                      <w:sz w:val="28"/>
                                      <w:szCs w:val="28"/>
                                    </w:rPr>
                                  </w:pPr>
                                  <w:r w:rsidRPr="00CF676A">
                                    <w:rPr>
                                      <w:rFonts w:ascii="Arial Black" w:hAnsi="Arial Black" w:cs="Times New Roman"/>
                                      <w:sz w:val="28"/>
                                      <w:szCs w:val="28"/>
                                    </w:rPr>
                                    <w:t>Swansea Police Department</w:t>
                                  </w:r>
                                </w:p>
                                <w:p w14:paraId="0D7CA300" w14:textId="77777777" w:rsidR="00F57526" w:rsidRPr="004C6B1D" w:rsidRDefault="00F57526" w:rsidP="00234374">
                                  <w:pPr>
                                    <w:spacing w:after="0"/>
                                    <w:rPr>
                                      <w:rFonts w:ascii="Times New Roman" w:hAnsi="Times New Roman" w:cs="Times New Roman"/>
                                      <w:sz w:val="24"/>
                                      <w:szCs w:val="24"/>
                                    </w:rPr>
                                  </w:pPr>
                                  <w:r w:rsidRPr="004C6B1D">
                                    <w:rPr>
                                      <w:rFonts w:ascii="Times New Roman" w:hAnsi="Times New Roman" w:cs="Times New Roman"/>
                                      <w:sz w:val="24"/>
                                      <w:szCs w:val="24"/>
                                    </w:rPr>
                                    <w:t xml:space="preserve">Chief </w:t>
                                  </w:r>
                                  <w:r>
                                    <w:rPr>
                                      <w:rFonts w:ascii="Times New Roman" w:hAnsi="Times New Roman" w:cs="Times New Roman"/>
                                      <w:sz w:val="24"/>
                                      <w:szCs w:val="24"/>
                                    </w:rPr>
                                    <w:t>Matthew T. Blomberg</w:t>
                                  </w:r>
                                </w:p>
                                <w:p w14:paraId="01860049" w14:textId="77777777" w:rsidR="00F57526" w:rsidRPr="00A827BD" w:rsidRDefault="00F57526" w:rsidP="00234374">
                                  <w:pPr>
                                    <w:spacing w:after="0"/>
                                    <w:rPr>
                                      <w:rFonts w:ascii="Times New Roman" w:hAnsi="Times New Roman" w:cs="Times New Roman"/>
                                      <w:i/>
                                    </w:rPr>
                                  </w:pPr>
                                  <w:r w:rsidRPr="00A827BD">
                                    <w:rPr>
                                      <w:rFonts w:ascii="Times New Roman" w:hAnsi="Times New Roman" w:cs="Times New Roman"/>
                                      <w:i/>
                                    </w:rPr>
                                    <w:t>1400 North Illinois Street</w:t>
                                  </w:r>
                                </w:p>
                                <w:p w14:paraId="0CC5965D" w14:textId="77777777" w:rsidR="00F57526" w:rsidRPr="00A827BD" w:rsidRDefault="00F57526" w:rsidP="00234374">
                                  <w:pPr>
                                    <w:spacing w:after="0"/>
                                    <w:rPr>
                                      <w:rFonts w:ascii="Times New Roman" w:hAnsi="Times New Roman" w:cs="Times New Roman"/>
                                      <w:i/>
                                    </w:rPr>
                                  </w:pPr>
                                  <w:r w:rsidRPr="00A827BD">
                                    <w:rPr>
                                      <w:rFonts w:ascii="Times New Roman" w:hAnsi="Times New Roman" w:cs="Times New Roman"/>
                                      <w:i/>
                                    </w:rPr>
                                    <w:t>Swansea, IL 62226</w:t>
                                  </w:r>
                                </w:p>
                                <w:p w14:paraId="132616DA" w14:textId="77777777" w:rsidR="00F57526" w:rsidRPr="00A827BD" w:rsidRDefault="00F57526" w:rsidP="00234374">
                                  <w:pPr>
                                    <w:spacing w:after="0"/>
                                    <w:rPr>
                                      <w:rFonts w:ascii="Times New Roman" w:hAnsi="Times New Roman" w:cs="Times New Roman"/>
                                      <w:i/>
                                    </w:rPr>
                                  </w:pPr>
                                  <w:r w:rsidRPr="00A827BD">
                                    <w:rPr>
                                      <w:rFonts w:ascii="Times New Roman" w:hAnsi="Times New Roman" w:cs="Times New Roman"/>
                                      <w:i/>
                                    </w:rPr>
                                    <w:t>618-233-8114</w:t>
                                  </w:r>
                                </w:p>
                                <w:p w14:paraId="3747567E" w14:textId="77777777" w:rsidR="00F57526" w:rsidRPr="00A827BD" w:rsidRDefault="00F57526" w:rsidP="00234374">
                                  <w:pPr>
                                    <w:spacing w:after="0"/>
                                    <w:rPr>
                                      <w:rFonts w:ascii="Times New Roman" w:hAnsi="Times New Roman" w:cs="Times New Roman"/>
                                      <w:i/>
                                    </w:rPr>
                                  </w:pPr>
                                  <w:r>
                                    <w:rPr>
                                      <w:rFonts w:ascii="Times New Roman" w:hAnsi="Times New Roman" w:cs="Times New Roman"/>
                                      <w:i/>
                                    </w:rPr>
                                    <w:t>mblomberg</w:t>
                                  </w:r>
                                  <w:r w:rsidRPr="00A827BD">
                                    <w:rPr>
                                      <w:rFonts w:ascii="Times New Roman" w:hAnsi="Times New Roman" w:cs="Times New Roman"/>
                                      <w:i/>
                                    </w:rPr>
                                    <w:t>@</w:t>
                                  </w:r>
                                  <w:r>
                                    <w:rPr>
                                      <w:rFonts w:ascii="Times New Roman" w:hAnsi="Times New Roman" w:cs="Times New Roman"/>
                                      <w:i/>
                                    </w:rPr>
                                    <w:t>S</w:t>
                                  </w:r>
                                  <w:r w:rsidRPr="00A827BD">
                                    <w:rPr>
                                      <w:rFonts w:ascii="Times New Roman" w:hAnsi="Times New Roman" w:cs="Times New Roman"/>
                                      <w:i/>
                                    </w:rPr>
                                    <w:t>wansea</w:t>
                                  </w:r>
                                  <w:r>
                                    <w:rPr>
                                      <w:rFonts w:ascii="Times New Roman" w:hAnsi="Times New Roman" w:cs="Times New Roman"/>
                                      <w:i/>
                                    </w:rPr>
                                    <w:t>IL</w:t>
                                  </w:r>
                                  <w:r w:rsidRPr="00A827BD">
                                    <w:rPr>
                                      <w:rFonts w:ascii="Times New Roman" w:hAnsi="Times New Roman" w:cs="Times New Roman"/>
                                      <w:i/>
                                    </w:rPr>
                                    <w:t>.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9EB6D7" id="_x0000_s1029" type="#_x0000_t202" style="position:absolute;margin-left:80.1pt;margin-top:19.35pt;width:247.5pt;height:11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" stroked="f">
                      <v:textbox>
                        <w:txbxContent>
                          <w:p w14:paraId="3B5380B0" w14:textId="77777777" w:rsidR="00F57526" w:rsidRPr="00CF676A" w:rsidRDefault="00F57526" w:rsidP="00234374">
                            <w:pPr>
                              <w:spacing w:after="0"/>
                              <w:rPr>
                                <w:rFonts w:ascii="Arial Black" w:hAnsi="Arial Black" w:cs="Times New Roman"/>
                                <w:sz w:val="28"/>
                                <w:szCs w:val="28"/>
                              </w:rPr>
                            </w:pPr>
                            <w:r w:rsidRPr="00CF676A">
                              <w:rPr>
                                <w:rFonts w:ascii="Arial Black" w:hAnsi="Arial Black" w:cs="Times New Roman"/>
                                <w:sz w:val="28"/>
                                <w:szCs w:val="28"/>
                              </w:rPr>
                              <w:t>Swansea Police Department</w:t>
                            </w:r>
                          </w:p>
                          <w:p w14:paraId="0D7CA300" w14:textId="77777777" w:rsidR="00F57526" w:rsidRPr="004C6B1D" w:rsidRDefault="00F57526" w:rsidP="00234374">
                            <w:pPr>
                              <w:spacing w:after="0"/>
                              <w:rPr>
                                <w:rFonts w:ascii="Times New Roman" w:hAnsi="Times New Roman" w:cs="Times New Roman"/>
                                <w:sz w:val="24"/>
                                <w:szCs w:val="24"/>
                              </w:rPr>
                            </w:pPr>
                            <w:r w:rsidRPr="004C6B1D">
                              <w:rPr>
                                <w:rFonts w:ascii="Times New Roman" w:hAnsi="Times New Roman" w:cs="Times New Roman"/>
                                <w:sz w:val="24"/>
                                <w:szCs w:val="24"/>
                              </w:rPr>
                              <w:t xml:space="preserve">Chief </w:t>
                            </w:r>
                            <w:r>
                              <w:rPr>
                                <w:rFonts w:ascii="Times New Roman" w:hAnsi="Times New Roman" w:cs="Times New Roman"/>
                                <w:sz w:val="24"/>
                                <w:szCs w:val="24"/>
                              </w:rPr>
                              <w:t>Matthew T. Blomberg</w:t>
                            </w:r>
                          </w:p>
                          <w:p w14:paraId="01860049" w14:textId="77777777" w:rsidR="00F57526" w:rsidRPr="00A827BD" w:rsidRDefault="00F57526" w:rsidP="00234374">
                            <w:pPr>
                              <w:spacing w:after="0"/>
                              <w:rPr>
                                <w:rFonts w:ascii="Times New Roman" w:hAnsi="Times New Roman" w:cs="Times New Roman"/>
                                <w:i/>
                              </w:rPr>
                            </w:pPr>
                            <w:r w:rsidRPr="00A827BD">
                              <w:rPr>
                                <w:rFonts w:ascii="Times New Roman" w:hAnsi="Times New Roman" w:cs="Times New Roman"/>
                                <w:i/>
                              </w:rPr>
                              <w:t>1400 North Illinois Street</w:t>
                            </w:r>
                          </w:p>
                          <w:p w14:paraId="0CC5965D" w14:textId="77777777" w:rsidR="00F57526" w:rsidRPr="00A827BD" w:rsidRDefault="00F57526" w:rsidP="00234374">
                            <w:pPr>
                              <w:spacing w:after="0"/>
                              <w:rPr>
                                <w:rFonts w:ascii="Times New Roman" w:hAnsi="Times New Roman" w:cs="Times New Roman"/>
                                <w:i/>
                              </w:rPr>
                            </w:pPr>
                            <w:r w:rsidRPr="00A827BD">
                              <w:rPr>
                                <w:rFonts w:ascii="Times New Roman" w:hAnsi="Times New Roman" w:cs="Times New Roman"/>
                                <w:i/>
                              </w:rPr>
                              <w:t>Swansea, IL 62226</w:t>
                            </w:r>
                          </w:p>
                          <w:p w14:paraId="132616DA" w14:textId="77777777" w:rsidR="00F57526" w:rsidRPr="00A827BD" w:rsidRDefault="00F57526" w:rsidP="00234374">
                            <w:pPr>
                              <w:spacing w:after="0"/>
                              <w:rPr>
                                <w:rFonts w:ascii="Times New Roman" w:hAnsi="Times New Roman" w:cs="Times New Roman"/>
                                <w:i/>
                              </w:rPr>
                            </w:pPr>
                            <w:r w:rsidRPr="00A827BD">
                              <w:rPr>
                                <w:rFonts w:ascii="Times New Roman" w:hAnsi="Times New Roman" w:cs="Times New Roman"/>
                                <w:i/>
                              </w:rPr>
                              <w:t>618-233-8114</w:t>
                            </w:r>
                          </w:p>
                          <w:p w14:paraId="3747567E" w14:textId="77777777" w:rsidR="00F57526" w:rsidRPr="00A827BD" w:rsidRDefault="00F57526" w:rsidP="00234374">
                            <w:pPr>
                              <w:spacing w:after="0"/>
                              <w:rPr>
                                <w:rFonts w:ascii="Times New Roman" w:hAnsi="Times New Roman" w:cs="Times New Roman"/>
                                <w:i/>
                              </w:rPr>
                            </w:pPr>
                            <w:r>
                              <w:rPr>
                                <w:rFonts w:ascii="Times New Roman" w:hAnsi="Times New Roman" w:cs="Times New Roman"/>
                                <w:i/>
                              </w:rPr>
                              <w:t>mblomberg</w:t>
                            </w:r>
                            <w:r w:rsidRPr="00A827BD">
                              <w:rPr>
                                <w:rFonts w:ascii="Times New Roman" w:hAnsi="Times New Roman" w:cs="Times New Roman"/>
                                <w:i/>
                              </w:rPr>
                              <w:t>@</w:t>
                            </w:r>
                            <w:r>
                              <w:rPr>
                                <w:rFonts w:ascii="Times New Roman" w:hAnsi="Times New Roman" w:cs="Times New Roman"/>
                                <w:i/>
                              </w:rPr>
                              <w:t>S</w:t>
                            </w:r>
                            <w:r w:rsidRPr="00A827BD">
                              <w:rPr>
                                <w:rFonts w:ascii="Times New Roman" w:hAnsi="Times New Roman" w:cs="Times New Roman"/>
                                <w:i/>
                              </w:rPr>
                              <w:t>wansea</w:t>
                            </w:r>
                            <w:r>
                              <w:rPr>
                                <w:rFonts w:ascii="Times New Roman" w:hAnsi="Times New Roman" w:cs="Times New Roman"/>
                                <w:i/>
                              </w:rPr>
                              <w:t>IL</w:t>
                            </w:r>
                            <w:r w:rsidRPr="00A827BD">
                              <w:rPr>
                                <w:rFonts w:ascii="Times New Roman" w:hAnsi="Times New Roman" w:cs="Times New Roman"/>
                                <w:i/>
                              </w:rPr>
                              <w:t>.org</w:t>
                            </w:r>
                          </w:p>
                        </w:txbxContent>
                      </v:textbox>
                    </v:shape>
                  </w:pict>
                </mc:Fallback>
              </mc:AlternateContent>
            </w:r>
          </w:p>
        </w:tc>
        <w:tc>
          <w:tcPr>
            <w:tcW w:w="1882" w:type="dxa"/>
            <w:vAlign w:val="center"/>
          </w:tcPr>
          <w:p w14:paraId="46096B8E" w14:textId="77777777" w:rsidR="003E1829" w:rsidRPr="006F69B3" w:rsidRDefault="003E1829" w:rsidP="00D760F9">
            <w:pPr>
              <w:jc w:val="center"/>
              <w:rPr>
                <w:rFonts w:ascii="Constantia" w:hAnsi="Constantia" w:cs="Arial"/>
                <w:sz w:val="26"/>
                <w:szCs w:val="26"/>
              </w:rPr>
            </w:pPr>
          </w:p>
        </w:tc>
      </w:tr>
    </w:tbl>
    <w:p w14:paraId="4B8E4122" w14:textId="6B1F7960" w:rsidR="00723AD6" w:rsidRPr="00DA5EF7" w:rsidRDefault="00EE224C" w:rsidP="00293D34">
      <w:pPr>
        <w:spacing w:line="240" w:lineRule="auto"/>
        <w:rPr>
          <w:rFonts w:ascii="Constantia" w:hAnsi="Constantia" w:cs="Arial"/>
          <w:color w:val="222222"/>
          <w:highlight w:val="yellow"/>
          <w:shd w:val="clear" w:color="auto" w:fill="FFFFFF"/>
        </w:rPr>
      </w:pPr>
      <w:r w:rsidRPr="00DA5EF7">
        <w:rPr>
          <w:rFonts w:ascii="Constantia" w:hAnsi="Constantia" w:cs="Arial"/>
          <w:noProof/>
          <w:color w:val="222222"/>
          <w:sz w:val="19"/>
          <w:szCs w:val="19"/>
          <w:highlight w:val="yellow"/>
          <w:shd w:val="clear" w:color="auto" w:fill="FFFFFF"/>
        </w:rPr>
        <mc:AlternateContent>
          <mc:Choice Requires="wps">
            <w:drawing>
              <wp:anchor distT="0" distB="0" distL="114300" distR="114300" simplePos="0" relativeHeight="251641856" behindDoc="0" locked="0" layoutInCell="1" allowOverlap="1" wp14:anchorId="74B4A961" wp14:editId="4221C496">
                <wp:simplePos x="0" y="0"/>
                <wp:positionH relativeFrom="column">
                  <wp:posOffset>4380865</wp:posOffset>
                </wp:positionH>
                <wp:positionV relativeFrom="paragraph">
                  <wp:posOffset>32385</wp:posOffset>
                </wp:positionV>
                <wp:extent cx="1957705" cy="1403985"/>
                <wp:effectExtent l="0" t="0" r="4445"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1403985"/>
                        </a:xfrm>
                        <a:prstGeom prst="rect">
                          <a:avLst/>
                        </a:prstGeom>
                        <a:solidFill>
                          <a:srgbClr val="FFFFFF"/>
                        </a:solidFill>
                        <a:ln w="9525">
                          <a:noFill/>
                          <a:miter lim="800000"/>
                          <a:headEnd/>
                          <a:tailEnd/>
                        </a:ln>
                      </wps:spPr>
                      <wps:txbx>
                        <w:txbxContent>
                          <w:p w14:paraId="74BCDFD8" w14:textId="77777777" w:rsidR="00F57526" w:rsidRPr="00CF676A" w:rsidRDefault="00F57526" w:rsidP="00234374">
                            <w:pPr>
                              <w:pStyle w:val="ListParagraph"/>
                              <w:numPr>
                                <w:ilvl w:val="0"/>
                                <w:numId w:val="6"/>
                              </w:numPr>
                              <w:spacing w:line="240" w:lineRule="auto"/>
                              <w:rPr>
                                <w:rFonts w:ascii="Arial Black" w:hAnsi="Arial Black"/>
                                <w:sz w:val="32"/>
                                <w:szCs w:val="32"/>
                              </w:rPr>
                            </w:pPr>
                            <w:r w:rsidRPr="00CF676A">
                              <w:rPr>
                                <w:rFonts w:ascii="Arial Black" w:hAnsi="Arial Black"/>
                                <w:sz w:val="32"/>
                                <w:szCs w:val="32"/>
                              </w:rPr>
                              <w:t>Integrity</w:t>
                            </w:r>
                          </w:p>
                          <w:p w14:paraId="0CE4590F" w14:textId="77777777" w:rsidR="00F57526" w:rsidRPr="00CF676A" w:rsidRDefault="00F57526" w:rsidP="00234374">
                            <w:pPr>
                              <w:pStyle w:val="ListParagraph"/>
                              <w:numPr>
                                <w:ilvl w:val="0"/>
                                <w:numId w:val="6"/>
                              </w:numPr>
                              <w:spacing w:line="240" w:lineRule="auto"/>
                              <w:rPr>
                                <w:rFonts w:ascii="Arial Black" w:hAnsi="Arial Black"/>
                                <w:sz w:val="32"/>
                                <w:szCs w:val="32"/>
                              </w:rPr>
                            </w:pPr>
                            <w:r w:rsidRPr="00CF676A">
                              <w:rPr>
                                <w:rFonts w:ascii="Arial Black" w:hAnsi="Arial Black"/>
                                <w:sz w:val="32"/>
                                <w:szCs w:val="32"/>
                              </w:rPr>
                              <w:t>Teamwork</w:t>
                            </w:r>
                          </w:p>
                          <w:p w14:paraId="2F394408" w14:textId="77777777" w:rsidR="00F57526" w:rsidRPr="00CF676A" w:rsidRDefault="00F57526" w:rsidP="00234374">
                            <w:pPr>
                              <w:pStyle w:val="ListParagraph"/>
                              <w:numPr>
                                <w:ilvl w:val="0"/>
                                <w:numId w:val="6"/>
                              </w:numPr>
                              <w:spacing w:line="240" w:lineRule="auto"/>
                              <w:rPr>
                                <w:rFonts w:ascii="Arial Black" w:hAnsi="Arial Black"/>
                                <w:sz w:val="32"/>
                                <w:szCs w:val="32"/>
                              </w:rPr>
                            </w:pPr>
                            <w:r w:rsidRPr="00CF676A">
                              <w:rPr>
                                <w:rFonts w:ascii="Arial Black" w:hAnsi="Arial Black"/>
                                <w:sz w:val="32"/>
                                <w:szCs w:val="32"/>
                              </w:rPr>
                              <w:t>Service</w:t>
                            </w:r>
                          </w:p>
                          <w:p w14:paraId="42F3A77F" w14:textId="77777777" w:rsidR="00F57526" w:rsidRPr="00CF676A" w:rsidRDefault="00F57526" w:rsidP="00234374">
                            <w:pPr>
                              <w:pStyle w:val="ListParagraph"/>
                              <w:numPr>
                                <w:ilvl w:val="0"/>
                                <w:numId w:val="6"/>
                              </w:numPr>
                              <w:spacing w:line="240" w:lineRule="auto"/>
                              <w:rPr>
                                <w:rFonts w:ascii="Arial Black" w:hAnsi="Arial Black"/>
                                <w:sz w:val="32"/>
                                <w:szCs w:val="32"/>
                              </w:rPr>
                            </w:pPr>
                            <w:r w:rsidRPr="00CF676A">
                              <w:rPr>
                                <w:rFonts w:ascii="Arial Black" w:hAnsi="Arial Black"/>
                                <w:sz w:val="32"/>
                                <w:szCs w:val="32"/>
                              </w:rPr>
                              <w:t>Leadershi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B4A961" id="Text Box 30" o:spid="_x0000_s1030" type="#_x0000_t202" style="position:absolute;margin-left:344.95pt;margin-top:2.55pt;width:154.15pt;height:110.55pt;z-index:2516418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" stroked="f">
                <v:textbox style="mso-fit-shape-to-text:t">
                  <w:txbxContent>
                    <w:p w14:paraId="74BCDFD8" w14:textId="77777777" w:rsidR="00F57526" w:rsidRPr="00CF676A" w:rsidRDefault="00F57526" w:rsidP="00234374">
                      <w:pPr>
                        <w:pStyle w:val="ListParagraph"/>
                        <w:numPr>
                          <w:ilvl w:val="0"/>
                          <w:numId w:val="6"/>
                        </w:numPr>
                        <w:spacing w:line="240" w:lineRule="auto"/>
                        <w:rPr>
                          <w:rFonts w:ascii="Arial Black" w:hAnsi="Arial Black"/>
                          <w:sz w:val="32"/>
                          <w:szCs w:val="32"/>
                        </w:rPr>
                      </w:pPr>
                      <w:r w:rsidRPr="00CF676A">
                        <w:rPr>
                          <w:rFonts w:ascii="Arial Black" w:hAnsi="Arial Black"/>
                          <w:sz w:val="32"/>
                          <w:szCs w:val="32"/>
                        </w:rPr>
                        <w:t>Integrity</w:t>
                      </w:r>
                    </w:p>
                    <w:p w14:paraId="0CE4590F" w14:textId="77777777" w:rsidR="00F57526" w:rsidRPr="00CF676A" w:rsidRDefault="00F57526" w:rsidP="00234374">
                      <w:pPr>
                        <w:pStyle w:val="ListParagraph"/>
                        <w:numPr>
                          <w:ilvl w:val="0"/>
                          <w:numId w:val="6"/>
                        </w:numPr>
                        <w:spacing w:line="240" w:lineRule="auto"/>
                        <w:rPr>
                          <w:rFonts w:ascii="Arial Black" w:hAnsi="Arial Black"/>
                          <w:sz w:val="32"/>
                          <w:szCs w:val="32"/>
                        </w:rPr>
                      </w:pPr>
                      <w:r w:rsidRPr="00CF676A">
                        <w:rPr>
                          <w:rFonts w:ascii="Arial Black" w:hAnsi="Arial Black"/>
                          <w:sz w:val="32"/>
                          <w:szCs w:val="32"/>
                        </w:rPr>
                        <w:t>Teamwork</w:t>
                      </w:r>
                    </w:p>
                    <w:p w14:paraId="2F394408" w14:textId="77777777" w:rsidR="00F57526" w:rsidRPr="00CF676A" w:rsidRDefault="00F57526" w:rsidP="00234374">
                      <w:pPr>
                        <w:pStyle w:val="ListParagraph"/>
                        <w:numPr>
                          <w:ilvl w:val="0"/>
                          <w:numId w:val="6"/>
                        </w:numPr>
                        <w:spacing w:line="240" w:lineRule="auto"/>
                        <w:rPr>
                          <w:rFonts w:ascii="Arial Black" w:hAnsi="Arial Black"/>
                          <w:sz w:val="32"/>
                          <w:szCs w:val="32"/>
                        </w:rPr>
                      </w:pPr>
                      <w:r w:rsidRPr="00CF676A">
                        <w:rPr>
                          <w:rFonts w:ascii="Arial Black" w:hAnsi="Arial Black"/>
                          <w:sz w:val="32"/>
                          <w:szCs w:val="32"/>
                        </w:rPr>
                        <w:t>Service</w:t>
                      </w:r>
                    </w:p>
                    <w:p w14:paraId="42F3A77F" w14:textId="77777777" w:rsidR="00F57526" w:rsidRPr="00CF676A" w:rsidRDefault="00F57526" w:rsidP="00234374">
                      <w:pPr>
                        <w:pStyle w:val="ListParagraph"/>
                        <w:numPr>
                          <w:ilvl w:val="0"/>
                          <w:numId w:val="6"/>
                        </w:numPr>
                        <w:spacing w:line="240" w:lineRule="auto"/>
                        <w:rPr>
                          <w:rFonts w:ascii="Arial Black" w:hAnsi="Arial Black"/>
                          <w:sz w:val="32"/>
                          <w:szCs w:val="32"/>
                        </w:rPr>
                      </w:pPr>
                      <w:r w:rsidRPr="00CF676A">
                        <w:rPr>
                          <w:rFonts w:ascii="Arial Black" w:hAnsi="Arial Black"/>
                          <w:sz w:val="32"/>
                          <w:szCs w:val="32"/>
                        </w:rPr>
                        <w:t>Leadership</w:t>
                      </w:r>
                    </w:p>
                  </w:txbxContent>
                </v:textbox>
              </v:shape>
            </w:pict>
          </mc:Fallback>
        </mc:AlternateContent>
      </w:r>
      <w:r w:rsidRPr="00DA5EF7">
        <w:rPr>
          <w:rFonts w:ascii="Constantia" w:hAnsi="Constantia" w:cs="Arial"/>
          <w:noProof/>
          <w:highlight w:val="yellow"/>
        </w:rPr>
        <w:drawing>
          <wp:anchor distT="0" distB="0" distL="114300" distR="114300" simplePos="0" relativeHeight="251638784" behindDoc="1" locked="0" layoutInCell="1" allowOverlap="1" wp14:anchorId="24E1446B" wp14:editId="430366B1">
            <wp:simplePos x="0" y="0"/>
            <wp:positionH relativeFrom="margin">
              <wp:posOffset>57150</wp:posOffset>
            </wp:positionH>
            <wp:positionV relativeFrom="paragraph">
              <wp:posOffset>40640</wp:posOffset>
            </wp:positionV>
            <wp:extent cx="860425" cy="1238250"/>
            <wp:effectExtent l="0" t="0" r="0" b="0"/>
            <wp:wrapNone/>
            <wp:docPr id="289" name="Picture 289" descr="C:\Users\sjohnson\Pictures\chief bad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johnson\Pictures\chief badg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60425" cy="1238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65A17A" w14:textId="70AF99CB" w:rsidR="00511021" w:rsidRPr="00DA5EF7" w:rsidRDefault="00511021" w:rsidP="00234374">
      <w:pPr>
        <w:rPr>
          <w:rFonts w:ascii="Constantia" w:hAnsi="Constantia" w:cs="Arial"/>
          <w:color w:val="222222"/>
          <w:highlight w:val="yellow"/>
          <w:shd w:val="clear" w:color="auto" w:fill="FFFFFF"/>
        </w:rPr>
      </w:pPr>
    </w:p>
    <w:p w14:paraId="74F07CEA" w14:textId="77777777" w:rsidR="00511021" w:rsidRPr="00DA5EF7" w:rsidRDefault="00511021" w:rsidP="00234374">
      <w:pPr>
        <w:rPr>
          <w:rFonts w:ascii="Constantia" w:hAnsi="Constantia" w:cs="Arial"/>
          <w:color w:val="222222"/>
          <w:highlight w:val="yellow"/>
          <w:shd w:val="clear" w:color="auto" w:fill="FFFFFF"/>
        </w:rPr>
      </w:pPr>
    </w:p>
    <w:p w14:paraId="48F514AB" w14:textId="77777777" w:rsidR="00511021" w:rsidRPr="00DA5EF7" w:rsidRDefault="00511021" w:rsidP="00234374">
      <w:pPr>
        <w:rPr>
          <w:rFonts w:ascii="Constantia" w:hAnsi="Constantia" w:cs="Arial"/>
          <w:color w:val="222222"/>
          <w:highlight w:val="yellow"/>
          <w:shd w:val="clear" w:color="auto" w:fill="FFFFFF"/>
        </w:rPr>
      </w:pPr>
    </w:p>
    <w:p w14:paraId="7D26C11B" w14:textId="77777777" w:rsidR="00B63780" w:rsidRPr="00DA5EF7" w:rsidRDefault="005F0F44" w:rsidP="00234374">
      <w:pPr>
        <w:rPr>
          <w:rFonts w:ascii="Constantia" w:hAnsi="Constantia" w:cs="Arial"/>
          <w:color w:val="222222"/>
          <w:highlight w:val="yellow"/>
          <w:shd w:val="clear" w:color="auto" w:fill="FFFFFF"/>
        </w:rPr>
      </w:pPr>
      <w:r w:rsidRPr="00DA5EF7">
        <w:rPr>
          <w:rFonts w:ascii="Constantia" w:hAnsi="Constantia" w:cs="Arial"/>
          <w:noProof/>
          <w:color w:val="222222"/>
          <w:sz w:val="19"/>
          <w:szCs w:val="19"/>
        </w:rPr>
        <mc:AlternateContent>
          <mc:Choice Requires="wps">
            <w:drawing>
              <wp:anchor distT="0" distB="0" distL="114300" distR="114300" simplePos="0" relativeHeight="251642880" behindDoc="0" locked="0" layoutInCell="1" allowOverlap="1" wp14:anchorId="1633A709" wp14:editId="569BD292">
                <wp:simplePos x="0" y="0"/>
                <wp:positionH relativeFrom="column">
                  <wp:posOffset>-318135</wp:posOffset>
                </wp:positionH>
                <wp:positionV relativeFrom="paragraph">
                  <wp:posOffset>323215</wp:posOffset>
                </wp:positionV>
                <wp:extent cx="7151370" cy="13335"/>
                <wp:effectExtent l="38100" t="57150" r="87630" b="100965"/>
                <wp:wrapNone/>
                <wp:docPr id="288" name="Straight Connector 288"/>
                <wp:cNvGraphicFramePr/>
                <a:graphic xmlns:a="http://schemas.openxmlformats.org/drawingml/2006/main">
                  <a:graphicData uri="http://schemas.microsoft.com/office/word/2010/wordprocessingShape">
                    <wps:wsp>
                      <wps:cNvCnPr/>
                      <wps:spPr>
                        <a:xfrm>
                          <a:off x="0" y="0"/>
                          <a:ext cx="7151370" cy="13335"/>
                        </a:xfrm>
                        <a:prstGeom prst="line">
                          <a:avLst/>
                        </a:prstGeom>
                        <a:ln w="28575"/>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76B810" id="Straight Connector 288" o:spid="_x0000_s1026" style="position:absolute;z-index:251642880;visibility:visible;mso-wrap-style:square;mso-wrap-distance-left:9pt;mso-wrap-distance-top:0;mso-wrap-distance-right:9pt;mso-wrap-distance-bottom:0;mso-position-horizontal:absolute;mso-position-horizontal-relative:text;mso-position-vertical:absolute;mso-position-vertical-relative:text" from="-25.05pt,25.45pt" to="538.0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" strokecolor="#4579b8 [3044]" strokeweight="2.25pt">
                <v:shadow on="t" color="black" opacity="26214f" origin="-.5,-.5" offset=".74836mm,.74836mm"/>
              </v:line>
            </w:pict>
          </mc:Fallback>
        </mc:AlternateContent>
      </w:r>
    </w:p>
    <w:p w14:paraId="52CB129B" w14:textId="77777777" w:rsidR="005F0F44" w:rsidRPr="00DA5EF7" w:rsidRDefault="005F0F44" w:rsidP="00234374">
      <w:pPr>
        <w:rPr>
          <w:rFonts w:ascii="Constantia" w:hAnsi="Constantia" w:cs="Arial"/>
          <w:color w:val="222222"/>
          <w:shd w:val="clear" w:color="auto" w:fill="FFFFFF"/>
        </w:rPr>
      </w:pPr>
    </w:p>
    <w:p w14:paraId="5395B06E" w14:textId="77777777" w:rsidR="00511021" w:rsidRPr="00C63E1B" w:rsidRDefault="00234374" w:rsidP="00F2648E">
      <w:pPr>
        <w:spacing w:line="240" w:lineRule="auto"/>
        <w:rPr>
          <w:rFonts w:ascii="Times New Roman" w:hAnsi="Times New Roman" w:cs="Times New Roman"/>
          <w:color w:val="222222"/>
          <w:shd w:val="clear" w:color="auto" w:fill="FFFFFF"/>
        </w:rPr>
      </w:pPr>
      <w:r w:rsidRPr="00C63E1B">
        <w:rPr>
          <w:rFonts w:ascii="Times New Roman" w:hAnsi="Times New Roman" w:cs="Times New Roman"/>
          <w:color w:val="222222"/>
          <w:shd w:val="clear" w:color="auto" w:fill="FFFFFF"/>
        </w:rPr>
        <w:t>Dear Swansea Community Member</w:t>
      </w:r>
      <w:r w:rsidR="00AA2831" w:rsidRPr="00C63E1B">
        <w:rPr>
          <w:rFonts w:ascii="Times New Roman" w:hAnsi="Times New Roman" w:cs="Times New Roman"/>
          <w:color w:val="222222"/>
          <w:shd w:val="clear" w:color="auto" w:fill="FFFFFF"/>
        </w:rPr>
        <w:t>,</w:t>
      </w:r>
    </w:p>
    <w:p w14:paraId="19AB9F87" w14:textId="7C2B19BD" w:rsidR="005C1AF0" w:rsidRPr="00C63E1B" w:rsidRDefault="005C1AF0" w:rsidP="005C1AF0">
      <w:pPr>
        <w:spacing w:before="100" w:beforeAutospacing="1" w:after="100" w:afterAutospacing="1" w:line="240" w:lineRule="auto"/>
        <w:rPr>
          <w:rFonts w:ascii="Times New Roman" w:eastAsia="Times New Roman" w:hAnsi="Times New Roman" w:cs="Times New Roman"/>
        </w:rPr>
      </w:pPr>
      <w:r w:rsidRPr="00C63E1B">
        <w:rPr>
          <w:rFonts w:ascii="Times New Roman" w:eastAsia="Times New Roman" w:hAnsi="Times New Roman" w:cs="Times New Roman"/>
        </w:rPr>
        <w:tab/>
        <w:t>The Swansea Police Department had a highly productive and rewarding year in 2024. Our dedicated officers responded to nearly 29,000 calls for service throughout the year. To ensure their ongoing professional development, the department collectively completed over 1,500 hours of in-service training, fulfilling state certification requirements and advancing specialized skills.</w:t>
      </w:r>
    </w:p>
    <w:p w14:paraId="6813C632" w14:textId="1C8767A4" w:rsidR="005C1AF0" w:rsidRPr="00C63E1B" w:rsidRDefault="005C1AF0" w:rsidP="005C1AF0">
      <w:pPr>
        <w:spacing w:before="100" w:beforeAutospacing="1" w:after="100" w:afterAutospacing="1" w:line="240" w:lineRule="auto"/>
        <w:rPr>
          <w:rFonts w:ascii="Times New Roman" w:eastAsia="Times New Roman" w:hAnsi="Times New Roman" w:cs="Times New Roman"/>
        </w:rPr>
      </w:pPr>
      <w:r w:rsidRPr="00C63E1B">
        <w:rPr>
          <w:rFonts w:ascii="Times New Roman" w:eastAsia="Times New Roman" w:hAnsi="Times New Roman" w:cs="Times New Roman"/>
        </w:rPr>
        <w:tab/>
        <w:t>Located at the intersection of two major Illinois highways, our officers prioritized traffic safety while consistently engaging with and serving the community. Several individuals within the department were recognized for their exceptional contributions during the year. Officer Lindley was named 2024 Officer of the Year by his peers and received commendations from the Illinois Licensed Beverage Association, SILEC, and SIPCA for his pivotal role in a significant illegal firearms case in March. Officers Lindley, Hewitt, and Schackmann were also honored with Aggressive Criminal Enforcement (ACE) awards for their exemplary work in self-initiated efforts related to firearms, drug enforcement, and fugitive apprehension.</w:t>
      </w:r>
    </w:p>
    <w:p w14:paraId="59A7694B" w14:textId="72D22D62" w:rsidR="005C1AF0" w:rsidRPr="00C63E1B" w:rsidRDefault="005C1AF0" w:rsidP="005C1AF0">
      <w:pPr>
        <w:spacing w:before="100" w:beforeAutospacing="1" w:after="100" w:afterAutospacing="1" w:line="240" w:lineRule="auto"/>
        <w:rPr>
          <w:rFonts w:ascii="Times New Roman" w:eastAsia="Times New Roman" w:hAnsi="Times New Roman" w:cs="Times New Roman"/>
        </w:rPr>
      </w:pPr>
      <w:r w:rsidRPr="00C63E1B">
        <w:rPr>
          <w:rFonts w:ascii="Times New Roman" w:eastAsia="Times New Roman" w:hAnsi="Times New Roman" w:cs="Times New Roman"/>
        </w:rPr>
        <w:tab/>
        <w:t xml:space="preserve">Sgt. Kemper-Damm earned the Leadership Award from the Illinois Law Enforcement Training and Standards Board Executive Institute at the annual Women in Criminal Justice conference in Peoria, IL, recognizing her outstanding leadership. The Investigations Unit was awarded a Unit Citation of Excellence for </w:t>
      </w:r>
      <w:r w:rsidR="00A24238">
        <w:rPr>
          <w:rFonts w:ascii="Times New Roman" w:eastAsia="Times New Roman" w:hAnsi="Times New Roman" w:cs="Times New Roman"/>
        </w:rPr>
        <w:t>its</w:t>
      </w:r>
      <w:r w:rsidRPr="00C63E1B">
        <w:rPr>
          <w:rFonts w:ascii="Times New Roman" w:eastAsia="Times New Roman" w:hAnsi="Times New Roman" w:cs="Times New Roman"/>
        </w:rPr>
        <w:t xml:space="preserve"> exemplary teamwork and dedication in managing a high volume of complex cases.</w:t>
      </w:r>
    </w:p>
    <w:p w14:paraId="067F4920" w14:textId="37E304B9" w:rsidR="005C1AF0" w:rsidRPr="00C63E1B" w:rsidRDefault="005C1AF0" w:rsidP="005C1AF0">
      <w:pPr>
        <w:spacing w:before="100" w:beforeAutospacing="1" w:after="100" w:afterAutospacing="1" w:line="240" w:lineRule="auto"/>
        <w:rPr>
          <w:rFonts w:ascii="Times New Roman" w:eastAsia="Times New Roman" w:hAnsi="Times New Roman" w:cs="Times New Roman"/>
        </w:rPr>
      </w:pPr>
      <w:r w:rsidRPr="00C63E1B">
        <w:rPr>
          <w:rFonts w:ascii="Times New Roman" w:eastAsia="Times New Roman" w:hAnsi="Times New Roman" w:cs="Times New Roman"/>
        </w:rPr>
        <w:tab/>
        <w:t>Deputy Chief Keith Howard furthered his professional development by attending the prestigious FBI National Academy Session 292 in Quantico, VA, where he received executive training in leadership, emerging trends, and collaboration with law enforcement agencies at all levels.</w:t>
      </w:r>
    </w:p>
    <w:p w14:paraId="5C251329" w14:textId="1B38FA50" w:rsidR="005C1AF0" w:rsidRPr="00C63E1B" w:rsidRDefault="005C1AF0" w:rsidP="005C1AF0">
      <w:pPr>
        <w:spacing w:before="100" w:beforeAutospacing="1" w:after="100" w:afterAutospacing="1" w:line="240" w:lineRule="auto"/>
        <w:rPr>
          <w:rFonts w:ascii="Times New Roman" w:eastAsia="Times New Roman" w:hAnsi="Times New Roman" w:cs="Times New Roman"/>
        </w:rPr>
      </w:pPr>
      <w:r w:rsidRPr="00C63E1B">
        <w:rPr>
          <w:rFonts w:ascii="Times New Roman" w:eastAsia="Times New Roman" w:hAnsi="Times New Roman" w:cs="Times New Roman"/>
        </w:rPr>
        <w:tab/>
        <w:t>School Resource Officer Marquis Jones made a significant impact during his first year at High Mount School and Wolf Branch School, forging meaningful relationships with students and staff. His mentorship will have a lasting effect on those he served, and his leadership as Camp Director at the annual Swansea Police &amp; Fire Youth Academy was outstanding.</w:t>
      </w:r>
    </w:p>
    <w:p w14:paraId="155CF120" w14:textId="73E77F04" w:rsidR="005C1AF0" w:rsidRPr="00C63E1B" w:rsidRDefault="005C1AF0" w:rsidP="005C1AF0">
      <w:pPr>
        <w:spacing w:before="100" w:beforeAutospacing="1" w:after="100" w:afterAutospacing="1" w:line="240" w:lineRule="auto"/>
        <w:rPr>
          <w:rFonts w:ascii="Times New Roman" w:eastAsia="Times New Roman" w:hAnsi="Times New Roman" w:cs="Times New Roman"/>
        </w:rPr>
      </w:pPr>
      <w:r w:rsidRPr="00C63E1B">
        <w:rPr>
          <w:rFonts w:ascii="Times New Roman" w:eastAsia="Times New Roman" w:hAnsi="Times New Roman" w:cs="Times New Roman"/>
        </w:rPr>
        <w:tab/>
        <w:t>The department also completed a long-awaited remodel of the locker rooms, enhancing officer facilities with modern amenities and additional space for future personnel. Upgrades to technology and infrastructure within the station further support our officers' ability to perform their duties effectively and efficiently.</w:t>
      </w:r>
    </w:p>
    <w:p w14:paraId="299B1B50" w14:textId="3FB49059" w:rsidR="005C1AF0" w:rsidRDefault="005C1AF0" w:rsidP="005C1AF0">
      <w:pPr>
        <w:spacing w:before="100" w:beforeAutospacing="1" w:after="100" w:afterAutospacing="1" w:line="240" w:lineRule="auto"/>
        <w:rPr>
          <w:rFonts w:ascii="Times New Roman" w:eastAsia="Times New Roman" w:hAnsi="Times New Roman" w:cs="Times New Roman"/>
        </w:rPr>
      </w:pPr>
      <w:r w:rsidRPr="00C63E1B">
        <w:rPr>
          <w:rFonts w:ascii="Times New Roman" w:eastAsia="Times New Roman" w:hAnsi="Times New Roman" w:cs="Times New Roman"/>
        </w:rPr>
        <w:tab/>
        <w:t>As we reflect on the accomplishments of 2024, we look forward to another successful year in 2025, continuing to serve and protect the Swansea community with pride and professionalism.</w:t>
      </w:r>
    </w:p>
    <w:p w14:paraId="0D1283C5" w14:textId="283E3745" w:rsidR="00C63E1B" w:rsidRPr="00C63E1B" w:rsidRDefault="00C63E1B" w:rsidP="00C63E1B">
      <w:pPr>
        <w:pStyle w:val="ListParagraph"/>
        <w:numPr>
          <w:ilvl w:val="0"/>
          <w:numId w:val="39"/>
        </w:numPr>
        <w:spacing w:before="100" w:beforeAutospacing="1" w:after="100" w:afterAutospacing="1" w:line="240" w:lineRule="auto"/>
        <w:rPr>
          <w:rFonts w:ascii="Times New Roman" w:eastAsia="Times New Roman" w:hAnsi="Times New Roman" w:cs="Times New Roman"/>
        </w:rPr>
      </w:pPr>
      <w:r>
        <w:rPr>
          <w:rFonts w:ascii="Times New Roman" w:eastAsia="Times New Roman" w:hAnsi="Times New Roman" w:cs="Times New Roman"/>
        </w:rPr>
        <w:t>Chief Matthew Blomberg</w:t>
      </w:r>
    </w:p>
    <w:p w14:paraId="37392F79" w14:textId="77777777" w:rsidR="00B94735" w:rsidRPr="003F71FA" w:rsidRDefault="00B94735" w:rsidP="00B94735">
      <w:pPr>
        <w:jc w:val="center"/>
        <w:rPr>
          <w:rFonts w:ascii="Times New Roman" w:hAnsi="Times New Roman" w:cs="Times New Roman"/>
          <w:sz w:val="28"/>
          <w:u w:val="single"/>
        </w:rPr>
      </w:pPr>
      <w:r w:rsidRPr="003F71FA">
        <w:rPr>
          <w:rFonts w:ascii="Times New Roman" w:hAnsi="Times New Roman" w:cs="Times New Roman"/>
          <w:sz w:val="28"/>
          <w:u w:val="single"/>
        </w:rPr>
        <w:lastRenderedPageBreak/>
        <w:t>Our Vision, Mission, and Core Values</w:t>
      </w:r>
    </w:p>
    <w:p w14:paraId="27DEF61C" w14:textId="77777777" w:rsidR="00B94735" w:rsidRPr="003F71FA" w:rsidRDefault="00B94735" w:rsidP="00B94735">
      <w:pPr>
        <w:contextualSpacing/>
        <w:jc w:val="center"/>
        <w:rPr>
          <w:rFonts w:ascii="Times New Roman" w:hAnsi="Times New Roman" w:cs="Times New Roman"/>
          <w:i/>
          <w:sz w:val="24"/>
        </w:rPr>
      </w:pPr>
      <w:r w:rsidRPr="003F71FA">
        <w:rPr>
          <w:rFonts w:ascii="Times New Roman" w:hAnsi="Times New Roman" w:cs="Times New Roman"/>
          <w:i/>
          <w:sz w:val="24"/>
        </w:rPr>
        <w:t>To set the standard in law enforcement through leadership, innovation, and commitment to excellence in everything we do.</w:t>
      </w:r>
    </w:p>
    <w:p w14:paraId="2F94545C" w14:textId="77777777" w:rsidR="00B94735" w:rsidRPr="003F71FA" w:rsidRDefault="00B94735" w:rsidP="00B94735">
      <w:pPr>
        <w:jc w:val="center"/>
        <w:rPr>
          <w:rFonts w:ascii="Times New Roman" w:hAnsi="Times New Roman" w:cs="Times New Roman"/>
          <w:b/>
          <w:i/>
          <w:sz w:val="20"/>
          <w:szCs w:val="20"/>
        </w:rPr>
      </w:pPr>
    </w:p>
    <w:p w14:paraId="68750C22" w14:textId="77777777" w:rsidR="00B94735" w:rsidRPr="003F71FA" w:rsidRDefault="00B94735" w:rsidP="00B94735">
      <w:pPr>
        <w:jc w:val="center"/>
        <w:rPr>
          <w:rFonts w:ascii="Times New Roman" w:hAnsi="Times New Roman" w:cs="Times New Roman"/>
          <w:b/>
          <w:i/>
          <w:sz w:val="36"/>
          <w:szCs w:val="36"/>
        </w:rPr>
      </w:pPr>
      <w:r w:rsidRPr="003F71FA">
        <w:rPr>
          <w:rFonts w:ascii="Times New Roman" w:hAnsi="Times New Roman" w:cs="Times New Roman"/>
          <w:b/>
          <w:i/>
          <w:sz w:val="36"/>
          <w:szCs w:val="36"/>
        </w:rPr>
        <w:t xml:space="preserve"> “Serve as a guardian with honor and protect with vigilance.”</w:t>
      </w:r>
    </w:p>
    <w:p w14:paraId="6D5F75D3" w14:textId="77777777" w:rsidR="00B94735" w:rsidRPr="003F71FA" w:rsidRDefault="00B94735" w:rsidP="00B94735">
      <w:pPr>
        <w:contextualSpacing/>
        <w:rPr>
          <w:rFonts w:ascii="Times New Roman" w:hAnsi="Times New Roman" w:cs="Times New Roman"/>
          <w:sz w:val="24"/>
        </w:rPr>
      </w:pPr>
      <w:r w:rsidRPr="003F71FA">
        <w:rPr>
          <w:rFonts w:ascii="Times New Roman" w:hAnsi="Times New Roman" w:cs="Times New Roman"/>
          <w:sz w:val="24"/>
        </w:rPr>
        <w:t xml:space="preserve">We shall carry out the vision and mission statements while utilizing the following core values as our guiding principles.  </w:t>
      </w:r>
    </w:p>
    <w:p w14:paraId="02381B10" w14:textId="77777777" w:rsidR="00B94735" w:rsidRPr="003F71FA" w:rsidRDefault="00B94735" w:rsidP="00B94735">
      <w:pPr>
        <w:rPr>
          <w:rFonts w:ascii="Times New Roman" w:hAnsi="Times New Roman" w:cs="Times New Roman"/>
          <w:sz w:val="24"/>
        </w:rPr>
      </w:pPr>
    </w:p>
    <w:p w14:paraId="3D72EE95" w14:textId="77777777" w:rsidR="00B94735" w:rsidRPr="003F71FA" w:rsidRDefault="00B94735" w:rsidP="00B94735">
      <w:pPr>
        <w:rPr>
          <w:rFonts w:ascii="Times New Roman" w:hAnsi="Times New Roman" w:cs="Times New Roman"/>
          <w:sz w:val="24"/>
          <w:u w:val="single"/>
        </w:rPr>
      </w:pPr>
      <w:r w:rsidRPr="003F71FA">
        <w:rPr>
          <w:rFonts w:ascii="Times New Roman" w:hAnsi="Times New Roman" w:cs="Times New Roman"/>
          <w:sz w:val="24"/>
          <w:u w:val="single"/>
        </w:rPr>
        <w:t>INTEGRITY</w:t>
      </w:r>
    </w:p>
    <w:p w14:paraId="7D37A5B1" w14:textId="77777777" w:rsidR="00B94735" w:rsidRPr="003F71FA" w:rsidRDefault="00B94735" w:rsidP="00B94735">
      <w:pPr>
        <w:rPr>
          <w:rFonts w:ascii="Times New Roman" w:hAnsi="Times New Roman" w:cs="Times New Roman"/>
          <w:sz w:val="24"/>
        </w:rPr>
      </w:pPr>
      <w:r w:rsidRPr="003F71FA">
        <w:rPr>
          <w:rFonts w:ascii="Times New Roman" w:hAnsi="Times New Roman" w:cs="Times New Roman"/>
          <w:sz w:val="24"/>
        </w:rPr>
        <w:t xml:space="preserve">We shall demonstrate the courage to do what is right, putting honesty, </w:t>
      </w:r>
      <w:r w:rsidR="00224FFC">
        <w:rPr>
          <w:rFonts w:ascii="Times New Roman" w:hAnsi="Times New Roman" w:cs="Times New Roman"/>
          <w:sz w:val="24"/>
        </w:rPr>
        <w:t xml:space="preserve">a </w:t>
      </w:r>
      <w:r w:rsidRPr="003F71FA">
        <w:rPr>
          <w:rFonts w:ascii="Times New Roman" w:hAnsi="Times New Roman" w:cs="Times New Roman"/>
          <w:sz w:val="24"/>
        </w:rPr>
        <w:t>sense of duty, and sound moral principles at the forefront of our decision</w:t>
      </w:r>
      <w:r w:rsidR="00224FFC">
        <w:rPr>
          <w:rFonts w:ascii="Times New Roman" w:hAnsi="Times New Roman" w:cs="Times New Roman"/>
          <w:sz w:val="24"/>
        </w:rPr>
        <w:t>-</w:t>
      </w:r>
      <w:r w:rsidRPr="003F71FA">
        <w:rPr>
          <w:rFonts w:ascii="Times New Roman" w:hAnsi="Times New Roman" w:cs="Times New Roman"/>
          <w:sz w:val="24"/>
        </w:rPr>
        <w:t>making.</w:t>
      </w:r>
    </w:p>
    <w:p w14:paraId="5ADC66CB" w14:textId="77777777" w:rsidR="00B94735" w:rsidRPr="003F71FA" w:rsidRDefault="00B94735" w:rsidP="00B94735">
      <w:pPr>
        <w:rPr>
          <w:rFonts w:ascii="Times New Roman" w:hAnsi="Times New Roman" w:cs="Times New Roman"/>
          <w:sz w:val="24"/>
        </w:rPr>
      </w:pPr>
    </w:p>
    <w:p w14:paraId="54605E60" w14:textId="77777777" w:rsidR="00B94735" w:rsidRPr="003F71FA" w:rsidRDefault="00B94735" w:rsidP="00B94735">
      <w:pPr>
        <w:rPr>
          <w:rFonts w:ascii="Times New Roman" w:hAnsi="Times New Roman" w:cs="Times New Roman"/>
          <w:sz w:val="24"/>
          <w:u w:val="single"/>
        </w:rPr>
      </w:pPr>
      <w:r w:rsidRPr="003F71FA">
        <w:rPr>
          <w:rFonts w:ascii="Times New Roman" w:hAnsi="Times New Roman" w:cs="Times New Roman"/>
          <w:sz w:val="24"/>
          <w:u w:val="single"/>
        </w:rPr>
        <w:t>TEAMWORK</w:t>
      </w:r>
    </w:p>
    <w:p w14:paraId="1011608B" w14:textId="77777777" w:rsidR="00B94735" w:rsidRPr="003F71FA" w:rsidRDefault="00B94735" w:rsidP="00B94735">
      <w:pPr>
        <w:rPr>
          <w:rFonts w:ascii="Times New Roman" w:hAnsi="Times New Roman" w:cs="Times New Roman"/>
          <w:sz w:val="24"/>
        </w:rPr>
      </w:pPr>
      <w:r w:rsidRPr="003F71FA">
        <w:rPr>
          <w:rFonts w:ascii="Times New Roman" w:hAnsi="Times New Roman" w:cs="Times New Roman"/>
          <w:sz w:val="24"/>
        </w:rPr>
        <w:t xml:space="preserve">We shall be extremely committed and highly motivated to combine our energy and expertise to achieve excellence through collaborative partnerships.  </w:t>
      </w:r>
    </w:p>
    <w:p w14:paraId="05B17BE8" w14:textId="77777777" w:rsidR="00B94735" w:rsidRPr="003F71FA" w:rsidRDefault="00B94735" w:rsidP="00B94735">
      <w:pPr>
        <w:rPr>
          <w:rFonts w:ascii="Times New Roman" w:hAnsi="Times New Roman" w:cs="Times New Roman"/>
          <w:sz w:val="24"/>
          <w:u w:val="single"/>
        </w:rPr>
      </w:pPr>
    </w:p>
    <w:p w14:paraId="04EB2ABB" w14:textId="77777777" w:rsidR="00B94735" w:rsidRPr="003F71FA" w:rsidRDefault="00B94735" w:rsidP="00B94735">
      <w:pPr>
        <w:rPr>
          <w:rFonts w:ascii="Times New Roman" w:hAnsi="Times New Roman" w:cs="Times New Roman"/>
          <w:sz w:val="24"/>
        </w:rPr>
      </w:pPr>
      <w:r w:rsidRPr="003F71FA">
        <w:rPr>
          <w:rFonts w:ascii="Times New Roman" w:hAnsi="Times New Roman" w:cs="Times New Roman"/>
          <w:sz w:val="24"/>
          <w:u w:val="single"/>
        </w:rPr>
        <w:t>SERVICE</w:t>
      </w:r>
    </w:p>
    <w:p w14:paraId="4CD30B4B" w14:textId="77777777" w:rsidR="00B94735" w:rsidRPr="003F71FA" w:rsidRDefault="00B94735" w:rsidP="00B94735">
      <w:pPr>
        <w:rPr>
          <w:rFonts w:ascii="Times New Roman" w:hAnsi="Times New Roman" w:cs="Times New Roman"/>
          <w:sz w:val="24"/>
        </w:rPr>
      </w:pPr>
      <w:r w:rsidRPr="003F71FA">
        <w:rPr>
          <w:rFonts w:ascii="Times New Roman" w:hAnsi="Times New Roman" w:cs="Times New Roman"/>
          <w:sz w:val="24"/>
        </w:rPr>
        <w:t>We shall demonstrate dignity and respect for all regardless of circumstance, model conduct beyond reproach, and exemplify the utmost standards of personal appearance.</w:t>
      </w:r>
    </w:p>
    <w:p w14:paraId="57652166" w14:textId="77777777" w:rsidR="00B94735" w:rsidRPr="003F71FA" w:rsidRDefault="00B94735" w:rsidP="00B94735">
      <w:pPr>
        <w:rPr>
          <w:rFonts w:ascii="Times New Roman" w:hAnsi="Times New Roman" w:cs="Times New Roman"/>
          <w:sz w:val="24"/>
        </w:rPr>
      </w:pPr>
    </w:p>
    <w:p w14:paraId="5DBF2822" w14:textId="77777777" w:rsidR="00B94735" w:rsidRPr="003F71FA" w:rsidRDefault="00B94735" w:rsidP="00B94735">
      <w:pPr>
        <w:rPr>
          <w:rFonts w:ascii="Times New Roman" w:hAnsi="Times New Roman" w:cs="Times New Roman"/>
          <w:sz w:val="24"/>
          <w:u w:val="single"/>
        </w:rPr>
      </w:pPr>
      <w:r w:rsidRPr="003F71FA">
        <w:rPr>
          <w:rFonts w:ascii="Times New Roman" w:hAnsi="Times New Roman" w:cs="Times New Roman"/>
          <w:sz w:val="24"/>
          <w:u w:val="single"/>
        </w:rPr>
        <w:t>LEADERSHIP</w:t>
      </w:r>
    </w:p>
    <w:p w14:paraId="097397A4" w14:textId="77777777" w:rsidR="00B94735" w:rsidRPr="003F71FA" w:rsidRDefault="00B94735" w:rsidP="00B94735">
      <w:pPr>
        <w:rPr>
          <w:rFonts w:ascii="Times New Roman" w:hAnsi="Times New Roman" w:cs="Times New Roman"/>
          <w:sz w:val="24"/>
        </w:rPr>
      </w:pPr>
      <w:r w:rsidRPr="003F71FA">
        <w:rPr>
          <w:rFonts w:ascii="Times New Roman" w:hAnsi="Times New Roman" w:cs="Times New Roman"/>
          <w:sz w:val="24"/>
        </w:rPr>
        <w:t>We shall inspire, empower, develop, and support one another and citizens to reach our fullest potential, both individually and organizationally, in order to achieve strategic community goals.</w:t>
      </w:r>
    </w:p>
    <w:p w14:paraId="328D28A6" w14:textId="77777777" w:rsidR="00B94735" w:rsidRPr="003F71FA" w:rsidRDefault="00B94735" w:rsidP="00B94735">
      <w:pPr>
        <w:rPr>
          <w:rFonts w:ascii="Times New Roman" w:hAnsi="Times New Roman" w:cs="Times New Roman"/>
          <w:sz w:val="24"/>
        </w:rPr>
      </w:pPr>
    </w:p>
    <w:p w14:paraId="6C5D3960" w14:textId="77777777" w:rsidR="00B94735" w:rsidRPr="003F71FA" w:rsidRDefault="00B94735" w:rsidP="00B94735">
      <w:pPr>
        <w:rPr>
          <w:rFonts w:ascii="Times New Roman" w:hAnsi="Times New Roman" w:cs="Times New Roman"/>
          <w:sz w:val="24"/>
          <w:u w:val="single"/>
        </w:rPr>
      </w:pPr>
      <w:r w:rsidRPr="003F71FA">
        <w:rPr>
          <w:rFonts w:ascii="Times New Roman" w:hAnsi="Times New Roman" w:cs="Times New Roman"/>
          <w:sz w:val="24"/>
          <w:u w:val="single"/>
        </w:rPr>
        <w:t>ACCOUNTABILITY</w:t>
      </w:r>
    </w:p>
    <w:p w14:paraId="4F6F063E" w14:textId="77777777" w:rsidR="00B94735" w:rsidRDefault="00B94735" w:rsidP="00B94735">
      <w:pPr>
        <w:rPr>
          <w:rFonts w:ascii="Arial" w:hAnsi="Arial" w:cs="Arial"/>
          <w:sz w:val="24"/>
          <w:szCs w:val="24"/>
        </w:rPr>
      </w:pPr>
      <w:r w:rsidRPr="003F71FA">
        <w:rPr>
          <w:rFonts w:ascii="Times New Roman" w:hAnsi="Times New Roman" w:cs="Times New Roman"/>
          <w:sz w:val="24"/>
        </w:rPr>
        <w:t>We shall individually and organizationally demonstrate the ownership necessary for achieving desired results by making sound personal choices through empowerment.</w:t>
      </w:r>
      <w:r>
        <w:rPr>
          <w:rFonts w:ascii="Times New Roman" w:hAnsi="Times New Roman" w:cs="Times New Roman"/>
          <w:sz w:val="24"/>
        </w:rPr>
        <w:t xml:space="preserve"> </w:t>
      </w:r>
    </w:p>
    <w:p w14:paraId="6C7671D5" w14:textId="77777777" w:rsidR="00A01BFC" w:rsidRDefault="00A01BFC" w:rsidP="00C5402D">
      <w:pPr>
        <w:contextualSpacing/>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0E4DA679" w14:textId="2B015068" w:rsidR="004D422A" w:rsidRPr="00DA5EF7" w:rsidRDefault="00E83084" w:rsidP="00C5402D">
      <w:pPr>
        <w:contextualSpacing/>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lastRenderedPageBreak/>
        <w:t>Departmental Personnel</w:t>
      </w:r>
    </w:p>
    <w:p w14:paraId="53F82D9F" w14:textId="6A9ED5F4" w:rsidR="007D29DF" w:rsidRPr="00030202" w:rsidRDefault="00D760F9" w:rsidP="00030202">
      <w:pPr>
        <w:spacing w:after="120" w:line="240" w:lineRule="auto"/>
        <w:rPr>
          <w:rFonts w:ascii="Constantia" w:hAnsi="Constantia" w:cs="Arial"/>
          <w:b/>
          <w:sz w:val="28"/>
          <w:szCs w:val="28"/>
        </w:rPr>
      </w:pPr>
      <w:r>
        <w:rPr>
          <w:rFonts w:ascii="Constantia" w:hAnsi="Constantia" w:cs="Arial"/>
          <w:noProof/>
          <w:sz w:val="24"/>
          <w:szCs w:val="24"/>
        </w:rPr>
        <w:drawing>
          <wp:anchor distT="0" distB="0" distL="114300" distR="114300" simplePos="0" relativeHeight="251743232" behindDoc="0" locked="0" layoutInCell="1" allowOverlap="1" wp14:anchorId="32E9FDC3" wp14:editId="55B8E9B2">
            <wp:simplePos x="0" y="0"/>
            <wp:positionH relativeFrom="column">
              <wp:posOffset>4563745</wp:posOffset>
            </wp:positionH>
            <wp:positionV relativeFrom="paragraph">
              <wp:posOffset>231775</wp:posOffset>
            </wp:positionV>
            <wp:extent cx="2066925" cy="2015490"/>
            <wp:effectExtent l="0" t="0" r="9525" b="3810"/>
            <wp:wrapThrough wrapText="bothSides">
              <wp:wrapPolygon edited="0">
                <wp:start x="0" y="0"/>
                <wp:lineTo x="0" y="21437"/>
                <wp:lineTo x="21500" y="21437"/>
                <wp:lineTo x="21500"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adgePatchLogo.png"/>
                    <pic:cNvPicPr/>
                  </pic:nvPicPr>
                  <pic:blipFill>
                    <a:blip r:embed="rId8">
                      <a:extLst>
                        <a:ext uri="{28A0092B-C50C-407E-A947-70E740481C1C}">
                          <a14:useLocalDpi xmlns:a14="http://schemas.microsoft.com/office/drawing/2010/main" val="0"/>
                        </a:ext>
                      </a:extLst>
                    </a:blip>
                    <a:stretch>
                      <a:fillRect/>
                    </a:stretch>
                  </pic:blipFill>
                  <pic:spPr>
                    <a:xfrm>
                      <a:off x="0" y="0"/>
                      <a:ext cx="2066925" cy="2015490"/>
                    </a:xfrm>
                    <a:prstGeom prst="rect">
                      <a:avLst/>
                    </a:prstGeom>
                  </pic:spPr>
                </pic:pic>
              </a:graphicData>
            </a:graphic>
            <wp14:sizeRelH relativeFrom="page">
              <wp14:pctWidth>0</wp14:pctWidth>
            </wp14:sizeRelH>
            <wp14:sizeRelV relativeFrom="page">
              <wp14:pctHeight>0</wp14:pctHeight>
            </wp14:sizeRelV>
          </wp:anchor>
        </w:drawing>
      </w:r>
      <w:r w:rsidR="0048557F">
        <w:rPr>
          <w:rFonts w:ascii="Constantia" w:hAnsi="Constantia" w:cs="Arial"/>
          <w:b/>
          <w:sz w:val="28"/>
          <w:szCs w:val="28"/>
        </w:rPr>
        <w:t>Patrol O</w:t>
      </w:r>
      <w:r w:rsidR="00650076" w:rsidRPr="00DA5EF7">
        <w:rPr>
          <w:rFonts w:ascii="Constantia" w:hAnsi="Constantia" w:cs="Arial"/>
          <w:b/>
          <w:sz w:val="28"/>
          <w:szCs w:val="28"/>
        </w:rPr>
        <w:t>fficer</w:t>
      </w:r>
      <w:r w:rsidR="007D29DF" w:rsidRPr="00DA5EF7">
        <w:rPr>
          <w:rFonts w:ascii="Constantia" w:hAnsi="Constantia" w:cs="Arial"/>
          <w:b/>
          <w:sz w:val="28"/>
          <w:szCs w:val="28"/>
        </w:rPr>
        <w:tab/>
      </w:r>
      <w:r w:rsidR="007D29DF" w:rsidRPr="00DA5EF7">
        <w:rPr>
          <w:rFonts w:ascii="Constantia" w:hAnsi="Constantia" w:cs="Arial"/>
          <w:b/>
          <w:sz w:val="28"/>
          <w:szCs w:val="28"/>
        </w:rPr>
        <w:tab/>
      </w:r>
      <w:r w:rsidR="007D29DF" w:rsidRPr="00DA5EF7">
        <w:rPr>
          <w:rFonts w:ascii="Constantia" w:hAnsi="Constantia" w:cs="Arial"/>
          <w:b/>
          <w:sz w:val="28"/>
          <w:szCs w:val="28"/>
        </w:rPr>
        <w:tab/>
      </w:r>
      <w:r w:rsidR="007D29DF" w:rsidRPr="00DA5EF7">
        <w:rPr>
          <w:rFonts w:ascii="Constantia" w:hAnsi="Constantia" w:cs="Arial"/>
          <w:b/>
          <w:sz w:val="28"/>
          <w:szCs w:val="28"/>
        </w:rPr>
        <w:tab/>
      </w:r>
      <w:r w:rsidR="007D29DF" w:rsidRPr="00DA5EF7">
        <w:rPr>
          <w:rFonts w:ascii="Constantia" w:hAnsi="Constantia" w:cs="Arial"/>
          <w:b/>
          <w:sz w:val="28"/>
          <w:szCs w:val="28"/>
        </w:rPr>
        <w:tab/>
      </w:r>
      <w:r w:rsidR="00770263" w:rsidRPr="00DA5EF7">
        <w:rPr>
          <w:rFonts w:ascii="Constantia" w:hAnsi="Constantia" w:cs="Arial"/>
          <w:b/>
          <w:sz w:val="28"/>
          <w:szCs w:val="28"/>
        </w:rPr>
        <w:t xml:space="preserve">Start </w:t>
      </w:r>
      <w:r w:rsidR="00030202">
        <w:rPr>
          <w:rFonts w:ascii="Constantia" w:hAnsi="Constantia" w:cs="Arial"/>
          <w:b/>
          <w:sz w:val="28"/>
          <w:szCs w:val="28"/>
        </w:rPr>
        <w:t>Date</w:t>
      </w:r>
    </w:p>
    <w:p w14:paraId="72FB1968" w14:textId="77777777" w:rsidR="007D29DF" w:rsidRPr="00DA5EF7" w:rsidRDefault="007D29DF" w:rsidP="007D29DF">
      <w:pPr>
        <w:contextualSpacing/>
        <w:rPr>
          <w:rFonts w:ascii="Constantia" w:hAnsi="Constantia" w:cs="Arial"/>
          <w:sz w:val="24"/>
          <w:szCs w:val="24"/>
        </w:rPr>
      </w:pPr>
      <w:r w:rsidRPr="00DA5EF7">
        <w:rPr>
          <w:rFonts w:ascii="Constantia" w:hAnsi="Constantia" w:cs="Arial"/>
          <w:sz w:val="24"/>
          <w:szCs w:val="24"/>
        </w:rPr>
        <w:t xml:space="preserve">Chief </w:t>
      </w:r>
      <w:r w:rsidR="00DF5E19" w:rsidRPr="00DA5EF7">
        <w:rPr>
          <w:rFonts w:ascii="Constantia" w:hAnsi="Constantia" w:cs="Arial"/>
          <w:sz w:val="24"/>
          <w:szCs w:val="24"/>
        </w:rPr>
        <w:t>Matthew T. Blomberg</w:t>
      </w:r>
      <w:r w:rsidRPr="00DA5EF7">
        <w:rPr>
          <w:rFonts w:ascii="Constantia" w:hAnsi="Constantia" w:cs="Arial"/>
          <w:sz w:val="24"/>
          <w:szCs w:val="24"/>
        </w:rPr>
        <w:tab/>
      </w:r>
      <w:r w:rsidR="00030202">
        <w:rPr>
          <w:rFonts w:ascii="Constantia" w:hAnsi="Constantia" w:cs="Arial"/>
          <w:sz w:val="24"/>
          <w:szCs w:val="24"/>
        </w:rPr>
        <w:tab/>
      </w:r>
      <w:r w:rsidR="008F4E1E" w:rsidRPr="00DA5EF7">
        <w:rPr>
          <w:rFonts w:ascii="Constantia" w:hAnsi="Constantia" w:cs="Arial"/>
          <w:sz w:val="24"/>
          <w:szCs w:val="24"/>
        </w:rPr>
        <w:tab/>
      </w:r>
      <w:r w:rsidR="00DF5E19" w:rsidRPr="00DA5EF7">
        <w:rPr>
          <w:rFonts w:ascii="Constantia" w:hAnsi="Constantia" w:cs="Arial"/>
          <w:sz w:val="24"/>
          <w:szCs w:val="24"/>
        </w:rPr>
        <w:t>01/08/1999</w:t>
      </w:r>
    </w:p>
    <w:p w14:paraId="260A9329" w14:textId="77777777" w:rsidR="007D29DF" w:rsidRPr="00DA5EF7" w:rsidRDefault="00030202" w:rsidP="007D29DF">
      <w:pPr>
        <w:contextualSpacing/>
        <w:rPr>
          <w:rFonts w:ascii="Constantia" w:hAnsi="Constantia" w:cs="Arial"/>
          <w:sz w:val="24"/>
          <w:szCs w:val="24"/>
        </w:rPr>
      </w:pPr>
      <w:r>
        <w:rPr>
          <w:rFonts w:ascii="Constantia" w:hAnsi="Constantia" w:cs="Arial"/>
          <w:sz w:val="24"/>
          <w:szCs w:val="24"/>
        </w:rPr>
        <w:t xml:space="preserve">Deputy Chief </w:t>
      </w:r>
      <w:r w:rsidR="00DF5E19" w:rsidRPr="00DA5EF7">
        <w:rPr>
          <w:rFonts w:ascii="Constantia" w:hAnsi="Constantia" w:cs="Arial"/>
          <w:sz w:val="24"/>
          <w:szCs w:val="24"/>
        </w:rPr>
        <w:t>Keith E. Howard</w:t>
      </w:r>
      <w:r w:rsidR="007D29DF" w:rsidRPr="00DA5EF7">
        <w:rPr>
          <w:rFonts w:ascii="Constantia" w:hAnsi="Constantia" w:cs="Arial"/>
          <w:sz w:val="24"/>
          <w:szCs w:val="24"/>
        </w:rPr>
        <w:tab/>
      </w:r>
      <w:r w:rsidR="007D29DF" w:rsidRPr="00DA5EF7">
        <w:rPr>
          <w:rFonts w:ascii="Constantia" w:hAnsi="Constantia" w:cs="Arial"/>
          <w:sz w:val="24"/>
          <w:szCs w:val="24"/>
        </w:rPr>
        <w:tab/>
      </w:r>
      <w:r w:rsidR="00F9672A" w:rsidRPr="00DA5EF7">
        <w:rPr>
          <w:rFonts w:ascii="Constantia" w:hAnsi="Constantia" w:cs="Arial"/>
          <w:sz w:val="24"/>
          <w:szCs w:val="24"/>
        </w:rPr>
        <w:tab/>
      </w:r>
      <w:r w:rsidR="00A63094" w:rsidRPr="00DA5EF7">
        <w:rPr>
          <w:rFonts w:ascii="Constantia" w:hAnsi="Constantia" w:cs="Arial"/>
          <w:sz w:val="24"/>
          <w:szCs w:val="24"/>
        </w:rPr>
        <w:t>0</w:t>
      </w:r>
      <w:r w:rsidR="00DF5E19" w:rsidRPr="00DA5EF7">
        <w:rPr>
          <w:rFonts w:ascii="Constantia" w:hAnsi="Constantia" w:cs="Arial"/>
          <w:sz w:val="24"/>
          <w:szCs w:val="24"/>
        </w:rPr>
        <w:t>9/17/2007</w:t>
      </w:r>
    </w:p>
    <w:p w14:paraId="7EBC406A" w14:textId="77777777" w:rsidR="007D29DF" w:rsidRPr="00DA5EF7" w:rsidRDefault="007D29DF" w:rsidP="007D29DF">
      <w:pPr>
        <w:contextualSpacing/>
        <w:rPr>
          <w:rFonts w:ascii="Constantia" w:hAnsi="Constantia" w:cs="Arial"/>
          <w:sz w:val="24"/>
          <w:szCs w:val="24"/>
        </w:rPr>
      </w:pPr>
      <w:r w:rsidRPr="00DA5EF7">
        <w:rPr>
          <w:rFonts w:ascii="Constantia" w:hAnsi="Constantia" w:cs="Arial"/>
          <w:sz w:val="24"/>
          <w:szCs w:val="24"/>
        </w:rPr>
        <w:t xml:space="preserve">Sgt. </w:t>
      </w:r>
      <w:r w:rsidR="00DF5E19" w:rsidRPr="00DA5EF7">
        <w:rPr>
          <w:rFonts w:ascii="Constantia" w:hAnsi="Constantia" w:cs="Arial"/>
          <w:sz w:val="24"/>
          <w:szCs w:val="24"/>
        </w:rPr>
        <w:t>Peter A. Wszalek</w:t>
      </w:r>
      <w:r w:rsidR="00DF5E19" w:rsidRPr="00DA5EF7">
        <w:rPr>
          <w:rFonts w:ascii="Constantia" w:hAnsi="Constantia" w:cs="Arial"/>
          <w:sz w:val="24"/>
          <w:szCs w:val="24"/>
        </w:rPr>
        <w:tab/>
      </w:r>
      <w:r w:rsidR="00F9672A" w:rsidRPr="00DA5EF7">
        <w:rPr>
          <w:rFonts w:ascii="Constantia" w:hAnsi="Constantia" w:cs="Arial"/>
          <w:sz w:val="24"/>
          <w:szCs w:val="24"/>
        </w:rPr>
        <w:tab/>
      </w:r>
      <w:r w:rsidRPr="00DA5EF7">
        <w:rPr>
          <w:rFonts w:ascii="Constantia" w:hAnsi="Constantia" w:cs="Arial"/>
          <w:sz w:val="24"/>
          <w:szCs w:val="24"/>
        </w:rPr>
        <w:tab/>
      </w:r>
      <w:r w:rsidR="008F4E1E" w:rsidRPr="00DA5EF7">
        <w:rPr>
          <w:rFonts w:ascii="Constantia" w:hAnsi="Constantia" w:cs="Arial"/>
          <w:sz w:val="24"/>
          <w:szCs w:val="24"/>
        </w:rPr>
        <w:tab/>
      </w:r>
      <w:r w:rsidR="00DF5E19" w:rsidRPr="00DA5EF7">
        <w:rPr>
          <w:rFonts w:ascii="Constantia" w:hAnsi="Constantia" w:cs="Arial"/>
          <w:sz w:val="24"/>
          <w:szCs w:val="24"/>
        </w:rPr>
        <w:t>09/09/2004</w:t>
      </w:r>
    </w:p>
    <w:p w14:paraId="17002F60" w14:textId="77777777" w:rsidR="007D29DF" w:rsidRPr="00DA5EF7" w:rsidRDefault="007D29DF" w:rsidP="007D29DF">
      <w:pPr>
        <w:contextualSpacing/>
        <w:rPr>
          <w:rFonts w:ascii="Constantia" w:hAnsi="Constantia" w:cs="Arial"/>
          <w:sz w:val="24"/>
          <w:szCs w:val="24"/>
        </w:rPr>
      </w:pPr>
      <w:r w:rsidRPr="00DA5EF7">
        <w:rPr>
          <w:rFonts w:ascii="Constantia" w:hAnsi="Constantia" w:cs="Arial"/>
          <w:sz w:val="24"/>
          <w:szCs w:val="24"/>
        </w:rPr>
        <w:t xml:space="preserve">Sgt. </w:t>
      </w:r>
      <w:r w:rsidR="00DF5E19" w:rsidRPr="00DA5EF7">
        <w:rPr>
          <w:rFonts w:ascii="Constantia" w:hAnsi="Constantia" w:cs="Arial"/>
          <w:sz w:val="24"/>
          <w:szCs w:val="24"/>
        </w:rPr>
        <w:t>Breanna M. Kemper-Damm</w:t>
      </w:r>
      <w:r w:rsidR="00F9672A" w:rsidRPr="00DA5EF7">
        <w:rPr>
          <w:rFonts w:ascii="Constantia" w:hAnsi="Constantia" w:cs="Arial"/>
          <w:sz w:val="24"/>
          <w:szCs w:val="24"/>
        </w:rPr>
        <w:tab/>
      </w:r>
      <w:r w:rsidR="00F9672A" w:rsidRPr="00DA5EF7">
        <w:rPr>
          <w:rFonts w:ascii="Constantia" w:hAnsi="Constantia" w:cs="Arial"/>
          <w:sz w:val="24"/>
          <w:szCs w:val="24"/>
        </w:rPr>
        <w:tab/>
      </w:r>
      <w:r w:rsidR="001C7969" w:rsidRPr="00DA5EF7">
        <w:rPr>
          <w:rFonts w:ascii="Constantia" w:hAnsi="Constantia" w:cs="Arial"/>
          <w:sz w:val="24"/>
          <w:szCs w:val="24"/>
        </w:rPr>
        <w:tab/>
      </w:r>
      <w:r w:rsidR="00DF5E19" w:rsidRPr="00DA5EF7">
        <w:rPr>
          <w:rFonts w:ascii="Constantia" w:hAnsi="Constantia" w:cs="Arial"/>
          <w:sz w:val="24"/>
          <w:szCs w:val="24"/>
        </w:rPr>
        <w:t>09/25/2014</w:t>
      </w:r>
    </w:p>
    <w:p w14:paraId="611AD9D0" w14:textId="763D55C1" w:rsidR="000749FB" w:rsidRDefault="000749FB" w:rsidP="007D29DF">
      <w:pPr>
        <w:contextualSpacing/>
        <w:rPr>
          <w:rFonts w:ascii="Constantia" w:hAnsi="Constantia" w:cs="Arial"/>
          <w:sz w:val="24"/>
          <w:szCs w:val="24"/>
        </w:rPr>
      </w:pPr>
      <w:r>
        <w:rPr>
          <w:rFonts w:ascii="Constantia" w:hAnsi="Constantia" w:cs="Arial"/>
          <w:sz w:val="24"/>
          <w:szCs w:val="24"/>
        </w:rPr>
        <w:t>Sgt. Braxton Kociemba</w:t>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t>02/18/2020</w:t>
      </w:r>
    </w:p>
    <w:p w14:paraId="2A0FBD0F" w14:textId="7AFE6AC0" w:rsidR="000749FB" w:rsidRDefault="000749FB" w:rsidP="007D29DF">
      <w:pPr>
        <w:contextualSpacing/>
        <w:rPr>
          <w:rFonts w:ascii="Constantia" w:hAnsi="Constantia" w:cs="Arial"/>
          <w:sz w:val="24"/>
          <w:szCs w:val="24"/>
        </w:rPr>
      </w:pPr>
      <w:r>
        <w:rPr>
          <w:rFonts w:ascii="Constantia" w:hAnsi="Constantia" w:cs="Arial"/>
          <w:sz w:val="24"/>
          <w:szCs w:val="24"/>
        </w:rPr>
        <w:t>Sgt. Erin Huff</w:t>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t>09/08/2020</w:t>
      </w:r>
    </w:p>
    <w:p w14:paraId="7D263BEE" w14:textId="6AD3F996" w:rsidR="007D29DF" w:rsidRPr="00DA5EF7" w:rsidRDefault="000749FB" w:rsidP="007D29DF">
      <w:pPr>
        <w:contextualSpacing/>
        <w:rPr>
          <w:rFonts w:ascii="Constantia" w:hAnsi="Constantia" w:cs="Arial"/>
          <w:sz w:val="24"/>
          <w:szCs w:val="24"/>
        </w:rPr>
      </w:pPr>
      <w:r>
        <w:rPr>
          <w:rFonts w:ascii="Constantia" w:hAnsi="Constantia" w:cs="Arial"/>
          <w:sz w:val="24"/>
          <w:szCs w:val="24"/>
        </w:rPr>
        <w:t xml:space="preserve">Det. </w:t>
      </w:r>
      <w:r w:rsidR="00030202">
        <w:rPr>
          <w:rFonts w:ascii="Constantia" w:hAnsi="Constantia" w:cs="Arial"/>
          <w:sz w:val="24"/>
          <w:szCs w:val="24"/>
        </w:rPr>
        <w:t>Sgt.</w:t>
      </w:r>
      <w:r w:rsidR="007D29DF" w:rsidRPr="00DA5EF7">
        <w:rPr>
          <w:rFonts w:ascii="Constantia" w:hAnsi="Constantia" w:cs="Arial"/>
          <w:sz w:val="24"/>
          <w:szCs w:val="24"/>
        </w:rPr>
        <w:t xml:space="preserve"> </w:t>
      </w:r>
      <w:r w:rsidR="00DF5E19" w:rsidRPr="00DA5EF7">
        <w:rPr>
          <w:rFonts w:ascii="Constantia" w:hAnsi="Constantia" w:cs="Arial"/>
          <w:sz w:val="24"/>
          <w:szCs w:val="24"/>
        </w:rPr>
        <w:t>Gary W. Reuter</w:t>
      </w:r>
      <w:r w:rsidR="007D29DF" w:rsidRPr="00DA5EF7">
        <w:rPr>
          <w:rFonts w:ascii="Constantia" w:hAnsi="Constantia" w:cs="Arial"/>
          <w:sz w:val="24"/>
          <w:szCs w:val="24"/>
        </w:rPr>
        <w:tab/>
      </w:r>
      <w:r w:rsidR="007D29DF" w:rsidRPr="00DA5EF7">
        <w:rPr>
          <w:rFonts w:ascii="Constantia" w:hAnsi="Constantia" w:cs="Arial"/>
          <w:sz w:val="24"/>
          <w:szCs w:val="24"/>
        </w:rPr>
        <w:tab/>
      </w:r>
      <w:r w:rsidR="00F9672A" w:rsidRPr="00DA5EF7">
        <w:rPr>
          <w:rFonts w:ascii="Constantia" w:hAnsi="Constantia" w:cs="Arial"/>
          <w:sz w:val="24"/>
          <w:szCs w:val="24"/>
        </w:rPr>
        <w:tab/>
      </w:r>
      <w:r w:rsidR="00730404" w:rsidRPr="00DA5EF7">
        <w:rPr>
          <w:rFonts w:ascii="Constantia" w:hAnsi="Constantia" w:cs="Arial"/>
          <w:sz w:val="24"/>
          <w:szCs w:val="24"/>
        </w:rPr>
        <w:tab/>
      </w:r>
      <w:r w:rsidR="00DF5E19" w:rsidRPr="00DA5EF7">
        <w:rPr>
          <w:rFonts w:ascii="Constantia" w:hAnsi="Constantia" w:cs="Arial"/>
          <w:sz w:val="24"/>
          <w:szCs w:val="24"/>
        </w:rPr>
        <w:t>10/11/2016</w:t>
      </w:r>
    </w:p>
    <w:p w14:paraId="3ED6134B" w14:textId="77777777" w:rsidR="007D29DF" w:rsidRPr="00DA5EF7" w:rsidRDefault="00DF5E19" w:rsidP="007D29DF">
      <w:pPr>
        <w:contextualSpacing/>
        <w:rPr>
          <w:rFonts w:ascii="Constantia" w:hAnsi="Constantia" w:cs="Arial"/>
          <w:sz w:val="24"/>
          <w:szCs w:val="24"/>
        </w:rPr>
      </w:pPr>
      <w:r w:rsidRPr="00DA5EF7">
        <w:rPr>
          <w:rFonts w:ascii="Constantia" w:hAnsi="Constantia" w:cs="Arial"/>
          <w:sz w:val="24"/>
          <w:szCs w:val="24"/>
        </w:rPr>
        <w:t>Det. Jason M. Frank</w:t>
      </w:r>
      <w:r w:rsidRPr="00DA5EF7">
        <w:rPr>
          <w:rFonts w:ascii="Constantia" w:hAnsi="Constantia" w:cs="Arial"/>
          <w:sz w:val="24"/>
          <w:szCs w:val="24"/>
        </w:rPr>
        <w:tab/>
      </w:r>
      <w:r w:rsidR="00F9672A" w:rsidRPr="00DA5EF7">
        <w:rPr>
          <w:rFonts w:ascii="Constantia" w:hAnsi="Constantia" w:cs="Arial"/>
          <w:sz w:val="24"/>
          <w:szCs w:val="24"/>
        </w:rPr>
        <w:tab/>
      </w:r>
      <w:r w:rsidR="007D29DF" w:rsidRPr="00DA5EF7">
        <w:rPr>
          <w:rFonts w:ascii="Constantia" w:hAnsi="Constantia" w:cs="Arial"/>
          <w:sz w:val="24"/>
          <w:szCs w:val="24"/>
        </w:rPr>
        <w:tab/>
      </w:r>
      <w:r w:rsidR="008F4E1E" w:rsidRPr="00DA5EF7">
        <w:rPr>
          <w:rFonts w:ascii="Constantia" w:hAnsi="Constantia" w:cs="Arial"/>
          <w:sz w:val="24"/>
          <w:szCs w:val="24"/>
        </w:rPr>
        <w:tab/>
      </w:r>
      <w:r w:rsidR="00730404" w:rsidRPr="00DA5EF7">
        <w:rPr>
          <w:rFonts w:ascii="Constantia" w:hAnsi="Constantia" w:cs="Arial"/>
          <w:sz w:val="24"/>
          <w:szCs w:val="24"/>
        </w:rPr>
        <w:tab/>
      </w:r>
      <w:r w:rsidRPr="00DA5EF7">
        <w:rPr>
          <w:rFonts w:ascii="Constantia" w:hAnsi="Constantia" w:cs="Arial"/>
          <w:sz w:val="24"/>
          <w:szCs w:val="24"/>
        </w:rPr>
        <w:t>07/25/2005</w:t>
      </w:r>
    </w:p>
    <w:p w14:paraId="35AF0B93" w14:textId="77777777" w:rsidR="00030202" w:rsidRPr="00DA5EF7" w:rsidRDefault="00030202" w:rsidP="00030202">
      <w:pPr>
        <w:contextualSpacing/>
        <w:rPr>
          <w:rFonts w:ascii="Constantia" w:hAnsi="Constantia" w:cs="Arial"/>
          <w:sz w:val="24"/>
          <w:szCs w:val="24"/>
        </w:rPr>
      </w:pPr>
      <w:r>
        <w:rPr>
          <w:rFonts w:ascii="Constantia" w:hAnsi="Constantia" w:cs="Arial"/>
          <w:sz w:val="24"/>
          <w:szCs w:val="24"/>
        </w:rPr>
        <w:t>Det.</w:t>
      </w:r>
      <w:r w:rsidRPr="00DA5EF7">
        <w:rPr>
          <w:rFonts w:ascii="Constantia" w:hAnsi="Constantia" w:cs="Arial"/>
          <w:sz w:val="24"/>
          <w:szCs w:val="24"/>
        </w:rPr>
        <w:t xml:space="preserve"> Alex G. Wilken</w:t>
      </w:r>
      <w:r>
        <w:rPr>
          <w:rFonts w:ascii="Constantia" w:hAnsi="Constantia" w:cs="Arial"/>
          <w:sz w:val="24"/>
          <w:szCs w:val="24"/>
        </w:rPr>
        <w:tab/>
      </w:r>
      <w:r w:rsidRPr="00DA5EF7">
        <w:rPr>
          <w:rFonts w:ascii="Constantia" w:hAnsi="Constantia" w:cs="Arial"/>
          <w:sz w:val="24"/>
          <w:szCs w:val="24"/>
        </w:rPr>
        <w:tab/>
      </w:r>
      <w:r w:rsidRPr="00DA5EF7">
        <w:rPr>
          <w:rFonts w:ascii="Constantia" w:hAnsi="Constantia" w:cs="Arial"/>
          <w:sz w:val="24"/>
          <w:szCs w:val="24"/>
        </w:rPr>
        <w:tab/>
      </w:r>
      <w:r w:rsidRPr="00DA5EF7">
        <w:rPr>
          <w:rFonts w:ascii="Constantia" w:hAnsi="Constantia" w:cs="Arial"/>
          <w:sz w:val="24"/>
          <w:szCs w:val="24"/>
        </w:rPr>
        <w:tab/>
      </w:r>
      <w:r w:rsidRPr="00DA5EF7">
        <w:rPr>
          <w:rFonts w:ascii="Constantia" w:hAnsi="Constantia" w:cs="Arial"/>
          <w:sz w:val="24"/>
          <w:szCs w:val="24"/>
        </w:rPr>
        <w:tab/>
        <w:t>02/21/2018</w:t>
      </w:r>
    </w:p>
    <w:p w14:paraId="175BCC63" w14:textId="77777777" w:rsidR="007D29DF" w:rsidRPr="00DA5EF7" w:rsidRDefault="007D29DF" w:rsidP="007D29DF">
      <w:pPr>
        <w:contextualSpacing/>
        <w:rPr>
          <w:rFonts w:ascii="Constantia" w:hAnsi="Constantia" w:cs="Arial"/>
          <w:sz w:val="24"/>
          <w:szCs w:val="24"/>
        </w:rPr>
      </w:pPr>
      <w:r w:rsidRPr="00DA5EF7">
        <w:rPr>
          <w:rFonts w:ascii="Constantia" w:hAnsi="Constantia" w:cs="Arial"/>
          <w:sz w:val="24"/>
          <w:szCs w:val="24"/>
        </w:rPr>
        <w:t xml:space="preserve">Officer </w:t>
      </w:r>
      <w:r w:rsidR="00DF5E19" w:rsidRPr="00DA5EF7">
        <w:rPr>
          <w:rFonts w:ascii="Constantia" w:hAnsi="Constantia" w:cs="Arial"/>
          <w:sz w:val="24"/>
          <w:szCs w:val="24"/>
        </w:rPr>
        <w:t>Eric A. Rohn</w:t>
      </w:r>
      <w:r w:rsidR="00DF5E19" w:rsidRPr="00DA5EF7">
        <w:rPr>
          <w:rFonts w:ascii="Constantia" w:hAnsi="Constantia" w:cs="Arial"/>
          <w:sz w:val="24"/>
          <w:szCs w:val="24"/>
        </w:rPr>
        <w:tab/>
      </w:r>
      <w:r w:rsidRPr="00DA5EF7">
        <w:rPr>
          <w:rFonts w:ascii="Constantia" w:hAnsi="Constantia" w:cs="Arial"/>
          <w:sz w:val="24"/>
          <w:szCs w:val="24"/>
        </w:rPr>
        <w:tab/>
      </w:r>
      <w:r w:rsidRPr="00DA5EF7">
        <w:rPr>
          <w:rFonts w:ascii="Constantia" w:hAnsi="Constantia" w:cs="Arial"/>
          <w:sz w:val="24"/>
          <w:szCs w:val="24"/>
        </w:rPr>
        <w:tab/>
      </w:r>
      <w:r w:rsidRPr="00DA5EF7">
        <w:rPr>
          <w:rFonts w:ascii="Constantia" w:hAnsi="Constantia" w:cs="Arial"/>
          <w:sz w:val="24"/>
          <w:szCs w:val="24"/>
        </w:rPr>
        <w:tab/>
      </w:r>
      <w:r w:rsidR="00F9672A" w:rsidRPr="00DA5EF7">
        <w:rPr>
          <w:rFonts w:ascii="Constantia" w:hAnsi="Constantia" w:cs="Arial"/>
          <w:sz w:val="24"/>
          <w:szCs w:val="24"/>
        </w:rPr>
        <w:tab/>
      </w:r>
      <w:r w:rsidR="00DF5E19" w:rsidRPr="00DA5EF7">
        <w:rPr>
          <w:rFonts w:ascii="Constantia" w:hAnsi="Constantia" w:cs="Arial"/>
          <w:sz w:val="24"/>
          <w:szCs w:val="24"/>
        </w:rPr>
        <w:t>06/07/2000</w:t>
      </w:r>
    </w:p>
    <w:p w14:paraId="37BCBE78" w14:textId="77777777" w:rsidR="007D29DF" w:rsidRPr="00DA5EF7" w:rsidRDefault="007D29DF" w:rsidP="007D29DF">
      <w:pPr>
        <w:contextualSpacing/>
        <w:rPr>
          <w:rFonts w:ascii="Constantia" w:hAnsi="Constantia" w:cs="Arial"/>
          <w:sz w:val="24"/>
          <w:szCs w:val="24"/>
        </w:rPr>
      </w:pPr>
      <w:r w:rsidRPr="00DA5EF7">
        <w:rPr>
          <w:rFonts w:ascii="Constantia" w:hAnsi="Constantia" w:cs="Arial"/>
          <w:sz w:val="24"/>
          <w:szCs w:val="24"/>
        </w:rPr>
        <w:t xml:space="preserve">Officer </w:t>
      </w:r>
      <w:r w:rsidR="00DF5E19" w:rsidRPr="00DA5EF7">
        <w:rPr>
          <w:rFonts w:ascii="Constantia" w:hAnsi="Constantia" w:cs="Arial"/>
          <w:sz w:val="24"/>
          <w:szCs w:val="24"/>
        </w:rPr>
        <w:t>Paul J. Wuller</w:t>
      </w:r>
      <w:r w:rsidR="00DF5E19" w:rsidRPr="00DA5EF7">
        <w:rPr>
          <w:rFonts w:ascii="Constantia" w:hAnsi="Constantia" w:cs="Arial"/>
          <w:sz w:val="24"/>
          <w:szCs w:val="24"/>
        </w:rPr>
        <w:tab/>
      </w:r>
      <w:r w:rsidRPr="00DA5EF7">
        <w:rPr>
          <w:rFonts w:ascii="Constantia" w:hAnsi="Constantia" w:cs="Arial"/>
          <w:sz w:val="24"/>
          <w:szCs w:val="24"/>
        </w:rPr>
        <w:tab/>
      </w:r>
      <w:r w:rsidRPr="00DA5EF7">
        <w:rPr>
          <w:rFonts w:ascii="Constantia" w:hAnsi="Constantia" w:cs="Arial"/>
          <w:sz w:val="24"/>
          <w:szCs w:val="24"/>
        </w:rPr>
        <w:tab/>
      </w:r>
      <w:r w:rsidR="00F9672A" w:rsidRPr="00DA5EF7">
        <w:rPr>
          <w:rFonts w:ascii="Constantia" w:hAnsi="Constantia" w:cs="Arial"/>
          <w:sz w:val="24"/>
          <w:szCs w:val="24"/>
        </w:rPr>
        <w:tab/>
      </w:r>
      <w:r w:rsidR="00DF5E19" w:rsidRPr="00DA5EF7">
        <w:rPr>
          <w:rFonts w:ascii="Constantia" w:hAnsi="Constantia" w:cs="Arial"/>
          <w:sz w:val="24"/>
          <w:szCs w:val="24"/>
        </w:rPr>
        <w:t>01/06/2005</w:t>
      </w:r>
      <w:r w:rsidR="00916EAE" w:rsidRPr="00DA5EF7">
        <w:rPr>
          <w:rFonts w:ascii="Constantia" w:hAnsi="Constantia" w:cs="Arial"/>
          <w:noProof/>
          <w:sz w:val="24"/>
          <w:szCs w:val="24"/>
        </w:rPr>
        <w:t xml:space="preserve"> </w:t>
      </w:r>
    </w:p>
    <w:p w14:paraId="5EE3C687" w14:textId="5EBA7AFD" w:rsidR="007D29DF" w:rsidRPr="00DA5EF7" w:rsidRDefault="00D46EF7" w:rsidP="007D29DF">
      <w:pPr>
        <w:contextualSpacing/>
        <w:rPr>
          <w:rFonts w:ascii="Constantia" w:hAnsi="Constantia" w:cs="Arial"/>
          <w:sz w:val="24"/>
          <w:szCs w:val="24"/>
        </w:rPr>
      </w:pPr>
      <w:r w:rsidRPr="00DA5EF7">
        <w:rPr>
          <w:rFonts w:ascii="Constantia" w:hAnsi="Constantia" w:cs="Arial"/>
          <w:noProof/>
          <w:sz w:val="24"/>
          <w:szCs w:val="24"/>
        </w:rPr>
        <mc:AlternateContent>
          <mc:Choice Requires="wps">
            <w:drawing>
              <wp:anchor distT="0" distB="0" distL="114300" distR="114300" simplePos="0" relativeHeight="251650048" behindDoc="0" locked="0" layoutInCell="1" allowOverlap="1" wp14:anchorId="31EA32EC" wp14:editId="1D3D652C">
                <wp:simplePos x="0" y="0"/>
                <wp:positionH relativeFrom="column">
                  <wp:posOffset>4686300</wp:posOffset>
                </wp:positionH>
                <wp:positionV relativeFrom="paragraph">
                  <wp:posOffset>99695</wp:posOffset>
                </wp:positionV>
                <wp:extent cx="1830070" cy="4267200"/>
                <wp:effectExtent l="57150" t="38100" r="74930" b="11430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0070" cy="4267200"/>
                        </a:xfrm>
                        <a:prstGeom prst="rect">
                          <a:avLst/>
                        </a:prstGeom>
                        <a:ln>
                          <a:headEnd/>
                          <a:tailEnd/>
                        </a:ln>
                      </wps:spPr>
                      <wps:style>
                        <a:lnRef idx="0">
                          <a:schemeClr val="accent1"/>
                        </a:lnRef>
                        <a:fillRef idx="3">
                          <a:schemeClr val="accent1"/>
                        </a:fillRef>
                        <a:effectRef idx="3">
                          <a:schemeClr val="accent1"/>
                        </a:effectRef>
                        <a:fontRef idx="minor">
                          <a:schemeClr val="lt1"/>
                        </a:fontRef>
                      </wps:style>
                      <wps:txbx>
                        <w:txbxContent>
                          <w:p w14:paraId="62EA2BE7" w14:textId="77777777" w:rsidR="00F57526" w:rsidRDefault="00F57526" w:rsidP="00A2581D">
                            <w:pPr>
                              <w:contextualSpacing/>
                              <w:jc w:val="right"/>
                              <w:rPr>
                                <w:rFonts w:ascii="Arial" w:hAnsi="Arial" w:cs="Arial"/>
                                <w:b/>
                                <w:sz w:val="24"/>
                                <w:szCs w:val="24"/>
                              </w:rPr>
                            </w:pPr>
                          </w:p>
                          <w:p w14:paraId="4CA3224C" w14:textId="77777777" w:rsidR="00F57526" w:rsidRPr="008F4E1E" w:rsidRDefault="00F57526" w:rsidP="00A2581D">
                            <w:pPr>
                              <w:contextualSpacing/>
                              <w:jc w:val="right"/>
                              <w:rPr>
                                <w:rFonts w:ascii="Arial" w:hAnsi="Arial" w:cs="Arial"/>
                                <w:b/>
                              </w:rPr>
                            </w:pPr>
                            <w:r w:rsidRPr="008F4E1E">
                              <w:rPr>
                                <w:rFonts w:ascii="Arial" w:hAnsi="Arial" w:cs="Arial"/>
                                <w:b/>
                              </w:rPr>
                              <w:t>VILLAGE OF SWANSEA</w:t>
                            </w:r>
                          </w:p>
                          <w:p w14:paraId="29678E3C" w14:textId="77777777" w:rsidR="00F57526" w:rsidRPr="008F4E1E" w:rsidRDefault="00F57526" w:rsidP="00A2581D">
                            <w:pPr>
                              <w:contextualSpacing/>
                              <w:jc w:val="right"/>
                              <w:rPr>
                                <w:rFonts w:ascii="Arial" w:hAnsi="Arial" w:cs="Arial"/>
                                <w:b/>
                              </w:rPr>
                            </w:pPr>
                          </w:p>
                          <w:p w14:paraId="04C8585C" w14:textId="77777777" w:rsidR="00F57526" w:rsidRPr="008F4E1E" w:rsidRDefault="00F57526" w:rsidP="00A2581D">
                            <w:pPr>
                              <w:contextualSpacing/>
                              <w:jc w:val="right"/>
                              <w:rPr>
                                <w:rFonts w:ascii="Arial" w:hAnsi="Arial" w:cs="Arial"/>
                                <w:b/>
                              </w:rPr>
                            </w:pPr>
                            <w:r w:rsidRPr="008F4E1E">
                              <w:rPr>
                                <w:rFonts w:ascii="Arial" w:hAnsi="Arial" w:cs="Arial"/>
                                <w:b/>
                              </w:rPr>
                              <w:t>Mayor</w:t>
                            </w:r>
                          </w:p>
                          <w:p w14:paraId="14F27C9E" w14:textId="77777777" w:rsidR="00F57526" w:rsidRPr="008F4E1E" w:rsidRDefault="00F57526" w:rsidP="00A2581D">
                            <w:pPr>
                              <w:contextualSpacing/>
                              <w:jc w:val="right"/>
                              <w:rPr>
                                <w:rFonts w:ascii="Arial" w:hAnsi="Arial" w:cs="Arial"/>
                              </w:rPr>
                            </w:pPr>
                            <w:r w:rsidRPr="008F4E1E">
                              <w:rPr>
                                <w:rFonts w:ascii="Arial" w:hAnsi="Arial" w:cs="Arial"/>
                              </w:rPr>
                              <w:t>Mike Leopold</w:t>
                            </w:r>
                          </w:p>
                          <w:p w14:paraId="35A37FE8" w14:textId="77777777" w:rsidR="00F57526" w:rsidRPr="008F4E1E" w:rsidRDefault="00F57526" w:rsidP="00A2581D">
                            <w:pPr>
                              <w:contextualSpacing/>
                              <w:jc w:val="right"/>
                              <w:rPr>
                                <w:rFonts w:ascii="Arial" w:hAnsi="Arial" w:cs="Arial"/>
                              </w:rPr>
                            </w:pPr>
                          </w:p>
                          <w:p w14:paraId="5C6EBE32" w14:textId="77777777" w:rsidR="00F57526" w:rsidRPr="008F4E1E" w:rsidRDefault="00F57526" w:rsidP="000E6B28">
                            <w:pPr>
                              <w:contextualSpacing/>
                              <w:jc w:val="right"/>
                              <w:rPr>
                                <w:rFonts w:ascii="Arial" w:hAnsi="Arial" w:cs="Arial"/>
                                <w:b/>
                              </w:rPr>
                            </w:pPr>
                            <w:r w:rsidRPr="008F4E1E">
                              <w:rPr>
                                <w:rFonts w:ascii="Arial" w:hAnsi="Arial" w:cs="Arial"/>
                                <w:b/>
                              </w:rPr>
                              <w:t>Trustees</w:t>
                            </w:r>
                          </w:p>
                          <w:p w14:paraId="1F8378FB" w14:textId="77777777" w:rsidR="00F57526" w:rsidRPr="008F4E1E" w:rsidRDefault="00F57526" w:rsidP="000E6B28">
                            <w:pPr>
                              <w:contextualSpacing/>
                              <w:jc w:val="right"/>
                              <w:rPr>
                                <w:rFonts w:ascii="Arial" w:hAnsi="Arial" w:cs="Arial"/>
                              </w:rPr>
                            </w:pPr>
                            <w:r w:rsidRPr="008F4E1E">
                              <w:rPr>
                                <w:rFonts w:ascii="Arial" w:hAnsi="Arial" w:cs="Arial"/>
                              </w:rPr>
                              <w:t>Matt Lanter</w:t>
                            </w:r>
                          </w:p>
                          <w:p w14:paraId="11C4EF7B" w14:textId="77777777" w:rsidR="00F57526" w:rsidRPr="008F4E1E" w:rsidRDefault="00F57526" w:rsidP="00593F3F">
                            <w:pPr>
                              <w:contextualSpacing/>
                              <w:jc w:val="right"/>
                              <w:rPr>
                                <w:rFonts w:ascii="Arial" w:hAnsi="Arial" w:cs="Arial"/>
                                <w:b/>
                              </w:rPr>
                            </w:pPr>
                            <w:r>
                              <w:rPr>
                                <w:rFonts w:ascii="Arial" w:hAnsi="Arial" w:cs="Arial"/>
                              </w:rPr>
                              <w:t>Cary Lewis V</w:t>
                            </w:r>
                          </w:p>
                          <w:p w14:paraId="4B24014C" w14:textId="74D7E526" w:rsidR="00F57526" w:rsidRPr="008F4E1E" w:rsidRDefault="00F57526" w:rsidP="000E6B28">
                            <w:pPr>
                              <w:contextualSpacing/>
                              <w:jc w:val="right"/>
                              <w:rPr>
                                <w:rFonts w:ascii="Arial" w:hAnsi="Arial" w:cs="Arial"/>
                              </w:rPr>
                            </w:pPr>
                            <w:r w:rsidRPr="008F4E1E">
                              <w:rPr>
                                <w:rFonts w:ascii="Arial" w:hAnsi="Arial" w:cs="Arial"/>
                              </w:rPr>
                              <w:t xml:space="preserve">Brian </w:t>
                            </w:r>
                            <w:r w:rsidR="000749FB">
                              <w:rPr>
                                <w:rFonts w:ascii="Arial" w:hAnsi="Arial" w:cs="Arial"/>
                              </w:rPr>
                              <w:t>Thouvenot</w:t>
                            </w:r>
                          </w:p>
                          <w:p w14:paraId="3F52A29E" w14:textId="77777777" w:rsidR="00F57526" w:rsidRPr="008F4E1E" w:rsidRDefault="00F57526" w:rsidP="000E6B28">
                            <w:pPr>
                              <w:contextualSpacing/>
                              <w:jc w:val="right"/>
                              <w:rPr>
                                <w:rFonts w:ascii="Arial" w:hAnsi="Arial" w:cs="Arial"/>
                              </w:rPr>
                            </w:pPr>
                            <w:r w:rsidRPr="008F4E1E">
                              <w:rPr>
                                <w:rFonts w:ascii="Arial" w:hAnsi="Arial" w:cs="Arial"/>
                              </w:rPr>
                              <w:t>Rocky McDonald</w:t>
                            </w:r>
                          </w:p>
                          <w:p w14:paraId="6035515A" w14:textId="77777777" w:rsidR="00F57526" w:rsidRDefault="00F57526" w:rsidP="000E6B28">
                            <w:pPr>
                              <w:contextualSpacing/>
                              <w:jc w:val="right"/>
                              <w:rPr>
                                <w:rFonts w:ascii="Arial" w:hAnsi="Arial" w:cs="Arial"/>
                              </w:rPr>
                            </w:pPr>
                            <w:r w:rsidRPr="008F4E1E">
                              <w:rPr>
                                <w:rFonts w:ascii="Arial" w:hAnsi="Arial" w:cs="Arial"/>
                              </w:rPr>
                              <w:t xml:space="preserve">Marilyn </w:t>
                            </w:r>
                            <w:proofErr w:type="spellStart"/>
                            <w:r w:rsidRPr="008F4E1E">
                              <w:rPr>
                                <w:rFonts w:ascii="Arial" w:hAnsi="Arial" w:cs="Arial"/>
                              </w:rPr>
                              <w:t>Neumeyer</w:t>
                            </w:r>
                            <w:proofErr w:type="spellEnd"/>
                          </w:p>
                          <w:p w14:paraId="787ECE3F" w14:textId="77777777" w:rsidR="00F57526" w:rsidRPr="008F4E1E" w:rsidRDefault="00F57526" w:rsidP="000E6B28">
                            <w:pPr>
                              <w:contextualSpacing/>
                              <w:jc w:val="right"/>
                              <w:rPr>
                                <w:rFonts w:ascii="Arial" w:hAnsi="Arial" w:cs="Arial"/>
                              </w:rPr>
                            </w:pPr>
                            <w:r>
                              <w:rPr>
                                <w:rFonts w:ascii="Arial" w:hAnsi="Arial" w:cs="Arial"/>
                              </w:rPr>
                              <w:t>Jeff Parker</w:t>
                            </w:r>
                          </w:p>
                          <w:p w14:paraId="33BB3DF3" w14:textId="77777777" w:rsidR="00F57526" w:rsidRPr="008F4E1E" w:rsidRDefault="00F57526" w:rsidP="00A2581D">
                            <w:pPr>
                              <w:contextualSpacing/>
                              <w:jc w:val="right"/>
                              <w:rPr>
                                <w:rFonts w:ascii="Arial" w:hAnsi="Arial" w:cs="Arial"/>
                                <w:b/>
                              </w:rPr>
                            </w:pPr>
                          </w:p>
                          <w:p w14:paraId="31445EE2" w14:textId="77777777" w:rsidR="00F57526" w:rsidRPr="008F4E1E" w:rsidRDefault="00F57526" w:rsidP="00A2581D">
                            <w:pPr>
                              <w:contextualSpacing/>
                              <w:jc w:val="right"/>
                              <w:rPr>
                                <w:rFonts w:ascii="Arial" w:hAnsi="Arial" w:cs="Arial"/>
                                <w:b/>
                              </w:rPr>
                            </w:pPr>
                            <w:r w:rsidRPr="008F4E1E">
                              <w:rPr>
                                <w:rFonts w:ascii="Arial" w:hAnsi="Arial" w:cs="Arial"/>
                                <w:b/>
                              </w:rPr>
                              <w:t>Administrator</w:t>
                            </w:r>
                          </w:p>
                          <w:p w14:paraId="26F8C225" w14:textId="77777777" w:rsidR="00F57526" w:rsidRPr="008F4E1E" w:rsidRDefault="00F57526" w:rsidP="00A2581D">
                            <w:pPr>
                              <w:contextualSpacing/>
                              <w:jc w:val="right"/>
                              <w:rPr>
                                <w:rFonts w:ascii="Arial" w:hAnsi="Arial" w:cs="Arial"/>
                              </w:rPr>
                            </w:pPr>
                            <w:r>
                              <w:rPr>
                                <w:rFonts w:ascii="Arial" w:hAnsi="Arial" w:cs="Arial"/>
                              </w:rPr>
                              <w:t>Ben Schloesser</w:t>
                            </w:r>
                          </w:p>
                          <w:p w14:paraId="303CC834" w14:textId="77777777" w:rsidR="00F57526" w:rsidRPr="008F4E1E" w:rsidRDefault="00F57526" w:rsidP="00A2581D">
                            <w:pPr>
                              <w:contextualSpacing/>
                              <w:jc w:val="right"/>
                              <w:rPr>
                                <w:rFonts w:ascii="Arial" w:hAnsi="Arial" w:cs="Arial"/>
                              </w:rPr>
                            </w:pPr>
                          </w:p>
                          <w:p w14:paraId="26D946AA" w14:textId="77777777" w:rsidR="00F57526" w:rsidRPr="008F4E1E" w:rsidRDefault="00F57526" w:rsidP="00A2581D">
                            <w:pPr>
                              <w:contextualSpacing/>
                              <w:jc w:val="right"/>
                              <w:rPr>
                                <w:rFonts w:ascii="Arial" w:hAnsi="Arial" w:cs="Arial"/>
                                <w:b/>
                              </w:rPr>
                            </w:pPr>
                            <w:r w:rsidRPr="008F4E1E">
                              <w:rPr>
                                <w:rFonts w:ascii="Arial" w:hAnsi="Arial" w:cs="Arial"/>
                                <w:b/>
                              </w:rPr>
                              <w:t>Clerk</w:t>
                            </w:r>
                          </w:p>
                          <w:p w14:paraId="78789E14" w14:textId="77777777" w:rsidR="00F57526" w:rsidRPr="008F4E1E" w:rsidRDefault="00F57526" w:rsidP="00A2581D">
                            <w:pPr>
                              <w:contextualSpacing/>
                              <w:jc w:val="right"/>
                              <w:rPr>
                                <w:rFonts w:ascii="Arial" w:hAnsi="Arial" w:cs="Arial"/>
                              </w:rPr>
                            </w:pPr>
                            <w:r>
                              <w:rPr>
                                <w:rFonts w:ascii="Arial" w:hAnsi="Arial" w:cs="Arial"/>
                              </w:rPr>
                              <w:t>Tyler Thompson</w:t>
                            </w:r>
                          </w:p>
                          <w:p w14:paraId="4655598E" w14:textId="77777777" w:rsidR="00F57526" w:rsidRPr="008F4E1E" w:rsidRDefault="00F57526" w:rsidP="00A2581D">
                            <w:pPr>
                              <w:contextualSpacing/>
                              <w:jc w:val="right"/>
                              <w:rPr>
                                <w:rFonts w:ascii="Arial" w:hAnsi="Arial" w:cs="Arial"/>
                              </w:rPr>
                            </w:pPr>
                          </w:p>
                          <w:p w14:paraId="535972D4" w14:textId="77777777" w:rsidR="00F57526" w:rsidRPr="008F4E1E" w:rsidRDefault="00F57526" w:rsidP="00A2581D">
                            <w:pPr>
                              <w:contextualSpacing/>
                              <w:jc w:val="right"/>
                              <w:rPr>
                                <w:rFonts w:ascii="Arial" w:hAnsi="Arial" w:cs="Arial"/>
                                <w:b/>
                              </w:rPr>
                            </w:pPr>
                            <w:r w:rsidRPr="008F4E1E">
                              <w:rPr>
                                <w:rFonts w:ascii="Arial" w:hAnsi="Arial" w:cs="Arial"/>
                                <w:b/>
                              </w:rPr>
                              <w:t>Treasurer</w:t>
                            </w:r>
                          </w:p>
                          <w:p w14:paraId="29970B7B" w14:textId="77777777" w:rsidR="00F57526" w:rsidRPr="008F4E1E" w:rsidRDefault="00F57526" w:rsidP="00A2581D">
                            <w:pPr>
                              <w:contextualSpacing/>
                              <w:jc w:val="right"/>
                              <w:rPr>
                                <w:rFonts w:ascii="Arial" w:hAnsi="Arial" w:cs="Arial"/>
                              </w:rPr>
                            </w:pPr>
                            <w:r w:rsidRPr="008F4E1E">
                              <w:rPr>
                                <w:rFonts w:ascii="Arial" w:hAnsi="Arial" w:cs="Arial"/>
                              </w:rPr>
                              <w:t>John Wal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EA32EC" id="_x0000_s1031" type="#_x0000_t202" style="position:absolute;margin-left:369pt;margin-top:7.85pt;width:144.1pt;height:33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" fillcolor="#254163 [1636]" stroked="f">
                <v:fill color2="#4477b6 [3012]" rotate="t" angle="180" colors="0 #2c5d98;52429f #3c7bc7;1 #3a7ccb" focus="100%" type="gradient">
                  <o:fill v:ext="view" type="gradientUnscaled"/>
                </v:fill>
                <v:shadow on="t" color="black" opacity="22937f" origin=",.5" offset="0,.63889mm"/>
                <v:textbox>
                  <w:txbxContent>
                    <w:p w14:paraId="62EA2BE7" w14:textId="77777777" w:rsidR="00F57526" w:rsidRDefault="00F57526" w:rsidP="00A2581D">
                      <w:pPr>
                        <w:contextualSpacing/>
                        <w:jc w:val="right"/>
                        <w:rPr>
                          <w:rFonts w:ascii="Arial" w:hAnsi="Arial" w:cs="Arial"/>
                          <w:b/>
                          <w:sz w:val="24"/>
                          <w:szCs w:val="24"/>
                        </w:rPr>
                      </w:pPr>
                    </w:p>
                    <w:p w14:paraId="4CA3224C" w14:textId="77777777" w:rsidR="00F57526" w:rsidRPr="008F4E1E" w:rsidRDefault="00F57526" w:rsidP="00A2581D">
                      <w:pPr>
                        <w:contextualSpacing/>
                        <w:jc w:val="right"/>
                        <w:rPr>
                          <w:rFonts w:ascii="Arial" w:hAnsi="Arial" w:cs="Arial"/>
                          <w:b/>
                        </w:rPr>
                      </w:pPr>
                      <w:r w:rsidRPr="008F4E1E">
                        <w:rPr>
                          <w:rFonts w:ascii="Arial" w:hAnsi="Arial" w:cs="Arial"/>
                          <w:b/>
                        </w:rPr>
                        <w:t>VILLAGE OF SWANSEA</w:t>
                      </w:r>
                    </w:p>
                    <w:p w14:paraId="29678E3C" w14:textId="77777777" w:rsidR="00F57526" w:rsidRPr="008F4E1E" w:rsidRDefault="00F57526" w:rsidP="00A2581D">
                      <w:pPr>
                        <w:contextualSpacing/>
                        <w:jc w:val="right"/>
                        <w:rPr>
                          <w:rFonts w:ascii="Arial" w:hAnsi="Arial" w:cs="Arial"/>
                          <w:b/>
                        </w:rPr>
                      </w:pPr>
                    </w:p>
                    <w:p w14:paraId="04C8585C" w14:textId="77777777" w:rsidR="00F57526" w:rsidRPr="008F4E1E" w:rsidRDefault="00F57526" w:rsidP="00A2581D">
                      <w:pPr>
                        <w:contextualSpacing/>
                        <w:jc w:val="right"/>
                        <w:rPr>
                          <w:rFonts w:ascii="Arial" w:hAnsi="Arial" w:cs="Arial"/>
                          <w:b/>
                        </w:rPr>
                      </w:pPr>
                      <w:r w:rsidRPr="008F4E1E">
                        <w:rPr>
                          <w:rFonts w:ascii="Arial" w:hAnsi="Arial" w:cs="Arial"/>
                          <w:b/>
                        </w:rPr>
                        <w:t>Mayor</w:t>
                      </w:r>
                    </w:p>
                    <w:p w14:paraId="14F27C9E" w14:textId="77777777" w:rsidR="00F57526" w:rsidRPr="008F4E1E" w:rsidRDefault="00F57526" w:rsidP="00A2581D">
                      <w:pPr>
                        <w:contextualSpacing/>
                        <w:jc w:val="right"/>
                        <w:rPr>
                          <w:rFonts w:ascii="Arial" w:hAnsi="Arial" w:cs="Arial"/>
                        </w:rPr>
                      </w:pPr>
                      <w:r w:rsidRPr="008F4E1E">
                        <w:rPr>
                          <w:rFonts w:ascii="Arial" w:hAnsi="Arial" w:cs="Arial"/>
                        </w:rPr>
                        <w:t>Mike Leopold</w:t>
                      </w:r>
                    </w:p>
                    <w:p w14:paraId="35A37FE8" w14:textId="77777777" w:rsidR="00F57526" w:rsidRPr="008F4E1E" w:rsidRDefault="00F57526" w:rsidP="00A2581D">
                      <w:pPr>
                        <w:contextualSpacing/>
                        <w:jc w:val="right"/>
                        <w:rPr>
                          <w:rFonts w:ascii="Arial" w:hAnsi="Arial" w:cs="Arial"/>
                        </w:rPr>
                      </w:pPr>
                    </w:p>
                    <w:p w14:paraId="5C6EBE32" w14:textId="77777777" w:rsidR="00F57526" w:rsidRPr="008F4E1E" w:rsidRDefault="00F57526" w:rsidP="000E6B28">
                      <w:pPr>
                        <w:contextualSpacing/>
                        <w:jc w:val="right"/>
                        <w:rPr>
                          <w:rFonts w:ascii="Arial" w:hAnsi="Arial" w:cs="Arial"/>
                          <w:b/>
                        </w:rPr>
                      </w:pPr>
                      <w:r w:rsidRPr="008F4E1E">
                        <w:rPr>
                          <w:rFonts w:ascii="Arial" w:hAnsi="Arial" w:cs="Arial"/>
                          <w:b/>
                        </w:rPr>
                        <w:t>Trustees</w:t>
                      </w:r>
                    </w:p>
                    <w:p w14:paraId="1F8378FB" w14:textId="77777777" w:rsidR="00F57526" w:rsidRPr="008F4E1E" w:rsidRDefault="00F57526" w:rsidP="000E6B28">
                      <w:pPr>
                        <w:contextualSpacing/>
                        <w:jc w:val="right"/>
                        <w:rPr>
                          <w:rFonts w:ascii="Arial" w:hAnsi="Arial" w:cs="Arial"/>
                        </w:rPr>
                      </w:pPr>
                      <w:r w:rsidRPr="008F4E1E">
                        <w:rPr>
                          <w:rFonts w:ascii="Arial" w:hAnsi="Arial" w:cs="Arial"/>
                        </w:rPr>
                        <w:t>Matt Lanter</w:t>
                      </w:r>
                    </w:p>
                    <w:p w14:paraId="11C4EF7B" w14:textId="77777777" w:rsidR="00F57526" w:rsidRPr="008F4E1E" w:rsidRDefault="00F57526" w:rsidP="00593F3F">
                      <w:pPr>
                        <w:contextualSpacing/>
                        <w:jc w:val="right"/>
                        <w:rPr>
                          <w:rFonts w:ascii="Arial" w:hAnsi="Arial" w:cs="Arial"/>
                          <w:b/>
                        </w:rPr>
                      </w:pPr>
                      <w:r>
                        <w:rPr>
                          <w:rFonts w:ascii="Arial" w:hAnsi="Arial" w:cs="Arial"/>
                        </w:rPr>
                        <w:t>Cary Lewis V</w:t>
                      </w:r>
                    </w:p>
                    <w:p w14:paraId="4B24014C" w14:textId="74D7E526" w:rsidR="00F57526" w:rsidRPr="008F4E1E" w:rsidRDefault="00F57526" w:rsidP="000E6B28">
                      <w:pPr>
                        <w:contextualSpacing/>
                        <w:jc w:val="right"/>
                        <w:rPr>
                          <w:rFonts w:ascii="Arial" w:hAnsi="Arial" w:cs="Arial"/>
                        </w:rPr>
                      </w:pPr>
                      <w:r w:rsidRPr="008F4E1E">
                        <w:rPr>
                          <w:rFonts w:ascii="Arial" w:hAnsi="Arial" w:cs="Arial"/>
                        </w:rPr>
                        <w:t xml:space="preserve">Brian </w:t>
                      </w:r>
                      <w:r w:rsidR="000749FB">
                        <w:rPr>
                          <w:rFonts w:ascii="Arial" w:hAnsi="Arial" w:cs="Arial"/>
                        </w:rPr>
                        <w:t>Thouvenot</w:t>
                      </w:r>
                    </w:p>
                    <w:p w14:paraId="3F52A29E" w14:textId="77777777" w:rsidR="00F57526" w:rsidRPr="008F4E1E" w:rsidRDefault="00F57526" w:rsidP="000E6B28">
                      <w:pPr>
                        <w:contextualSpacing/>
                        <w:jc w:val="right"/>
                        <w:rPr>
                          <w:rFonts w:ascii="Arial" w:hAnsi="Arial" w:cs="Arial"/>
                        </w:rPr>
                      </w:pPr>
                      <w:r w:rsidRPr="008F4E1E">
                        <w:rPr>
                          <w:rFonts w:ascii="Arial" w:hAnsi="Arial" w:cs="Arial"/>
                        </w:rPr>
                        <w:t>Rocky McDonald</w:t>
                      </w:r>
                    </w:p>
                    <w:p w14:paraId="6035515A" w14:textId="77777777" w:rsidR="00F57526" w:rsidRDefault="00F57526" w:rsidP="000E6B28">
                      <w:pPr>
                        <w:contextualSpacing/>
                        <w:jc w:val="right"/>
                        <w:rPr>
                          <w:rFonts w:ascii="Arial" w:hAnsi="Arial" w:cs="Arial"/>
                        </w:rPr>
                      </w:pPr>
                      <w:r w:rsidRPr="008F4E1E">
                        <w:rPr>
                          <w:rFonts w:ascii="Arial" w:hAnsi="Arial" w:cs="Arial"/>
                        </w:rPr>
                        <w:t xml:space="preserve">Marilyn </w:t>
                      </w:r>
                      <w:proofErr w:type="spellStart"/>
                      <w:r w:rsidRPr="008F4E1E">
                        <w:rPr>
                          <w:rFonts w:ascii="Arial" w:hAnsi="Arial" w:cs="Arial"/>
                        </w:rPr>
                        <w:t>Neumeyer</w:t>
                      </w:r>
                      <w:proofErr w:type="spellEnd"/>
                    </w:p>
                    <w:p w14:paraId="787ECE3F" w14:textId="77777777" w:rsidR="00F57526" w:rsidRPr="008F4E1E" w:rsidRDefault="00F57526" w:rsidP="000E6B28">
                      <w:pPr>
                        <w:contextualSpacing/>
                        <w:jc w:val="right"/>
                        <w:rPr>
                          <w:rFonts w:ascii="Arial" w:hAnsi="Arial" w:cs="Arial"/>
                        </w:rPr>
                      </w:pPr>
                      <w:r>
                        <w:rPr>
                          <w:rFonts w:ascii="Arial" w:hAnsi="Arial" w:cs="Arial"/>
                        </w:rPr>
                        <w:t>Jeff Parker</w:t>
                      </w:r>
                    </w:p>
                    <w:p w14:paraId="33BB3DF3" w14:textId="77777777" w:rsidR="00F57526" w:rsidRPr="008F4E1E" w:rsidRDefault="00F57526" w:rsidP="00A2581D">
                      <w:pPr>
                        <w:contextualSpacing/>
                        <w:jc w:val="right"/>
                        <w:rPr>
                          <w:rFonts w:ascii="Arial" w:hAnsi="Arial" w:cs="Arial"/>
                          <w:b/>
                        </w:rPr>
                      </w:pPr>
                    </w:p>
                    <w:p w14:paraId="31445EE2" w14:textId="77777777" w:rsidR="00F57526" w:rsidRPr="008F4E1E" w:rsidRDefault="00F57526" w:rsidP="00A2581D">
                      <w:pPr>
                        <w:contextualSpacing/>
                        <w:jc w:val="right"/>
                        <w:rPr>
                          <w:rFonts w:ascii="Arial" w:hAnsi="Arial" w:cs="Arial"/>
                          <w:b/>
                        </w:rPr>
                      </w:pPr>
                      <w:r w:rsidRPr="008F4E1E">
                        <w:rPr>
                          <w:rFonts w:ascii="Arial" w:hAnsi="Arial" w:cs="Arial"/>
                          <w:b/>
                        </w:rPr>
                        <w:t>Administrator</w:t>
                      </w:r>
                    </w:p>
                    <w:p w14:paraId="26F8C225" w14:textId="77777777" w:rsidR="00F57526" w:rsidRPr="008F4E1E" w:rsidRDefault="00F57526" w:rsidP="00A2581D">
                      <w:pPr>
                        <w:contextualSpacing/>
                        <w:jc w:val="right"/>
                        <w:rPr>
                          <w:rFonts w:ascii="Arial" w:hAnsi="Arial" w:cs="Arial"/>
                        </w:rPr>
                      </w:pPr>
                      <w:r>
                        <w:rPr>
                          <w:rFonts w:ascii="Arial" w:hAnsi="Arial" w:cs="Arial"/>
                        </w:rPr>
                        <w:t>Ben Schloesser</w:t>
                      </w:r>
                    </w:p>
                    <w:p w14:paraId="303CC834" w14:textId="77777777" w:rsidR="00F57526" w:rsidRPr="008F4E1E" w:rsidRDefault="00F57526" w:rsidP="00A2581D">
                      <w:pPr>
                        <w:contextualSpacing/>
                        <w:jc w:val="right"/>
                        <w:rPr>
                          <w:rFonts w:ascii="Arial" w:hAnsi="Arial" w:cs="Arial"/>
                        </w:rPr>
                      </w:pPr>
                    </w:p>
                    <w:p w14:paraId="26D946AA" w14:textId="77777777" w:rsidR="00F57526" w:rsidRPr="008F4E1E" w:rsidRDefault="00F57526" w:rsidP="00A2581D">
                      <w:pPr>
                        <w:contextualSpacing/>
                        <w:jc w:val="right"/>
                        <w:rPr>
                          <w:rFonts w:ascii="Arial" w:hAnsi="Arial" w:cs="Arial"/>
                          <w:b/>
                        </w:rPr>
                      </w:pPr>
                      <w:r w:rsidRPr="008F4E1E">
                        <w:rPr>
                          <w:rFonts w:ascii="Arial" w:hAnsi="Arial" w:cs="Arial"/>
                          <w:b/>
                        </w:rPr>
                        <w:t>Clerk</w:t>
                      </w:r>
                    </w:p>
                    <w:p w14:paraId="78789E14" w14:textId="77777777" w:rsidR="00F57526" w:rsidRPr="008F4E1E" w:rsidRDefault="00F57526" w:rsidP="00A2581D">
                      <w:pPr>
                        <w:contextualSpacing/>
                        <w:jc w:val="right"/>
                        <w:rPr>
                          <w:rFonts w:ascii="Arial" w:hAnsi="Arial" w:cs="Arial"/>
                        </w:rPr>
                      </w:pPr>
                      <w:r>
                        <w:rPr>
                          <w:rFonts w:ascii="Arial" w:hAnsi="Arial" w:cs="Arial"/>
                        </w:rPr>
                        <w:t>Tyler Thompson</w:t>
                      </w:r>
                    </w:p>
                    <w:p w14:paraId="4655598E" w14:textId="77777777" w:rsidR="00F57526" w:rsidRPr="008F4E1E" w:rsidRDefault="00F57526" w:rsidP="00A2581D">
                      <w:pPr>
                        <w:contextualSpacing/>
                        <w:jc w:val="right"/>
                        <w:rPr>
                          <w:rFonts w:ascii="Arial" w:hAnsi="Arial" w:cs="Arial"/>
                        </w:rPr>
                      </w:pPr>
                    </w:p>
                    <w:p w14:paraId="535972D4" w14:textId="77777777" w:rsidR="00F57526" w:rsidRPr="008F4E1E" w:rsidRDefault="00F57526" w:rsidP="00A2581D">
                      <w:pPr>
                        <w:contextualSpacing/>
                        <w:jc w:val="right"/>
                        <w:rPr>
                          <w:rFonts w:ascii="Arial" w:hAnsi="Arial" w:cs="Arial"/>
                          <w:b/>
                        </w:rPr>
                      </w:pPr>
                      <w:r w:rsidRPr="008F4E1E">
                        <w:rPr>
                          <w:rFonts w:ascii="Arial" w:hAnsi="Arial" w:cs="Arial"/>
                          <w:b/>
                        </w:rPr>
                        <w:t>Treasurer</w:t>
                      </w:r>
                    </w:p>
                    <w:p w14:paraId="29970B7B" w14:textId="77777777" w:rsidR="00F57526" w:rsidRPr="008F4E1E" w:rsidRDefault="00F57526" w:rsidP="00A2581D">
                      <w:pPr>
                        <w:contextualSpacing/>
                        <w:jc w:val="right"/>
                        <w:rPr>
                          <w:rFonts w:ascii="Arial" w:hAnsi="Arial" w:cs="Arial"/>
                        </w:rPr>
                      </w:pPr>
                      <w:r w:rsidRPr="008F4E1E">
                        <w:rPr>
                          <w:rFonts w:ascii="Arial" w:hAnsi="Arial" w:cs="Arial"/>
                        </w:rPr>
                        <w:t>John Walter</w:t>
                      </w:r>
                    </w:p>
                  </w:txbxContent>
                </v:textbox>
              </v:shape>
            </w:pict>
          </mc:Fallback>
        </mc:AlternateContent>
      </w:r>
      <w:r w:rsidR="007D29DF" w:rsidRPr="00DA5EF7">
        <w:rPr>
          <w:rFonts w:ascii="Constantia" w:hAnsi="Constantia" w:cs="Arial"/>
          <w:sz w:val="24"/>
          <w:szCs w:val="24"/>
        </w:rPr>
        <w:t>Officer Jason C. Tutterow</w:t>
      </w:r>
      <w:r w:rsidR="007D29DF" w:rsidRPr="00DA5EF7">
        <w:rPr>
          <w:rFonts w:ascii="Constantia" w:hAnsi="Constantia" w:cs="Arial"/>
          <w:sz w:val="24"/>
          <w:szCs w:val="24"/>
        </w:rPr>
        <w:tab/>
      </w:r>
      <w:r w:rsidR="007D29DF" w:rsidRPr="00DA5EF7">
        <w:rPr>
          <w:rFonts w:ascii="Constantia" w:hAnsi="Constantia" w:cs="Arial"/>
          <w:sz w:val="24"/>
          <w:szCs w:val="24"/>
        </w:rPr>
        <w:tab/>
      </w:r>
      <w:r w:rsidR="00F9672A" w:rsidRPr="00DA5EF7">
        <w:rPr>
          <w:rFonts w:ascii="Constantia" w:hAnsi="Constantia" w:cs="Arial"/>
          <w:sz w:val="24"/>
          <w:szCs w:val="24"/>
        </w:rPr>
        <w:tab/>
      </w:r>
      <w:r w:rsidR="008F4E1E" w:rsidRPr="00DA5EF7">
        <w:rPr>
          <w:rFonts w:ascii="Constantia" w:hAnsi="Constantia" w:cs="Arial"/>
          <w:sz w:val="24"/>
          <w:szCs w:val="24"/>
        </w:rPr>
        <w:tab/>
      </w:r>
      <w:r w:rsidR="00A63094" w:rsidRPr="00DA5EF7">
        <w:rPr>
          <w:rFonts w:ascii="Constantia" w:hAnsi="Constantia" w:cs="Arial"/>
          <w:sz w:val="24"/>
          <w:szCs w:val="24"/>
        </w:rPr>
        <w:t>0</w:t>
      </w:r>
      <w:r w:rsidR="007D29DF" w:rsidRPr="00DA5EF7">
        <w:rPr>
          <w:rFonts w:ascii="Constantia" w:hAnsi="Constantia" w:cs="Arial"/>
          <w:sz w:val="24"/>
          <w:szCs w:val="24"/>
        </w:rPr>
        <w:t>1/</w:t>
      </w:r>
      <w:r w:rsidR="00A63094" w:rsidRPr="00DA5EF7">
        <w:rPr>
          <w:rFonts w:ascii="Constantia" w:hAnsi="Constantia" w:cs="Arial"/>
          <w:sz w:val="24"/>
          <w:szCs w:val="24"/>
        </w:rPr>
        <w:t>0</w:t>
      </w:r>
      <w:r w:rsidR="007D29DF" w:rsidRPr="00DA5EF7">
        <w:rPr>
          <w:rFonts w:ascii="Constantia" w:hAnsi="Constantia" w:cs="Arial"/>
          <w:sz w:val="24"/>
          <w:szCs w:val="24"/>
        </w:rPr>
        <w:t>6/2005</w:t>
      </w:r>
    </w:p>
    <w:p w14:paraId="63440713" w14:textId="041E2085" w:rsidR="007D29DF" w:rsidRPr="00DA5EF7" w:rsidRDefault="007D29DF" w:rsidP="007D29DF">
      <w:pPr>
        <w:contextualSpacing/>
        <w:rPr>
          <w:rFonts w:ascii="Constantia" w:hAnsi="Constantia" w:cs="Arial"/>
          <w:sz w:val="24"/>
          <w:szCs w:val="24"/>
        </w:rPr>
      </w:pPr>
      <w:r w:rsidRPr="00DA5EF7">
        <w:rPr>
          <w:rFonts w:ascii="Constantia" w:hAnsi="Constantia" w:cs="Arial"/>
          <w:sz w:val="24"/>
          <w:szCs w:val="24"/>
        </w:rPr>
        <w:t xml:space="preserve">Officer </w:t>
      </w:r>
      <w:r w:rsidR="00DF5E19" w:rsidRPr="00DA5EF7">
        <w:rPr>
          <w:rFonts w:ascii="Constantia" w:hAnsi="Constantia" w:cs="Arial"/>
          <w:sz w:val="24"/>
          <w:szCs w:val="24"/>
        </w:rPr>
        <w:t>Andrew C. Hewitt</w:t>
      </w:r>
      <w:r w:rsidR="00DF5E19" w:rsidRPr="00DA5EF7">
        <w:rPr>
          <w:rFonts w:ascii="Constantia" w:hAnsi="Constantia" w:cs="Arial"/>
          <w:sz w:val="24"/>
          <w:szCs w:val="24"/>
        </w:rPr>
        <w:tab/>
      </w:r>
      <w:r w:rsidRPr="00DA5EF7">
        <w:rPr>
          <w:rFonts w:ascii="Constantia" w:hAnsi="Constantia" w:cs="Arial"/>
          <w:sz w:val="24"/>
          <w:szCs w:val="24"/>
        </w:rPr>
        <w:tab/>
      </w:r>
      <w:r w:rsidRPr="00DA5EF7">
        <w:rPr>
          <w:rFonts w:ascii="Constantia" w:hAnsi="Constantia" w:cs="Arial"/>
          <w:sz w:val="24"/>
          <w:szCs w:val="24"/>
        </w:rPr>
        <w:tab/>
      </w:r>
      <w:r w:rsidR="00F9672A" w:rsidRPr="00DA5EF7">
        <w:rPr>
          <w:rFonts w:ascii="Constantia" w:hAnsi="Constantia" w:cs="Arial"/>
          <w:sz w:val="24"/>
          <w:szCs w:val="24"/>
        </w:rPr>
        <w:tab/>
      </w:r>
      <w:r w:rsidR="00A63094" w:rsidRPr="00DA5EF7">
        <w:rPr>
          <w:rFonts w:ascii="Constantia" w:hAnsi="Constantia" w:cs="Arial"/>
          <w:sz w:val="24"/>
          <w:szCs w:val="24"/>
        </w:rPr>
        <w:t>0</w:t>
      </w:r>
      <w:r w:rsidRPr="00DA5EF7">
        <w:rPr>
          <w:rFonts w:ascii="Constantia" w:hAnsi="Constantia" w:cs="Arial"/>
          <w:sz w:val="24"/>
          <w:szCs w:val="24"/>
        </w:rPr>
        <w:t>1/</w:t>
      </w:r>
      <w:r w:rsidR="00DF5E19" w:rsidRPr="00DA5EF7">
        <w:rPr>
          <w:rFonts w:ascii="Constantia" w:hAnsi="Constantia" w:cs="Arial"/>
          <w:sz w:val="24"/>
          <w:szCs w:val="24"/>
        </w:rPr>
        <w:t>22/2013</w:t>
      </w:r>
    </w:p>
    <w:p w14:paraId="43D06288" w14:textId="56ABA73D" w:rsidR="007D29DF" w:rsidRPr="00DA5EF7" w:rsidRDefault="007D29DF" w:rsidP="007D29DF">
      <w:pPr>
        <w:contextualSpacing/>
        <w:rPr>
          <w:rFonts w:ascii="Constantia" w:hAnsi="Constantia" w:cs="Arial"/>
          <w:sz w:val="24"/>
          <w:szCs w:val="24"/>
        </w:rPr>
      </w:pPr>
      <w:r w:rsidRPr="00DA5EF7">
        <w:rPr>
          <w:rFonts w:ascii="Constantia" w:hAnsi="Constantia" w:cs="Arial"/>
          <w:sz w:val="24"/>
          <w:szCs w:val="24"/>
        </w:rPr>
        <w:t xml:space="preserve">Officer </w:t>
      </w:r>
      <w:r w:rsidR="00DF5E19" w:rsidRPr="00DA5EF7">
        <w:rPr>
          <w:rFonts w:ascii="Constantia" w:hAnsi="Constantia" w:cs="Arial"/>
          <w:sz w:val="24"/>
          <w:szCs w:val="24"/>
        </w:rPr>
        <w:t>Matt R. Lindley</w:t>
      </w:r>
      <w:r w:rsidR="00DF5E19" w:rsidRPr="00DA5EF7">
        <w:rPr>
          <w:rFonts w:ascii="Constantia" w:hAnsi="Constantia" w:cs="Arial"/>
          <w:sz w:val="24"/>
          <w:szCs w:val="24"/>
        </w:rPr>
        <w:tab/>
      </w:r>
      <w:r w:rsidRPr="00DA5EF7">
        <w:rPr>
          <w:rFonts w:ascii="Constantia" w:hAnsi="Constantia" w:cs="Arial"/>
          <w:sz w:val="24"/>
          <w:szCs w:val="24"/>
        </w:rPr>
        <w:tab/>
      </w:r>
      <w:r w:rsidR="00F9672A" w:rsidRPr="00DA5EF7">
        <w:rPr>
          <w:rFonts w:ascii="Constantia" w:hAnsi="Constantia" w:cs="Arial"/>
          <w:sz w:val="24"/>
          <w:szCs w:val="24"/>
        </w:rPr>
        <w:tab/>
      </w:r>
      <w:r w:rsidR="008F4E1E" w:rsidRPr="00DA5EF7">
        <w:rPr>
          <w:rFonts w:ascii="Constantia" w:hAnsi="Constantia" w:cs="Arial"/>
          <w:sz w:val="24"/>
          <w:szCs w:val="24"/>
        </w:rPr>
        <w:tab/>
      </w:r>
      <w:r w:rsidR="00DF5E19" w:rsidRPr="00DA5EF7">
        <w:rPr>
          <w:rFonts w:ascii="Constantia" w:hAnsi="Constantia" w:cs="Arial"/>
          <w:sz w:val="24"/>
          <w:szCs w:val="24"/>
        </w:rPr>
        <w:t>11/18/2013</w:t>
      </w:r>
    </w:p>
    <w:p w14:paraId="2C60D433" w14:textId="762E0674" w:rsidR="007D29DF" w:rsidRPr="00DA5EF7" w:rsidRDefault="007D29DF" w:rsidP="007D29DF">
      <w:pPr>
        <w:contextualSpacing/>
        <w:rPr>
          <w:rFonts w:ascii="Constantia" w:hAnsi="Constantia" w:cs="Arial"/>
          <w:sz w:val="24"/>
          <w:szCs w:val="24"/>
        </w:rPr>
      </w:pPr>
      <w:r w:rsidRPr="00DA5EF7">
        <w:rPr>
          <w:rFonts w:ascii="Constantia" w:hAnsi="Constantia" w:cs="Arial"/>
          <w:sz w:val="24"/>
          <w:szCs w:val="24"/>
        </w:rPr>
        <w:t xml:space="preserve">Officer </w:t>
      </w:r>
      <w:r w:rsidR="00DF5E19" w:rsidRPr="00DA5EF7">
        <w:rPr>
          <w:rFonts w:ascii="Constantia" w:hAnsi="Constantia" w:cs="Arial"/>
          <w:sz w:val="24"/>
          <w:szCs w:val="24"/>
        </w:rPr>
        <w:t>Daniel M. Voelker</w:t>
      </w:r>
      <w:r w:rsidR="00DF5E19" w:rsidRPr="00DA5EF7">
        <w:rPr>
          <w:rFonts w:ascii="Constantia" w:hAnsi="Constantia" w:cs="Arial"/>
          <w:sz w:val="24"/>
          <w:szCs w:val="24"/>
        </w:rPr>
        <w:tab/>
      </w:r>
      <w:r w:rsidRPr="00DA5EF7">
        <w:rPr>
          <w:rFonts w:ascii="Constantia" w:hAnsi="Constantia" w:cs="Arial"/>
          <w:sz w:val="24"/>
          <w:szCs w:val="24"/>
        </w:rPr>
        <w:tab/>
      </w:r>
      <w:r w:rsidRPr="00DA5EF7">
        <w:rPr>
          <w:rFonts w:ascii="Constantia" w:hAnsi="Constantia" w:cs="Arial"/>
          <w:sz w:val="24"/>
          <w:szCs w:val="24"/>
        </w:rPr>
        <w:tab/>
      </w:r>
      <w:r w:rsidR="00F9672A" w:rsidRPr="00DA5EF7">
        <w:rPr>
          <w:rFonts w:ascii="Constantia" w:hAnsi="Constantia" w:cs="Arial"/>
          <w:sz w:val="24"/>
          <w:szCs w:val="24"/>
        </w:rPr>
        <w:tab/>
      </w:r>
      <w:r w:rsidR="00DF5E19" w:rsidRPr="00DA5EF7">
        <w:rPr>
          <w:rFonts w:ascii="Constantia" w:hAnsi="Constantia" w:cs="Arial"/>
          <w:sz w:val="24"/>
          <w:szCs w:val="24"/>
        </w:rPr>
        <w:t>09/22/2014</w:t>
      </w:r>
    </w:p>
    <w:p w14:paraId="19B9655F" w14:textId="77777777" w:rsidR="007D29DF" w:rsidRPr="00DA5EF7" w:rsidRDefault="007D29DF" w:rsidP="007D29DF">
      <w:pPr>
        <w:contextualSpacing/>
        <w:rPr>
          <w:rFonts w:ascii="Constantia" w:hAnsi="Constantia" w:cs="Arial"/>
          <w:sz w:val="24"/>
          <w:szCs w:val="24"/>
        </w:rPr>
      </w:pPr>
      <w:r w:rsidRPr="00DA5EF7">
        <w:rPr>
          <w:rFonts w:ascii="Constantia" w:hAnsi="Constantia" w:cs="Arial"/>
          <w:sz w:val="24"/>
          <w:szCs w:val="24"/>
        </w:rPr>
        <w:t xml:space="preserve">Officer </w:t>
      </w:r>
      <w:r w:rsidR="00DF5E19" w:rsidRPr="00DA5EF7">
        <w:rPr>
          <w:rFonts w:ascii="Constantia" w:hAnsi="Constantia" w:cs="Arial"/>
          <w:sz w:val="24"/>
          <w:szCs w:val="24"/>
        </w:rPr>
        <w:t>Justin E. Schutzbach</w:t>
      </w:r>
      <w:r w:rsidR="00DF5E19" w:rsidRPr="00DA5EF7">
        <w:rPr>
          <w:rFonts w:ascii="Constantia" w:hAnsi="Constantia" w:cs="Arial"/>
          <w:sz w:val="24"/>
          <w:szCs w:val="24"/>
        </w:rPr>
        <w:tab/>
      </w:r>
      <w:r w:rsidR="00F9672A" w:rsidRPr="00DA5EF7">
        <w:rPr>
          <w:rFonts w:ascii="Constantia" w:hAnsi="Constantia" w:cs="Arial"/>
          <w:sz w:val="24"/>
          <w:szCs w:val="24"/>
        </w:rPr>
        <w:tab/>
      </w:r>
      <w:r w:rsidR="008F4E1E" w:rsidRPr="00DA5EF7">
        <w:rPr>
          <w:rFonts w:ascii="Constantia" w:hAnsi="Constantia" w:cs="Arial"/>
          <w:sz w:val="24"/>
          <w:szCs w:val="24"/>
        </w:rPr>
        <w:tab/>
      </w:r>
      <w:r w:rsidR="00DF5E19" w:rsidRPr="00DA5EF7">
        <w:rPr>
          <w:rFonts w:ascii="Constantia" w:hAnsi="Constantia" w:cs="Arial"/>
          <w:sz w:val="24"/>
          <w:szCs w:val="24"/>
        </w:rPr>
        <w:t>01/12/2015</w:t>
      </w:r>
    </w:p>
    <w:p w14:paraId="09DBBB62" w14:textId="77777777" w:rsidR="001472E5" w:rsidRDefault="00730404" w:rsidP="007D29DF">
      <w:pPr>
        <w:contextualSpacing/>
        <w:rPr>
          <w:rFonts w:ascii="Constantia" w:hAnsi="Constantia" w:cs="Arial"/>
          <w:sz w:val="24"/>
          <w:szCs w:val="24"/>
        </w:rPr>
      </w:pPr>
      <w:r w:rsidRPr="00DA5EF7">
        <w:rPr>
          <w:rFonts w:ascii="Constantia" w:hAnsi="Constantia" w:cs="Arial"/>
          <w:sz w:val="24"/>
          <w:szCs w:val="24"/>
        </w:rPr>
        <w:t>Officer Darrell D. Dunn</w:t>
      </w:r>
      <w:r w:rsidRPr="00DA5EF7">
        <w:rPr>
          <w:rFonts w:ascii="Constantia" w:hAnsi="Constantia" w:cs="Arial"/>
          <w:sz w:val="24"/>
          <w:szCs w:val="24"/>
        </w:rPr>
        <w:tab/>
      </w:r>
      <w:r w:rsidRPr="00DA5EF7">
        <w:rPr>
          <w:rFonts w:ascii="Constantia" w:hAnsi="Constantia" w:cs="Arial"/>
          <w:sz w:val="24"/>
          <w:szCs w:val="24"/>
        </w:rPr>
        <w:tab/>
      </w:r>
      <w:r w:rsidRPr="00DA5EF7">
        <w:rPr>
          <w:rFonts w:ascii="Constantia" w:hAnsi="Constantia" w:cs="Arial"/>
          <w:sz w:val="24"/>
          <w:szCs w:val="24"/>
        </w:rPr>
        <w:tab/>
      </w:r>
      <w:r w:rsidRPr="00DA5EF7">
        <w:rPr>
          <w:rFonts w:ascii="Constantia" w:hAnsi="Constantia" w:cs="Arial"/>
          <w:sz w:val="24"/>
          <w:szCs w:val="24"/>
        </w:rPr>
        <w:tab/>
        <w:t>09/14/2021</w:t>
      </w:r>
    </w:p>
    <w:p w14:paraId="4DB05D04" w14:textId="77777777" w:rsidR="00030202" w:rsidRDefault="00030202" w:rsidP="007D29DF">
      <w:pPr>
        <w:contextualSpacing/>
        <w:rPr>
          <w:rFonts w:ascii="Constantia" w:hAnsi="Constantia" w:cs="Arial"/>
          <w:sz w:val="24"/>
          <w:szCs w:val="24"/>
        </w:rPr>
      </w:pPr>
      <w:r>
        <w:rPr>
          <w:rFonts w:ascii="Constantia" w:hAnsi="Constantia" w:cs="Arial"/>
          <w:sz w:val="24"/>
          <w:szCs w:val="24"/>
        </w:rPr>
        <w:t>Officer Seth Belford</w:t>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t>03/07/2022</w:t>
      </w:r>
    </w:p>
    <w:p w14:paraId="01ED480F" w14:textId="77777777" w:rsidR="00030202" w:rsidRDefault="00030202" w:rsidP="007D29DF">
      <w:pPr>
        <w:contextualSpacing/>
        <w:rPr>
          <w:rFonts w:ascii="Constantia" w:hAnsi="Constantia" w:cs="Arial"/>
          <w:sz w:val="24"/>
          <w:szCs w:val="24"/>
        </w:rPr>
      </w:pPr>
      <w:r>
        <w:rPr>
          <w:rFonts w:ascii="Constantia" w:hAnsi="Constantia" w:cs="Arial"/>
          <w:sz w:val="24"/>
          <w:szCs w:val="24"/>
        </w:rPr>
        <w:t>Officer Marquis Jones</w:t>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t>03/07/2022</w:t>
      </w:r>
    </w:p>
    <w:p w14:paraId="06F2269E" w14:textId="70684F30" w:rsidR="00030202" w:rsidRDefault="00030202" w:rsidP="007D29DF">
      <w:pPr>
        <w:contextualSpacing/>
        <w:rPr>
          <w:rFonts w:ascii="Constantia" w:hAnsi="Constantia" w:cs="Arial"/>
          <w:sz w:val="24"/>
          <w:szCs w:val="24"/>
        </w:rPr>
      </w:pPr>
      <w:r>
        <w:rPr>
          <w:rFonts w:ascii="Constantia" w:hAnsi="Constantia" w:cs="Arial"/>
          <w:sz w:val="24"/>
          <w:szCs w:val="24"/>
        </w:rPr>
        <w:t>Officer Claire Dappen</w:t>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t>05/02/2022</w:t>
      </w:r>
    </w:p>
    <w:p w14:paraId="6CB2C8B0" w14:textId="1F6E31A0" w:rsidR="000749FB" w:rsidRDefault="000749FB" w:rsidP="007D29DF">
      <w:pPr>
        <w:contextualSpacing/>
        <w:rPr>
          <w:rFonts w:ascii="Constantia" w:hAnsi="Constantia" w:cs="Arial"/>
          <w:sz w:val="24"/>
          <w:szCs w:val="24"/>
        </w:rPr>
      </w:pPr>
      <w:r>
        <w:rPr>
          <w:rFonts w:ascii="Constantia" w:hAnsi="Constantia" w:cs="Arial"/>
          <w:sz w:val="24"/>
          <w:szCs w:val="24"/>
        </w:rPr>
        <w:t>Officer Derrick Acheampong</w:t>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t>03/20/2023</w:t>
      </w:r>
    </w:p>
    <w:p w14:paraId="61729A38" w14:textId="087ECE42" w:rsidR="000749FB" w:rsidRDefault="000749FB" w:rsidP="007D29DF">
      <w:pPr>
        <w:contextualSpacing/>
        <w:rPr>
          <w:rFonts w:ascii="Constantia" w:hAnsi="Constantia" w:cs="Arial"/>
          <w:sz w:val="24"/>
          <w:szCs w:val="24"/>
        </w:rPr>
      </w:pPr>
      <w:r>
        <w:rPr>
          <w:rFonts w:ascii="Constantia" w:hAnsi="Constantia" w:cs="Arial"/>
          <w:sz w:val="24"/>
          <w:szCs w:val="24"/>
        </w:rPr>
        <w:t>Officer Clayton Proffitt</w:t>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t>04/17/2023</w:t>
      </w:r>
    </w:p>
    <w:p w14:paraId="03BB75C6" w14:textId="6C4183C0" w:rsidR="000749FB" w:rsidRPr="00DA5EF7" w:rsidRDefault="000749FB" w:rsidP="007D29DF">
      <w:pPr>
        <w:contextualSpacing/>
        <w:rPr>
          <w:rFonts w:ascii="Constantia" w:hAnsi="Constantia" w:cs="Arial"/>
          <w:sz w:val="24"/>
          <w:szCs w:val="24"/>
        </w:rPr>
      </w:pPr>
      <w:r>
        <w:rPr>
          <w:rFonts w:ascii="Constantia" w:hAnsi="Constantia" w:cs="Arial"/>
          <w:sz w:val="24"/>
          <w:szCs w:val="24"/>
        </w:rPr>
        <w:t>Officer Derek Schackmann</w:t>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t>11/20/2023</w:t>
      </w:r>
    </w:p>
    <w:p w14:paraId="12C0339A" w14:textId="77777777" w:rsidR="00546D32" w:rsidRPr="00DA5EF7" w:rsidRDefault="007D29DF" w:rsidP="007D29DF">
      <w:pPr>
        <w:contextualSpacing/>
        <w:rPr>
          <w:rFonts w:ascii="Constantia" w:hAnsi="Constantia" w:cs="Arial"/>
          <w:sz w:val="16"/>
          <w:szCs w:val="16"/>
        </w:rPr>
      </w:pPr>
      <w:r w:rsidRPr="00DA5EF7">
        <w:rPr>
          <w:rFonts w:ascii="Constantia" w:hAnsi="Constantia" w:cs="Arial"/>
          <w:sz w:val="28"/>
          <w:szCs w:val="28"/>
        </w:rPr>
        <w:tab/>
      </w:r>
    </w:p>
    <w:p w14:paraId="728847E4" w14:textId="77777777" w:rsidR="007D29DF" w:rsidRPr="00DA5EF7" w:rsidRDefault="009F5A02" w:rsidP="004D422A">
      <w:pPr>
        <w:spacing w:after="120" w:line="240" w:lineRule="auto"/>
        <w:rPr>
          <w:rFonts w:ascii="Constantia" w:hAnsi="Constantia" w:cs="Arial"/>
          <w:b/>
          <w:sz w:val="28"/>
          <w:szCs w:val="28"/>
        </w:rPr>
      </w:pPr>
      <w:r w:rsidRPr="00DA5EF7">
        <w:rPr>
          <w:rFonts w:ascii="Constantia" w:hAnsi="Constantia" w:cs="Arial"/>
          <w:b/>
          <w:sz w:val="28"/>
          <w:szCs w:val="28"/>
        </w:rPr>
        <w:t>Civilian Personnel</w:t>
      </w:r>
      <w:r w:rsidR="007D29DF" w:rsidRPr="00DA5EF7">
        <w:rPr>
          <w:rFonts w:ascii="Constantia" w:hAnsi="Constantia" w:cs="Arial"/>
          <w:b/>
          <w:sz w:val="28"/>
          <w:szCs w:val="28"/>
        </w:rPr>
        <w:tab/>
      </w:r>
    </w:p>
    <w:p w14:paraId="713AE62E" w14:textId="77777777" w:rsidR="007D29DF" w:rsidRPr="00DA5EF7" w:rsidRDefault="00490E23" w:rsidP="007D29DF">
      <w:pPr>
        <w:contextualSpacing/>
        <w:rPr>
          <w:rFonts w:ascii="Constantia" w:hAnsi="Constantia" w:cs="Arial"/>
          <w:sz w:val="24"/>
          <w:szCs w:val="24"/>
        </w:rPr>
      </w:pPr>
      <w:r w:rsidRPr="00DA5EF7">
        <w:rPr>
          <w:rFonts w:ascii="Constantia" w:hAnsi="Constantia" w:cs="Arial"/>
          <w:sz w:val="24"/>
          <w:szCs w:val="24"/>
        </w:rPr>
        <w:t>Supervisor</w:t>
      </w:r>
      <w:r w:rsidR="007D29DF" w:rsidRPr="00DA5EF7">
        <w:rPr>
          <w:rFonts w:ascii="Constantia" w:hAnsi="Constantia" w:cs="Arial"/>
          <w:sz w:val="24"/>
          <w:szCs w:val="24"/>
        </w:rPr>
        <w:t xml:space="preserve"> </w:t>
      </w:r>
      <w:r w:rsidR="009F5A02" w:rsidRPr="00DA5EF7">
        <w:rPr>
          <w:rFonts w:ascii="Constantia" w:hAnsi="Constantia" w:cs="Arial"/>
          <w:sz w:val="24"/>
          <w:szCs w:val="24"/>
        </w:rPr>
        <w:t>Ashley J. Robbins</w:t>
      </w:r>
      <w:r w:rsidR="007D29DF" w:rsidRPr="00DA5EF7">
        <w:rPr>
          <w:rFonts w:ascii="Constantia" w:hAnsi="Constantia" w:cs="Arial"/>
          <w:sz w:val="24"/>
          <w:szCs w:val="24"/>
        </w:rPr>
        <w:tab/>
      </w:r>
      <w:r w:rsidR="007D29DF" w:rsidRPr="00DA5EF7">
        <w:rPr>
          <w:rFonts w:ascii="Constantia" w:hAnsi="Constantia" w:cs="Arial"/>
          <w:sz w:val="24"/>
          <w:szCs w:val="24"/>
        </w:rPr>
        <w:tab/>
      </w:r>
      <w:r w:rsidR="008F4E1E" w:rsidRPr="00DA5EF7">
        <w:rPr>
          <w:rFonts w:ascii="Constantia" w:hAnsi="Constantia" w:cs="Arial"/>
          <w:sz w:val="24"/>
          <w:szCs w:val="24"/>
        </w:rPr>
        <w:tab/>
      </w:r>
      <w:r w:rsidR="00A63094" w:rsidRPr="00DA5EF7">
        <w:rPr>
          <w:rFonts w:ascii="Constantia" w:hAnsi="Constantia" w:cs="Arial"/>
          <w:sz w:val="24"/>
          <w:szCs w:val="24"/>
        </w:rPr>
        <w:t>0</w:t>
      </w:r>
      <w:r w:rsidR="009F5A02" w:rsidRPr="00DA5EF7">
        <w:rPr>
          <w:rFonts w:ascii="Constantia" w:hAnsi="Constantia" w:cs="Arial"/>
          <w:sz w:val="24"/>
          <w:szCs w:val="24"/>
        </w:rPr>
        <w:t>4/30/2012</w:t>
      </w:r>
    </w:p>
    <w:p w14:paraId="6190954A" w14:textId="77777777" w:rsidR="0032449D" w:rsidRPr="00DA5EF7" w:rsidRDefault="009F5A02" w:rsidP="007D29DF">
      <w:pPr>
        <w:contextualSpacing/>
        <w:rPr>
          <w:rFonts w:ascii="Constantia" w:hAnsi="Constantia" w:cs="Arial"/>
          <w:sz w:val="24"/>
          <w:szCs w:val="24"/>
        </w:rPr>
      </w:pPr>
      <w:r w:rsidRPr="00DA5EF7">
        <w:rPr>
          <w:rFonts w:ascii="Constantia" w:hAnsi="Constantia" w:cs="Arial"/>
          <w:sz w:val="24"/>
          <w:szCs w:val="24"/>
        </w:rPr>
        <w:t>CPA Danyel J. Bagby</w:t>
      </w:r>
      <w:r w:rsidR="0032449D" w:rsidRPr="00DA5EF7">
        <w:rPr>
          <w:rFonts w:ascii="Constantia" w:hAnsi="Constantia" w:cs="Arial"/>
          <w:sz w:val="24"/>
          <w:szCs w:val="24"/>
        </w:rPr>
        <w:t xml:space="preserve"> </w:t>
      </w:r>
      <w:r w:rsidR="0032449D" w:rsidRPr="00DA5EF7">
        <w:rPr>
          <w:rFonts w:ascii="Constantia" w:hAnsi="Constantia" w:cs="Arial"/>
          <w:sz w:val="24"/>
          <w:szCs w:val="24"/>
        </w:rPr>
        <w:tab/>
      </w:r>
      <w:r w:rsidR="0032449D" w:rsidRPr="00DA5EF7">
        <w:rPr>
          <w:rFonts w:ascii="Constantia" w:hAnsi="Constantia" w:cs="Arial"/>
          <w:sz w:val="24"/>
          <w:szCs w:val="24"/>
        </w:rPr>
        <w:tab/>
      </w:r>
      <w:r w:rsidR="0032449D" w:rsidRPr="00DA5EF7">
        <w:rPr>
          <w:rFonts w:ascii="Constantia" w:hAnsi="Constantia" w:cs="Arial"/>
          <w:sz w:val="24"/>
          <w:szCs w:val="24"/>
        </w:rPr>
        <w:tab/>
      </w:r>
      <w:r w:rsidR="0032449D" w:rsidRPr="00DA5EF7">
        <w:rPr>
          <w:rFonts w:ascii="Constantia" w:hAnsi="Constantia" w:cs="Arial"/>
          <w:sz w:val="24"/>
          <w:szCs w:val="24"/>
        </w:rPr>
        <w:tab/>
      </w:r>
      <w:r w:rsidR="00A63094" w:rsidRPr="00DA5EF7">
        <w:rPr>
          <w:rFonts w:ascii="Constantia" w:hAnsi="Constantia" w:cs="Arial"/>
          <w:sz w:val="24"/>
          <w:szCs w:val="24"/>
        </w:rPr>
        <w:t>0</w:t>
      </w:r>
      <w:r w:rsidRPr="00DA5EF7">
        <w:rPr>
          <w:rFonts w:ascii="Constantia" w:hAnsi="Constantia" w:cs="Arial"/>
          <w:sz w:val="24"/>
          <w:szCs w:val="24"/>
        </w:rPr>
        <w:t>6/21/2017</w:t>
      </w:r>
    </w:p>
    <w:p w14:paraId="02BC1BC4" w14:textId="77777777" w:rsidR="00F7372A" w:rsidRDefault="00F7372A" w:rsidP="007D29DF">
      <w:pPr>
        <w:contextualSpacing/>
        <w:rPr>
          <w:rFonts w:ascii="Constantia" w:hAnsi="Constantia" w:cs="Arial"/>
          <w:sz w:val="24"/>
          <w:szCs w:val="24"/>
        </w:rPr>
      </w:pPr>
      <w:r w:rsidRPr="00DA5EF7">
        <w:rPr>
          <w:rFonts w:ascii="Constantia" w:hAnsi="Constantia" w:cs="Arial"/>
          <w:sz w:val="24"/>
          <w:szCs w:val="24"/>
        </w:rPr>
        <w:t>CPA Nick</w:t>
      </w:r>
      <w:r w:rsidR="001739BD" w:rsidRPr="00DA5EF7">
        <w:rPr>
          <w:rFonts w:ascii="Constantia" w:hAnsi="Constantia" w:cs="Arial"/>
          <w:sz w:val="24"/>
          <w:szCs w:val="24"/>
        </w:rPr>
        <w:t>olas</w:t>
      </w:r>
      <w:r w:rsidRPr="00DA5EF7">
        <w:rPr>
          <w:rFonts w:ascii="Constantia" w:hAnsi="Constantia" w:cs="Arial"/>
          <w:sz w:val="24"/>
          <w:szCs w:val="24"/>
        </w:rPr>
        <w:t xml:space="preserve"> Thouvenot</w:t>
      </w:r>
      <w:r w:rsidR="003E6903" w:rsidRPr="00DA5EF7">
        <w:rPr>
          <w:rFonts w:ascii="Constantia" w:hAnsi="Constantia" w:cs="Arial"/>
          <w:sz w:val="24"/>
          <w:szCs w:val="24"/>
        </w:rPr>
        <w:tab/>
      </w:r>
      <w:r w:rsidR="003E6903" w:rsidRPr="00DA5EF7">
        <w:rPr>
          <w:rFonts w:ascii="Constantia" w:hAnsi="Constantia" w:cs="Arial"/>
          <w:sz w:val="24"/>
          <w:szCs w:val="24"/>
        </w:rPr>
        <w:tab/>
      </w:r>
      <w:r w:rsidR="003E6903" w:rsidRPr="00DA5EF7">
        <w:rPr>
          <w:rFonts w:ascii="Constantia" w:hAnsi="Constantia" w:cs="Arial"/>
          <w:sz w:val="24"/>
          <w:szCs w:val="24"/>
        </w:rPr>
        <w:tab/>
      </w:r>
      <w:r w:rsidR="003E6903" w:rsidRPr="00DA5EF7">
        <w:rPr>
          <w:rFonts w:ascii="Constantia" w:hAnsi="Constantia" w:cs="Arial"/>
          <w:sz w:val="24"/>
          <w:szCs w:val="24"/>
        </w:rPr>
        <w:tab/>
      </w:r>
      <w:r w:rsidR="0084437A" w:rsidRPr="00DA5EF7">
        <w:rPr>
          <w:rFonts w:ascii="Constantia" w:hAnsi="Constantia" w:cs="Arial"/>
          <w:sz w:val="24"/>
          <w:szCs w:val="24"/>
        </w:rPr>
        <w:t>09/05/201</w:t>
      </w:r>
      <w:r w:rsidR="00030202">
        <w:rPr>
          <w:rFonts w:ascii="Constantia" w:hAnsi="Constantia" w:cs="Arial"/>
          <w:sz w:val="24"/>
          <w:szCs w:val="24"/>
        </w:rPr>
        <w:t>8</w:t>
      </w:r>
    </w:p>
    <w:p w14:paraId="0581E68E" w14:textId="77777777" w:rsidR="00030202" w:rsidRPr="00DA5EF7" w:rsidRDefault="00030202" w:rsidP="007D29DF">
      <w:pPr>
        <w:contextualSpacing/>
        <w:rPr>
          <w:rFonts w:ascii="Constantia" w:hAnsi="Constantia" w:cs="Arial"/>
          <w:sz w:val="24"/>
          <w:szCs w:val="24"/>
        </w:rPr>
      </w:pPr>
      <w:r>
        <w:rPr>
          <w:rFonts w:ascii="Constantia" w:hAnsi="Constantia" w:cs="Arial"/>
          <w:sz w:val="24"/>
          <w:szCs w:val="24"/>
        </w:rPr>
        <w:t>CPA Hannah Bielke</w:t>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t>09/12/2022</w:t>
      </w:r>
    </w:p>
    <w:p w14:paraId="6376797A" w14:textId="77777777" w:rsidR="00F7372A" w:rsidRPr="00DA5EF7" w:rsidRDefault="00F7372A" w:rsidP="007D29DF">
      <w:pPr>
        <w:contextualSpacing/>
        <w:rPr>
          <w:rFonts w:ascii="Constantia" w:hAnsi="Constantia" w:cs="Arial"/>
          <w:sz w:val="24"/>
          <w:szCs w:val="24"/>
        </w:rPr>
      </w:pPr>
      <w:r w:rsidRPr="00DA5EF7">
        <w:rPr>
          <w:rFonts w:ascii="Constantia" w:hAnsi="Constantia" w:cs="Arial"/>
          <w:sz w:val="24"/>
          <w:szCs w:val="24"/>
        </w:rPr>
        <w:t xml:space="preserve">CPA </w:t>
      </w:r>
      <w:r w:rsidR="00030202">
        <w:rPr>
          <w:rFonts w:ascii="Constantia" w:hAnsi="Constantia" w:cs="Arial"/>
          <w:sz w:val="24"/>
          <w:szCs w:val="24"/>
        </w:rPr>
        <w:t>Myesha Fisher</w:t>
      </w:r>
      <w:r w:rsidR="001472E5" w:rsidRPr="00DA5EF7">
        <w:rPr>
          <w:rFonts w:ascii="Constantia" w:hAnsi="Constantia" w:cs="Arial"/>
          <w:sz w:val="24"/>
          <w:szCs w:val="24"/>
        </w:rPr>
        <w:tab/>
      </w:r>
      <w:r w:rsidR="001472E5" w:rsidRPr="00DA5EF7">
        <w:rPr>
          <w:rFonts w:ascii="Constantia" w:hAnsi="Constantia" w:cs="Arial"/>
          <w:sz w:val="24"/>
          <w:szCs w:val="24"/>
        </w:rPr>
        <w:tab/>
      </w:r>
      <w:r w:rsidR="003E6903" w:rsidRPr="00DA5EF7">
        <w:rPr>
          <w:rFonts w:ascii="Constantia" w:hAnsi="Constantia" w:cs="Arial"/>
          <w:sz w:val="24"/>
          <w:szCs w:val="24"/>
        </w:rPr>
        <w:tab/>
      </w:r>
      <w:r w:rsidR="003E6903" w:rsidRPr="00DA5EF7">
        <w:rPr>
          <w:rFonts w:ascii="Constantia" w:hAnsi="Constantia" w:cs="Arial"/>
          <w:sz w:val="24"/>
          <w:szCs w:val="24"/>
        </w:rPr>
        <w:tab/>
      </w:r>
      <w:r w:rsidR="003E6903" w:rsidRPr="00DA5EF7">
        <w:rPr>
          <w:rFonts w:ascii="Constantia" w:hAnsi="Constantia" w:cs="Arial"/>
          <w:sz w:val="24"/>
          <w:szCs w:val="24"/>
        </w:rPr>
        <w:tab/>
      </w:r>
      <w:r w:rsidR="00030202">
        <w:rPr>
          <w:rFonts w:ascii="Constantia" w:hAnsi="Constantia" w:cs="Arial"/>
          <w:sz w:val="24"/>
          <w:szCs w:val="24"/>
        </w:rPr>
        <w:t>11/0</w:t>
      </w:r>
      <w:r w:rsidR="00730404" w:rsidRPr="00DA5EF7">
        <w:rPr>
          <w:rFonts w:ascii="Constantia" w:hAnsi="Constantia" w:cs="Arial"/>
          <w:sz w:val="24"/>
          <w:szCs w:val="24"/>
        </w:rPr>
        <w:t>7/202</w:t>
      </w:r>
      <w:r w:rsidR="00030202">
        <w:rPr>
          <w:rFonts w:ascii="Constantia" w:hAnsi="Constantia" w:cs="Arial"/>
          <w:sz w:val="24"/>
          <w:szCs w:val="24"/>
        </w:rPr>
        <w:t>2</w:t>
      </w:r>
    </w:p>
    <w:p w14:paraId="531F2E60" w14:textId="08756651" w:rsidR="001472E5" w:rsidRDefault="00730404" w:rsidP="007D29DF">
      <w:pPr>
        <w:contextualSpacing/>
        <w:rPr>
          <w:rFonts w:ascii="Constantia" w:hAnsi="Constantia" w:cs="Arial"/>
          <w:sz w:val="24"/>
          <w:szCs w:val="24"/>
        </w:rPr>
      </w:pPr>
      <w:r w:rsidRPr="00DA5EF7">
        <w:rPr>
          <w:rFonts w:ascii="Constantia" w:hAnsi="Constantia" w:cs="Arial"/>
          <w:sz w:val="24"/>
          <w:szCs w:val="24"/>
        </w:rPr>
        <w:t xml:space="preserve">CPA </w:t>
      </w:r>
      <w:r w:rsidR="00C4067E">
        <w:rPr>
          <w:rFonts w:ascii="Constantia" w:hAnsi="Constantia" w:cs="Arial"/>
          <w:sz w:val="24"/>
          <w:szCs w:val="24"/>
        </w:rPr>
        <w:t>John Lynch</w:t>
      </w:r>
      <w:r w:rsidR="00C4067E">
        <w:rPr>
          <w:rFonts w:ascii="Constantia" w:hAnsi="Constantia" w:cs="Arial"/>
          <w:sz w:val="24"/>
          <w:szCs w:val="24"/>
        </w:rPr>
        <w:tab/>
      </w:r>
      <w:r w:rsidR="000749FB">
        <w:rPr>
          <w:rFonts w:ascii="Constantia" w:hAnsi="Constantia" w:cs="Arial"/>
          <w:sz w:val="24"/>
          <w:szCs w:val="24"/>
        </w:rPr>
        <w:tab/>
      </w:r>
      <w:r w:rsidR="000749FB">
        <w:rPr>
          <w:rFonts w:ascii="Constantia" w:hAnsi="Constantia" w:cs="Arial"/>
          <w:sz w:val="24"/>
          <w:szCs w:val="24"/>
        </w:rPr>
        <w:tab/>
      </w:r>
      <w:r w:rsidR="000749FB">
        <w:rPr>
          <w:rFonts w:ascii="Constantia" w:hAnsi="Constantia" w:cs="Arial"/>
          <w:sz w:val="24"/>
          <w:szCs w:val="24"/>
        </w:rPr>
        <w:tab/>
      </w:r>
      <w:r w:rsidR="000749FB">
        <w:rPr>
          <w:rFonts w:ascii="Constantia" w:hAnsi="Constantia" w:cs="Arial"/>
          <w:sz w:val="24"/>
          <w:szCs w:val="24"/>
        </w:rPr>
        <w:tab/>
      </w:r>
      <w:r w:rsidR="00C4067E">
        <w:rPr>
          <w:rFonts w:ascii="Constantia" w:hAnsi="Constantia" w:cs="Arial"/>
          <w:sz w:val="24"/>
          <w:szCs w:val="24"/>
        </w:rPr>
        <w:t>10/31</w:t>
      </w:r>
      <w:r w:rsidR="000749FB">
        <w:rPr>
          <w:rFonts w:ascii="Constantia" w:hAnsi="Constantia" w:cs="Arial"/>
          <w:sz w:val="24"/>
          <w:szCs w:val="24"/>
        </w:rPr>
        <w:t>/2023</w:t>
      </w:r>
    </w:p>
    <w:p w14:paraId="0A4F04D6" w14:textId="55DCBE9A" w:rsidR="000749FB" w:rsidRPr="00DA5EF7" w:rsidRDefault="000749FB" w:rsidP="007D29DF">
      <w:pPr>
        <w:contextualSpacing/>
        <w:rPr>
          <w:rFonts w:ascii="Constantia" w:hAnsi="Constantia" w:cs="Arial"/>
          <w:sz w:val="24"/>
          <w:szCs w:val="24"/>
        </w:rPr>
      </w:pPr>
      <w:r>
        <w:rPr>
          <w:rFonts w:ascii="Constantia" w:hAnsi="Constantia" w:cs="Arial"/>
          <w:sz w:val="24"/>
          <w:szCs w:val="24"/>
        </w:rPr>
        <w:t xml:space="preserve">CPA </w:t>
      </w:r>
      <w:r w:rsidR="00C4067E">
        <w:rPr>
          <w:rFonts w:ascii="Constantia" w:hAnsi="Constantia" w:cs="Arial"/>
          <w:sz w:val="24"/>
          <w:szCs w:val="24"/>
        </w:rPr>
        <w:t>Alexis Eagan</w:t>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r>
      <w:r>
        <w:rPr>
          <w:rFonts w:ascii="Constantia" w:hAnsi="Constantia" w:cs="Arial"/>
          <w:sz w:val="24"/>
          <w:szCs w:val="24"/>
        </w:rPr>
        <w:tab/>
      </w:r>
      <w:r w:rsidR="00C4067E">
        <w:rPr>
          <w:rFonts w:ascii="Constantia" w:hAnsi="Constantia" w:cs="Arial"/>
          <w:sz w:val="24"/>
          <w:szCs w:val="24"/>
        </w:rPr>
        <w:t>07</w:t>
      </w:r>
      <w:r>
        <w:rPr>
          <w:rFonts w:ascii="Constantia" w:hAnsi="Constantia" w:cs="Arial"/>
          <w:sz w:val="24"/>
          <w:szCs w:val="24"/>
        </w:rPr>
        <w:t>/</w:t>
      </w:r>
      <w:r w:rsidR="00C4067E">
        <w:rPr>
          <w:rFonts w:ascii="Constantia" w:hAnsi="Constantia" w:cs="Arial"/>
          <w:sz w:val="24"/>
          <w:szCs w:val="24"/>
        </w:rPr>
        <w:t>29</w:t>
      </w:r>
      <w:r>
        <w:rPr>
          <w:rFonts w:ascii="Constantia" w:hAnsi="Constantia" w:cs="Arial"/>
          <w:sz w:val="24"/>
          <w:szCs w:val="24"/>
        </w:rPr>
        <w:t>/202</w:t>
      </w:r>
      <w:r w:rsidR="00C4067E">
        <w:rPr>
          <w:rFonts w:ascii="Constantia" w:hAnsi="Constantia" w:cs="Arial"/>
          <w:sz w:val="24"/>
          <w:szCs w:val="24"/>
        </w:rPr>
        <w:t>4</w:t>
      </w:r>
    </w:p>
    <w:p w14:paraId="79BAF6C2" w14:textId="481462DB" w:rsidR="003C257A" w:rsidRPr="005C1AF0" w:rsidRDefault="008F4E1E" w:rsidP="005C1AF0">
      <w:pPr>
        <w:spacing w:line="240" w:lineRule="auto"/>
        <w:rPr>
          <w:rFonts w:ascii="Constantia" w:hAnsi="Constantia"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DA5EF7">
        <w:rPr>
          <w:rFonts w:ascii="Constantia" w:hAnsi="Constantia"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br w:type="page"/>
      </w:r>
      <w:r w:rsidR="00182F67"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lastRenderedPageBreak/>
        <w:t>Awards</w:t>
      </w:r>
    </w:p>
    <w:p w14:paraId="1F5CA393" w14:textId="579FC197" w:rsidR="003C257A" w:rsidRDefault="00C63E1B" w:rsidP="003C257A">
      <w:pP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Times New Roman" w:eastAsia="Times New Roman" w:hAnsi="Times New Roman" w:cs="Times New Roman"/>
          <w:noProof/>
          <w:color w:val="000000"/>
          <w:sz w:val="24"/>
          <w:szCs w:val="24"/>
        </w:rPr>
        <w:drawing>
          <wp:anchor distT="0" distB="0" distL="114300" distR="114300" simplePos="0" relativeHeight="251827200" behindDoc="0" locked="0" layoutInCell="1" allowOverlap="1" wp14:anchorId="050877EC" wp14:editId="54A917FF">
            <wp:simplePos x="0" y="0"/>
            <wp:positionH relativeFrom="column">
              <wp:posOffset>66675</wp:posOffset>
            </wp:positionH>
            <wp:positionV relativeFrom="paragraph">
              <wp:posOffset>94615</wp:posOffset>
            </wp:positionV>
            <wp:extent cx="1606550" cy="2105025"/>
            <wp:effectExtent l="95250" t="95250" r="88900" b="104775"/>
            <wp:wrapThrough wrapText="bothSides">
              <wp:wrapPolygon edited="0">
                <wp:start x="-1281" y="-977"/>
                <wp:lineTo x="-1281" y="22480"/>
                <wp:lineTo x="22539" y="22480"/>
                <wp:lineTo x="22539" y="-977"/>
                <wp:lineTo x="-1281" y="-977"/>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8">
                      <a:extLst>
                        <a:ext uri="{28A0092B-C50C-407E-A947-70E740481C1C}">
                          <a14:useLocalDpi xmlns:a14="http://schemas.microsoft.com/office/drawing/2010/main" val="0"/>
                        </a:ext>
                      </a:extLst>
                    </a:blip>
                    <a:stretch>
                      <a:fillRect/>
                    </a:stretch>
                  </pic:blipFill>
                  <pic:spPr>
                    <a:xfrm>
                      <a:off x="0" y="0"/>
                      <a:ext cx="1606550" cy="210502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rsidR="004B0ED6">
        <w:rPr>
          <w:rFonts w:ascii="Times New Roman" w:eastAsia="Times New Roman" w:hAnsi="Times New Roman" w:cs="Times New Roman"/>
          <w:color w:val="000000"/>
          <w:sz w:val="24"/>
          <w:szCs w:val="24"/>
        </w:rPr>
        <w:tab/>
      </w:r>
      <w:r w:rsidR="00182F67" w:rsidRPr="00FF13E1">
        <w:rPr>
          <w:rFonts w:ascii="Times New Roman" w:eastAsia="Times New Roman" w:hAnsi="Times New Roman" w:cs="Times New Roman"/>
          <w:color w:val="000000"/>
          <w:sz w:val="24"/>
          <w:szCs w:val="24"/>
        </w:rPr>
        <w:t xml:space="preserve">Officer </w:t>
      </w:r>
      <w:r w:rsidR="00C4067E">
        <w:rPr>
          <w:rFonts w:ascii="Times New Roman" w:eastAsia="Times New Roman" w:hAnsi="Times New Roman" w:cs="Times New Roman"/>
          <w:color w:val="000000"/>
          <w:sz w:val="24"/>
          <w:szCs w:val="24"/>
        </w:rPr>
        <w:t>Matt Lindley</w:t>
      </w:r>
      <w:r w:rsidR="00182F67" w:rsidRPr="00FF13E1">
        <w:rPr>
          <w:rFonts w:ascii="Times New Roman" w:eastAsia="Times New Roman" w:hAnsi="Times New Roman" w:cs="Times New Roman"/>
          <w:color w:val="000000"/>
          <w:sz w:val="24"/>
          <w:szCs w:val="24"/>
        </w:rPr>
        <w:t xml:space="preserve"> received the Swansea Police Officer of the Year Award for 202</w:t>
      </w:r>
      <w:r w:rsidR="00C4067E">
        <w:rPr>
          <w:rFonts w:ascii="Times New Roman" w:eastAsia="Times New Roman" w:hAnsi="Times New Roman" w:cs="Times New Roman"/>
          <w:color w:val="000000"/>
          <w:sz w:val="24"/>
          <w:szCs w:val="24"/>
        </w:rPr>
        <w:t>4.</w:t>
      </w:r>
      <w:r w:rsidR="00182F67" w:rsidRPr="00FF13E1">
        <w:rPr>
          <w:rFonts w:ascii="Times New Roman" w:eastAsia="Times New Roman" w:hAnsi="Times New Roman" w:cs="Times New Roman"/>
          <w:color w:val="000000"/>
          <w:sz w:val="24"/>
          <w:szCs w:val="24"/>
        </w:rPr>
        <w:t xml:space="preserve"> </w:t>
      </w:r>
      <w:r w:rsidR="00D46EF7">
        <w:rPr>
          <w:rFonts w:ascii="Times New Roman" w:eastAsia="Times New Roman" w:hAnsi="Times New Roman" w:cs="Times New Roman"/>
          <w:color w:val="000000"/>
          <w:sz w:val="24"/>
          <w:szCs w:val="24"/>
        </w:rPr>
        <w:t xml:space="preserve">Nominations for the award were submitted to a selection committee comprised of </w:t>
      </w:r>
      <w:r w:rsidR="00C4067E">
        <w:rPr>
          <w:rFonts w:ascii="Times New Roman" w:eastAsia="Times New Roman" w:hAnsi="Times New Roman" w:cs="Times New Roman"/>
          <w:color w:val="000000"/>
          <w:sz w:val="24"/>
          <w:szCs w:val="24"/>
        </w:rPr>
        <w:t>fellow officers</w:t>
      </w:r>
      <w:r w:rsidR="00D46EF7">
        <w:rPr>
          <w:rFonts w:ascii="Times New Roman" w:eastAsia="Times New Roman" w:hAnsi="Times New Roman" w:cs="Times New Roman"/>
          <w:color w:val="000000"/>
          <w:sz w:val="24"/>
          <w:szCs w:val="24"/>
        </w:rPr>
        <w:t xml:space="preserve"> and Deputy Chief Howard</w:t>
      </w:r>
      <w:r w:rsidR="0001567F" w:rsidRPr="00FF13E1">
        <w:rPr>
          <w:rFonts w:ascii="Times New Roman" w:eastAsia="Times New Roman" w:hAnsi="Times New Roman" w:cs="Times New Roman"/>
          <w:color w:val="000000"/>
          <w:sz w:val="24"/>
          <w:szCs w:val="24"/>
        </w:rPr>
        <w:t xml:space="preserve">. </w:t>
      </w:r>
      <w:r w:rsidR="00D46EF7">
        <w:rPr>
          <w:rFonts w:ascii="Times New Roman" w:eastAsia="Times New Roman" w:hAnsi="Times New Roman" w:cs="Times New Roman"/>
          <w:color w:val="000000"/>
          <w:sz w:val="24"/>
          <w:szCs w:val="24"/>
        </w:rPr>
        <w:t xml:space="preserve">After deliberations, the committee </w:t>
      </w:r>
      <w:r w:rsidR="00C4067E">
        <w:rPr>
          <w:rFonts w:ascii="Times New Roman" w:eastAsia="Times New Roman" w:hAnsi="Times New Roman" w:cs="Times New Roman"/>
          <w:color w:val="000000"/>
          <w:sz w:val="24"/>
          <w:szCs w:val="24"/>
        </w:rPr>
        <w:t xml:space="preserve">unanimously </w:t>
      </w:r>
      <w:r w:rsidR="00D46EF7">
        <w:rPr>
          <w:rFonts w:ascii="Times New Roman" w:eastAsia="Times New Roman" w:hAnsi="Times New Roman" w:cs="Times New Roman"/>
          <w:color w:val="000000"/>
          <w:sz w:val="24"/>
          <w:szCs w:val="24"/>
        </w:rPr>
        <w:t xml:space="preserve">selected Officer </w:t>
      </w:r>
      <w:r w:rsidR="00C4067E">
        <w:rPr>
          <w:rFonts w:ascii="Times New Roman" w:eastAsia="Times New Roman" w:hAnsi="Times New Roman" w:cs="Times New Roman"/>
          <w:color w:val="000000"/>
          <w:sz w:val="24"/>
          <w:szCs w:val="24"/>
        </w:rPr>
        <w:t>Lindley as a result of his exceptional enforcement efforts during the year</w:t>
      </w:r>
      <w:r w:rsidR="00D46EF7">
        <w:rPr>
          <w:rFonts w:ascii="Times New Roman" w:eastAsia="Times New Roman" w:hAnsi="Times New Roman" w:cs="Times New Roman"/>
          <w:color w:val="000000"/>
          <w:sz w:val="24"/>
          <w:szCs w:val="24"/>
        </w:rPr>
        <w:t xml:space="preserve"> for the award. Officer </w:t>
      </w:r>
      <w:r w:rsidR="009A154E">
        <w:rPr>
          <w:rFonts w:ascii="Times New Roman" w:eastAsia="Times New Roman" w:hAnsi="Times New Roman" w:cs="Times New Roman"/>
          <w:color w:val="000000"/>
          <w:sz w:val="24"/>
          <w:szCs w:val="24"/>
        </w:rPr>
        <w:t>Lindley steadfastly served his oath to serve the public while protecting our community.</w:t>
      </w:r>
      <w:r w:rsidR="00D46EF7">
        <w:rPr>
          <w:rFonts w:ascii="Times New Roman" w:eastAsia="Times New Roman" w:hAnsi="Times New Roman" w:cs="Times New Roman"/>
          <w:color w:val="000000"/>
          <w:sz w:val="24"/>
          <w:szCs w:val="24"/>
        </w:rPr>
        <w:t xml:space="preserve"> He was extremely proactive in criminal enforcement while handling his service calls and investigations with professionalism, commitment, and thoroughness. His efforts</w:t>
      </w:r>
      <w:r w:rsidR="00EE224C">
        <w:rPr>
          <w:rFonts w:ascii="Times New Roman" w:eastAsia="Times New Roman" w:hAnsi="Times New Roman" w:cs="Times New Roman"/>
          <w:color w:val="000000"/>
          <w:sz w:val="24"/>
          <w:szCs w:val="24"/>
        </w:rPr>
        <w:t xml:space="preserve"> last year </w:t>
      </w:r>
      <w:r w:rsidR="00D46EF7">
        <w:rPr>
          <w:rFonts w:ascii="Times New Roman" w:eastAsia="Times New Roman" w:hAnsi="Times New Roman" w:cs="Times New Roman"/>
          <w:color w:val="000000"/>
          <w:sz w:val="24"/>
          <w:szCs w:val="24"/>
        </w:rPr>
        <w:t>resulted in him earning an</w:t>
      </w:r>
      <w:r w:rsidR="009A154E">
        <w:rPr>
          <w:rFonts w:ascii="Times New Roman" w:eastAsia="Times New Roman" w:hAnsi="Times New Roman" w:cs="Times New Roman"/>
          <w:color w:val="000000"/>
          <w:sz w:val="24"/>
          <w:szCs w:val="24"/>
        </w:rPr>
        <w:t>other</w:t>
      </w:r>
      <w:r w:rsidR="00D46EF7">
        <w:rPr>
          <w:rFonts w:ascii="Times New Roman" w:eastAsia="Times New Roman" w:hAnsi="Times New Roman" w:cs="Times New Roman"/>
          <w:color w:val="000000"/>
          <w:sz w:val="24"/>
          <w:szCs w:val="24"/>
        </w:rPr>
        <w:t xml:space="preserve"> ACE Award for Aggressive Criminal Enforcement </w:t>
      </w:r>
      <w:r w:rsidR="00EE224C">
        <w:rPr>
          <w:rFonts w:ascii="Times New Roman" w:eastAsia="Times New Roman" w:hAnsi="Times New Roman" w:cs="Times New Roman"/>
          <w:color w:val="000000"/>
          <w:sz w:val="24"/>
          <w:szCs w:val="24"/>
        </w:rPr>
        <w:t>efforts</w:t>
      </w:r>
      <w:r w:rsidR="009A154E">
        <w:rPr>
          <w:rFonts w:ascii="Times New Roman" w:eastAsia="Times New Roman" w:hAnsi="Times New Roman" w:cs="Times New Roman"/>
          <w:color w:val="000000"/>
          <w:sz w:val="24"/>
          <w:szCs w:val="24"/>
        </w:rPr>
        <w:t xml:space="preserve"> in which he made 115 self-initiated felony arrests</w:t>
      </w:r>
      <w:r w:rsidR="00D46EF7">
        <w:rPr>
          <w:rFonts w:ascii="Times New Roman" w:eastAsia="Times New Roman" w:hAnsi="Times New Roman" w:cs="Times New Roman"/>
          <w:color w:val="000000"/>
          <w:sz w:val="24"/>
          <w:szCs w:val="24"/>
        </w:rPr>
        <w:t xml:space="preserve">. In </w:t>
      </w:r>
      <w:r w:rsidR="00A24238">
        <w:rPr>
          <w:rFonts w:ascii="Times New Roman" w:eastAsia="Times New Roman" w:hAnsi="Times New Roman" w:cs="Times New Roman"/>
          <w:color w:val="000000"/>
          <w:sz w:val="24"/>
          <w:szCs w:val="24"/>
        </w:rPr>
        <w:t>M</w:t>
      </w:r>
      <w:r w:rsidR="009A154E">
        <w:rPr>
          <w:rFonts w:ascii="Times New Roman" w:eastAsia="Times New Roman" w:hAnsi="Times New Roman" w:cs="Times New Roman"/>
          <w:color w:val="000000"/>
          <w:sz w:val="24"/>
          <w:szCs w:val="24"/>
        </w:rPr>
        <w:t>arch</w:t>
      </w:r>
      <w:r w:rsidR="00D46EF7">
        <w:rPr>
          <w:rFonts w:ascii="Times New Roman" w:eastAsia="Times New Roman" w:hAnsi="Times New Roman" w:cs="Times New Roman"/>
          <w:color w:val="000000"/>
          <w:sz w:val="24"/>
          <w:szCs w:val="24"/>
        </w:rPr>
        <w:t xml:space="preserve">, Officer </w:t>
      </w:r>
      <w:r w:rsidR="009A154E">
        <w:rPr>
          <w:rFonts w:ascii="Times New Roman" w:eastAsia="Times New Roman" w:hAnsi="Times New Roman" w:cs="Times New Roman"/>
          <w:color w:val="000000"/>
          <w:sz w:val="24"/>
          <w:szCs w:val="24"/>
        </w:rPr>
        <w:t xml:space="preserve">Lindley made a significant felony arrest involving a large number of illegal guns and ammunition, which resulted in him receiving recognition from </w:t>
      </w:r>
      <w:r w:rsidR="00A24238">
        <w:rPr>
          <w:rFonts w:ascii="Times New Roman" w:eastAsia="Times New Roman" w:hAnsi="Times New Roman" w:cs="Times New Roman"/>
          <w:color w:val="000000"/>
          <w:sz w:val="24"/>
          <w:szCs w:val="24"/>
        </w:rPr>
        <w:t xml:space="preserve">the </w:t>
      </w:r>
      <w:r w:rsidR="009A154E">
        <w:rPr>
          <w:rFonts w:ascii="Times New Roman" w:eastAsia="Times New Roman" w:hAnsi="Times New Roman" w:cs="Times New Roman"/>
          <w:color w:val="000000"/>
          <w:sz w:val="24"/>
          <w:szCs w:val="24"/>
        </w:rPr>
        <w:t>Southwestern Illinois Law Enforcement Commission and Southern Illinois Police Chiefs Association as well as the Illinois Licensed Beverage Association</w:t>
      </w:r>
      <w:r w:rsidR="00D46EF7">
        <w:rPr>
          <w:rFonts w:ascii="Times New Roman" w:eastAsia="Times New Roman" w:hAnsi="Times New Roman" w:cs="Times New Roman"/>
          <w:color w:val="000000"/>
          <w:sz w:val="24"/>
          <w:szCs w:val="24"/>
        </w:rPr>
        <w:t xml:space="preserve">. In addition to his patrol duties, Officer </w:t>
      </w:r>
      <w:r w:rsidR="009A154E">
        <w:rPr>
          <w:rFonts w:ascii="Times New Roman" w:eastAsia="Times New Roman" w:hAnsi="Times New Roman" w:cs="Times New Roman"/>
          <w:color w:val="000000"/>
          <w:sz w:val="24"/>
          <w:szCs w:val="24"/>
        </w:rPr>
        <w:t>Lindley</w:t>
      </w:r>
      <w:r w:rsidR="00D46EF7">
        <w:rPr>
          <w:rFonts w:ascii="Times New Roman" w:eastAsia="Times New Roman" w:hAnsi="Times New Roman" w:cs="Times New Roman"/>
          <w:color w:val="000000"/>
          <w:sz w:val="24"/>
          <w:szCs w:val="24"/>
        </w:rPr>
        <w:t xml:space="preserve"> served </w:t>
      </w:r>
      <w:r w:rsidR="009A154E">
        <w:rPr>
          <w:rFonts w:ascii="Times New Roman" w:eastAsia="Times New Roman" w:hAnsi="Times New Roman" w:cs="Times New Roman"/>
          <w:color w:val="000000"/>
          <w:sz w:val="24"/>
          <w:szCs w:val="24"/>
        </w:rPr>
        <w:t xml:space="preserve">extensively </w:t>
      </w:r>
      <w:r w:rsidR="00D46EF7">
        <w:rPr>
          <w:rFonts w:ascii="Times New Roman" w:eastAsia="Times New Roman" w:hAnsi="Times New Roman" w:cs="Times New Roman"/>
          <w:color w:val="000000"/>
          <w:sz w:val="24"/>
          <w:szCs w:val="24"/>
        </w:rPr>
        <w:t xml:space="preserve">as the Officer in Charge for his squad </w:t>
      </w:r>
      <w:r w:rsidR="00EE224C">
        <w:rPr>
          <w:rFonts w:ascii="Times New Roman" w:eastAsia="Times New Roman" w:hAnsi="Times New Roman" w:cs="Times New Roman"/>
          <w:color w:val="000000"/>
          <w:sz w:val="24"/>
          <w:szCs w:val="24"/>
        </w:rPr>
        <w:t>throughout the year</w:t>
      </w:r>
      <w:r w:rsidR="00D46EF7">
        <w:rPr>
          <w:rFonts w:ascii="Times New Roman" w:eastAsia="Times New Roman" w:hAnsi="Times New Roman" w:cs="Times New Roman"/>
          <w:color w:val="000000"/>
          <w:sz w:val="24"/>
          <w:szCs w:val="24"/>
        </w:rPr>
        <w:t xml:space="preserve">. </w:t>
      </w:r>
      <w:r w:rsidR="009A154E">
        <w:rPr>
          <w:rFonts w:ascii="Times New Roman" w:eastAsia="Times New Roman" w:hAnsi="Times New Roman" w:cs="Times New Roman"/>
          <w:color w:val="000000"/>
          <w:sz w:val="24"/>
          <w:szCs w:val="24"/>
        </w:rPr>
        <w:t>This is Officer Lindley’s 4</w:t>
      </w:r>
      <w:r w:rsidR="009A154E" w:rsidRPr="009A154E">
        <w:rPr>
          <w:rFonts w:ascii="Times New Roman" w:eastAsia="Times New Roman" w:hAnsi="Times New Roman" w:cs="Times New Roman"/>
          <w:color w:val="000000"/>
          <w:sz w:val="24"/>
          <w:szCs w:val="24"/>
          <w:vertAlign w:val="superscript"/>
        </w:rPr>
        <w:t>th</w:t>
      </w:r>
      <w:r w:rsidR="009A154E">
        <w:rPr>
          <w:rFonts w:ascii="Times New Roman" w:eastAsia="Times New Roman" w:hAnsi="Times New Roman" w:cs="Times New Roman"/>
          <w:color w:val="000000"/>
          <w:sz w:val="24"/>
          <w:szCs w:val="24"/>
        </w:rPr>
        <w:t xml:space="preserve"> Officer of the Year award in the past 5 years. </w:t>
      </w:r>
      <w:r w:rsidR="00A51AFB">
        <w:rPr>
          <w:rFonts w:ascii="Times New Roman" w:eastAsia="Times New Roman" w:hAnsi="Times New Roman" w:cs="Times New Roman"/>
          <w:color w:val="000000"/>
          <w:sz w:val="24"/>
          <w:szCs w:val="24"/>
        </w:rPr>
        <w:t>Outstanding work Officer Lindley! Village</w:t>
      </w:r>
      <w:r w:rsidR="003C257A">
        <w:rPr>
          <w:rFonts w:ascii="Times New Roman" w:eastAsia="Times New Roman" w:hAnsi="Times New Roman" w:cs="Times New Roman"/>
          <w:color w:val="000000"/>
          <w:sz w:val="24"/>
          <w:szCs w:val="24"/>
        </w:rPr>
        <w:t xml:space="preserve"> Administration</w:t>
      </w:r>
      <w:r w:rsidR="00A51AFB">
        <w:rPr>
          <w:rFonts w:ascii="Times New Roman" w:eastAsia="Times New Roman" w:hAnsi="Times New Roman" w:cs="Times New Roman"/>
          <w:color w:val="000000"/>
          <w:sz w:val="24"/>
          <w:szCs w:val="24"/>
        </w:rPr>
        <w:t xml:space="preserve">, </w:t>
      </w:r>
      <w:r w:rsidR="003C257A">
        <w:rPr>
          <w:rFonts w:ascii="Times New Roman" w:eastAsia="Times New Roman" w:hAnsi="Times New Roman" w:cs="Times New Roman"/>
          <w:color w:val="000000"/>
          <w:sz w:val="24"/>
          <w:szCs w:val="24"/>
        </w:rPr>
        <w:t xml:space="preserve">the </w:t>
      </w:r>
      <w:r w:rsidR="00A51AFB">
        <w:rPr>
          <w:rFonts w:ascii="Times New Roman" w:eastAsia="Times New Roman" w:hAnsi="Times New Roman" w:cs="Times New Roman"/>
          <w:color w:val="000000"/>
          <w:sz w:val="24"/>
          <w:szCs w:val="24"/>
        </w:rPr>
        <w:t xml:space="preserve">Police Department, and </w:t>
      </w:r>
      <w:r w:rsidR="003C257A">
        <w:rPr>
          <w:rFonts w:ascii="Times New Roman" w:eastAsia="Times New Roman" w:hAnsi="Times New Roman" w:cs="Times New Roman"/>
          <w:color w:val="000000"/>
          <w:sz w:val="24"/>
          <w:szCs w:val="24"/>
        </w:rPr>
        <w:t xml:space="preserve">our </w:t>
      </w:r>
      <w:r w:rsidR="00A51AFB">
        <w:rPr>
          <w:rFonts w:ascii="Times New Roman" w:eastAsia="Times New Roman" w:hAnsi="Times New Roman" w:cs="Times New Roman"/>
          <w:color w:val="000000"/>
          <w:sz w:val="24"/>
          <w:szCs w:val="24"/>
        </w:rPr>
        <w:t xml:space="preserve">community </w:t>
      </w:r>
      <w:r w:rsidR="003C257A">
        <w:rPr>
          <w:rFonts w:ascii="Times New Roman" w:eastAsia="Times New Roman" w:hAnsi="Times New Roman" w:cs="Times New Roman"/>
          <w:color w:val="000000"/>
          <w:sz w:val="24"/>
          <w:szCs w:val="24"/>
        </w:rPr>
        <w:t>truly appreciate you!</w:t>
      </w:r>
    </w:p>
    <w:p w14:paraId="055EA970" w14:textId="3D83D103" w:rsidR="00182F67" w:rsidRDefault="00D678DD" w:rsidP="003C257A">
      <w:pP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114300" distR="114300" simplePos="0" relativeHeight="251814912" behindDoc="0" locked="0" layoutInCell="1" allowOverlap="1" wp14:anchorId="3A5B4ACE" wp14:editId="01E30573">
            <wp:simplePos x="0" y="0"/>
            <wp:positionH relativeFrom="column">
              <wp:posOffset>4800600</wp:posOffset>
            </wp:positionH>
            <wp:positionV relativeFrom="paragraph">
              <wp:posOffset>42545</wp:posOffset>
            </wp:positionV>
            <wp:extent cx="1571625" cy="2044065"/>
            <wp:effectExtent l="95250" t="95250" r="104775" b="89535"/>
            <wp:wrapThrough wrapText="bothSides">
              <wp:wrapPolygon edited="0">
                <wp:start x="-1309" y="-1007"/>
                <wp:lineTo x="-1309" y="22345"/>
                <wp:lineTo x="22778" y="22345"/>
                <wp:lineTo x="22778" y="-1007"/>
                <wp:lineTo x="-1309" y="-1007"/>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571625" cy="204406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rsidR="004B0ED6">
        <w:rPr>
          <w:rFonts w:ascii="Times New Roman" w:eastAsia="Times New Roman" w:hAnsi="Times New Roman" w:cs="Times New Roman"/>
          <w:color w:val="000000"/>
          <w:sz w:val="24"/>
          <w:szCs w:val="24"/>
        </w:rPr>
        <w:tab/>
      </w:r>
      <w:r w:rsidR="003C257A">
        <w:rPr>
          <w:rFonts w:ascii="Times New Roman" w:eastAsia="Times New Roman" w:hAnsi="Times New Roman" w:cs="Times New Roman"/>
          <w:color w:val="000000"/>
          <w:sz w:val="24"/>
          <w:szCs w:val="24"/>
        </w:rPr>
        <w:t xml:space="preserve">Sgt. Breanna Kemper-Damm received the 2024 Women in Law Enforcement Leadership Award from the Illinois Law Enforcement Training and Standards Board Executive Institute for efforts in developing our department’s Officer Wellness Program and establishing our partnership with We Never </w:t>
      </w:r>
      <w:r w:rsidR="00A24238">
        <w:rPr>
          <w:rFonts w:ascii="Times New Roman" w:eastAsia="Times New Roman" w:hAnsi="Times New Roman" w:cs="Times New Roman"/>
          <w:color w:val="000000"/>
          <w:sz w:val="24"/>
          <w:szCs w:val="24"/>
        </w:rPr>
        <w:t>W</w:t>
      </w:r>
      <w:r w:rsidR="003C257A">
        <w:rPr>
          <w:rFonts w:ascii="Times New Roman" w:eastAsia="Times New Roman" w:hAnsi="Times New Roman" w:cs="Times New Roman"/>
          <w:color w:val="000000"/>
          <w:sz w:val="24"/>
          <w:szCs w:val="24"/>
        </w:rPr>
        <w:t xml:space="preserve">alk Alone, an organization committed to providing mental health services to first responders. Additionally, she collaborated with </w:t>
      </w:r>
      <w:proofErr w:type="spellStart"/>
      <w:r w:rsidR="003C257A">
        <w:rPr>
          <w:rFonts w:ascii="Times New Roman" w:eastAsia="Times New Roman" w:hAnsi="Times New Roman" w:cs="Times New Roman"/>
          <w:color w:val="000000"/>
          <w:sz w:val="24"/>
          <w:szCs w:val="24"/>
        </w:rPr>
        <w:t>Anew</w:t>
      </w:r>
      <w:proofErr w:type="spellEnd"/>
      <w:r w:rsidR="003C257A">
        <w:rPr>
          <w:rFonts w:ascii="Times New Roman" w:eastAsia="Times New Roman" w:hAnsi="Times New Roman" w:cs="Times New Roman"/>
          <w:color w:val="000000"/>
          <w:sz w:val="24"/>
          <w:szCs w:val="24"/>
        </w:rPr>
        <w:t xml:space="preserve"> Perspectives in Maryville, IL to provide mental health and counseling services to our staff and their families. The award also commended her for her efforts i</w:t>
      </w:r>
      <w:r w:rsidR="00A24238">
        <w:rPr>
          <w:rFonts w:ascii="Times New Roman" w:eastAsia="Times New Roman" w:hAnsi="Times New Roman" w:cs="Times New Roman"/>
          <w:color w:val="000000"/>
          <w:sz w:val="24"/>
          <w:szCs w:val="24"/>
        </w:rPr>
        <w:t>n</w:t>
      </w:r>
      <w:r w:rsidR="003C257A">
        <w:rPr>
          <w:rFonts w:ascii="Times New Roman" w:eastAsia="Times New Roman" w:hAnsi="Times New Roman" w:cs="Times New Roman"/>
          <w:color w:val="000000"/>
          <w:sz w:val="24"/>
          <w:szCs w:val="24"/>
        </w:rPr>
        <w:t xml:space="preserve"> developing our Special Needs Locator Program for families with loved ones with cognitive disorders who may </w:t>
      </w:r>
      <w:r w:rsidR="00A24238">
        <w:rPr>
          <w:rFonts w:ascii="Times New Roman" w:eastAsia="Times New Roman" w:hAnsi="Times New Roman" w:cs="Times New Roman"/>
          <w:color w:val="000000"/>
          <w:sz w:val="24"/>
          <w:szCs w:val="24"/>
        </w:rPr>
        <w:t>need</w:t>
      </w:r>
      <w:r w:rsidR="003C257A">
        <w:rPr>
          <w:rFonts w:ascii="Times New Roman" w:eastAsia="Times New Roman" w:hAnsi="Times New Roman" w:cs="Times New Roman"/>
          <w:color w:val="000000"/>
          <w:sz w:val="24"/>
          <w:szCs w:val="24"/>
        </w:rPr>
        <w:t xml:space="preserve"> law enforcement assistance. Congratulations Sgt. Kemper-Damm!</w:t>
      </w:r>
    </w:p>
    <w:p w14:paraId="38BCBC62" w14:textId="26F1307C" w:rsidR="003C257A" w:rsidRDefault="00C63E1B" w:rsidP="003C257A">
      <w:pP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114300" distR="114300" simplePos="0" relativeHeight="251828224" behindDoc="0" locked="0" layoutInCell="1" allowOverlap="1" wp14:anchorId="70AB0253" wp14:editId="6BA4F9C1">
            <wp:simplePos x="0" y="0"/>
            <wp:positionH relativeFrom="column">
              <wp:posOffset>66675</wp:posOffset>
            </wp:positionH>
            <wp:positionV relativeFrom="paragraph">
              <wp:posOffset>147955</wp:posOffset>
            </wp:positionV>
            <wp:extent cx="1673225" cy="1034415"/>
            <wp:effectExtent l="95250" t="95250" r="98425" b="89535"/>
            <wp:wrapThrough wrapText="bothSides">
              <wp:wrapPolygon edited="0">
                <wp:start x="-1230" y="-1989"/>
                <wp:lineTo x="-1230" y="23072"/>
                <wp:lineTo x="22625" y="23072"/>
                <wp:lineTo x="22625" y="-1989"/>
                <wp:lineTo x="-1230" y="-1989"/>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73225" cy="103441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rsidR="004B0ED6">
        <w:rPr>
          <w:rFonts w:ascii="Times New Roman" w:eastAsia="Times New Roman" w:hAnsi="Times New Roman" w:cs="Times New Roman"/>
          <w:color w:val="000000"/>
          <w:sz w:val="24"/>
          <w:szCs w:val="24"/>
        </w:rPr>
        <w:tab/>
      </w:r>
      <w:r w:rsidR="003C257A">
        <w:rPr>
          <w:rFonts w:ascii="Times New Roman" w:eastAsia="Times New Roman" w:hAnsi="Times New Roman" w:cs="Times New Roman"/>
          <w:color w:val="000000"/>
          <w:sz w:val="24"/>
          <w:szCs w:val="24"/>
        </w:rPr>
        <w:t xml:space="preserve">Officers </w:t>
      </w:r>
      <w:r>
        <w:rPr>
          <w:rFonts w:ascii="Times New Roman" w:eastAsia="Times New Roman" w:hAnsi="Times New Roman" w:cs="Times New Roman"/>
          <w:color w:val="000000"/>
          <w:sz w:val="24"/>
          <w:szCs w:val="24"/>
        </w:rPr>
        <w:t>Derek Schackmann</w:t>
      </w:r>
      <w:r w:rsidR="003C257A">
        <w:rPr>
          <w:rFonts w:ascii="Times New Roman" w:eastAsia="Times New Roman" w:hAnsi="Times New Roman" w:cs="Times New Roman"/>
          <w:color w:val="000000"/>
          <w:sz w:val="24"/>
          <w:szCs w:val="24"/>
        </w:rPr>
        <w:t xml:space="preserve">, Andrew Hewitt, and </w:t>
      </w:r>
      <w:r>
        <w:rPr>
          <w:rFonts w:ascii="Times New Roman" w:eastAsia="Times New Roman" w:hAnsi="Times New Roman" w:cs="Times New Roman"/>
          <w:color w:val="000000"/>
          <w:sz w:val="24"/>
          <w:szCs w:val="24"/>
        </w:rPr>
        <w:t>Matt Lindley</w:t>
      </w:r>
      <w:r w:rsidR="003C257A">
        <w:rPr>
          <w:rFonts w:ascii="Times New Roman" w:eastAsia="Times New Roman" w:hAnsi="Times New Roman" w:cs="Times New Roman"/>
          <w:color w:val="000000"/>
          <w:sz w:val="24"/>
          <w:szCs w:val="24"/>
        </w:rPr>
        <w:t xml:space="preserve"> received ACE (Aggressive Criminal Enforcement) awards for their efforts in 2024. The award requires </w:t>
      </w:r>
      <w:r w:rsidR="00562E09">
        <w:rPr>
          <w:rFonts w:ascii="Times New Roman" w:eastAsia="Times New Roman" w:hAnsi="Times New Roman" w:cs="Times New Roman"/>
          <w:color w:val="000000"/>
          <w:sz w:val="24"/>
          <w:szCs w:val="24"/>
        </w:rPr>
        <w:t xml:space="preserve">an officer to make a minimum of 10 self-initiated felony arrests </w:t>
      </w:r>
      <w:r w:rsidR="00642646">
        <w:rPr>
          <w:rFonts w:ascii="Times New Roman" w:eastAsia="Times New Roman" w:hAnsi="Times New Roman" w:cs="Times New Roman"/>
          <w:color w:val="000000"/>
          <w:sz w:val="24"/>
          <w:szCs w:val="24"/>
        </w:rPr>
        <w:t>relating to drug and/or firearms offenses or felony fugitive appreh</w:t>
      </w:r>
      <w:r w:rsidR="00D678DD">
        <w:rPr>
          <w:rFonts w:ascii="Times New Roman" w:eastAsia="Times New Roman" w:hAnsi="Times New Roman" w:cs="Times New Roman"/>
          <w:color w:val="000000"/>
          <w:sz w:val="24"/>
          <w:szCs w:val="24"/>
        </w:rPr>
        <w:t>ens</w:t>
      </w:r>
      <w:r w:rsidR="00642646">
        <w:rPr>
          <w:rFonts w:ascii="Times New Roman" w:eastAsia="Times New Roman" w:hAnsi="Times New Roman" w:cs="Times New Roman"/>
          <w:color w:val="000000"/>
          <w:sz w:val="24"/>
          <w:szCs w:val="24"/>
        </w:rPr>
        <w:t xml:space="preserve">ions </w:t>
      </w:r>
      <w:r w:rsidR="00562E09">
        <w:rPr>
          <w:rFonts w:ascii="Times New Roman" w:eastAsia="Times New Roman" w:hAnsi="Times New Roman" w:cs="Times New Roman"/>
          <w:color w:val="000000"/>
          <w:sz w:val="24"/>
          <w:szCs w:val="24"/>
        </w:rPr>
        <w:t>during the year. Officers Hewitt and Schackmann made 13 such arrests</w:t>
      </w:r>
      <w:r w:rsidR="00A01BFC">
        <w:rPr>
          <w:rFonts w:ascii="Times New Roman" w:eastAsia="Times New Roman" w:hAnsi="Times New Roman" w:cs="Times New Roman"/>
          <w:color w:val="000000"/>
          <w:sz w:val="24"/>
          <w:szCs w:val="24"/>
        </w:rPr>
        <w:t>,</w:t>
      </w:r>
      <w:r w:rsidR="00562E09">
        <w:rPr>
          <w:rFonts w:ascii="Times New Roman" w:eastAsia="Times New Roman" w:hAnsi="Times New Roman" w:cs="Times New Roman"/>
          <w:color w:val="000000"/>
          <w:sz w:val="24"/>
          <w:szCs w:val="24"/>
        </w:rPr>
        <w:t xml:space="preserve"> and Officer Lindley made </w:t>
      </w:r>
      <w:r w:rsidR="00642646">
        <w:rPr>
          <w:rFonts w:ascii="Times New Roman" w:eastAsia="Times New Roman" w:hAnsi="Times New Roman" w:cs="Times New Roman"/>
          <w:color w:val="000000"/>
          <w:sz w:val="24"/>
          <w:szCs w:val="24"/>
        </w:rPr>
        <w:t xml:space="preserve">an incredible </w:t>
      </w:r>
      <w:r w:rsidR="00562E09">
        <w:rPr>
          <w:rFonts w:ascii="Times New Roman" w:eastAsia="Times New Roman" w:hAnsi="Times New Roman" w:cs="Times New Roman"/>
          <w:color w:val="000000"/>
          <w:sz w:val="24"/>
          <w:szCs w:val="24"/>
        </w:rPr>
        <w:t>115 arrests.</w:t>
      </w:r>
    </w:p>
    <w:p w14:paraId="31252609" w14:textId="0ED73487" w:rsidR="00E514C9" w:rsidRPr="003C257A" w:rsidRDefault="00C63E1B" w:rsidP="003C257A">
      <w:pP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Times New Roman" w:eastAsia="Times New Roman" w:hAnsi="Times New Roman" w:cs="Times New Roman"/>
          <w:noProof/>
          <w:color w:val="000000"/>
          <w:sz w:val="24"/>
          <w:szCs w:val="24"/>
        </w:rPr>
        <w:lastRenderedPageBreak/>
        <w:drawing>
          <wp:anchor distT="0" distB="0" distL="114300" distR="114300" simplePos="0" relativeHeight="251829248" behindDoc="0" locked="0" layoutInCell="1" allowOverlap="1" wp14:anchorId="4DFBC99C" wp14:editId="3BC59BA7">
            <wp:simplePos x="0" y="0"/>
            <wp:positionH relativeFrom="column">
              <wp:posOffset>4581525</wp:posOffset>
            </wp:positionH>
            <wp:positionV relativeFrom="paragraph">
              <wp:posOffset>95250</wp:posOffset>
            </wp:positionV>
            <wp:extent cx="1713230" cy="1438275"/>
            <wp:effectExtent l="95250" t="95250" r="96520" b="104775"/>
            <wp:wrapThrough wrapText="bothSides">
              <wp:wrapPolygon edited="0">
                <wp:start x="-1201" y="-1430"/>
                <wp:lineTo x="-1201" y="22887"/>
                <wp:lineTo x="22577" y="22887"/>
                <wp:lineTo x="22577" y="-1430"/>
                <wp:lineTo x="-1201" y="-143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13230" cy="143827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rsidR="004B0ED6">
        <w:rPr>
          <w:rFonts w:ascii="Times New Roman" w:eastAsia="Times New Roman" w:hAnsi="Times New Roman" w:cs="Times New Roman"/>
          <w:color w:val="000000"/>
          <w:sz w:val="24"/>
          <w:szCs w:val="24"/>
        </w:rPr>
        <w:tab/>
      </w:r>
      <w:r w:rsidR="00E514C9">
        <w:rPr>
          <w:rFonts w:ascii="Times New Roman" w:eastAsia="Times New Roman" w:hAnsi="Times New Roman" w:cs="Times New Roman"/>
          <w:color w:val="000000"/>
          <w:sz w:val="24"/>
          <w:szCs w:val="24"/>
        </w:rPr>
        <w:t>The Investigations Unit received a Unit Citation of Excellence in 2024 for their outstanding teamwork, resilience, and integrity while executing their duties</w:t>
      </w:r>
      <w:r w:rsidR="004C6278">
        <w:rPr>
          <w:rFonts w:ascii="Times New Roman" w:eastAsia="Times New Roman" w:hAnsi="Times New Roman" w:cs="Times New Roman"/>
          <w:color w:val="000000"/>
          <w:sz w:val="24"/>
          <w:szCs w:val="24"/>
        </w:rPr>
        <w:t xml:space="preserve"> through unwavering dedication, exemplary professionalism, and commitment to upholding the highest standards of justice. The Unit consists of </w:t>
      </w:r>
      <w:r>
        <w:rPr>
          <w:rFonts w:ascii="Times New Roman" w:eastAsia="Times New Roman" w:hAnsi="Times New Roman" w:cs="Times New Roman"/>
          <w:color w:val="000000"/>
          <w:sz w:val="24"/>
          <w:szCs w:val="24"/>
        </w:rPr>
        <w:t>Alex Wilken, Gary Reuter, and Jason Frank</w:t>
      </w:r>
      <w:r w:rsidR="004C6278">
        <w:rPr>
          <w:rFonts w:ascii="Times New Roman" w:eastAsia="Times New Roman" w:hAnsi="Times New Roman" w:cs="Times New Roman"/>
          <w:color w:val="000000"/>
          <w:sz w:val="24"/>
          <w:szCs w:val="24"/>
        </w:rPr>
        <w:t>. Thank you</w:t>
      </w:r>
      <w:r w:rsidR="00A01BFC">
        <w:rPr>
          <w:rFonts w:ascii="Times New Roman" w:eastAsia="Times New Roman" w:hAnsi="Times New Roman" w:cs="Times New Roman"/>
          <w:color w:val="000000"/>
          <w:sz w:val="24"/>
          <w:szCs w:val="24"/>
        </w:rPr>
        <w:t>,</w:t>
      </w:r>
      <w:r w:rsidR="004C6278">
        <w:rPr>
          <w:rFonts w:ascii="Times New Roman" w:eastAsia="Times New Roman" w:hAnsi="Times New Roman" w:cs="Times New Roman"/>
          <w:color w:val="000000"/>
          <w:sz w:val="24"/>
          <w:szCs w:val="24"/>
        </w:rPr>
        <w:t xml:space="preserve"> detectives</w:t>
      </w:r>
      <w:r w:rsidR="00A01BFC">
        <w:rPr>
          <w:rFonts w:ascii="Times New Roman" w:eastAsia="Times New Roman" w:hAnsi="Times New Roman" w:cs="Times New Roman"/>
          <w:color w:val="000000"/>
          <w:sz w:val="24"/>
          <w:szCs w:val="24"/>
        </w:rPr>
        <w:t>,</w:t>
      </w:r>
      <w:r w:rsidR="004C6278">
        <w:rPr>
          <w:rFonts w:ascii="Times New Roman" w:eastAsia="Times New Roman" w:hAnsi="Times New Roman" w:cs="Times New Roman"/>
          <w:color w:val="000000"/>
          <w:sz w:val="24"/>
          <w:szCs w:val="24"/>
        </w:rPr>
        <w:t xml:space="preserve"> for the incredible work you do!</w:t>
      </w:r>
    </w:p>
    <w:p w14:paraId="04DEAA3B" w14:textId="4C020749" w:rsidR="00402C5F" w:rsidRPr="00806397" w:rsidRDefault="00402C5F" w:rsidP="00173B8A">
      <w:pPr>
        <w:pStyle w:val="ListParagraph"/>
        <w:numPr>
          <w:ilvl w:val="0"/>
          <w:numId w:val="30"/>
        </w:numPr>
        <w:ind w:left="360"/>
        <w:rPr>
          <w:rFonts w:ascii="Constantia" w:hAnsi="Constantia" w:cs="Times New Roman"/>
          <w:b/>
          <w:color w:val="FF0000"/>
          <w:sz w:val="24"/>
        </w:rPr>
      </w:pPr>
      <w:r w:rsidRPr="00806397">
        <w:rPr>
          <w:rFonts w:ascii="Constantia" w:hAnsi="Constantia" w:cs="Times New Roman"/>
          <w:b/>
          <w:color w:val="FF0000"/>
          <w:sz w:val="24"/>
        </w:rPr>
        <w:t xml:space="preserve">Chief </w:t>
      </w:r>
      <w:r w:rsidR="00BF1D1B" w:rsidRPr="00806397">
        <w:rPr>
          <w:rFonts w:ascii="Constantia" w:hAnsi="Constantia" w:cs="Times New Roman"/>
          <w:b/>
          <w:color w:val="FF0000"/>
          <w:sz w:val="24"/>
        </w:rPr>
        <w:t>Matt Blomberg</w:t>
      </w:r>
    </w:p>
    <w:p w14:paraId="6D353AA0" w14:textId="2C1DB2B0" w:rsidR="00182F67" w:rsidRPr="00DA5EF7" w:rsidRDefault="00182F67" w:rsidP="00182F67">
      <w:pPr>
        <w:rPr>
          <w:rFonts w:ascii="Constantia" w:hAnsi="Constantia" w:cs="Arial"/>
          <w:b/>
          <w:color w:val="FF0000"/>
          <w:sz w:val="24"/>
        </w:rPr>
      </w:pPr>
    </w:p>
    <w:p w14:paraId="2E16F7E0" w14:textId="5F04CBD8" w:rsidR="009C2BC4" w:rsidRPr="00DA5EF7" w:rsidRDefault="009C2BC4" w:rsidP="008A3C25">
      <w:pPr>
        <w:spacing w:line="240" w:lineRule="auto"/>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 xml:space="preserve">Patrol </w:t>
      </w:r>
      <w:r w:rsidR="004D422A"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Division</w:t>
      </w:r>
    </w:p>
    <w:p w14:paraId="423007A5" w14:textId="74F150BB" w:rsidR="004D422A" w:rsidRDefault="0044403D" w:rsidP="008A3C25">
      <w:pPr>
        <w:spacing w:after="120" w:line="240" w:lineRule="auto"/>
        <w:rPr>
          <w:rFonts w:ascii="Constantia" w:hAnsi="Constantia" w:cs="Arial"/>
          <w:b/>
          <w:sz w:val="28"/>
          <w:szCs w:val="28"/>
        </w:rPr>
      </w:pPr>
      <w:r w:rsidRPr="00DA5EF7">
        <w:rPr>
          <w:rFonts w:ascii="Constantia" w:hAnsi="Constantia" w:cs="Arial"/>
          <w:b/>
          <w:sz w:val="28"/>
          <w:szCs w:val="28"/>
        </w:rPr>
        <w:t>Patrol Squad One</w:t>
      </w:r>
    </w:p>
    <w:p w14:paraId="33FBBFBA" w14:textId="68B311CA" w:rsidR="00643C66" w:rsidRDefault="00A01BFC" w:rsidP="00643C66">
      <w:pPr>
        <w:ind w:firstLine="720"/>
        <w:rPr>
          <w:rFonts w:ascii="Times New Roman" w:hAnsi="Times New Roman" w:cs="Times New Roman"/>
          <w:sz w:val="24"/>
          <w:szCs w:val="24"/>
        </w:rPr>
      </w:pPr>
      <w:r>
        <w:rPr>
          <w:rFonts w:ascii="Constantia" w:hAnsi="Constantia" w:cs="Arial"/>
          <w:b/>
          <w:noProof/>
          <w:sz w:val="28"/>
          <w:szCs w:val="28"/>
        </w:rPr>
        <w:drawing>
          <wp:anchor distT="0" distB="0" distL="114300" distR="114300" simplePos="0" relativeHeight="251816960" behindDoc="0" locked="0" layoutInCell="1" allowOverlap="1" wp14:anchorId="7C21276E" wp14:editId="2BE85D32">
            <wp:simplePos x="0" y="0"/>
            <wp:positionH relativeFrom="column">
              <wp:posOffset>88265</wp:posOffset>
            </wp:positionH>
            <wp:positionV relativeFrom="paragraph">
              <wp:posOffset>113665</wp:posOffset>
            </wp:positionV>
            <wp:extent cx="2231390" cy="1810385"/>
            <wp:effectExtent l="95250" t="95250" r="92710" b="94615"/>
            <wp:wrapThrough wrapText="bothSides">
              <wp:wrapPolygon edited="0">
                <wp:start x="-922" y="-1136"/>
                <wp:lineTo x="-922" y="22502"/>
                <wp:lineTo x="22313" y="22502"/>
                <wp:lineTo x="22313" y="-1136"/>
                <wp:lineTo x="-922" y="-1136"/>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31390" cy="181038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rsidR="00643C66" w:rsidRPr="004A2BF0">
        <w:rPr>
          <w:rFonts w:ascii="Times New Roman" w:hAnsi="Times New Roman" w:cs="Times New Roman"/>
          <w:sz w:val="24"/>
          <w:szCs w:val="24"/>
        </w:rPr>
        <w:t>In 202</w:t>
      </w:r>
      <w:r w:rsidR="00643C66">
        <w:rPr>
          <w:rFonts w:ascii="Times New Roman" w:hAnsi="Times New Roman" w:cs="Times New Roman"/>
          <w:sz w:val="24"/>
          <w:szCs w:val="24"/>
        </w:rPr>
        <w:t xml:space="preserve">4, </w:t>
      </w:r>
      <w:r w:rsidR="00A24238">
        <w:rPr>
          <w:rFonts w:ascii="Times New Roman" w:hAnsi="Times New Roman" w:cs="Times New Roman"/>
          <w:sz w:val="24"/>
          <w:szCs w:val="24"/>
        </w:rPr>
        <w:t>Patrol S</w:t>
      </w:r>
      <w:r w:rsidR="00643C66">
        <w:rPr>
          <w:rFonts w:ascii="Times New Roman" w:hAnsi="Times New Roman" w:cs="Times New Roman"/>
          <w:sz w:val="24"/>
          <w:szCs w:val="24"/>
        </w:rPr>
        <w:t>quad #1</w:t>
      </w:r>
      <w:r w:rsidR="00643C66" w:rsidRPr="004A2BF0">
        <w:rPr>
          <w:rFonts w:ascii="Times New Roman" w:hAnsi="Times New Roman" w:cs="Times New Roman"/>
          <w:sz w:val="24"/>
          <w:szCs w:val="24"/>
        </w:rPr>
        <w:t xml:space="preserve"> consisted of Officer </w:t>
      </w:r>
      <w:r w:rsidR="00643C66">
        <w:rPr>
          <w:rFonts w:ascii="Times New Roman" w:hAnsi="Times New Roman" w:cs="Times New Roman"/>
          <w:sz w:val="24"/>
          <w:szCs w:val="24"/>
        </w:rPr>
        <w:t xml:space="preserve">Matthew Lindley, </w:t>
      </w:r>
      <w:r w:rsidR="00D46203">
        <w:rPr>
          <w:rFonts w:ascii="Times New Roman" w:hAnsi="Times New Roman" w:cs="Times New Roman"/>
          <w:sz w:val="24"/>
          <w:szCs w:val="24"/>
        </w:rPr>
        <w:t xml:space="preserve">Sgt. Breanna Kemper-Damm, </w:t>
      </w:r>
      <w:r w:rsidR="00A24238">
        <w:rPr>
          <w:rFonts w:ascii="Times New Roman" w:hAnsi="Times New Roman" w:cs="Times New Roman"/>
          <w:sz w:val="24"/>
          <w:szCs w:val="24"/>
        </w:rPr>
        <w:t xml:space="preserve">Officer </w:t>
      </w:r>
      <w:r w:rsidR="00643C66">
        <w:rPr>
          <w:rFonts w:ascii="Times New Roman" w:hAnsi="Times New Roman" w:cs="Times New Roman"/>
          <w:sz w:val="24"/>
          <w:szCs w:val="24"/>
        </w:rPr>
        <w:t xml:space="preserve">Daniel Voelker, </w:t>
      </w:r>
      <w:r w:rsidR="00D46203">
        <w:rPr>
          <w:rFonts w:ascii="Times New Roman" w:hAnsi="Times New Roman" w:cs="Times New Roman"/>
          <w:sz w:val="24"/>
          <w:szCs w:val="24"/>
        </w:rPr>
        <w:t xml:space="preserve">and </w:t>
      </w:r>
      <w:r w:rsidR="00A24238">
        <w:rPr>
          <w:rFonts w:ascii="Times New Roman" w:hAnsi="Times New Roman" w:cs="Times New Roman"/>
          <w:sz w:val="24"/>
          <w:szCs w:val="24"/>
        </w:rPr>
        <w:t xml:space="preserve">Officer </w:t>
      </w:r>
      <w:r w:rsidR="00643C66">
        <w:rPr>
          <w:rFonts w:ascii="Times New Roman" w:hAnsi="Times New Roman" w:cs="Times New Roman"/>
          <w:sz w:val="24"/>
          <w:szCs w:val="24"/>
        </w:rPr>
        <w:t xml:space="preserve">Justin Schutzbach. </w:t>
      </w:r>
    </w:p>
    <w:p w14:paraId="5BF7130B" w14:textId="7C643FFD" w:rsidR="00643C66" w:rsidRDefault="00643C66" w:rsidP="00643C66">
      <w:pPr>
        <w:ind w:firstLine="720"/>
        <w:rPr>
          <w:rFonts w:ascii="Times New Roman" w:hAnsi="Times New Roman" w:cs="Times New Roman"/>
          <w:sz w:val="24"/>
          <w:szCs w:val="24"/>
        </w:rPr>
      </w:pPr>
      <w:r w:rsidRPr="004A2BF0">
        <w:rPr>
          <w:rFonts w:ascii="Times New Roman" w:hAnsi="Times New Roman" w:cs="Times New Roman"/>
          <w:sz w:val="24"/>
          <w:szCs w:val="24"/>
        </w:rPr>
        <w:t xml:space="preserve">Officer </w:t>
      </w:r>
      <w:r>
        <w:rPr>
          <w:rFonts w:ascii="Times New Roman" w:hAnsi="Times New Roman" w:cs="Times New Roman"/>
          <w:sz w:val="24"/>
          <w:szCs w:val="24"/>
        </w:rPr>
        <w:t>Lindley continued with his dedication to traffic enforcement, which yielded the recovery of several firearms and drug</w:t>
      </w:r>
      <w:r w:rsidR="00A24238">
        <w:rPr>
          <w:rFonts w:ascii="Times New Roman" w:hAnsi="Times New Roman" w:cs="Times New Roman"/>
          <w:sz w:val="24"/>
          <w:szCs w:val="24"/>
        </w:rPr>
        <w:t>-</w:t>
      </w:r>
      <w:r>
        <w:rPr>
          <w:rFonts w:ascii="Times New Roman" w:hAnsi="Times New Roman" w:cs="Times New Roman"/>
          <w:sz w:val="24"/>
          <w:szCs w:val="24"/>
        </w:rPr>
        <w:t xml:space="preserve">related arrests, not to mention one of the most monumental traffic stops of his career to date. Officer Lindley initiated a traffic stop </w:t>
      </w:r>
      <w:r w:rsidR="00A24238">
        <w:rPr>
          <w:rFonts w:ascii="Times New Roman" w:hAnsi="Times New Roman" w:cs="Times New Roman"/>
          <w:sz w:val="24"/>
          <w:szCs w:val="24"/>
        </w:rPr>
        <w:t>before</w:t>
      </w:r>
      <w:r>
        <w:rPr>
          <w:rFonts w:ascii="Times New Roman" w:hAnsi="Times New Roman" w:cs="Times New Roman"/>
          <w:sz w:val="24"/>
          <w:szCs w:val="24"/>
        </w:rPr>
        <w:t xml:space="preserve"> the St. Patrick’s Day Parade in downtown Belleville. As a result of the traffic stop, the driver was arrested and subsequently charged with six Class X Felonies. Officer Lindley</w:t>
      </w:r>
      <w:r w:rsidR="00A01BFC">
        <w:rPr>
          <w:rFonts w:ascii="Times New Roman" w:hAnsi="Times New Roman" w:cs="Times New Roman"/>
          <w:sz w:val="24"/>
          <w:szCs w:val="24"/>
        </w:rPr>
        <w:t>,</w:t>
      </w:r>
      <w:r>
        <w:rPr>
          <w:rFonts w:ascii="Times New Roman" w:hAnsi="Times New Roman" w:cs="Times New Roman"/>
          <w:sz w:val="24"/>
          <w:szCs w:val="24"/>
        </w:rPr>
        <w:t xml:space="preserve"> without a doubt</w:t>
      </w:r>
      <w:r w:rsidR="00A01BFC">
        <w:rPr>
          <w:rFonts w:ascii="Times New Roman" w:hAnsi="Times New Roman" w:cs="Times New Roman"/>
          <w:sz w:val="24"/>
          <w:szCs w:val="24"/>
        </w:rPr>
        <w:t>,</w:t>
      </w:r>
      <w:r>
        <w:rPr>
          <w:rFonts w:ascii="Times New Roman" w:hAnsi="Times New Roman" w:cs="Times New Roman"/>
          <w:sz w:val="24"/>
          <w:szCs w:val="24"/>
        </w:rPr>
        <w:t xml:space="preserve"> saved countless lives that day. When Officer Lindley isn’t initiating traffic stops, resulting in felony arrests, he can be found training new hires through our Field Training Officer </w:t>
      </w:r>
      <w:r w:rsidR="00A24238">
        <w:rPr>
          <w:rFonts w:ascii="Times New Roman" w:hAnsi="Times New Roman" w:cs="Times New Roman"/>
          <w:sz w:val="24"/>
          <w:szCs w:val="24"/>
        </w:rPr>
        <w:t>p</w:t>
      </w:r>
      <w:r>
        <w:rPr>
          <w:rFonts w:ascii="Times New Roman" w:hAnsi="Times New Roman" w:cs="Times New Roman"/>
          <w:sz w:val="24"/>
          <w:szCs w:val="24"/>
        </w:rPr>
        <w:t xml:space="preserve">rogram and conducting in-house training for high-risk traffic stops. It is through his training and experience that he </w:t>
      </w:r>
      <w:r w:rsidR="00A24238">
        <w:rPr>
          <w:rFonts w:ascii="Times New Roman" w:hAnsi="Times New Roman" w:cs="Times New Roman"/>
          <w:sz w:val="24"/>
          <w:szCs w:val="24"/>
        </w:rPr>
        <w:t>can</w:t>
      </w:r>
      <w:r>
        <w:rPr>
          <w:rFonts w:ascii="Times New Roman" w:hAnsi="Times New Roman" w:cs="Times New Roman"/>
          <w:sz w:val="24"/>
          <w:szCs w:val="24"/>
        </w:rPr>
        <w:t xml:space="preserve"> pass along his knowledge and expertise.</w:t>
      </w:r>
    </w:p>
    <w:p w14:paraId="30A269FC" w14:textId="09245E40" w:rsidR="00643C66" w:rsidRDefault="00643C66" w:rsidP="00643C66">
      <w:pPr>
        <w:ind w:firstLine="720"/>
        <w:rPr>
          <w:rFonts w:ascii="Times New Roman" w:hAnsi="Times New Roman" w:cs="Times New Roman"/>
          <w:sz w:val="24"/>
          <w:szCs w:val="24"/>
        </w:rPr>
      </w:pPr>
      <w:r>
        <w:rPr>
          <w:rFonts w:ascii="Times New Roman" w:hAnsi="Times New Roman" w:cs="Times New Roman"/>
          <w:sz w:val="24"/>
          <w:szCs w:val="24"/>
        </w:rPr>
        <w:t>Officer Voelker continued with his dedication to service within our Village. Officer Voelker continues to provide quality service to victims. I have witnessed firsthand how Officer Voelker shows such care and empathy for victims of severe crimes against persons. His calming nature allows victims to feel safe and heard. When Officer Voelker is not handling calls for service, he can be found training new hires through our Field Training Officer Program, conducting in-house Taser training, as well as firearm range training and qualifications. Over the past year, Officer Voelker continued to provide active shooter response training to local businesses, of which I received positive reviews. It is through Officer Voelker’s hard work and commitment that he started our first</w:t>
      </w:r>
      <w:r w:rsidR="00A24238">
        <w:rPr>
          <w:rFonts w:ascii="Times New Roman" w:hAnsi="Times New Roman" w:cs="Times New Roman"/>
          <w:sz w:val="24"/>
          <w:szCs w:val="24"/>
        </w:rPr>
        <w:t>-</w:t>
      </w:r>
      <w:r>
        <w:rPr>
          <w:rFonts w:ascii="Times New Roman" w:hAnsi="Times New Roman" w:cs="Times New Roman"/>
          <w:sz w:val="24"/>
          <w:szCs w:val="24"/>
        </w:rPr>
        <w:t>ever Swansea FOP Lodge #500 Golf Outing, which will be held in May 2025.</w:t>
      </w:r>
    </w:p>
    <w:p w14:paraId="61C8ABFB" w14:textId="064816D9" w:rsidR="00643C66" w:rsidRDefault="00643C66" w:rsidP="00643C66">
      <w:pPr>
        <w:ind w:firstLine="720"/>
        <w:rPr>
          <w:rFonts w:ascii="Times New Roman" w:hAnsi="Times New Roman" w:cs="Times New Roman"/>
          <w:sz w:val="24"/>
          <w:szCs w:val="24"/>
        </w:rPr>
      </w:pPr>
      <w:r>
        <w:rPr>
          <w:rFonts w:ascii="Times New Roman" w:hAnsi="Times New Roman" w:cs="Times New Roman"/>
          <w:sz w:val="24"/>
          <w:szCs w:val="24"/>
        </w:rPr>
        <w:t xml:space="preserve">Officer Schutzbach continued with his dedication to assisting and serving within our Village. Officer Schutzbach returned with years of tactical experience, which proved beneficial when assisting </w:t>
      </w:r>
      <w:r>
        <w:rPr>
          <w:rFonts w:ascii="Times New Roman" w:hAnsi="Times New Roman" w:cs="Times New Roman"/>
          <w:sz w:val="24"/>
          <w:szCs w:val="24"/>
        </w:rPr>
        <w:lastRenderedPageBreak/>
        <w:t xml:space="preserve">detectives with executing search warrants. When Officer Schutzbach isn’t conducting his patrols, he can be found training new hires through our Field Training Officer </w:t>
      </w:r>
      <w:r w:rsidR="00A24238">
        <w:rPr>
          <w:rFonts w:ascii="Times New Roman" w:hAnsi="Times New Roman" w:cs="Times New Roman"/>
          <w:sz w:val="24"/>
          <w:szCs w:val="24"/>
        </w:rPr>
        <w:t>p</w:t>
      </w:r>
      <w:r>
        <w:rPr>
          <w:rFonts w:ascii="Times New Roman" w:hAnsi="Times New Roman" w:cs="Times New Roman"/>
          <w:sz w:val="24"/>
          <w:szCs w:val="24"/>
        </w:rPr>
        <w:t>rogram and utilizing his training and experience as a Drone Pilot. Through his pilot school, Officer Schutzbach has provided a significant amount of assistance in several high</w:t>
      </w:r>
      <w:r w:rsidR="00A24238">
        <w:rPr>
          <w:rFonts w:ascii="Times New Roman" w:hAnsi="Times New Roman" w:cs="Times New Roman"/>
          <w:sz w:val="24"/>
          <w:szCs w:val="24"/>
        </w:rPr>
        <w:t>-</w:t>
      </w:r>
      <w:r>
        <w:rPr>
          <w:rFonts w:ascii="Times New Roman" w:hAnsi="Times New Roman" w:cs="Times New Roman"/>
          <w:sz w:val="24"/>
          <w:szCs w:val="24"/>
        </w:rPr>
        <w:t xml:space="preserve">priority cases, </w:t>
      </w:r>
      <w:r w:rsidR="00A24238">
        <w:rPr>
          <w:rFonts w:ascii="Times New Roman" w:hAnsi="Times New Roman" w:cs="Times New Roman"/>
          <w:sz w:val="24"/>
          <w:szCs w:val="24"/>
        </w:rPr>
        <w:t>including</w:t>
      </w:r>
      <w:r>
        <w:rPr>
          <w:rFonts w:ascii="Times New Roman" w:hAnsi="Times New Roman" w:cs="Times New Roman"/>
          <w:sz w:val="24"/>
          <w:szCs w:val="24"/>
        </w:rPr>
        <w:t xml:space="preserve"> missing persons. It is with his knowledge and experience</w:t>
      </w:r>
      <w:r w:rsidR="00A24238">
        <w:rPr>
          <w:rFonts w:ascii="Times New Roman" w:hAnsi="Times New Roman" w:cs="Times New Roman"/>
          <w:sz w:val="24"/>
          <w:szCs w:val="24"/>
        </w:rPr>
        <w:t xml:space="preserve"> that </w:t>
      </w:r>
      <w:r>
        <w:rPr>
          <w:rFonts w:ascii="Times New Roman" w:hAnsi="Times New Roman" w:cs="Times New Roman"/>
          <w:sz w:val="24"/>
          <w:szCs w:val="24"/>
        </w:rPr>
        <w:t xml:space="preserve">we have been successful with the drone program. </w:t>
      </w:r>
    </w:p>
    <w:p w14:paraId="6A7AA84E" w14:textId="2CF7D2F5" w:rsidR="00643C66" w:rsidRPr="004A2BF0" w:rsidRDefault="00643C66" w:rsidP="00643C66">
      <w:pPr>
        <w:ind w:firstLine="720"/>
        <w:rPr>
          <w:rFonts w:ascii="Times New Roman" w:hAnsi="Times New Roman" w:cs="Times New Roman"/>
          <w:sz w:val="24"/>
          <w:szCs w:val="24"/>
        </w:rPr>
      </w:pPr>
      <w:r w:rsidRPr="004A2BF0">
        <w:rPr>
          <w:rFonts w:ascii="Times New Roman" w:hAnsi="Times New Roman" w:cs="Times New Roman"/>
          <w:sz w:val="24"/>
          <w:szCs w:val="24"/>
        </w:rPr>
        <w:t>Officer</w:t>
      </w:r>
      <w:r>
        <w:rPr>
          <w:rFonts w:ascii="Times New Roman" w:hAnsi="Times New Roman" w:cs="Times New Roman"/>
          <w:sz w:val="24"/>
          <w:szCs w:val="24"/>
        </w:rPr>
        <w:t>s Lindley, Voelker, and Schutzbach serve the Village of Swansea with great pride. The services they provide in their profession are incalculable. I know I can always count on Officers Lindley, Voelker, and Schutzbach to bring a positive outlook to our shift. I know each of them bring</w:t>
      </w:r>
      <w:r w:rsidR="00A24238">
        <w:rPr>
          <w:rFonts w:ascii="Times New Roman" w:hAnsi="Times New Roman" w:cs="Times New Roman"/>
          <w:sz w:val="24"/>
          <w:szCs w:val="24"/>
        </w:rPr>
        <w:t>s</w:t>
      </w:r>
      <w:r>
        <w:rPr>
          <w:rFonts w:ascii="Times New Roman" w:hAnsi="Times New Roman" w:cs="Times New Roman"/>
          <w:sz w:val="24"/>
          <w:szCs w:val="24"/>
        </w:rPr>
        <w:t xml:space="preserve"> something different to the squad</w:t>
      </w:r>
      <w:r w:rsidR="00A01BFC">
        <w:rPr>
          <w:rFonts w:ascii="Times New Roman" w:hAnsi="Times New Roman" w:cs="Times New Roman"/>
          <w:sz w:val="24"/>
          <w:szCs w:val="24"/>
        </w:rPr>
        <w:t>,</w:t>
      </w:r>
      <w:r>
        <w:rPr>
          <w:rFonts w:ascii="Times New Roman" w:hAnsi="Times New Roman" w:cs="Times New Roman"/>
          <w:sz w:val="24"/>
          <w:szCs w:val="24"/>
        </w:rPr>
        <w:t xml:space="preserve"> and that is what makes them so special. We work together to accomplish the end goal of serving our Village. Without these three officers, we would not have been so successful this past year. I am looking forward to the opportunity to work alongside this amazing crew again next year!</w:t>
      </w:r>
    </w:p>
    <w:p w14:paraId="0D671819" w14:textId="77777777" w:rsidR="004E45EA" w:rsidRPr="004E45EA" w:rsidRDefault="004E45EA" w:rsidP="004E45EA">
      <w:pPr>
        <w:pStyle w:val="ListParagraph"/>
        <w:ind w:left="420"/>
        <w:rPr>
          <w:rFonts w:ascii="Times New Roman" w:hAnsi="Times New Roman" w:cs="Times New Roman"/>
          <w:sz w:val="24"/>
          <w:szCs w:val="24"/>
        </w:rPr>
      </w:pPr>
    </w:p>
    <w:p w14:paraId="6D32C74B" w14:textId="0D9B11F8" w:rsidR="00FF13E1" w:rsidRPr="00806397" w:rsidRDefault="00A5791E" w:rsidP="00F74FBB">
      <w:pPr>
        <w:pStyle w:val="ListParagraph"/>
        <w:numPr>
          <w:ilvl w:val="0"/>
          <w:numId w:val="18"/>
        </w:numPr>
        <w:rPr>
          <w:rFonts w:ascii="Constantia" w:hAnsi="Constantia" w:cs="Times New Roman"/>
          <w:b/>
          <w:color w:val="FF0000"/>
          <w:sz w:val="24"/>
          <w:szCs w:val="24"/>
        </w:rPr>
      </w:pPr>
      <w:r w:rsidRPr="00806397">
        <w:rPr>
          <w:rFonts w:ascii="Constantia" w:hAnsi="Constantia" w:cs="Times New Roman"/>
          <w:b/>
          <w:color w:val="FF0000"/>
          <w:sz w:val="24"/>
          <w:szCs w:val="24"/>
        </w:rPr>
        <w:t xml:space="preserve">Sgt. </w:t>
      </w:r>
      <w:r w:rsidR="00DC6A5F" w:rsidRPr="00806397">
        <w:rPr>
          <w:rFonts w:ascii="Constantia" w:hAnsi="Constantia" w:cs="Times New Roman"/>
          <w:b/>
          <w:color w:val="FF0000"/>
          <w:sz w:val="24"/>
          <w:szCs w:val="24"/>
        </w:rPr>
        <w:t>Breanna Kemper-Damm</w:t>
      </w:r>
    </w:p>
    <w:p w14:paraId="2FE6F08E" w14:textId="77777777" w:rsidR="006B5517" w:rsidRDefault="006B5517" w:rsidP="004D422A">
      <w:pPr>
        <w:spacing w:after="120" w:line="240" w:lineRule="auto"/>
        <w:rPr>
          <w:rFonts w:ascii="Constantia" w:hAnsi="Constantia" w:cs="Arial"/>
          <w:b/>
          <w:sz w:val="28"/>
          <w:szCs w:val="28"/>
        </w:rPr>
      </w:pPr>
    </w:p>
    <w:p w14:paraId="50146FCC" w14:textId="0D37C756" w:rsidR="004D422A" w:rsidRDefault="00D46203" w:rsidP="004D422A">
      <w:pPr>
        <w:spacing w:after="120" w:line="240" w:lineRule="auto"/>
        <w:rPr>
          <w:rFonts w:ascii="Constantia" w:hAnsi="Constantia" w:cs="Arial"/>
          <w:b/>
          <w:sz w:val="28"/>
          <w:szCs w:val="28"/>
        </w:rPr>
      </w:pPr>
      <w:r>
        <w:rPr>
          <w:rFonts w:ascii="Constantia" w:hAnsi="Constantia" w:cs="Arial"/>
          <w:b/>
          <w:noProof/>
          <w:sz w:val="28"/>
          <w:szCs w:val="28"/>
        </w:rPr>
        <w:drawing>
          <wp:anchor distT="0" distB="0" distL="114300" distR="114300" simplePos="0" relativeHeight="251817984" behindDoc="0" locked="0" layoutInCell="1" allowOverlap="1" wp14:anchorId="0770AB6C" wp14:editId="4E19201A">
            <wp:simplePos x="0" y="0"/>
            <wp:positionH relativeFrom="column">
              <wp:posOffset>3867150</wp:posOffset>
            </wp:positionH>
            <wp:positionV relativeFrom="paragraph">
              <wp:posOffset>140970</wp:posOffset>
            </wp:positionV>
            <wp:extent cx="2216785" cy="1776730"/>
            <wp:effectExtent l="95250" t="95250" r="88265" b="90170"/>
            <wp:wrapThrough wrapText="bothSides">
              <wp:wrapPolygon edited="0">
                <wp:start x="-928" y="-1158"/>
                <wp:lineTo x="-928" y="22465"/>
                <wp:lineTo x="22274" y="22465"/>
                <wp:lineTo x="22274" y="-1158"/>
                <wp:lineTo x="-928" y="-1158"/>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16785" cy="177673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rsidR="0044403D" w:rsidRPr="00DA5EF7">
        <w:rPr>
          <w:rFonts w:ascii="Constantia" w:hAnsi="Constantia" w:cs="Arial"/>
          <w:b/>
          <w:sz w:val="28"/>
          <w:szCs w:val="28"/>
        </w:rPr>
        <w:t>Patrol Squad Two</w:t>
      </w:r>
    </w:p>
    <w:p w14:paraId="2FA8974D" w14:textId="77777777" w:rsidR="00A01BFC" w:rsidRPr="0026427C" w:rsidRDefault="00A01BFC" w:rsidP="00A01BFC">
      <w:pPr>
        <w:rPr>
          <w:rFonts w:ascii="Times New Roman" w:hAnsi="Times New Roman" w:cs="Times New Roman"/>
          <w:sz w:val="24"/>
          <w:szCs w:val="24"/>
        </w:rPr>
      </w:pPr>
      <w:r>
        <w:rPr>
          <w:rFonts w:ascii="Times New Roman" w:hAnsi="Times New Roman" w:cs="Times New Roman"/>
          <w:sz w:val="24"/>
          <w:szCs w:val="24"/>
        </w:rPr>
        <w:tab/>
      </w:r>
      <w:r w:rsidRPr="0026427C">
        <w:rPr>
          <w:rFonts w:ascii="Times New Roman" w:hAnsi="Times New Roman" w:cs="Times New Roman"/>
          <w:sz w:val="24"/>
          <w:szCs w:val="24"/>
        </w:rPr>
        <w:t>In 202</w:t>
      </w:r>
      <w:r>
        <w:rPr>
          <w:rFonts w:ascii="Times New Roman" w:hAnsi="Times New Roman" w:cs="Times New Roman"/>
          <w:sz w:val="24"/>
          <w:szCs w:val="24"/>
        </w:rPr>
        <w:t>4</w:t>
      </w:r>
      <w:r w:rsidRPr="0026427C">
        <w:rPr>
          <w:rFonts w:ascii="Times New Roman" w:hAnsi="Times New Roman" w:cs="Times New Roman"/>
          <w:sz w:val="24"/>
          <w:szCs w:val="24"/>
        </w:rPr>
        <w:t xml:space="preserve">, Squad #2 </w:t>
      </w:r>
      <w:r w:rsidRPr="00452337">
        <w:rPr>
          <w:rFonts w:ascii="Times New Roman" w:hAnsi="Times New Roman" w:cs="Times New Roman"/>
          <w:sz w:val="24"/>
          <w:szCs w:val="24"/>
        </w:rPr>
        <w:t xml:space="preserve">worked </w:t>
      </w:r>
      <w:r>
        <w:rPr>
          <w:rFonts w:ascii="Times New Roman" w:hAnsi="Times New Roman" w:cs="Times New Roman"/>
          <w:sz w:val="24"/>
          <w:szCs w:val="24"/>
        </w:rPr>
        <w:t xml:space="preserve">the day shift from 6 a.m. to 6 p.m. and </w:t>
      </w:r>
      <w:r w:rsidRPr="0026427C">
        <w:rPr>
          <w:rFonts w:ascii="Times New Roman" w:hAnsi="Times New Roman" w:cs="Times New Roman"/>
          <w:sz w:val="24"/>
          <w:szCs w:val="24"/>
        </w:rPr>
        <w:t xml:space="preserve">was </w:t>
      </w:r>
      <w:r>
        <w:rPr>
          <w:rFonts w:ascii="Times New Roman" w:hAnsi="Times New Roman" w:cs="Times New Roman"/>
          <w:sz w:val="24"/>
          <w:szCs w:val="24"/>
        </w:rPr>
        <w:t xml:space="preserve">made up </w:t>
      </w:r>
      <w:r w:rsidRPr="0026427C">
        <w:rPr>
          <w:rFonts w:ascii="Times New Roman" w:hAnsi="Times New Roman" w:cs="Times New Roman"/>
          <w:sz w:val="24"/>
          <w:szCs w:val="24"/>
        </w:rPr>
        <w:t xml:space="preserve">of Officer </w:t>
      </w:r>
      <w:r>
        <w:rPr>
          <w:rFonts w:ascii="Times New Roman" w:hAnsi="Times New Roman" w:cs="Times New Roman"/>
          <w:sz w:val="24"/>
          <w:szCs w:val="24"/>
        </w:rPr>
        <w:t xml:space="preserve">Eric </w:t>
      </w:r>
      <w:r w:rsidRPr="0026427C">
        <w:rPr>
          <w:rFonts w:ascii="Times New Roman" w:hAnsi="Times New Roman" w:cs="Times New Roman"/>
          <w:sz w:val="24"/>
          <w:szCs w:val="24"/>
        </w:rPr>
        <w:t xml:space="preserve">Rohn, Officer </w:t>
      </w:r>
      <w:r>
        <w:rPr>
          <w:rFonts w:ascii="Times New Roman" w:hAnsi="Times New Roman" w:cs="Times New Roman"/>
          <w:sz w:val="24"/>
          <w:szCs w:val="24"/>
        </w:rPr>
        <w:t xml:space="preserve">Paul </w:t>
      </w:r>
      <w:r w:rsidRPr="0026427C">
        <w:rPr>
          <w:rFonts w:ascii="Times New Roman" w:hAnsi="Times New Roman" w:cs="Times New Roman"/>
          <w:sz w:val="24"/>
          <w:szCs w:val="24"/>
        </w:rPr>
        <w:t>Wuller</w:t>
      </w:r>
      <w:r>
        <w:rPr>
          <w:rFonts w:ascii="Times New Roman" w:hAnsi="Times New Roman" w:cs="Times New Roman"/>
          <w:sz w:val="24"/>
          <w:szCs w:val="24"/>
        </w:rPr>
        <w:t>, Officer Jason Tutterow,</w:t>
      </w:r>
      <w:r w:rsidRPr="0026427C">
        <w:rPr>
          <w:rFonts w:ascii="Times New Roman" w:hAnsi="Times New Roman" w:cs="Times New Roman"/>
          <w:sz w:val="24"/>
          <w:szCs w:val="24"/>
        </w:rPr>
        <w:t xml:space="preserve"> and Sergeant </w:t>
      </w:r>
      <w:r>
        <w:rPr>
          <w:rFonts w:ascii="Times New Roman" w:hAnsi="Times New Roman" w:cs="Times New Roman"/>
          <w:sz w:val="24"/>
          <w:szCs w:val="24"/>
        </w:rPr>
        <w:t xml:space="preserve">Peter </w:t>
      </w:r>
      <w:r w:rsidRPr="0026427C">
        <w:rPr>
          <w:rFonts w:ascii="Times New Roman" w:hAnsi="Times New Roman" w:cs="Times New Roman"/>
          <w:sz w:val="24"/>
          <w:szCs w:val="24"/>
        </w:rPr>
        <w:t>Wszalek</w:t>
      </w:r>
      <w:r>
        <w:rPr>
          <w:rFonts w:ascii="Times New Roman" w:hAnsi="Times New Roman" w:cs="Times New Roman"/>
          <w:sz w:val="24"/>
          <w:szCs w:val="24"/>
        </w:rPr>
        <w:t xml:space="preserve"> Jr.</w:t>
      </w:r>
      <w:r w:rsidRPr="0026427C">
        <w:rPr>
          <w:rFonts w:ascii="Times New Roman" w:hAnsi="Times New Roman" w:cs="Times New Roman"/>
          <w:sz w:val="24"/>
          <w:szCs w:val="24"/>
        </w:rPr>
        <w:t xml:space="preserve">  </w:t>
      </w:r>
    </w:p>
    <w:p w14:paraId="71C13D03" w14:textId="77777777" w:rsidR="00A01BFC" w:rsidRDefault="00A01BFC" w:rsidP="00A01BFC">
      <w:pPr>
        <w:rPr>
          <w:rFonts w:ascii="Times New Roman" w:hAnsi="Times New Roman" w:cs="Times New Roman"/>
          <w:sz w:val="24"/>
          <w:szCs w:val="24"/>
        </w:rPr>
      </w:pPr>
      <w:r>
        <w:rPr>
          <w:rFonts w:ascii="Times New Roman" w:hAnsi="Times New Roman" w:cs="Times New Roman"/>
          <w:sz w:val="24"/>
          <w:szCs w:val="24"/>
        </w:rPr>
        <w:tab/>
      </w:r>
      <w:r w:rsidRPr="0026427C">
        <w:rPr>
          <w:rFonts w:ascii="Times New Roman" w:hAnsi="Times New Roman" w:cs="Times New Roman"/>
          <w:sz w:val="24"/>
          <w:szCs w:val="24"/>
        </w:rPr>
        <w:t xml:space="preserve">Officer Rohn </w:t>
      </w:r>
      <w:r>
        <w:rPr>
          <w:rFonts w:ascii="Times New Roman" w:hAnsi="Times New Roman" w:cs="Times New Roman"/>
          <w:sz w:val="24"/>
          <w:szCs w:val="24"/>
        </w:rPr>
        <w:t>is the department’s most senior patrolman</w:t>
      </w:r>
      <w:r w:rsidRPr="0026427C">
        <w:rPr>
          <w:rFonts w:ascii="Times New Roman" w:hAnsi="Times New Roman" w:cs="Times New Roman"/>
          <w:sz w:val="24"/>
          <w:szCs w:val="24"/>
        </w:rPr>
        <w:t xml:space="preserve">.  </w:t>
      </w:r>
      <w:r>
        <w:rPr>
          <w:rFonts w:ascii="Times New Roman" w:hAnsi="Times New Roman" w:cs="Times New Roman"/>
          <w:sz w:val="24"/>
          <w:szCs w:val="24"/>
        </w:rPr>
        <w:t>Officer Rohn is a consummate professional and offers great guidance and leadership to younger officers.</w:t>
      </w:r>
    </w:p>
    <w:p w14:paraId="1D4E8657" w14:textId="77777777" w:rsidR="00A01BFC" w:rsidRDefault="00A01BFC" w:rsidP="00A01BFC">
      <w:pPr>
        <w:rPr>
          <w:rFonts w:ascii="Times New Roman" w:hAnsi="Times New Roman" w:cs="Times New Roman"/>
          <w:sz w:val="24"/>
          <w:szCs w:val="24"/>
        </w:rPr>
      </w:pPr>
      <w:r>
        <w:rPr>
          <w:rFonts w:ascii="Times New Roman" w:hAnsi="Times New Roman" w:cs="Times New Roman"/>
          <w:sz w:val="24"/>
          <w:szCs w:val="24"/>
        </w:rPr>
        <w:tab/>
      </w:r>
      <w:r w:rsidRPr="00452337">
        <w:rPr>
          <w:rFonts w:ascii="Times New Roman" w:hAnsi="Times New Roman" w:cs="Times New Roman"/>
          <w:sz w:val="24"/>
          <w:szCs w:val="24"/>
        </w:rPr>
        <w:t>Officer Wuller has been with the Swans</w:t>
      </w:r>
      <w:r>
        <w:rPr>
          <w:rFonts w:ascii="Times New Roman" w:hAnsi="Times New Roman" w:cs="Times New Roman"/>
          <w:sz w:val="24"/>
          <w:szCs w:val="24"/>
        </w:rPr>
        <w:t xml:space="preserve">ea Police Department for over 19 years.  Officer Wuller is diligent in his report writing and an asset on every call for service with great knowledge and calmness.  </w:t>
      </w:r>
    </w:p>
    <w:p w14:paraId="688480F5" w14:textId="77777777" w:rsidR="00A01BFC" w:rsidRDefault="00A01BFC" w:rsidP="00A01BFC">
      <w:pPr>
        <w:rPr>
          <w:rFonts w:ascii="Times New Roman" w:hAnsi="Times New Roman" w:cs="Times New Roman"/>
          <w:sz w:val="24"/>
          <w:szCs w:val="24"/>
        </w:rPr>
      </w:pPr>
      <w:r>
        <w:rPr>
          <w:rFonts w:ascii="Times New Roman" w:hAnsi="Times New Roman" w:cs="Times New Roman"/>
          <w:sz w:val="24"/>
          <w:szCs w:val="24"/>
        </w:rPr>
        <w:tab/>
        <w:t>Officer Tutterow, who was previously assigned as the School Resource Officer (SRO), rejoined the patrol ranks.  Officer Tutterow is a steady and diligent influence for officers and residents alike.</w:t>
      </w:r>
    </w:p>
    <w:p w14:paraId="3E54308A" w14:textId="77777777" w:rsidR="00A01BFC" w:rsidRPr="00452337" w:rsidRDefault="00A01BFC" w:rsidP="00A01BFC">
      <w:pPr>
        <w:rPr>
          <w:rFonts w:ascii="Times New Roman" w:hAnsi="Times New Roman" w:cs="Times New Roman"/>
          <w:sz w:val="24"/>
          <w:szCs w:val="24"/>
        </w:rPr>
      </w:pPr>
      <w:r>
        <w:rPr>
          <w:rFonts w:ascii="Times New Roman" w:hAnsi="Times New Roman" w:cs="Times New Roman"/>
          <w:sz w:val="24"/>
          <w:szCs w:val="24"/>
        </w:rPr>
        <w:tab/>
        <w:t>T</w:t>
      </w:r>
      <w:r w:rsidRPr="00452337">
        <w:rPr>
          <w:rFonts w:ascii="Times New Roman" w:hAnsi="Times New Roman" w:cs="Times New Roman"/>
          <w:sz w:val="24"/>
          <w:szCs w:val="24"/>
        </w:rPr>
        <w:t>he members of Squad #2 professionally</w:t>
      </w:r>
      <w:r>
        <w:rPr>
          <w:rFonts w:ascii="Times New Roman" w:hAnsi="Times New Roman" w:cs="Times New Roman"/>
          <w:sz w:val="24"/>
          <w:szCs w:val="24"/>
        </w:rPr>
        <w:t xml:space="preserve"> and</w:t>
      </w:r>
      <w:r w:rsidRPr="00452337">
        <w:rPr>
          <w:rFonts w:ascii="Times New Roman" w:hAnsi="Times New Roman" w:cs="Times New Roman"/>
          <w:sz w:val="24"/>
          <w:szCs w:val="24"/>
        </w:rPr>
        <w:t xml:space="preserve"> purpose</w:t>
      </w:r>
      <w:r>
        <w:rPr>
          <w:rFonts w:ascii="Times New Roman" w:hAnsi="Times New Roman" w:cs="Times New Roman"/>
          <w:sz w:val="24"/>
          <w:szCs w:val="24"/>
        </w:rPr>
        <w:t>ful</w:t>
      </w:r>
      <w:r w:rsidRPr="00452337">
        <w:rPr>
          <w:rFonts w:ascii="Times New Roman" w:hAnsi="Times New Roman" w:cs="Times New Roman"/>
          <w:sz w:val="24"/>
          <w:szCs w:val="24"/>
        </w:rPr>
        <w:t>ly serve the residents of Swansea.</w:t>
      </w:r>
    </w:p>
    <w:p w14:paraId="1BAE1E0D" w14:textId="7B5D2D7E" w:rsidR="008A3C25" w:rsidRPr="008E4D4A" w:rsidRDefault="008A3C25" w:rsidP="008A3C25">
      <w:pPr>
        <w:pStyle w:val="ListParagraph"/>
        <w:ind w:left="420" w:firstLine="300"/>
        <w:rPr>
          <w:rFonts w:ascii="Times New Roman" w:hAnsi="Times New Roman" w:cs="Times New Roman"/>
          <w:sz w:val="24"/>
          <w:szCs w:val="24"/>
        </w:rPr>
      </w:pPr>
    </w:p>
    <w:p w14:paraId="63C9E040" w14:textId="5EDB995D" w:rsidR="00AE1B53" w:rsidRPr="00806397" w:rsidRDefault="00DF2A19" w:rsidP="00D46203">
      <w:pPr>
        <w:pStyle w:val="ListParagraph"/>
        <w:numPr>
          <w:ilvl w:val="0"/>
          <w:numId w:val="18"/>
        </w:numPr>
        <w:rPr>
          <w:rFonts w:ascii="Constantia" w:hAnsi="Constantia" w:cs="Times New Roman"/>
          <w:b/>
          <w:color w:val="FF0000"/>
          <w:sz w:val="24"/>
          <w:szCs w:val="24"/>
        </w:rPr>
      </w:pPr>
      <w:r w:rsidRPr="00806397">
        <w:rPr>
          <w:rFonts w:ascii="Constantia" w:hAnsi="Constantia" w:cs="Times New Roman"/>
          <w:b/>
          <w:color w:val="FF0000"/>
          <w:sz w:val="24"/>
          <w:szCs w:val="24"/>
        </w:rPr>
        <w:t xml:space="preserve">Sgt. </w:t>
      </w:r>
      <w:r w:rsidR="00CD4E8A" w:rsidRPr="00806397">
        <w:rPr>
          <w:rFonts w:ascii="Constantia" w:hAnsi="Constantia" w:cs="Times New Roman"/>
          <w:b/>
          <w:color w:val="FF0000"/>
          <w:sz w:val="24"/>
          <w:szCs w:val="24"/>
        </w:rPr>
        <w:t>Pete Wszalek</w:t>
      </w:r>
    </w:p>
    <w:p w14:paraId="1080D421" w14:textId="77777777" w:rsidR="00A01BFC" w:rsidRDefault="00A01BFC" w:rsidP="00692106">
      <w:pPr>
        <w:spacing w:line="240" w:lineRule="auto"/>
        <w:rPr>
          <w:rFonts w:ascii="Constantia" w:hAnsi="Constantia" w:cs="Arial"/>
          <w:b/>
          <w:sz w:val="28"/>
          <w:szCs w:val="28"/>
        </w:rPr>
      </w:pPr>
    </w:p>
    <w:p w14:paraId="53B750C0" w14:textId="77777777" w:rsidR="00A01BFC" w:rsidRDefault="00A01BFC" w:rsidP="00692106">
      <w:pPr>
        <w:spacing w:line="240" w:lineRule="auto"/>
        <w:rPr>
          <w:rFonts w:ascii="Constantia" w:hAnsi="Constantia" w:cs="Arial"/>
          <w:b/>
          <w:sz w:val="28"/>
          <w:szCs w:val="28"/>
        </w:rPr>
      </w:pPr>
    </w:p>
    <w:p w14:paraId="77A8D59A" w14:textId="72EEF198" w:rsidR="00FF13E1" w:rsidRPr="00DA5EF7" w:rsidRDefault="0044403D" w:rsidP="00692106">
      <w:pPr>
        <w:spacing w:line="240" w:lineRule="auto"/>
        <w:rPr>
          <w:rFonts w:ascii="Constantia" w:hAnsi="Constantia" w:cs="Arial"/>
          <w:b/>
          <w:sz w:val="28"/>
          <w:szCs w:val="28"/>
        </w:rPr>
      </w:pPr>
      <w:r w:rsidRPr="00DA5EF7">
        <w:rPr>
          <w:rFonts w:ascii="Constantia" w:hAnsi="Constantia" w:cs="Arial"/>
          <w:b/>
          <w:sz w:val="28"/>
          <w:szCs w:val="28"/>
        </w:rPr>
        <w:lastRenderedPageBreak/>
        <w:t>Patrol Squad Three</w:t>
      </w:r>
    </w:p>
    <w:p w14:paraId="1E5BD187" w14:textId="3641B4D7" w:rsidR="000B7AE6" w:rsidRDefault="000B7AE6" w:rsidP="000B7AE6">
      <w:pPr>
        <w:rPr>
          <w:rFonts w:ascii="Times New Roman" w:hAnsi="Times New Roman" w:cs="Times New Roman"/>
          <w:sz w:val="24"/>
          <w:szCs w:val="24"/>
        </w:rPr>
      </w:pPr>
      <w:r>
        <w:rPr>
          <w:rFonts w:ascii="Constantia" w:hAnsi="Constantia" w:cs="Arial"/>
          <w:b/>
          <w:noProof/>
          <w:sz w:val="28"/>
          <w:szCs w:val="28"/>
        </w:rPr>
        <w:drawing>
          <wp:anchor distT="0" distB="0" distL="114300" distR="114300" simplePos="0" relativeHeight="251819008" behindDoc="0" locked="0" layoutInCell="1" allowOverlap="1" wp14:anchorId="3A5E119B" wp14:editId="5E173101">
            <wp:simplePos x="0" y="0"/>
            <wp:positionH relativeFrom="column">
              <wp:posOffset>114300</wp:posOffset>
            </wp:positionH>
            <wp:positionV relativeFrom="paragraph">
              <wp:posOffset>76200</wp:posOffset>
            </wp:positionV>
            <wp:extent cx="1600200" cy="2133600"/>
            <wp:effectExtent l="95250" t="95250" r="95250" b="95250"/>
            <wp:wrapThrough wrapText="bothSides">
              <wp:wrapPolygon edited="0">
                <wp:start x="-1286" y="-964"/>
                <wp:lineTo x="-1286" y="22371"/>
                <wp:lineTo x="22629" y="22371"/>
                <wp:lineTo x="22629" y="-964"/>
                <wp:lineTo x="-1286" y="-964"/>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00200" cy="213360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ab/>
        <w:t>During 2024, Patrol Squad #3 consisted of Officers Andrew Hewitt, Claire Avila, Derrick Acheampong, and Sergeant Braxton Kociemba. Squad #3 worked the night shift from 6 pm to 6 am.</w:t>
      </w:r>
    </w:p>
    <w:p w14:paraId="67EC0DB1" w14:textId="4A084060" w:rsidR="000B7AE6" w:rsidRDefault="000B7AE6" w:rsidP="000B7AE6">
      <w:pPr>
        <w:rPr>
          <w:rFonts w:ascii="Times New Roman" w:hAnsi="Times New Roman" w:cs="Times New Roman"/>
          <w:sz w:val="24"/>
          <w:szCs w:val="24"/>
        </w:rPr>
      </w:pPr>
      <w:r>
        <w:rPr>
          <w:rFonts w:ascii="Times New Roman" w:hAnsi="Times New Roman" w:cs="Times New Roman"/>
          <w:sz w:val="24"/>
          <w:szCs w:val="24"/>
        </w:rPr>
        <w:tab/>
        <w:t xml:space="preserve">Officer Hewitt returned to </w:t>
      </w:r>
      <w:r w:rsidR="00A24238">
        <w:rPr>
          <w:rFonts w:ascii="Times New Roman" w:hAnsi="Times New Roman" w:cs="Times New Roman"/>
          <w:sz w:val="24"/>
          <w:szCs w:val="24"/>
        </w:rPr>
        <w:t xml:space="preserve">the </w:t>
      </w:r>
      <w:r>
        <w:rPr>
          <w:rFonts w:ascii="Times New Roman" w:hAnsi="Times New Roman" w:cs="Times New Roman"/>
          <w:sz w:val="24"/>
          <w:szCs w:val="24"/>
        </w:rPr>
        <w:t>night shift from a previous assignment and brought with him 11</w:t>
      </w:r>
      <w:r w:rsidR="00A24238">
        <w:rPr>
          <w:rFonts w:ascii="Times New Roman" w:hAnsi="Times New Roman" w:cs="Times New Roman"/>
          <w:sz w:val="24"/>
          <w:szCs w:val="24"/>
        </w:rPr>
        <w:t>-</w:t>
      </w:r>
      <w:r>
        <w:rPr>
          <w:rFonts w:ascii="Times New Roman" w:hAnsi="Times New Roman" w:cs="Times New Roman"/>
          <w:sz w:val="24"/>
          <w:szCs w:val="24"/>
        </w:rPr>
        <w:t xml:space="preserve">plus years of law enforcement experience. Officer Hewitt conducted numerous traffic stops that led to several felony arrests for drugs and firearms. Officer Hewitt is also one of our certified field training officers (FTO) and assisted in training our most recent new hire </w:t>
      </w:r>
      <w:r w:rsidR="00A24238">
        <w:rPr>
          <w:rFonts w:ascii="Times New Roman" w:hAnsi="Times New Roman" w:cs="Times New Roman"/>
          <w:sz w:val="24"/>
          <w:szCs w:val="24"/>
        </w:rPr>
        <w:t>at</w:t>
      </w:r>
      <w:r>
        <w:rPr>
          <w:rFonts w:ascii="Times New Roman" w:hAnsi="Times New Roman" w:cs="Times New Roman"/>
          <w:sz w:val="24"/>
          <w:szCs w:val="24"/>
        </w:rPr>
        <w:t xml:space="preserve"> the beginning of the year. </w:t>
      </w:r>
    </w:p>
    <w:p w14:paraId="66D08F39" w14:textId="41C895E6" w:rsidR="000B7AE6" w:rsidRDefault="000B7AE6" w:rsidP="000B7AE6">
      <w:pPr>
        <w:rPr>
          <w:rFonts w:ascii="Times New Roman" w:hAnsi="Times New Roman" w:cs="Times New Roman"/>
          <w:sz w:val="24"/>
          <w:szCs w:val="24"/>
        </w:rPr>
      </w:pPr>
      <w:r>
        <w:rPr>
          <w:rFonts w:ascii="Times New Roman" w:hAnsi="Times New Roman" w:cs="Times New Roman"/>
          <w:sz w:val="24"/>
          <w:szCs w:val="24"/>
        </w:rPr>
        <w:tab/>
        <w:t xml:space="preserve">Officer Avila remained on Squad 3 from 2023. Officer Avila has continued to grow with our department and set </w:t>
      </w:r>
      <w:r w:rsidR="00A24238">
        <w:rPr>
          <w:rFonts w:ascii="Times New Roman" w:hAnsi="Times New Roman" w:cs="Times New Roman"/>
          <w:sz w:val="24"/>
          <w:szCs w:val="24"/>
        </w:rPr>
        <w:t>an</w:t>
      </w:r>
      <w:r>
        <w:rPr>
          <w:rFonts w:ascii="Times New Roman" w:hAnsi="Times New Roman" w:cs="Times New Roman"/>
          <w:sz w:val="24"/>
          <w:szCs w:val="24"/>
        </w:rPr>
        <w:t xml:space="preserve"> example by leading the department in DUI arrests for 2024. Officer Avila’s rigorous work ethic and attention to detail go above and beyond the call of duty.</w:t>
      </w:r>
    </w:p>
    <w:p w14:paraId="072E7834" w14:textId="5B9690E3" w:rsidR="000B7AE6" w:rsidRDefault="000B7AE6" w:rsidP="000B7AE6">
      <w:pPr>
        <w:rPr>
          <w:rFonts w:ascii="Times New Roman" w:hAnsi="Times New Roman" w:cs="Times New Roman"/>
          <w:sz w:val="24"/>
          <w:szCs w:val="24"/>
        </w:rPr>
      </w:pPr>
      <w:r>
        <w:rPr>
          <w:rFonts w:ascii="Times New Roman" w:hAnsi="Times New Roman" w:cs="Times New Roman"/>
          <w:sz w:val="24"/>
          <w:szCs w:val="24"/>
        </w:rPr>
        <w:tab/>
        <w:t xml:space="preserve">Officer Acheampong came to Squad 3 after a short year with Squad 2. Officer Acheampong always has a positive attitude and is willing to help with any task. Officer Acheampong brought several years of work experience with him from the St. Louis Metropolitan Police Department. Officer Acheampong has quickly adapted and become a great asset to the Squad. </w:t>
      </w:r>
    </w:p>
    <w:p w14:paraId="53CC050C" w14:textId="48E8A73A" w:rsidR="000B7AE6" w:rsidRDefault="000B7AE6" w:rsidP="000B7AE6">
      <w:pPr>
        <w:rPr>
          <w:rFonts w:ascii="Times New Roman" w:hAnsi="Times New Roman" w:cs="Times New Roman"/>
          <w:sz w:val="24"/>
          <w:szCs w:val="24"/>
        </w:rPr>
      </w:pPr>
      <w:r>
        <w:rPr>
          <w:rFonts w:ascii="Times New Roman" w:hAnsi="Times New Roman" w:cs="Times New Roman"/>
          <w:sz w:val="24"/>
          <w:szCs w:val="24"/>
        </w:rPr>
        <w:tab/>
        <w:t>I am proud of Squad #3 and all we have achieved. I look forward to continuing to serve with these officers into 2025.</w:t>
      </w:r>
    </w:p>
    <w:p w14:paraId="54EA7972" w14:textId="4D07CDBE" w:rsidR="000B7AE6" w:rsidRPr="00806397" w:rsidRDefault="000B7AE6" w:rsidP="000B7AE6">
      <w:pPr>
        <w:pStyle w:val="ListParagraph"/>
        <w:numPr>
          <w:ilvl w:val="0"/>
          <w:numId w:val="38"/>
        </w:numPr>
        <w:spacing w:after="160" w:line="259" w:lineRule="auto"/>
        <w:rPr>
          <w:rFonts w:ascii="Constantia" w:hAnsi="Constantia" w:cs="Times New Roman"/>
          <w:b/>
          <w:bCs/>
          <w:color w:val="FF0000"/>
          <w:sz w:val="24"/>
          <w:szCs w:val="24"/>
        </w:rPr>
      </w:pPr>
      <w:r w:rsidRPr="00806397">
        <w:rPr>
          <w:rFonts w:ascii="Constantia" w:hAnsi="Constantia" w:cs="Times New Roman"/>
          <w:b/>
          <w:bCs/>
          <w:color w:val="FF0000"/>
          <w:sz w:val="24"/>
          <w:szCs w:val="24"/>
        </w:rPr>
        <w:t xml:space="preserve">Sgt. Braxton Kociemba </w:t>
      </w:r>
    </w:p>
    <w:p w14:paraId="45EE223A" w14:textId="0481AD7E" w:rsidR="007D553D" w:rsidRDefault="007D553D" w:rsidP="007D553D">
      <w:pPr>
        <w:pStyle w:val="ListParagraph"/>
        <w:ind w:left="420"/>
        <w:rPr>
          <w:rFonts w:ascii="Constantia" w:hAnsi="Constantia" w:cs="Arial"/>
          <w:b/>
          <w:color w:val="FF0000"/>
          <w:sz w:val="24"/>
          <w:szCs w:val="24"/>
        </w:rPr>
      </w:pPr>
    </w:p>
    <w:p w14:paraId="74236944" w14:textId="208628E2" w:rsidR="0044232B" w:rsidRPr="007D553D" w:rsidRDefault="004D65DB" w:rsidP="007D553D">
      <w:pPr>
        <w:rPr>
          <w:rFonts w:ascii="Constantia" w:hAnsi="Constantia" w:cs="Arial"/>
          <w:b/>
          <w:color w:val="FF0000"/>
          <w:sz w:val="24"/>
          <w:szCs w:val="24"/>
        </w:rPr>
      </w:pPr>
      <w:r w:rsidRPr="008751B3">
        <w:rPr>
          <w:rFonts w:ascii="Constantia" w:hAnsi="Constantia" w:cs="Arial"/>
          <w:b/>
          <w:color w:val="FF0000"/>
          <w:sz w:val="24"/>
          <w:szCs w:val="24"/>
        </w:rPr>
        <w:t xml:space="preserve"> </w:t>
      </w:r>
      <w:r w:rsidR="0044403D" w:rsidRPr="00DA5EF7">
        <w:rPr>
          <w:rFonts w:ascii="Constantia" w:hAnsi="Constantia" w:cs="Arial"/>
          <w:b/>
          <w:sz w:val="28"/>
          <w:szCs w:val="28"/>
        </w:rPr>
        <w:t>Patrol Squad Four</w:t>
      </w:r>
    </w:p>
    <w:p w14:paraId="5BA42C41" w14:textId="49ED24FC" w:rsidR="002851D0" w:rsidRPr="005B5E95" w:rsidRDefault="00552A7D" w:rsidP="002851D0">
      <w:pPr>
        <w:ind w:firstLine="720"/>
        <w:rPr>
          <w:rFonts w:ascii="Times New Roman" w:hAnsi="Times New Roman" w:cs="Times New Roman"/>
          <w:sz w:val="24"/>
          <w:szCs w:val="24"/>
        </w:rPr>
      </w:pPr>
      <w:r>
        <w:rPr>
          <w:rFonts w:ascii="Constantia" w:hAnsi="Constantia" w:cs="Arial"/>
          <w:b/>
          <w:noProof/>
          <w:color w:val="FF0000"/>
          <w:sz w:val="24"/>
          <w:szCs w:val="24"/>
        </w:rPr>
        <w:drawing>
          <wp:anchor distT="0" distB="0" distL="114300" distR="114300" simplePos="0" relativeHeight="251820032" behindDoc="0" locked="0" layoutInCell="1" allowOverlap="1" wp14:anchorId="0997D098" wp14:editId="6E889AED">
            <wp:simplePos x="0" y="0"/>
            <wp:positionH relativeFrom="column">
              <wp:posOffset>19050</wp:posOffset>
            </wp:positionH>
            <wp:positionV relativeFrom="paragraph">
              <wp:posOffset>95250</wp:posOffset>
            </wp:positionV>
            <wp:extent cx="2099945" cy="2038350"/>
            <wp:effectExtent l="95250" t="95250" r="90805" b="95250"/>
            <wp:wrapThrough wrapText="bothSides">
              <wp:wrapPolygon edited="0">
                <wp:start x="-980" y="-1009"/>
                <wp:lineTo x="-980" y="22407"/>
                <wp:lineTo x="22338" y="22407"/>
                <wp:lineTo x="22338" y="-1009"/>
                <wp:lineTo x="-980" y="-1009"/>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99945" cy="203835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rsidR="002851D0">
        <w:rPr>
          <w:rFonts w:ascii="Times New Roman" w:hAnsi="Times New Roman" w:cs="Times New Roman"/>
          <w:sz w:val="24"/>
          <w:szCs w:val="24"/>
        </w:rPr>
        <w:t>In 2024</w:t>
      </w:r>
      <w:r w:rsidR="00A850E2">
        <w:rPr>
          <w:rFonts w:ascii="Times New Roman" w:hAnsi="Times New Roman" w:cs="Times New Roman"/>
          <w:sz w:val="24"/>
          <w:szCs w:val="24"/>
        </w:rPr>
        <w:t>,</w:t>
      </w:r>
      <w:r w:rsidR="002851D0">
        <w:rPr>
          <w:rFonts w:ascii="Times New Roman" w:hAnsi="Times New Roman" w:cs="Times New Roman"/>
          <w:sz w:val="24"/>
          <w:szCs w:val="24"/>
        </w:rPr>
        <w:t xml:space="preserve"> Patrol Squad Four consisted of Officer Darrell Dunn, Officer Clayton Proffitt, Officer Derek Schackmann</w:t>
      </w:r>
      <w:r w:rsidR="00A850E2">
        <w:rPr>
          <w:rFonts w:ascii="Times New Roman" w:hAnsi="Times New Roman" w:cs="Times New Roman"/>
          <w:sz w:val="24"/>
          <w:szCs w:val="24"/>
        </w:rPr>
        <w:t>,</w:t>
      </w:r>
      <w:r w:rsidR="002851D0">
        <w:rPr>
          <w:rFonts w:ascii="Times New Roman" w:hAnsi="Times New Roman" w:cs="Times New Roman"/>
          <w:sz w:val="24"/>
          <w:szCs w:val="24"/>
        </w:rPr>
        <w:t xml:space="preserve"> and myself, Sergeant Erin Huff. </w:t>
      </w:r>
    </w:p>
    <w:p w14:paraId="444299D2" w14:textId="5A75999F" w:rsidR="002851D0" w:rsidRPr="005B5E95" w:rsidRDefault="002851D0" w:rsidP="002851D0">
      <w:pPr>
        <w:rPr>
          <w:rFonts w:ascii="Times New Roman" w:hAnsi="Times New Roman" w:cs="Times New Roman"/>
          <w:sz w:val="24"/>
          <w:szCs w:val="24"/>
        </w:rPr>
      </w:pPr>
      <w:r w:rsidRPr="005B5E95">
        <w:rPr>
          <w:rFonts w:ascii="Times New Roman" w:hAnsi="Times New Roman" w:cs="Times New Roman"/>
          <w:sz w:val="24"/>
          <w:szCs w:val="24"/>
        </w:rPr>
        <w:tab/>
        <w:t xml:space="preserve">Officer Dunn completed his </w:t>
      </w:r>
      <w:r>
        <w:rPr>
          <w:rFonts w:ascii="Times New Roman" w:hAnsi="Times New Roman" w:cs="Times New Roman"/>
          <w:sz w:val="24"/>
          <w:szCs w:val="24"/>
        </w:rPr>
        <w:t>third</w:t>
      </w:r>
      <w:r w:rsidRPr="005B5E95">
        <w:rPr>
          <w:rFonts w:ascii="Times New Roman" w:hAnsi="Times New Roman" w:cs="Times New Roman"/>
          <w:sz w:val="24"/>
          <w:szCs w:val="24"/>
        </w:rPr>
        <w:t xml:space="preserve"> year of service with the Swansea Police Department</w:t>
      </w:r>
      <w:r>
        <w:rPr>
          <w:rFonts w:ascii="Times New Roman" w:hAnsi="Times New Roman" w:cs="Times New Roman"/>
          <w:sz w:val="24"/>
          <w:szCs w:val="24"/>
        </w:rPr>
        <w:t xml:space="preserve">. </w:t>
      </w:r>
      <w:r w:rsidRPr="005B5E95">
        <w:rPr>
          <w:rFonts w:ascii="Times New Roman" w:hAnsi="Times New Roman" w:cs="Times New Roman"/>
          <w:sz w:val="24"/>
          <w:szCs w:val="24"/>
        </w:rPr>
        <w:t>Officer Proffitt</w:t>
      </w:r>
      <w:r>
        <w:rPr>
          <w:rFonts w:ascii="Times New Roman" w:hAnsi="Times New Roman" w:cs="Times New Roman"/>
          <w:sz w:val="24"/>
          <w:szCs w:val="24"/>
        </w:rPr>
        <w:t xml:space="preserve">, who joined us in </w:t>
      </w:r>
      <w:r w:rsidRPr="005B5E95">
        <w:rPr>
          <w:rFonts w:ascii="Times New Roman" w:hAnsi="Times New Roman" w:cs="Times New Roman"/>
          <w:sz w:val="24"/>
          <w:szCs w:val="24"/>
        </w:rPr>
        <w:t xml:space="preserve">2023, </w:t>
      </w:r>
      <w:r>
        <w:rPr>
          <w:rFonts w:ascii="Times New Roman" w:hAnsi="Times New Roman" w:cs="Times New Roman"/>
          <w:sz w:val="24"/>
          <w:szCs w:val="24"/>
        </w:rPr>
        <w:t>completed his second year. The newest addition to the team, Officer Schackmann</w:t>
      </w:r>
      <w:r w:rsidR="00A850E2">
        <w:rPr>
          <w:rFonts w:ascii="Times New Roman" w:hAnsi="Times New Roman" w:cs="Times New Roman"/>
          <w:sz w:val="24"/>
          <w:szCs w:val="24"/>
        </w:rPr>
        <w:t>,</w:t>
      </w:r>
      <w:r>
        <w:rPr>
          <w:rFonts w:ascii="Times New Roman" w:hAnsi="Times New Roman" w:cs="Times New Roman"/>
          <w:sz w:val="24"/>
          <w:szCs w:val="24"/>
        </w:rPr>
        <w:t xml:space="preserve"> joined the squad in the spring and finished his first full year with us. </w:t>
      </w:r>
    </w:p>
    <w:p w14:paraId="4A13EFD2" w14:textId="31DAFBCF" w:rsidR="002851D0" w:rsidRDefault="002851D0" w:rsidP="002851D0">
      <w:pPr>
        <w:rPr>
          <w:rFonts w:ascii="Times New Roman" w:hAnsi="Times New Roman" w:cs="Times New Roman"/>
          <w:sz w:val="24"/>
          <w:szCs w:val="24"/>
        </w:rPr>
      </w:pPr>
      <w:r w:rsidRPr="005B5E95">
        <w:rPr>
          <w:rFonts w:ascii="Times New Roman" w:hAnsi="Times New Roman" w:cs="Times New Roman"/>
          <w:sz w:val="24"/>
          <w:szCs w:val="24"/>
        </w:rPr>
        <w:tab/>
      </w:r>
      <w:r>
        <w:rPr>
          <w:rFonts w:ascii="Times New Roman" w:hAnsi="Times New Roman" w:cs="Times New Roman"/>
          <w:sz w:val="24"/>
          <w:szCs w:val="24"/>
        </w:rPr>
        <w:t xml:space="preserve">Officer Dunn showed continued dedication to the citizens of Swansea by participating in community events, working extra details such as traffic enforcement through IDOT, and picking up several shifts for the </w:t>
      </w:r>
      <w:proofErr w:type="spellStart"/>
      <w:r>
        <w:rPr>
          <w:rFonts w:ascii="Times New Roman" w:hAnsi="Times New Roman" w:cs="Times New Roman"/>
          <w:sz w:val="24"/>
          <w:szCs w:val="24"/>
        </w:rPr>
        <w:t>MetroLink</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special detail. During regular shifts, Officer Dunn continued to be the standard for communicating with citizens. Officer Dunn’s ability to talk with people in varied states of duress proves his calm demeanor to be an asset in diffusing difficult situations. Additionally, Officer Dunn completed seven DUI arrests and several felony arrests for gun and drug cases. Officer Dunn completed the Advanced Roadside Impaired Driving Enforcement course and shared the information he learned with the team, making us </w:t>
      </w:r>
      <w:r w:rsidR="00A850E2">
        <w:rPr>
          <w:rFonts w:ascii="Times New Roman" w:hAnsi="Times New Roman" w:cs="Times New Roman"/>
          <w:sz w:val="24"/>
          <w:szCs w:val="24"/>
        </w:rPr>
        <w:t>more proficient</w:t>
      </w:r>
      <w:r>
        <w:rPr>
          <w:rFonts w:ascii="Times New Roman" w:hAnsi="Times New Roman" w:cs="Times New Roman"/>
          <w:sz w:val="24"/>
          <w:szCs w:val="24"/>
        </w:rPr>
        <w:t xml:space="preserve"> at DUI enforcement. </w:t>
      </w:r>
    </w:p>
    <w:p w14:paraId="79E41FA8" w14:textId="0F28EBE8" w:rsidR="002851D0" w:rsidRDefault="002851D0" w:rsidP="002851D0">
      <w:pPr>
        <w:rPr>
          <w:rFonts w:ascii="Times New Roman" w:hAnsi="Times New Roman" w:cs="Times New Roman"/>
          <w:sz w:val="24"/>
          <w:szCs w:val="24"/>
        </w:rPr>
      </w:pPr>
      <w:r>
        <w:rPr>
          <w:rFonts w:ascii="Times New Roman" w:hAnsi="Times New Roman" w:cs="Times New Roman"/>
          <w:sz w:val="24"/>
          <w:szCs w:val="24"/>
        </w:rPr>
        <w:tab/>
        <w:t>Officer Proffitt continued to be a valued member of Patrol Squad Four. Officer Proffitt shows a great deal of ambition and</w:t>
      </w:r>
      <w:r w:rsidR="00A850E2">
        <w:rPr>
          <w:rFonts w:ascii="Times New Roman" w:hAnsi="Times New Roman" w:cs="Times New Roman"/>
          <w:sz w:val="24"/>
          <w:szCs w:val="24"/>
        </w:rPr>
        <w:t>,</w:t>
      </w:r>
      <w:r>
        <w:rPr>
          <w:rFonts w:ascii="Times New Roman" w:hAnsi="Times New Roman" w:cs="Times New Roman"/>
          <w:sz w:val="24"/>
          <w:szCs w:val="24"/>
        </w:rPr>
        <w:t xml:space="preserve"> at the beginning of the year</w:t>
      </w:r>
      <w:r w:rsidR="00A850E2">
        <w:rPr>
          <w:rFonts w:ascii="Times New Roman" w:hAnsi="Times New Roman" w:cs="Times New Roman"/>
          <w:sz w:val="24"/>
          <w:szCs w:val="24"/>
        </w:rPr>
        <w:t>,</w:t>
      </w:r>
      <w:r>
        <w:rPr>
          <w:rFonts w:ascii="Times New Roman" w:hAnsi="Times New Roman" w:cs="Times New Roman"/>
          <w:sz w:val="24"/>
          <w:szCs w:val="24"/>
        </w:rPr>
        <w:t xml:space="preserve"> stated a goal involving DUI arrests. Being committed to keeping our streets safe, Officer Proffitt completed nine DUI arrests, all of which successfully went to court and have been charged or are currently pending. In addition, Officer Proffitt planned, coordinated fundraising, managed, and participated in several Special Olympics events. His dedication allowed the PD to make several donations to the program and netted what I suspect is the largest turnout we have had for the Special Olympics Torch Run, getting officers, their families, and our civilian staff involved. Lastly, near the end of the year, Officer Proffitt was appointed as the Senior Officer for Patrol Squad Four. </w:t>
      </w:r>
    </w:p>
    <w:p w14:paraId="3F9F5E1A" w14:textId="1588DE47" w:rsidR="002851D0" w:rsidRDefault="002851D0" w:rsidP="002851D0">
      <w:pPr>
        <w:rPr>
          <w:rFonts w:ascii="Times New Roman" w:hAnsi="Times New Roman" w:cs="Times New Roman"/>
          <w:sz w:val="24"/>
          <w:szCs w:val="24"/>
        </w:rPr>
      </w:pPr>
      <w:r>
        <w:rPr>
          <w:rFonts w:ascii="Times New Roman" w:hAnsi="Times New Roman" w:cs="Times New Roman"/>
          <w:sz w:val="24"/>
          <w:szCs w:val="24"/>
        </w:rPr>
        <w:tab/>
        <w:t xml:space="preserve">Officer Schackmann was assigned to Patrol Squad Four in the spring after completing his field training. While being new to Swansea Police, Officer Schackmann served as a St. Louis Metropolitan Police Officer for several years prior. Due to his successful career in a vastly different environment, Officer Schackmann brought a variety of skills </w:t>
      </w:r>
      <w:r w:rsidR="00A850E2">
        <w:rPr>
          <w:rFonts w:ascii="Times New Roman" w:hAnsi="Times New Roman" w:cs="Times New Roman"/>
          <w:sz w:val="24"/>
          <w:szCs w:val="24"/>
        </w:rPr>
        <w:t>that</w:t>
      </w:r>
      <w:r>
        <w:rPr>
          <w:rFonts w:ascii="Times New Roman" w:hAnsi="Times New Roman" w:cs="Times New Roman"/>
          <w:sz w:val="24"/>
          <w:szCs w:val="24"/>
        </w:rPr>
        <w:t xml:space="preserve"> have prove</w:t>
      </w:r>
      <w:r w:rsidR="00A850E2">
        <w:rPr>
          <w:rFonts w:ascii="Times New Roman" w:hAnsi="Times New Roman" w:cs="Times New Roman"/>
          <w:sz w:val="24"/>
          <w:szCs w:val="24"/>
        </w:rPr>
        <w:t>n</w:t>
      </w:r>
      <w:r>
        <w:rPr>
          <w:rFonts w:ascii="Times New Roman" w:hAnsi="Times New Roman" w:cs="Times New Roman"/>
          <w:sz w:val="24"/>
          <w:szCs w:val="24"/>
        </w:rPr>
        <w:t xml:space="preserve"> to be very useful. This, combined with his prior service in the U.S. Marine Corps</w:t>
      </w:r>
      <w:r w:rsidR="00A850E2">
        <w:rPr>
          <w:rFonts w:ascii="Times New Roman" w:hAnsi="Times New Roman" w:cs="Times New Roman"/>
          <w:sz w:val="24"/>
          <w:szCs w:val="24"/>
        </w:rPr>
        <w:t>,</w:t>
      </w:r>
      <w:r>
        <w:rPr>
          <w:rFonts w:ascii="Times New Roman" w:hAnsi="Times New Roman" w:cs="Times New Roman"/>
          <w:sz w:val="24"/>
          <w:szCs w:val="24"/>
        </w:rPr>
        <w:t xml:space="preserve"> has made him an invaluable asset </w:t>
      </w:r>
      <w:r w:rsidR="00A850E2">
        <w:rPr>
          <w:rFonts w:ascii="Times New Roman" w:hAnsi="Times New Roman" w:cs="Times New Roman"/>
          <w:sz w:val="24"/>
          <w:szCs w:val="24"/>
        </w:rPr>
        <w:t>to</w:t>
      </w:r>
      <w:r>
        <w:rPr>
          <w:rFonts w:ascii="Times New Roman" w:hAnsi="Times New Roman" w:cs="Times New Roman"/>
          <w:sz w:val="24"/>
          <w:szCs w:val="24"/>
        </w:rPr>
        <w:t xml:space="preserve"> our team. Additionally, in his short time with us, Officer Schackmann successfully made fifteen self-initiated felony arrests, further proving his dedication to keeping the community safe. Beyond traffic enforcement, Officer Schackmann has proved to be hard</w:t>
      </w:r>
      <w:r w:rsidR="00A850E2">
        <w:rPr>
          <w:rFonts w:ascii="Times New Roman" w:hAnsi="Times New Roman" w:cs="Times New Roman"/>
          <w:sz w:val="24"/>
          <w:szCs w:val="24"/>
        </w:rPr>
        <w:t>-</w:t>
      </w:r>
      <w:r>
        <w:rPr>
          <w:rFonts w:ascii="Times New Roman" w:hAnsi="Times New Roman" w:cs="Times New Roman"/>
          <w:sz w:val="24"/>
          <w:szCs w:val="24"/>
        </w:rPr>
        <w:t xml:space="preserve">working and motivated.    </w:t>
      </w:r>
    </w:p>
    <w:p w14:paraId="60320C99" w14:textId="567F39A7" w:rsidR="008751B3" w:rsidRPr="004A2BF0" w:rsidRDefault="002851D0" w:rsidP="002851D0">
      <w:pPr>
        <w:rPr>
          <w:rFonts w:ascii="Times New Roman" w:hAnsi="Times New Roman" w:cs="Times New Roman"/>
          <w:sz w:val="24"/>
          <w:szCs w:val="24"/>
        </w:rPr>
      </w:pPr>
      <w:r>
        <w:rPr>
          <w:rFonts w:ascii="Times New Roman" w:hAnsi="Times New Roman" w:cs="Times New Roman"/>
          <w:sz w:val="24"/>
          <w:szCs w:val="24"/>
        </w:rPr>
        <w:tab/>
        <w:t>I was lucky as a supervisor to have Officer Dunn and Officer Proffitt on my team again. Having Officer Schackmann join the squad has helped to make us a hard</w:t>
      </w:r>
      <w:r w:rsidR="00A850E2">
        <w:rPr>
          <w:rFonts w:ascii="Times New Roman" w:hAnsi="Times New Roman" w:cs="Times New Roman"/>
          <w:sz w:val="24"/>
          <w:szCs w:val="24"/>
        </w:rPr>
        <w:t>-</w:t>
      </w:r>
      <w:r>
        <w:rPr>
          <w:rFonts w:ascii="Times New Roman" w:hAnsi="Times New Roman" w:cs="Times New Roman"/>
          <w:sz w:val="24"/>
          <w:szCs w:val="24"/>
        </w:rPr>
        <w:t>working team with such a wide variety of experiences. I hope we continue to learn from each other every shift. I am both proud and thankful to have them on my team</w:t>
      </w:r>
      <w:r w:rsidR="00A850E2">
        <w:rPr>
          <w:rFonts w:ascii="Times New Roman" w:hAnsi="Times New Roman" w:cs="Times New Roman"/>
          <w:sz w:val="24"/>
          <w:szCs w:val="24"/>
        </w:rPr>
        <w:t>,</w:t>
      </w:r>
      <w:r>
        <w:rPr>
          <w:rFonts w:ascii="Times New Roman" w:hAnsi="Times New Roman" w:cs="Times New Roman"/>
          <w:sz w:val="24"/>
          <w:szCs w:val="24"/>
        </w:rPr>
        <w:t xml:space="preserve"> and I look forward to seeing what they can accomplish in 2025!</w:t>
      </w:r>
    </w:p>
    <w:p w14:paraId="09CB67E5" w14:textId="6DC0E56A" w:rsidR="006F589B" w:rsidRPr="00806397" w:rsidRDefault="008F4720" w:rsidP="007D553D">
      <w:pPr>
        <w:pStyle w:val="ListParagraph"/>
        <w:numPr>
          <w:ilvl w:val="0"/>
          <w:numId w:val="18"/>
        </w:numPr>
        <w:rPr>
          <w:rFonts w:ascii="Constantia" w:hAnsi="Constantia" w:cs="Times New Roman"/>
          <w:b/>
          <w:color w:val="FF0000"/>
          <w:sz w:val="24"/>
          <w:szCs w:val="24"/>
        </w:rPr>
      </w:pPr>
      <w:r w:rsidRPr="00806397">
        <w:rPr>
          <w:rFonts w:ascii="Constantia" w:hAnsi="Constantia" w:cs="Times New Roman"/>
          <w:b/>
          <w:color w:val="FF0000"/>
          <w:sz w:val="24"/>
          <w:szCs w:val="24"/>
        </w:rPr>
        <w:t xml:space="preserve">Sgt. </w:t>
      </w:r>
      <w:r w:rsidR="007D553D" w:rsidRPr="00806397">
        <w:rPr>
          <w:rFonts w:ascii="Constantia" w:hAnsi="Constantia" w:cs="Times New Roman"/>
          <w:b/>
          <w:color w:val="FF0000"/>
          <w:sz w:val="24"/>
          <w:szCs w:val="24"/>
        </w:rPr>
        <w:t>Erin Huff</w:t>
      </w:r>
    </w:p>
    <w:p w14:paraId="1540CB19" w14:textId="77777777" w:rsidR="00552A7D" w:rsidRDefault="00552A7D" w:rsidP="00552A7D">
      <w:pPr>
        <w:pStyle w:val="NormalWeb"/>
      </w:pPr>
      <w:r>
        <w:rPr>
          <w:noProof/>
        </w:rPr>
        <w:lastRenderedPageBreak/>
        <w:drawing>
          <wp:anchor distT="0" distB="0" distL="114300" distR="114300" simplePos="0" relativeHeight="251821056" behindDoc="0" locked="0" layoutInCell="1" allowOverlap="1" wp14:anchorId="4DB2EAAA" wp14:editId="2665473E">
            <wp:simplePos x="0" y="0"/>
            <wp:positionH relativeFrom="column">
              <wp:posOffset>4257675</wp:posOffset>
            </wp:positionH>
            <wp:positionV relativeFrom="paragraph">
              <wp:posOffset>287655</wp:posOffset>
            </wp:positionV>
            <wp:extent cx="2178050" cy="2352675"/>
            <wp:effectExtent l="95250" t="95250" r="88900" b="104775"/>
            <wp:wrapThrough wrapText="bothSides">
              <wp:wrapPolygon edited="0">
                <wp:start x="-945" y="-874"/>
                <wp:lineTo x="-945" y="22387"/>
                <wp:lineTo x="22293" y="22387"/>
                <wp:lineTo x="22293" y="-874"/>
                <wp:lineTo x="-945" y="-874"/>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78050" cy="235267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rsidR="008C61D3">
        <w:rPr>
          <w:noProof/>
        </w:rPr>
        <w:drawing>
          <wp:anchor distT="0" distB="0" distL="114300" distR="114300" simplePos="0" relativeHeight="251780096" behindDoc="0" locked="0" layoutInCell="1" allowOverlap="1" wp14:anchorId="3E7F8C46" wp14:editId="6C5CA329">
            <wp:simplePos x="0" y="0"/>
            <wp:positionH relativeFrom="column">
              <wp:posOffset>0</wp:posOffset>
            </wp:positionH>
            <wp:positionV relativeFrom="paragraph">
              <wp:posOffset>475615</wp:posOffset>
            </wp:positionV>
            <wp:extent cx="1114425" cy="1484630"/>
            <wp:effectExtent l="0" t="0" r="9525" b="1270"/>
            <wp:wrapThrough wrapText="bothSides">
              <wp:wrapPolygon edited="0">
                <wp:start x="0" y="0"/>
                <wp:lineTo x="0" y="21341"/>
                <wp:lineTo x="21415" y="21341"/>
                <wp:lineTo x="21415"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etectiv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14425" cy="1484630"/>
                    </a:xfrm>
                    <a:prstGeom prst="rect">
                      <a:avLst/>
                    </a:prstGeom>
                  </pic:spPr>
                </pic:pic>
              </a:graphicData>
            </a:graphic>
            <wp14:sizeRelH relativeFrom="page">
              <wp14:pctWidth>0</wp14:pctWidth>
            </wp14:sizeRelH>
            <wp14:sizeRelV relativeFrom="page">
              <wp14:pctHeight>0</wp14:pctHeight>
            </wp14:sizeRelV>
          </wp:anchor>
        </w:drawing>
      </w:r>
      <w:r w:rsidR="008C61D3"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Criminal Investigations Unit</w:t>
      </w:r>
    </w:p>
    <w:p w14:paraId="0C8C6715" w14:textId="378CEB06" w:rsidR="00AF4DFE" w:rsidRDefault="00AF4DFE" w:rsidP="00AF4DFE">
      <w:pPr>
        <w:pStyle w:val="NormalWeb"/>
      </w:pPr>
      <w:r>
        <w:tab/>
        <w:t xml:space="preserve">The Criminal Investigations Unit is comprised of two detectives reporting to a Detective Sergeant. Additionally, the Swansea Police Department has one investigator assigned to the St. Clair County Drug Tactical Unit (DTU). In 2024, Detective Wilken, </w:t>
      </w:r>
      <w:r w:rsidR="009031C4">
        <w:t xml:space="preserve">Sgt. Reuter, Det. Frank and </w:t>
      </w:r>
      <w:r>
        <w:t xml:space="preserve">our DTU </w:t>
      </w:r>
      <w:r w:rsidR="009031C4">
        <w:t>I</w:t>
      </w:r>
      <w:r>
        <w:t xml:space="preserve">nvestigator had 419 new cases assigned to them in addition to their ongoing investigations. Although many cases were ongoing or pending new leads, the detectives efficiently and effectively cleared a large number of the cases through hard work and diligence. </w:t>
      </w:r>
    </w:p>
    <w:p w14:paraId="015B5711" w14:textId="77777777" w:rsidR="00AF4DFE" w:rsidRDefault="00AF4DFE" w:rsidP="00AF4DFE">
      <w:pPr>
        <w:rPr>
          <w:rFonts w:ascii="Times New Roman" w:hAnsi="Times New Roman" w:cs="Times New Roman"/>
          <w:sz w:val="24"/>
          <w:szCs w:val="24"/>
        </w:rPr>
      </w:pPr>
      <w:r>
        <w:rPr>
          <w:rFonts w:ascii="Times New Roman" w:hAnsi="Times New Roman" w:cs="Times New Roman"/>
          <w:sz w:val="24"/>
          <w:szCs w:val="24"/>
        </w:rPr>
        <w:t>Swansea PD detectives are active members of the following task forces:</w:t>
      </w:r>
    </w:p>
    <w:p w14:paraId="2827D0C3" w14:textId="1CFD32FD" w:rsidR="00AF4DFE" w:rsidRDefault="00AF4DFE" w:rsidP="00AF4DFE">
      <w:pPr>
        <w:pStyle w:val="ListParagraph"/>
        <w:numPr>
          <w:ilvl w:val="0"/>
          <w:numId w:val="35"/>
        </w:numPr>
        <w:spacing w:after="160" w:line="256" w:lineRule="auto"/>
        <w:rPr>
          <w:rFonts w:ascii="Times New Roman" w:hAnsi="Times New Roman" w:cs="Times New Roman"/>
          <w:sz w:val="24"/>
          <w:szCs w:val="24"/>
        </w:rPr>
      </w:pPr>
      <w:r>
        <w:rPr>
          <w:rFonts w:ascii="Times New Roman" w:hAnsi="Times New Roman" w:cs="Times New Roman"/>
          <w:sz w:val="24"/>
          <w:szCs w:val="24"/>
        </w:rPr>
        <w:t>The Major Case Squad of Greater St. Louis</w:t>
      </w:r>
      <w:r w:rsidR="00A67FC6">
        <w:rPr>
          <w:rFonts w:ascii="Times New Roman" w:hAnsi="Times New Roman" w:cs="Times New Roman"/>
          <w:sz w:val="24"/>
          <w:szCs w:val="24"/>
        </w:rPr>
        <w:t xml:space="preserve"> and Child Death Task Force</w:t>
      </w:r>
    </w:p>
    <w:p w14:paraId="1A809B6A" w14:textId="77777777" w:rsidR="00AF4DFE" w:rsidRDefault="00AF4DFE" w:rsidP="00AF4DFE">
      <w:pPr>
        <w:pStyle w:val="ListParagraph"/>
        <w:numPr>
          <w:ilvl w:val="0"/>
          <w:numId w:val="35"/>
        </w:numPr>
        <w:spacing w:after="160" w:line="256" w:lineRule="auto"/>
        <w:rPr>
          <w:rFonts w:ascii="Times New Roman" w:hAnsi="Times New Roman" w:cs="Times New Roman"/>
          <w:sz w:val="24"/>
          <w:szCs w:val="24"/>
        </w:rPr>
      </w:pPr>
      <w:r>
        <w:rPr>
          <w:rFonts w:ascii="Times New Roman" w:hAnsi="Times New Roman" w:cs="Times New Roman"/>
          <w:sz w:val="24"/>
          <w:szCs w:val="24"/>
        </w:rPr>
        <w:t>The Illinois Crimes Against Children Task Force (ICAC)</w:t>
      </w:r>
    </w:p>
    <w:p w14:paraId="52D6F6EE" w14:textId="77777777" w:rsidR="00AF4DFE" w:rsidRDefault="00AF4DFE" w:rsidP="00AF4DFE">
      <w:pPr>
        <w:pStyle w:val="ListParagraph"/>
        <w:numPr>
          <w:ilvl w:val="0"/>
          <w:numId w:val="35"/>
        </w:numPr>
        <w:spacing w:after="160" w:line="256" w:lineRule="auto"/>
        <w:rPr>
          <w:rFonts w:ascii="Times New Roman" w:hAnsi="Times New Roman" w:cs="Times New Roman"/>
          <w:sz w:val="24"/>
          <w:szCs w:val="24"/>
        </w:rPr>
      </w:pPr>
      <w:r>
        <w:rPr>
          <w:rFonts w:ascii="Times New Roman" w:hAnsi="Times New Roman" w:cs="Times New Roman"/>
          <w:sz w:val="24"/>
          <w:szCs w:val="24"/>
        </w:rPr>
        <w:t>National Center for Missing &amp; Exploited Children Task Force</w:t>
      </w:r>
    </w:p>
    <w:p w14:paraId="1BCBDA3F" w14:textId="77777777" w:rsidR="00AF4DFE" w:rsidRDefault="00AF4DFE" w:rsidP="00AF4DFE">
      <w:pPr>
        <w:pStyle w:val="ListParagraph"/>
        <w:numPr>
          <w:ilvl w:val="0"/>
          <w:numId w:val="35"/>
        </w:numPr>
        <w:spacing w:after="160" w:line="256" w:lineRule="auto"/>
        <w:rPr>
          <w:rFonts w:ascii="Times New Roman" w:hAnsi="Times New Roman" w:cs="Times New Roman"/>
          <w:sz w:val="24"/>
          <w:szCs w:val="24"/>
        </w:rPr>
      </w:pPr>
      <w:r>
        <w:rPr>
          <w:rFonts w:ascii="Times New Roman" w:hAnsi="Times New Roman" w:cs="Times New Roman"/>
          <w:sz w:val="24"/>
          <w:szCs w:val="24"/>
        </w:rPr>
        <w:t>The United States Secret Service Cyber Crimes Investigation Task Force</w:t>
      </w:r>
    </w:p>
    <w:p w14:paraId="71BCEC6F" w14:textId="3899DD6A" w:rsidR="00AF4DFE" w:rsidRPr="00AF4DFE" w:rsidRDefault="00AF4DFE" w:rsidP="00A67FC6">
      <w:pPr>
        <w:pStyle w:val="ListParagraph"/>
        <w:numPr>
          <w:ilvl w:val="0"/>
          <w:numId w:val="35"/>
        </w:numPr>
        <w:spacing w:after="160" w:line="256" w:lineRule="auto"/>
        <w:rPr>
          <w:rFonts w:ascii="Times New Roman" w:hAnsi="Times New Roman" w:cs="Times New Roman"/>
          <w:sz w:val="24"/>
          <w:szCs w:val="24"/>
        </w:rPr>
      </w:pPr>
      <w:r>
        <w:rPr>
          <w:rFonts w:ascii="Times New Roman" w:hAnsi="Times New Roman" w:cs="Times New Roman"/>
          <w:sz w:val="24"/>
          <w:szCs w:val="24"/>
        </w:rPr>
        <w:t xml:space="preserve">The St. Clair County Drug Tactical Unit </w:t>
      </w:r>
    </w:p>
    <w:p w14:paraId="77C75229" w14:textId="7BE7E67D" w:rsidR="00AF4DFE" w:rsidRDefault="00AF4DFE" w:rsidP="00AF4DFE">
      <w:pPr>
        <w:rPr>
          <w:rFonts w:ascii="Times New Roman" w:hAnsi="Times New Roman" w:cs="Times New Roman"/>
          <w:sz w:val="24"/>
          <w:szCs w:val="24"/>
        </w:rPr>
      </w:pPr>
      <w:r>
        <w:rPr>
          <w:rFonts w:ascii="Times New Roman" w:hAnsi="Times New Roman" w:cs="Times New Roman"/>
          <w:sz w:val="24"/>
          <w:szCs w:val="24"/>
        </w:rPr>
        <w:tab/>
        <w:t>Detective Frank has 19 years of experience, Detective Wilken ha</w:t>
      </w:r>
      <w:r w:rsidR="00A24238">
        <w:rPr>
          <w:rFonts w:ascii="Times New Roman" w:hAnsi="Times New Roman" w:cs="Times New Roman"/>
          <w:sz w:val="24"/>
          <w:szCs w:val="24"/>
        </w:rPr>
        <w:t>s</w:t>
      </w:r>
      <w:r>
        <w:rPr>
          <w:rFonts w:ascii="Times New Roman" w:hAnsi="Times New Roman" w:cs="Times New Roman"/>
          <w:sz w:val="24"/>
          <w:szCs w:val="24"/>
        </w:rPr>
        <w:t xml:space="preserve"> 8 years of experience</w:t>
      </w:r>
      <w:r w:rsidR="00A24238">
        <w:rPr>
          <w:rFonts w:ascii="Times New Roman" w:hAnsi="Times New Roman" w:cs="Times New Roman"/>
          <w:sz w:val="24"/>
          <w:szCs w:val="24"/>
        </w:rPr>
        <w:t>,</w:t>
      </w:r>
      <w:r>
        <w:rPr>
          <w:rFonts w:ascii="Times New Roman" w:hAnsi="Times New Roman" w:cs="Times New Roman"/>
          <w:sz w:val="24"/>
          <w:szCs w:val="24"/>
        </w:rPr>
        <w:t xml:space="preserve"> and Det. Sgt. Reuter has 17 years of experience. Our DTU Investigator has 4 years of experience and just completed his first year assigned </w:t>
      </w:r>
      <w:r w:rsidR="00A24238">
        <w:rPr>
          <w:rFonts w:ascii="Times New Roman" w:hAnsi="Times New Roman" w:cs="Times New Roman"/>
          <w:sz w:val="24"/>
          <w:szCs w:val="24"/>
        </w:rPr>
        <w:t>to</w:t>
      </w:r>
      <w:r>
        <w:rPr>
          <w:rFonts w:ascii="Times New Roman" w:hAnsi="Times New Roman" w:cs="Times New Roman"/>
          <w:sz w:val="24"/>
          <w:szCs w:val="24"/>
        </w:rPr>
        <w:t xml:space="preserve"> the </w:t>
      </w:r>
      <w:r w:rsidR="00A24238">
        <w:rPr>
          <w:rFonts w:ascii="Times New Roman" w:hAnsi="Times New Roman" w:cs="Times New Roman"/>
          <w:sz w:val="24"/>
          <w:szCs w:val="24"/>
        </w:rPr>
        <w:t xml:space="preserve">St. Clair County </w:t>
      </w:r>
      <w:r>
        <w:rPr>
          <w:rFonts w:ascii="Times New Roman" w:hAnsi="Times New Roman" w:cs="Times New Roman"/>
          <w:sz w:val="24"/>
          <w:szCs w:val="24"/>
        </w:rPr>
        <w:t>Drug Tactical Unit.</w:t>
      </w:r>
    </w:p>
    <w:p w14:paraId="2883EFBB" w14:textId="24AFA158" w:rsidR="00AF4DFE" w:rsidRDefault="00AF4DFE" w:rsidP="00AF4DFE">
      <w:pPr>
        <w:rPr>
          <w:rFonts w:ascii="Times New Roman" w:hAnsi="Times New Roman" w:cs="Times New Roman"/>
          <w:sz w:val="24"/>
          <w:szCs w:val="24"/>
        </w:rPr>
      </w:pPr>
      <w:r>
        <w:rPr>
          <w:rFonts w:ascii="Times New Roman" w:hAnsi="Times New Roman" w:cs="Times New Roman"/>
          <w:sz w:val="24"/>
          <w:szCs w:val="24"/>
        </w:rPr>
        <w:tab/>
        <w:t xml:space="preserve">Detective Frank, </w:t>
      </w:r>
      <w:r w:rsidR="009031C4">
        <w:rPr>
          <w:rFonts w:ascii="Times New Roman" w:hAnsi="Times New Roman" w:cs="Times New Roman"/>
          <w:sz w:val="24"/>
          <w:szCs w:val="24"/>
        </w:rPr>
        <w:t>our digital forensics expert,</w:t>
      </w:r>
      <w:r>
        <w:rPr>
          <w:rFonts w:ascii="Times New Roman" w:hAnsi="Times New Roman" w:cs="Times New Roman"/>
          <w:sz w:val="24"/>
          <w:szCs w:val="24"/>
        </w:rPr>
        <w:t xml:space="preserve"> </w:t>
      </w:r>
      <w:r w:rsidR="009031C4">
        <w:rPr>
          <w:rFonts w:ascii="Times New Roman" w:hAnsi="Times New Roman" w:cs="Times New Roman"/>
          <w:sz w:val="24"/>
          <w:szCs w:val="24"/>
        </w:rPr>
        <w:t xml:space="preserve">worked </w:t>
      </w:r>
      <w:r w:rsidR="00A24238">
        <w:rPr>
          <w:rFonts w:ascii="Times New Roman" w:hAnsi="Times New Roman" w:cs="Times New Roman"/>
          <w:sz w:val="24"/>
          <w:szCs w:val="24"/>
        </w:rPr>
        <w:t xml:space="preserve">on </w:t>
      </w:r>
      <w:r w:rsidR="009031C4">
        <w:rPr>
          <w:rFonts w:ascii="Times New Roman" w:hAnsi="Times New Roman" w:cs="Times New Roman"/>
          <w:sz w:val="24"/>
          <w:szCs w:val="24"/>
        </w:rPr>
        <w:t>numerous investigations and assisted numerous</w:t>
      </w:r>
      <w:r>
        <w:rPr>
          <w:rFonts w:ascii="Times New Roman" w:hAnsi="Times New Roman" w:cs="Times New Roman"/>
          <w:sz w:val="24"/>
          <w:szCs w:val="24"/>
        </w:rPr>
        <w:t xml:space="preserve"> agencies with </w:t>
      </w:r>
      <w:r w:rsidR="009031C4">
        <w:rPr>
          <w:rFonts w:ascii="Times New Roman" w:hAnsi="Times New Roman" w:cs="Times New Roman"/>
          <w:sz w:val="24"/>
          <w:szCs w:val="24"/>
        </w:rPr>
        <w:t xml:space="preserve">digital </w:t>
      </w:r>
      <w:r>
        <w:rPr>
          <w:rFonts w:ascii="Times New Roman" w:hAnsi="Times New Roman" w:cs="Times New Roman"/>
          <w:sz w:val="24"/>
          <w:szCs w:val="24"/>
        </w:rPr>
        <w:t xml:space="preserve">investigations and </w:t>
      </w:r>
      <w:r w:rsidR="00A24238">
        <w:rPr>
          <w:rFonts w:ascii="Times New Roman" w:hAnsi="Times New Roman" w:cs="Times New Roman"/>
          <w:sz w:val="24"/>
          <w:szCs w:val="24"/>
        </w:rPr>
        <w:t xml:space="preserve">data </w:t>
      </w:r>
      <w:r>
        <w:rPr>
          <w:rFonts w:ascii="Times New Roman" w:hAnsi="Times New Roman" w:cs="Times New Roman"/>
          <w:sz w:val="24"/>
          <w:szCs w:val="24"/>
        </w:rPr>
        <w:t>extractions:</w:t>
      </w:r>
    </w:p>
    <w:p w14:paraId="68908E6E" w14:textId="77777777" w:rsidR="00AF4DFE" w:rsidRDefault="00AF4DFE" w:rsidP="00AF4DFE">
      <w:pPr>
        <w:pStyle w:val="ListParagraph"/>
        <w:numPr>
          <w:ilvl w:val="0"/>
          <w:numId w:val="36"/>
        </w:numPr>
        <w:spacing w:after="160" w:line="256" w:lineRule="auto"/>
        <w:rPr>
          <w:rFonts w:ascii="Times New Roman" w:hAnsi="Times New Roman" w:cs="Times New Roman"/>
          <w:sz w:val="24"/>
          <w:szCs w:val="24"/>
        </w:rPr>
      </w:pPr>
      <w:r>
        <w:rPr>
          <w:rFonts w:ascii="Times New Roman" w:hAnsi="Times New Roman" w:cs="Times New Roman"/>
          <w:sz w:val="24"/>
          <w:szCs w:val="24"/>
        </w:rPr>
        <w:t>Swansea PD data extractions- 32</w:t>
      </w:r>
    </w:p>
    <w:p w14:paraId="17C07B5E" w14:textId="25672353" w:rsidR="00AF4DFE" w:rsidRPr="00AF4DFE" w:rsidRDefault="00AF4DFE" w:rsidP="00AF4DFE">
      <w:pPr>
        <w:pStyle w:val="ListParagraph"/>
        <w:numPr>
          <w:ilvl w:val="0"/>
          <w:numId w:val="36"/>
        </w:numPr>
        <w:spacing w:after="160" w:line="256" w:lineRule="auto"/>
        <w:rPr>
          <w:rFonts w:ascii="Times New Roman" w:hAnsi="Times New Roman" w:cs="Times New Roman"/>
          <w:sz w:val="24"/>
          <w:szCs w:val="24"/>
        </w:rPr>
      </w:pPr>
      <w:r>
        <w:rPr>
          <w:rFonts w:ascii="Times New Roman" w:hAnsi="Times New Roman" w:cs="Times New Roman"/>
          <w:sz w:val="24"/>
          <w:szCs w:val="24"/>
        </w:rPr>
        <w:t>Other Agencies data extractions- 77</w:t>
      </w:r>
    </w:p>
    <w:p w14:paraId="4E497720" w14:textId="1F980552" w:rsidR="00AF4DFE" w:rsidRDefault="00AF4DFE" w:rsidP="00AF4DFE">
      <w:pPr>
        <w:rPr>
          <w:rFonts w:ascii="Times New Roman" w:hAnsi="Times New Roman" w:cs="Times New Roman"/>
          <w:sz w:val="24"/>
          <w:szCs w:val="24"/>
        </w:rPr>
      </w:pPr>
      <w:r>
        <w:rPr>
          <w:rFonts w:ascii="Times New Roman" w:hAnsi="Times New Roman" w:cs="Times New Roman"/>
          <w:sz w:val="24"/>
          <w:szCs w:val="24"/>
        </w:rPr>
        <w:tab/>
        <w:t xml:space="preserve">Detective Wilken is our certified Computer Voice Stress Analyzer (CVSA). Detective Wilken has assisted in several investigations utilizing this tool. Detective Wilken also investigated </w:t>
      </w:r>
      <w:r w:rsidR="00A24238">
        <w:rPr>
          <w:rFonts w:ascii="Times New Roman" w:hAnsi="Times New Roman" w:cs="Times New Roman"/>
          <w:sz w:val="24"/>
          <w:szCs w:val="24"/>
        </w:rPr>
        <w:t>9 Internet Crimes Against Children (</w:t>
      </w:r>
      <w:r>
        <w:rPr>
          <w:rFonts w:ascii="Times New Roman" w:hAnsi="Times New Roman" w:cs="Times New Roman"/>
          <w:sz w:val="24"/>
          <w:szCs w:val="24"/>
        </w:rPr>
        <w:t>ICAC</w:t>
      </w:r>
      <w:r w:rsidR="00A24238">
        <w:rPr>
          <w:rFonts w:ascii="Times New Roman" w:hAnsi="Times New Roman" w:cs="Times New Roman"/>
          <w:sz w:val="24"/>
          <w:szCs w:val="24"/>
        </w:rPr>
        <w:t>)</w:t>
      </w:r>
      <w:r>
        <w:rPr>
          <w:rFonts w:ascii="Times New Roman" w:hAnsi="Times New Roman" w:cs="Times New Roman"/>
          <w:sz w:val="24"/>
          <w:szCs w:val="24"/>
        </w:rPr>
        <w:t xml:space="preserve"> cases this year. Detective Wilken </w:t>
      </w:r>
      <w:r w:rsidR="00A24238">
        <w:rPr>
          <w:rFonts w:ascii="Times New Roman" w:hAnsi="Times New Roman" w:cs="Times New Roman"/>
          <w:sz w:val="24"/>
          <w:szCs w:val="24"/>
        </w:rPr>
        <w:t>a</w:t>
      </w:r>
      <w:r>
        <w:rPr>
          <w:rFonts w:ascii="Times New Roman" w:hAnsi="Times New Roman" w:cs="Times New Roman"/>
          <w:sz w:val="24"/>
          <w:szCs w:val="24"/>
        </w:rPr>
        <w:t xml:space="preserve">lso </w:t>
      </w:r>
      <w:r w:rsidR="00A24238">
        <w:rPr>
          <w:rFonts w:ascii="Times New Roman" w:hAnsi="Times New Roman" w:cs="Times New Roman"/>
          <w:sz w:val="24"/>
          <w:szCs w:val="24"/>
        </w:rPr>
        <w:t>serves on</w:t>
      </w:r>
      <w:r>
        <w:rPr>
          <w:rFonts w:ascii="Times New Roman" w:hAnsi="Times New Roman" w:cs="Times New Roman"/>
          <w:sz w:val="24"/>
          <w:szCs w:val="24"/>
        </w:rPr>
        <w:t xml:space="preserve"> the Child Death Task Force. </w:t>
      </w:r>
    </w:p>
    <w:p w14:paraId="32A5D844" w14:textId="2610CAE5" w:rsidR="00AF4DFE" w:rsidRDefault="00AF4DFE" w:rsidP="00AF4DFE">
      <w:pPr>
        <w:pStyle w:val="ListParagraph"/>
        <w:ind w:left="0"/>
        <w:rPr>
          <w:rFonts w:ascii="Times New Roman" w:hAnsi="Times New Roman" w:cs="Times New Roman"/>
          <w:sz w:val="24"/>
          <w:szCs w:val="24"/>
        </w:rPr>
      </w:pPr>
      <w:r>
        <w:rPr>
          <w:rFonts w:ascii="Times New Roman" w:hAnsi="Times New Roman" w:cs="Times New Roman"/>
          <w:sz w:val="24"/>
          <w:szCs w:val="24"/>
        </w:rPr>
        <w:tab/>
        <w:t>The Investigations Unit continues to provide superior work and professionalism within our community and this region. The dedication and empathy with which they perform their duties are inspiring and admirable. As crime has evolved and become more complex, our detectives continue to learn new skills and techniques to remain at the forefront of criminal investigations.</w:t>
      </w:r>
    </w:p>
    <w:p w14:paraId="3AD3355C" w14:textId="77777777" w:rsidR="00AF4DFE" w:rsidRDefault="00AF4DFE" w:rsidP="00AF4DFE">
      <w:pPr>
        <w:pStyle w:val="ListParagraph"/>
        <w:ind w:left="0"/>
        <w:rPr>
          <w:rFonts w:ascii="Times New Roman" w:hAnsi="Times New Roman" w:cs="Times New Roman"/>
          <w:sz w:val="24"/>
          <w:szCs w:val="24"/>
        </w:rPr>
      </w:pPr>
    </w:p>
    <w:p w14:paraId="3BAB87A5" w14:textId="5E3BEA45" w:rsidR="008C61D3" w:rsidRPr="00C645A3" w:rsidRDefault="00AF4DFE" w:rsidP="00AF4DFE">
      <w:pPr>
        <w:pStyle w:val="ListParagraph"/>
        <w:ind w:left="0"/>
        <w:rPr>
          <w:rFonts w:ascii="Constantia" w:hAnsi="Constantia" w:cs="Arial"/>
          <w:bCs/>
          <w:color w:val="FF0000"/>
          <w:sz w:val="24"/>
          <w:szCs w:val="24"/>
        </w:rPr>
      </w:pPr>
      <w:r>
        <w:rPr>
          <w:rFonts w:ascii="Times New Roman" w:hAnsi="Times New Roman" w:cs="Times New Roman"/>
          <w:sz w:val="24"/>
          <w:szCs w:val="24"/>
        </w:rPr>
        <w:t xml:space="preserve"> </w:t>
      </w:r>
      <w:r>
        <w:rPr>
          <w:rFonts w:ascii="Times New Roman" w:hAnsi="Times New Roman" w:cs="Times New Roman"/>
          <w:color w:val="FF0000"/>
          <w:sz w:val="24"/>
          <w:szCs w:val="24"/>
        </w:rPr>
        <w:t>-</w:t>
      </w:r>
      <w:r w:rsidRPr="00C645A3">
        <w:rPr>
          <w:rFonts w:ascii="Times New Roman" w:hAnsi="Times New Roman" w:cs="Times New Roman"/>
          <w:color w:val="FF0000"/>
          <w:sz w:val="24"/>
          <w:szCs w:val="24"/>
        </w:rPr>
        <w:t xml:space="preserve"> </w:t>
      </w:r>
      <w:r w:rsidR="008C61D3" w:rsidRPr="00192BCB">
        <w:rPr>
          <w:rFonts w:ascii="Constantia" w:hAnsi="Constantia" w:cs="Times New Roman"/>
          <w:b/>
          <w:color w:val="FF0000"/>
          <w:sz w:val="24"/>
          <w:szCs w:val="24"/>
        </w:rPr>
        <w:t>Det. Sgt. Gary Reuter</w:t>
      </w:r>
    </w:p>
    <w:p w14:paraId="20E3EE86" w14:textId="77777777" w:rsidR="0021216C" w:rsidRDefault="002F0842" w:rsidP="0021216C">
      <w:pPr>
        <w:spacing w:line="240" w:lineRule="auto"/>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lastRenderedPageBreak/>
        <w:t>D</w:t>
      </w:r>
      <w:r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rug Tactical Uni</w:t>
      </w:r>
      <w:r w:rsidR="0021216C">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t</w:t>
      </w:r>
    </w:p>
    <w:p w14:paraId="39CC3336" w14:textId="7DE28985" w:rsidR="00045869" w:rsidRPr="00045869" w:rsidRDefault="00045869" w:rsidP="0021216C">
      <w:pPr>
        <w:rPr>
          <w:rFonts w:ascii="Times New Roman" w:hAnsi="Times New Roman" w:cs="Times New Roman"/>
          <w:sz w:val="24"/>
          <w:szCs w:val="24"/>
        </w:rPr>
      </w:pPr>
      <w:r>
        <w:rPr>
          <w:rFonts w:ascii="Cooper Black" w:hAnsi="Cooper Black" w:cs="Arial"/>
          <w:b/>
          <w:noProof/>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drawing>
          <wp:anchor distT="0" distB="0" distL="114300" distR="114300" simplePos="0" relativeHeight="251822080" behindDoc="0" locked="0" layoutInCell="1" allowOverlap="1" wp14:anchorId="3392A987" wp14:editId="35DE9773">
            <wp:simplePos x="0" y="0"/>
            <wp:positionH relativeFrom="column">
              <wp:posOffset>3673475</wp:posOffset>
            </wp:positionH>
            <wp:positionV relativeFrom="paragraph">
              <wp:posOffset>293370</wp:posOffset>
            </wp:positionV>
            <wp:extent cx="2014220" cy="2686050"/>
            <wp:effectExtent l="102235" t="88265" r="88265" b="88265"/>
            <wp:wrapThrough wrapText="bothSides">
              <wp:wrapPolygon edited="0">
                <wp:start x="22547" y="-822"/>
                <wp:lineTo x="-742" y="-822"/>
                <wp:lineTo x="-742" y="22157"/>
                <wp:lineTo x="22547" y="22157"/>
                <wp:lineTo x="22547" y="-822"/>
              </wp:wrapPolygon>
            </wp:wrapThrough>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6200000">
                      <a:off x="0" y="0"/>
                      <a:ext cx="2014220" cy="268605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rsidR="0021216C">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ab/>
      </w:r>
      <w:r w:rsidRPr="00045869">
        <w:rPr>
          <w:rFonts w:ascii="Times New Roman" w:hAnsi="Times New Roman" w:cs="Times New Roman"/>
          <w:sz w:val="24"/>
          <w:szCs w:val="24"/>
        </w:rPr>
        <w:t>During 2024, the St. Clair County Drug Tactical Unit adopted 121 cases from the Swansea Police Department. The cases consisted of narcotics possession and drug sales along with felony weapons offenses. These cases have led to the issuing of 142 charges on arrest warrants</w:t>
      </w:r>
      <w:r w:rsidR="00A01BFC">
        <w:rPr>
          <w:rFonts w:ascii="Times New Roman" w:hAnsi="Times New Roman" w:cs="Times New Roman"/>
          <w:sz w:val="24"/>
          <w:szCs w:val="24"/>
        </w:rPr>
        <w:t>,</w:t>
      </w:r>
      <w:r w:rsidRPr="00045869">
        <w:rPr>
          <w:rFonts w:ascii="Times New Roman" w:hAnsi="Times New Roman" w:cs="Times New Roman"/>
          <w:sz w:val="24"/>
          <w:szCs w:val="24"/>
        </w:rPr>
        <w:t xml:space="preserve"> including 18 charges for class X felony offenses</w:t>
      </w:r>
      <w:r w:rsidR="00A01BFC">
        <w:rPr>
          <w:rFonts w:ascii="Times New Roman" w:hAnsi="Times New Roman" w:cs="Times New Roman"/>
          <w:sz w:val="24"/>
          <w:szCs w:val="24"/>
        </w:rPr>
        <w:t>,</w:t>
      </w:r>
      <w:r w:rsidRPr="00045869">
        <w:rPr>
          <w:rFonts w:ascii="Times New Roman" w:hAnsi="Times New Roman" w:cs="Times New Roman"/>
          <w:sz w:val="24"/>
          <w:szCs w:val="24"/>
        </w:rPr>
        <w:t xml:space="preserve"> 46 warrants for Possession of Methamphetamine</w:t>
      </w:r>
      <w:r w:rsidR="00A01BFC">
        <w:rPr>
          <w:rFonts w:ascii="Times New Roman" w:hAnsi="Times New Roman" w:cs="Times New Roman"/>
          <w:sz w:val="24"/>
          <w:szCs w:val="24"/>
        </w:rPr>
        <w:t>,</w:t>
      </w:r>
      <w:r w:rsidRPr="00045869">
        <w:rPr>
          <w:rFonts w:ascii="Times New Roman" w:hAnsi="Times New Roman" w:cs="Times New Roman"/>
          <w:sz w:val="24"/>
          <w:szCs w:val="24"/>
        </w:rPr>
        <w:t xml:space="preserve"> and 35 warrants for Possession of </w:t>
      </w:r>
      <w:r w:rsidR="00A01BFC">
        <w:rPr>
          <w:rFonts w:ascii="Times New Roman" w:hAnsi="Times New Roman" w:cs="Times New Roman"/>
          <w:sz w:val="24"/>
          <w:szCs w:val="24"/>
        </w:rPr>
        <w:t xml:space="preserve">a </w:t>
      </w:r>
      <w:r w:rsidRPr="00045869">
        <w:rPr>
          <w:rFonts w:ascii="Times New Roman" w:hAnsi="Times New Roman" w:cs="Times New Roman"/>
          <w:sz w:val="24"/>
          <w:szCs w:val="24"/>
        </w:rPr>
        <w:t>Controlled Substanc</w:t>
      </w:r>
      <w:r w:rsidR="00A01BFC">
        <w:rPr>
          <w:rFonts w:ascii="Times New Roman" w:hAnsi="Times New Roman" w:cs="Times New Roman"/>
          <w:sz w:val="24"/>
          <w:szCs w:val="24"/>
        </w:rPr>
        <w:t>e</w:t>
      </w:r>
      <w:r w:rsidRPr="00045869">
        <w:rPr>
          <w:rFonts w:ascii="Times New Roman" w:hAnsi="Times New Roman" w:cs="Times New Roman"/>
          <w:sz w:val="24"/>
          <w:szCs w:val="24"/>
        </w:rPr>
        <w:t xml:space="preserve">. Several of the cases are still in pending status. It should be noted that multiple cases that began from self-initiated activity were adopted by Federal agencies and charged through the </w:t>
      </w:r>
      <w:r>
        <w:rPr>
          <w:rFonts w:ascii="Times New Roman" w:hAnsi="Times New Roman" w:cs="Times New Roman"/>
          <w:sz w:val="24"/>
          <w:szCs w:val="24"/>
        </w:rPr>
        <w:t>U.S. Attorney’s Office.</w:t>
      </w:r>
    </w:p>
    <w:p w14:paraId="3BCBC593" w14:textId="29B0BEE0" w:rsidR="00045869" w:rsidRPr="00045869" w:rsidRDefault="00045869" w:rsidP="00045869">
      <w:pPr>
        <w:ind w:left="60"/>
        <w:rPr>
          <w:rFonts w:ascii="Times New Roman" w:hAnsi="Times New Roman" w:cs="Times New Roman"/>
          <w:sz w:val="24"/>
          <w:szCs w:val="24"/>
        </w:rPr>
      </w:pPr>
      <w:r>
        <w:rPr>
          <w:rFonts w:ascii="Times New Roman" w:hAnsi="Times New Roman" w:cs="Times New Roman"/>
          <w:sz w:val="24"/>
          <w:szCs w:val="24"/>
        </w:rPr>
        <w:tab/>
      </w:r>
      <w:r w:rsidRPr="00045869">
        <w:rPr>
          <w:rFonts w:ascii="Times New Roman" w:hAnsi="Times New Roman" w:cs="Times New Roman"/>
          <w:sz w:val="24"/>
          <w:szCs w:val="24"/>
        </w:rPr>
        <w:t>Several of the cases that have been adopted from the Swansea Police Department have led to the identification and successful apprehension of individuals selling narcotics in the St. Clair County area</w:t>
      </w:r>
      <w:r w:rsidR="00A01BFC">
        <w:rPr>
          <w:rFonts w:ascii="Times New Roman" w:hAnsi="Times New Roman" w:cs="Times New Roman"/>
          <w:sz w:val="24"/>
          <w:szCs w:val="24"/>
        </w:rPr>
        <w:t>,</w:t>
      </w:r>
      <w:r w:rsidRPr="00045869">
        <w:rPr>
          <w:rFonts w:ascii="Times New Roman" w:hAnsi="Times New Roman" w:cs="Times New Roman"/>
          <w:sz w:val="24"/>
          <w:szCs w:val="24"/>
        </w:rPr>
        <w:t xml:space="preserve"> as well as additional charges through the St. Clair County State’s Attorney. </w:t>
      </w:r>
    </w:p>
    <w:p w14:paraId="032BFF79" w14:textId="76C2B1CB" w:rsidR="00045869" w:rsidRPr="00045869" w:rsidRDefault="00045869" w:rsidP="00045869">
      <w:pPr>
        <w:ind w:left="60"/>
        <w:rPr>
          <w:rFonts w:ascii="Times New Roman" w:hAnsi="Times New Roman" w:cs="Times New Roman"/>
          <w:sz w:val="24"/>
          <w:szCs w:val="24"/>
        </w:rPr>
      </w:pPr>
      <w:r>
        <w:rPr>
          <w:rFonts w:ascii="Times New Roman" w:hAnsi="Times New Roman" w:cs="Times New Roman"/>
          <w:sz w:val="24"/>
          <w:szCs w:val="24"/>
        </w:rPr>
        <w:tab/>
      </w:r>
      <w:r w:rsidRPr="00045869">
        <w:rPr>
          <w:rFonts w:ascii="Times New Roman" w:hAnsi="Times New Roman" w:cs="Times New Roman"/>
          <w:sz w:val="24"/>
          <w:szCs w:val="24"/>
        </w:rPr>
        <w:t>Swansea Officers seized approximately 606 grams of methamphetamine, 360 capsules of fentanyl, 47 grams of cocaine, 171 controlled pills, 1</w:t>
      </w:r>
      <w:r w:rsidR="00A01BFC">
        <w:rPr>
          <w:rFonts w:ascii="Times New Roman" w:hAnsi="Times New Roman" w:cs="Times New Roman"/>
          <w:sz w:val="24"/>
          <w:szCs w:val="24"/>
        </w:rPr>
        <w:t>,</w:t>
      </w:r>
      <w:r w:rsidRPr="00045869">
        <w:rPr>
          <w:rFonts w:ascii="Times New Roman" w:hAnsi="Times New Roman" w:cs="Times New Roman"/>
          <w:sz w:val="24"/>
          <w:szCs w:val="24"/>
        </w:rPr>
        <w:t>658 grams of cannabis, firearms, 80 pills of ecstasy, 18 grams of psilocybin mushrooms</w:t>
      </w:r>
      <w:r w:rsidR="00A24238">
        <w:rPr>
          <w:rFonts w:ascii="Times New Roman" w:hAnsi="Times New Roman" w:cs="Times New Roman"/>
          <w:sz w:val="24"/>
          <w:szCs w:val="24"/>
        </w:rPr>
        <w:t>,</w:t>
      </w:r>
      <w:r w:rsidRPr="00045869">
        <w:rPr>
          <w:rFonts w:ascii="Times New Roman" w:hAnsi="Times New Roman" w:cs="Times New Roman"/>
          <w:sz w:val="24"/>
          <w:szCs w:val="24"/>
        </w:rPr>
        <w:t xml:space="preserve"> and 6 </w:t>
      </w:r>
      <w:r w:rsidR="00A24238">
        <w:rPr>
          <w:rFonts w:ascii="Times New Roman" w:hAnsi="Times New Roman" w:cs="Times New Roman"/>
          <w:sz w:val="24"/>
          <w:szCs w:val="24"/>
        </w:rPr>
        <w:t>m</w:t>
      </w:r>
      <w:r w:rsidRPr="00045869">
        <w:rPr>
          <w:rFonts w:ascii="Times New Roman" w:hAnsi="Times New Roman" w:cs="Times New Roman"/>
          <w:sz w:val="24"/>
          <w:szCs w:val="24"/>
        </w:rPr>
        <w:t xml:space="preserve">achine </w:t>
      </w:r>
      <w:r w:rsidR="00A24238">
        <w:rPr>
          <w:rFonts w:ascii="Times New Roman" w:hAnsi="Times New Roman" w:cs="Times New Roman"/>
          <w:sz w:val="24"/>
          <w:szCs w:val="24"/>
        </w:rPr>
        <w:t>g</w:t>
      </w:r>
      <w:r w:rsidRPr="00045869">
        <w:rPr>
          <w:rFonts w:ascii="Times New Roman" w:hAnsi="Times New Roman" w:cs="Times New Roman"/>
          <w:sz w:val="24"/>
          <w:szCs w:val="24"/>
        </w:rPr>
        <w:t xml:space="preserve">un </w:t>
      </w:r>
      <w:r w:rsidR="00A24238">
        <w:rPr>
          <w:rFonts w:ascii="Times New Roman" w:hAnsi="Times New Roman" w:cs="Times New Roman"/>
          <w:sz w:val="24"/>
          <w:szCs w:val="24"/>
        </w:rPr>
        <w:t>c</w:t>
      </w:r>
      <w:r w:rsidRPr="00045869">
        <w:rPr>
          <w:rFonts w:ascii="Times New Roman" w:hAnsi="Times New Roman" w:cs="Times New Roman"/>
          <w:sz w:val="24"/>
          <w:szCs w:val="24"/>
        </w:rPr>
        <w:t xml:space="preserve">onversion </w:t>
      </w:r>
      <w:r w:rsidR="00A24238">
        <w:rPr>
          <w:rFonts w:ascii="Times New Roman" w:hAnsi="Times New Roman" w:cs="Times New Roman"/>
          <w:sz w:val="24"/>
          <w:szCs w:val="24"/>
        </w:rPr>
        <w:t>d</w:t>
      </w:r>
      <w:r w:rsidRPr="00045869">
        <w:rPr>
          <w:rFonts w:ascii="Times New Roman" w:hAnsi="Times New Roman" w:cs="Times New Roman"/>
          <w:sz w:val="24"/>
          <w:szCs w:val="24"/>
        </w:rPr>
        <w:t>evices.</w:t>
      </w:r>
    </w:p>
    <w:p w14:paraId="450D315B" w14:textId="55867EAE" w:rsidR="00045869" w:rsidRPr="00045869" w:rsidRDefault="00045869" w:rsidP="00045869">
      <w:pPr>
        <w:ind w:left="60"/>
        <w:rPr>
          <w:rFonts w:ascii="Times New Roman" w:hAnsi="Times New Roman" w:cs="Times New Roman"/>
          <w:sz w:val="24"/>
          <w:szCs w:val="24"/>
        </w:rPr>
      </w:pPr>
      <w:r>
        <w:rPr>
          <w:rFonts w:ascii="Times New Roman" w:hAnsi="Times New Roman" w:cs="Times New Roman"/>
          <w:sz w:val="24"/>
          <w:szCs w:val="24"/>
        </w:rPr>
        <w:tab/>
      </w:r>
      <w:r w:rsidRPr="00045869">
        <w:rPr>
          <w:rFonts w:ascii="Times New Roman" w:hAnsi="Times New Roman" w:cs="Times New Roman"/>
          <w:sz w:val="24"/>
          <w:szCs w:val="24"/>
        </w:rPr>
        <w:t xml:space="preserve">One proactive arrest made by the Swansea Police Department led to the development of a confidential informant who was able to make controlled purchases from an apartment in the Village of Swansea. These controlled purchases led to the execution of a search warrant. The search warrant resulted in the seizure of cocaine and two firearms (one of which had been reported stolen). Three subjects were charged and evicted as a result of this investigation. </w:t>
      </w:r>
    </w:p>
    <w:p w14:paraId="262B5B82" w14:textId="23B6C389" w:rsidR="00045869" w:rsidRPr="00045869" w:rsidRDefault="00045869" w:rsidP="00045869">
      <w:pPr>
        <w:ind w:left="60"/>
        <w:rPr>
          <w:rFonts w:ascii="Times New Roman" w:hAnsi="Times New Roman" w:cs="Times New Roman"/>
          <w:sz w:val="24"/>
          <w:szCs w:val="24"/>
        </w:rPr>
      </w:pPr>
      <w:r>
        <w:rPr>
          <w:rFonts w:ascii="Times New Roman" w:hAnsi="Times New Roman" w:cs="Times New Roman"/>
          <w:sz w:val="24"/>
          <w:szCs w:val="24"/>
        </w:rPr>
        <w:tab/>
      </w:r>
      <w:r w:rsidRPr="00045869">
        <w:rPr>
          <w:rFonts w:ascii="Times New Roman" w:hAnsi="Times New Roman" w:cs="Times New Roman"/>
          <w:sz w:val="24"/>
          <w:szCs w:val="24"/>
        </w:rPr>
        <w:t>The majority of cases that DTU investigated for the Swansea Police Department were the result of proactive, self-initiated police work by Swansea Officers.</w:t>
      </w:r>
    </w:p>
    <w:p w14:paraId="0E444036" w14:textId="77777777" w:rsidR="00C63E1B" w:rsidRPr="00192BCB" w:rsidRDefault="002F0842" w:rsidP="00C63E1B">
      <w:pPr>
        <w:pStyle w:val="ListParagraph"/>
        <w:numPr>
          <w:ilvl w:val="0"/>
          <w:numId w:val="18"/>
        </w:numPr>
        <w:rPr>
          <w:rFonts w:ascii="Constantia" w:hAnsi="Constantia" w:cs="Times New Roman"/>
          <w:b/>
          <w:color w:val="FF0000"/>
          <w:sz w:val="24"/>
          <w:szCs w:val="24"/>
        </w:rPr>
      </w:pPr>
      <w:r w:rsidRPr="00192BCB">
        <w:rPr>
          <w:rFonts w:ascii="Constantia" w:hAnsi="Constantia" w:cs="Times New Roman"/>
          <w:b/>
          <w:color w:val="FF0000"/>
          <w:sz w:val="24"/>
          <w:szCs w:val="24"/>
        </w:rPr>
        <w:t>Undercover Investigator</w:t>
      </w:r>
    </w:p>
    <w:p w14:paraId="32502F70" w14:textId="77777777" w:rsidR="00C63E1B" w:rsidRDefault="00C63E1B" w:rsidP="00C63E1B">
      <w:pPr>
        <w:pStyle w:val="ListParagraph"/>
        <w:ind w:left="420"/>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55E55EEC" w14:textId="77777777" w:rsidR="00A01BFC" w:rsidRDefault="00A01BFC" w:rsidP="00C63E1B">
      <w:pPr>
        <w:pStyle w:val="ListParagraph"/>
        <w:ind w:left="0"/>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0FEE43D1" w14:textId="77777777" w:rsidR="00A01BFC" w:rsidRDefault="00A01BFC" w:rsidP="00C63E1B">
      <w:pPr>
        <w:pStyle w:val="ListParagraph"/>
        <w:ind w:left="0"/>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688736EB" w14:textId="77777777" w:rsidR="00A01BFC" w:rsidRDefault="00A01BFC" w:rsidP="00C63E1B">
      <w:pPr>
        <w:pStyle w:val="ListParagraph"/>
        <w:ind w:left="0"/>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2580CC76" w14:textId="77777777" w:rsidR="00A67FC6" w:rsidRDefault="00A67FC6" w:rsidP="00C63E1B">
      <w:pPr>
        <w:pStyle w:val="ListParagraph"/>
        <w:ind w:left="0"/>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5EB607F7" w14:textId="01D00C9E" w:rsidR="00C63E1B" w:rsidRDefault="002F0842" w:rsidP="00C63E1B">
      <w:pPr>
        <w:pStyle w:val="ListParagraph"/>
        <w:ind w:left="0"/>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C63E1B">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lastRenderedPageBreak/>
        <w:t>Major Case Squad of Greater St. Louis</w:t>
      </w:r>
    </w:p>
    <w:p w14:paraId="00D6081D" w14:textId="77777777" w:rsidR="0076432C" w:rsidRDefault="0076432C" w:rsidP="00C63E1B">
      <w:pPr>
        <w:pStyle w:val="ListParagraph"/>
        <w:ind w:left="0"/>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2564598A" w14:textId="79095C98" w:rsidR="00C63E1B" w:rsidRPr="00C63E1B" w:rsidRDefault="006C7E72" w:rsidP="00C63E1B">
      <w:pPr>
        <w:pStyle w:val="ListParagraph"/>
        <w:ind w:left="0"/>
        <w:rPr>
          <w:rFonts w:ascii="Constantia" w:hAnsi="Constantia" w:cs="Arial"/>
          <w:b/>
          <w:color w:val="FF0000"/>
          <w:sz w:val="24"/>
          <w:szCs w:val="24"/>
        </w:rPr>
      </w:pPr>
      <w:r w:rsidRPr="00DA5EF7">
        <w:rPr>
          <w:rFonts w:ascii="Cooper Black" w:hAnsi="Cooper Black" w:cs="Arial"/>
          <w:noProof/>
        </w:rPr>
        <w:drawing>
          <wp:anchor distT="0" distB="0" distL="114300" distR="114300" simplePos="0" relativeHeight="251783168" behindDoc="1" locked="0" layoutInCell="1" allowOverlap="1" wp14:anchorId="60778B1A" wp14:editId="715F71CA">
            <wp:simplePos x="0" y="0"/>
            <wp:positionH relativeFrom="margin">
              <wp:posOffset>5210175</wp:posOffset>
            </wp:positionH>
            <wp:positionV relativeFrom="paragraph">
              <wp:posOffset>130810</wp:posOffset>
            </wp:positionV>
            <wp:extent cx="1057275" cy="1361440"/>
            <wp:effectExtent l="228600" t="228600" r="238125" b="219710"/>
            <wp:wrapThrough wrapText="bothSides">
              <wp:wrapPolygon edited="1">
                <wp:start x="-1761" y="-2069"/>
                <wp:lineTo x="-2817" y="-1552"/>
                <wp:lineTo x="-2817" y="19143"/>
                <wp:lineTo x="1761" y="23540"/>
                <wp:lineTo x="23596" y="23540"/>
                <wp:lineTo x="24652" y="19401"/>
                <wp:lineTo x="24652" y="2587"/>
                <wp:lineTo x="24535" y="-2069"/>
                <wp:lineTo x="-1761" y="-2069"/>
              </wp:wrapPolygon>
            </wp:wrapThrough>
            <wp:docPr id="41" name="Picture 41" descr="https://lh3.googleusercontent.com/-xHrtx-oipUs/SthOrgQkVuI/AAAAAAAAACk/vmm45piPnhU/Ic42/St.%252520Louis%252520Major%252520Case%252520Bad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xHrtx-oipUs/SthOrgQkVuI/AAAAAAAAACk/vmm45piPnhU/Ic42/St.%252520Louis%252520Major%252520Case%252520Badge.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57275" cy="136144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rsidR="00C63E1B">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ab/>
      </w:r>
      <w:r w:rsidR="002F0842" w:rsidRPr="00C63E1B">
        <w:rPr>
          <w:rFonts w:ascii="Times New Roman" w:hAnsi="Times New Roman" w:cs="Times New Roman"/>
          <w:sz w:val="24"/>
          <w:szCs w:val="24"/>
        </w:rPr>
        <w:t xml:space="preserve">The Major Case Squad of Greater St. Louis became operational in 1965 and serves both the Missouri and Illinois </w:t>
      </w:r>
      <w:r w:rsidR="00EE224C" w:rsidRPr="00C63E1B">
        <w:rPr>
          <w:rFonts w:ascii="Times New Roman" w:hAnsi="Times New Roman" w:cs="Times New Roman"/>
          <w:sz w:val="24"/>
          <w:szCs w:val="24"/>
        </w:rPr>
        <w:t>G</w:t>
      </w:r>
      <w:r w:rsidR="002F0842" w:rsidRPr="00C63E1B">
        <w:rPr>
          <w:rFonts w:ascii="Times New Roman" w:hAnsi="Times New Roman" w:cs="Times New Roman"/>
          <w:sz w:val="24"/>
          <w:szCs w:val="24"/>
        </w:rPr>
        <w:t xml:space="preserve">reater St. Louis area. There are currently eight counties in Illinois participating in this highly skilled and successful unit. </w:t>
      </w:r>
      <w:r w:rsidR="00C63E1B" w:rsidRPr="007E2F56">
        <w:rPr>
          <w:rFonts w:ascii="Times New Roman" w:hAnsi="Times New Roman" w:cs="Times New Roman"/>
          <w:sz w:val="24"/>
          <w:szCs w:val="24"/>
        </w:rPr>
        <w:t>Those counties include Madison, St. Clair, Monroe, Jersey, Macoupin, Bond, Randolph, and Clinton.</w:t>
      </w:r>
    </w:p>
    <w:p w14:paraId="3299B460" w14:textId="1CF82E87" w:rsidR="002F0842" w:rsidRPr="007E2F56" w:rsidRDefault="002F0842" w:rsidP="002F0842">
      <w:pPr>
        <w:ind w:firstLine="720"/>
        <w:rPr>
          <w:rFonts w:ascii="Times New Roman" w:hAnsi="Times New Roman" w:cs="Times New Roman"/>
          <w:sz w:val="24"/>
          <w:szCs w:val="24"/>
        </w:rPr>
      </w:pPr>
      <w:r w:rsidRPr="007E2F56">
        <w:rPr>
          <w:rFonts w:ascii="Times New Roman" w:hAnsi="Times New Roman" w:cs="Times New Roman"/>
          <w:sz w:val="24"/>
          <w:szCs w:val="24"/>
        </w:rPr>
        <w:t>The MCS investigates the most heinous crimes, primarily homicides, but will activate for other serious crimes. An activation will typically saturate an investigation with 15-20 detectives within the first 24 hours. The MCS boasts an impressive 80% clearance rate and has been nationally and internationally recognized by the FBI National Academy and the International Homicide Investigators’ Association. Swansea detectives assisted with the following investigations:</w:t>
      </w:r>
    </w:p>
    <w:p w14:paraId="58C3C6E8" w14:textId="18C09712" w:rsidR="002F0842" w:rsidRPr="00C645A3" w:rsidRDefault="006C7E72" w:rsidP="006C7E72">
      <w:pPr>
        <w:pStyle w:val="ListParagraph"/>
        <w:numPr>
          <w:ilvl w:val="0"/>
          <w:numId w:val="37"/>
        </w:numPr>
        <w:spacing w:after="160"/>
        <w:rPr>
          <w:rFonts w:ascii="Times New Roman" w:hAnsi="Times New Roman" w:cs="Times New Roman"/>
          <w:sz w:val="24"/>
          <w:szCs w:val="24"/>
        </w:rPr>
      </w:pPr>
      <w:r w:rsidRPr="00C645A3">
        <w:rPr>
          <w:rFonts w:ascii="Times New Roman" w:hAnsi="Times New Roman" w:cs="Times New Roman"/>
          <w:sz w:val="24"/>
          <w:szCs w:val="24"/>
        </w:rPr>
        <w:t>September</w:t>
      </w:r>
      <w:r w:rsidR="002F0842" w:rsidRPr="00C645A3">
        <w:rPr>
          <w:rFonts w:ascii="Times New Roman" w:hAnsi="Times New Roman" w:cs="Times New Roman"/>
          <w:sz w:val="24"/>
          <w:szCs w:val="24"/>
        </w:rPr>
        <w:t xml:space="preserve">          </w:t>
      </w:r>
      <w:r w:rsidRPr="00C645A3">
        <w:rPr>
          <w:rFonts w:ascii="Times New Roman" w:hAnsi="Times New Roman" w:cs="Times New Roman"/>
          <w:sz w:val="24"/>
          <w:szCs w:val="24"/>
        </w:rPr>
        <w:t>St. Clair County Sheriff</w:t>
      </w:r>
      <w:r w:rsidR="00A24238">
        <w:rPr>
          <w:rFonts w:ascii="Times New Roman" w:hAnsi="Times New Roman" w:cs="Times New Roman"/>
          <w:sz w:val="24"/>
          <w:szCs w:val="24"/>
        </w:rPr>
        <w:t>'</w:t>
      </w:r>
      <w:r w:rsidRPr="00C645A3">
        <w:rPr>
          <w:rFonts w:ascii="Times New Roman" w:hAnsi="Times New Roman" w:cs="Times New Roman"/>
          <w:sz w:val="24"/>
          <w:szCs w:val="24"/>
        </w:rPr>
        <w:t>s Office</w:t>
      </w:r>
    </w:p>
    <w:p w14:paraId="60D53C6B" w14:textId="77777777" w:rsidR="00C645A3" w:rsidRDefault="00C645A3" w:rsidP="00C645A3">
      <w:pPr>
        <w:pStyle w:val="ListParagraph"/>
        <w:spacing w:after="0" w:line="240" w:lineRule="auto"/>
        <w:ind w:left="420"/>
        <w:rPr>
          <w:rFonts w:ascii="Times New Roman" w:hAnsi="Times New Roman" w:cs="Times New Roman"/>
          <w:b/>
          <w:color w:val="FF0000"/>
          <w:sz w:val="24"/>
          <w:szCs w:val="24"/>
        </w:rPr>
      </w:pPr>
    </w:p>
    <w:p w14:paraId="69B2A239" w14:textId="6B02ADDF" w:rsidR="002F0842" w:rsidRPr="00192BCB" w:rsidRDefault="002F0842" w:rsidP="00C63E1B">
      <w:pPr>
        <w:pStyle w:val="ListParagraph"/>
        <w:numPr>
          <w:ilvl w:val="0"/>
          <w:numId w:val="18"/>
        </w:numPr>
        <w:spacing w:after="0" w:line="240" w:lineRule="auto"/>
        <w:rPr>
          <w:rFonts w:ascii="Constantia" w:hAnsi="Constantia" w:cs="Times New Roman"/>
          <w:b/>
          <w:color w:val="FF0000"/>
          <w:sz w:val="24"/>
          <w:szCs w:val="24"/>
        </w:rPr>
      </w:pPr>
      <w:r w:rsidRPr="00192BCB">
        <w:rPr>
          <w:rFonts w:ascii="Constantia" w:hAnsi="Constantia" w:cs="Times New Roman"/>
          <w:b/>
          <w:color w:val="FF0000"/>
          <w:sz w:val="24"/>
          <w:szCs w:val="24"/>
        </w:rPr>
        <w:t>Det. Sgt. Gary Reuter</w:t>
      </w:r>
    </w:p>
    <w:p w14:paraId="4237C078" w14:textId="77777777" w:rsidR="00C63E1B" w:rsidRDefault="00C63E1B" w:rsidP="00C63E1B">
      <w:pPr>
        <w:spacing w:line="240" w:lineRule="auto"/>
        <w:rPr>
          <w:rFonts w:ascii="Cooper Black" w:hAnsi="Cooper Black" w:cs="Arial"/>
          <w:b/>
          <w:sz w:val="24"/>
          <w:szCs w:val="24"/>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5B5D7AAE" w14:textId="5AEFF285" w:rsidR="00324C65" w:rsidRPr="00DA5EF7" w:rsidRDefault="004F2F0D" w:rsidP="00C63E1B">
      <w:pPr>
        <w:spacing w:line="240" w:lineRule="auto"/>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School Resource Officer</w:t>
      </w:r>
    </w:p>
    <w:p w14:paraId="79A7E987" w14:textId="6EE7B802" w:rsidR="00AE1B53" w:rsidRPr="001359B5" w:rsidRDefault="006B5517" w:rsidP="001359B5">
      <w:pPr>
        <w:spacing w:before="240"/>
        <w:rPr>
          <w:rFonts w:ascii="Times New Roman" w:hAnsi="Times New Roman" w:cs="Times New Roman"/>
          <w:bCs/>
          <w:sz w:val="24"/>
          <w:szCs w:val="24"/>
        </w:rPr>
      </w:pPr>
      <w:r>
        <w:rPr>
          <w:rFonts w:ascii="Cooper Black" w:hAnsi="Cooper Black" w:cs="Arial"/>
          <w:b/>
          <w:noProof/>
          <w:sz w:val="36"/>
          <w:szCs w:val="36"/>
        </w:rPr>
        <w:drawing>
          <wp:anchor distT="0" distB="0" distL="114300" distR="114300" simplePos="0" relativeHeight="251823104" behindDoc="0" locked="0" layoutInCell="1" allowOverlap="1" wp14:anchorId="3E396968" wp14:editId="04D31095">
            <wp:simplePos x="0" y="0"/>
            <wp:positionH relativeFrom="column">
              <wp:posOffset>4886325</wp:posOffset>
            </wp:positionH>
            <wp:positionV relativeFrom="paragraph">
              <wp:posOffset>1386205</wp:posOffset>
            </wp:positionV>
            <wp:extent cx="1285875" cy="1714500"/>
            <wp:effectExtent l="171450" t="171450" r="161925" b="171450"/>
            <wp:wrapThrough wrapText="bothSides">
              <wp:wrapPolygon edited="0">
                <wp:start x="-1280" y="-2160"/>
                <wp:lineTo x="-2880" y="-1680"/>
                <wp:lineTo x="-2880" y="19200"/>
                <wp:lineTo x="1920" y="23520"/>
                <wp:lineTo x="23040" y="23520"/>
                <wp:lineTo x="24000" y="21360"/>
                <wp:lineTo x="23680" y="1680"/>
                <wp:lineTo x="18240" y="-2160"/>
                <wp:lineTo x="-1280" y="-2160"/>
              </wp:wrapPolygon>
            </wp:wrapThrough>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285875" cy="17145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A01BFC">
        <w:rPr>
          <w:rFonts w:ascii="Times New Roman" w:hAnsi="Times New Roman" w:cs="Times New Roman"/>
          <w:bCs/>
          <w:noProof/>
          <w:sz w:val="24"/>
          <w:szCs w:val="24"/>
        </w:rPr>
        <w:drawing>
          <wp:anchor distT="0" distB="0" distL="114300" distR="114300" simplePos="0" relativeHeight="251824128" behindDoc="0" locked="0" layoutInCell="1" allowOverlap="1" wp14:anchorId="6595A8A8" wp14:editId="6FA3A5AF">
            <wp:simplePos x="0" y="0"/>
            <wp:positionH relativeFrom="column">
              <wp:posOffset>38100</wp:posOffset>
            </wp:positionH>
            <wp:positionV relativeFrom="paragraph">
              <wp:posOffset>71755</wp:posOffset>
            </wp:positionV>
            <wp:extent cx="1899920" cy="2533650"/>
            <wp:effectExtent l="171450" t="171450" r="157480" b="152400"/>
            <wp:wrapThrough wrapText="bothSides">
              <wp:wrapPolygon edited="0">
                <wp:start x="-650" y="-1462"/>
                <wp:lineTo x="-1949" y="-1137"/>
                <wp:lineTo x="-1949" y="19002"/>
                <wp:lineTo x="-1516" y="19651"/>
                <wp:lineTo x="2816" y="22737"/>
                <wp:lineTo x="22307" y="22737"/>
                <wp:lineTo x="22741" y="22250"/>
                <wp:lineTo x="23174" y="19814"/>
                <wp:lineTo x="23174" y="4060"/>
                <wp:lineTo x="22307" y="1624"/>
                <wp:lineTo x="22307" y="1137"/>
                <wp:lineTo x="17976" y="-1462"/>
                <wp:lineTo x="-650" y="-1462"/>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899920" cy="253365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1359B5">
        <w:rPr>
          <w:rFonts w:ascii="Times New Roman" w:hAnsi="Times New Roman" w:cs="Times New Roman"/>
          <w:b/>
          <w:color w:val="FF0000"/>
          <w:sz w:val="24"/>
          <w:szCs w:val="24"/>
        </w:rPr>
        <w:tab/>
      </w:r>
      <w:r w:rsidR="006C7E72">
        <w:rPr>
          <w:rFonts w:ascii="Times New Roman" w:hAnsi="Times New Roman" w:cs="Times New Roman"/>
          <w:bCs/>
          <w:sz w:val="24"/>
          <w:szCs w:val="24"/>
        </w:rPr>
        <w:t>2024 was a bittersweet year for our SRO program. In January, Officer Marquis Jones served as our School Resource Officer for High Mount School and Wolf Branch School. Students and staff immediately connected with Officer Jones with his big smile and gregarious personality. He did a fantastic job building relationships with everyone associated with the schools and went above an</w:t>
      </w:r>
      <w:r w:rsidR="00A24238">
        <w:rPr>
          <w:rFonts w:ascii="Times New Roman" w:hAnsi="Times New Roman" w:cs="Times New Roman"/>
          <w:bCs/>
          <w:sz w:val="24"/>
          <w:szCs w:val="24"/>
        </w:rPr>
        <w:t>d</w:t>
      </w:r>
      <w:r w:rsidR="006C7E72">
        <w:rPr>
          <w:rFonts w:ascii="Times New Roman" w:hAnsi="Times New Roman" w:cs="Times New Roman"/>
          <w:bCs/>
          <w:sz w:val="24"/>
          <w:szCs w:val="24"/>
        </w:rPr>
        <w:t xml:space="preserve"> beyond to be a positive role model to the students. Sadly, Officer Jone</w:t>
      </w:r>
      <w:r w:rsidR="00A24238">
        <w:rPr>
          <w:rFonts w:ascii="Times New Roman" w:hAnsi="Times New Roman" w:cs="Times New Roman"/>
          <w:bCs/>
          <w:sz w:val="24"/>
          <w:szCs w:val="24"/>
        </w:rPr>
        <w:t>s'</w:t>
      </w:r>
      <w:r w:rsidR="006C7E72">
        <w:rPr>
          <w:rFonts w:ascii="Times New Roman" w:hAnsi="Times New Roman" w:cs="Times New Roman"/>
          <w:bCs/>
          <w:sz w:val="24"/>
          <w:szCs w:val="24"/>
        </w:rPr>
        <w:t>s time in the schools was short-lived as he made the personal decision to join the Illinois State Police. We thank him for his amazing efforts and impact on our schools and wish him the very best as an Illinois State Trooper!</w:t>
      </w:r>
    </w:p>
    <w:p w14:paraId="74D0558F" w14:textId="1164E1B7" w:rsidR="000E789F" w:rsidRPr="00192BCB" w:rsidRDefault="005C7BF5" w:rsidP="000C4DEF">
      <w:pPr>
        <w:pStyle w:val="ListParagraph"/>
        <w:numPr>
          <w:ilvl w:val="0"/>
          <w:numId w:val="18"/>
        </w:numPr>
        <w:spacing w:before="240"/>
        <w:rPr>
          <w:rFonts w:ascii="Constantia" w:hAnsi="Constantia" w:cs="Times New Roman"/>
          <w:b/>
          <w:color w:val="FF0000"/>
          <w:sz w:val="24"/>
          <w:szCs w:val="24"/>
        </w:rPr>
      </w:pPr>
      <w:r w:rsidRPr="00192BCB">
        <w:rPr>
          <w:rFonts w:ascii="Constantia" w:hAnsi="Constantia" w:cs="Times New Roman"/>
          <w:b/>
          <w:color w:val="FF0000"/>
          <w:sz w:val="24"/>
          <w:szCs w:val="24"/>
        </w:rPr>
        <w:t>Chief Matt Blomberg</w:t>
      </w:r>
      <w:r w:rsidR="000C7E89" w:rsidRPr="00192BCB">
        <w:rPr>
          <w:rFonts w:ascii="Constantia" w:hAnsi="Constantia" w:cs="Times New Roman"/>
          <w:b/>
          <w:color w:val="FF0000"/>
          <w:sz w:val="24"/>
          <w:szCs w:val="24"/>
        </w:rPr>
        <w:t xml:space="preserve"> </w:t>
      </w:r>
    </w:p>
    <w:p w14:paraId="55BE7F86" w14:textId="77777777" w:rsidR="006B5517" w:rsidRDefault="006B5517" w:rsidP="002F0842">
      <w:pPr>
        <w:spacing w:line="240" w:lineRule="auto"/>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5553EAD5" w14:textId="4A8B1C03" w:rsidR="002F0842" w:rsidRPr="00DA5EF7" w:rsidRDefault="002F0842" w:rsidP="002F0842">
      <w:pPr>
        <w:spacing w:line="240" w:lineRule="auto"/>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lastRenderedPageBreak/>
        <w:t>Civilian Police Aides</w:t>
      </w:r>
    </w:p>
    <w:p w14:paraId="5885C6FD" w14:textId="7F21081A" w:rsidR="009575ED" w:rsidRDefault="009575ED" w:rsidP="009575ED">
      <w:pPr>
        <w:rPr>
          <w:rFonts w:ascii="Times New Roman" w:hAnsi="Times New Roman" w:cs="Times New Roman"/>
          <w:sz w:val="24"/>
          <w:szCs w:val="24"/>
        </w:rPr>
      </w:pPr>
      <w:r>
        <w:rPr>
          <w:rFonts w:ascii="Times New Roman" w:hAnsi="Times New Roman" w:cs="Times New Roman"/>
          <w:sz w:val="24"/>
          <w:szCs w:val="24"/>
        </w:rPr>
        <w:tab/>
        <w:t>Many changes occurred in 2024 in the Civilian Police Aide Department, which we always welcome with open arms. Full-</w:t>
      </w:r>
      <w:r w:rsidR="00A24238">
        <w:rPr>
          <w:rFonts w:ascii="Times New Roman" w:hAnsi="Times New Roman" w:cs="Times New Roman"/>
          <w:sz w:val="24"/>
          <w:szCs w:val="24"/>
        </w:rPr>
        <w:t>t</w:t>
      </w:r>
      <w:r>
        <w:rPr>
          <w:rFonts w:ascii="Times New Roman" w:hAnsi="Times New Roman" w:cs="Times New Roman"/>
          <w:sz w:val="24"/>
          <w:szCs w:val="24"/>
        </w:rPr>
        <w:t>ime CPA Nickolas Thouvenot, who also has a du</w:t>
      </w:r>
      <w:r w:rsidR="00A24238">
        <w:rPr>
          <w:rFonts w:ascii="Times New Roman" w:hAnsi="Times New Roman" w:cs="Times New Roman"/>
          <w:sz w:val="24"/>
          <w:szCs w:val="24"/>
        </w:rPr>
        <w:t>a</w:t>
      </w:r>
      <w:r>
        <w:rPr>
          <w:rFonts w:ascii="Times New Roman" w:hAnsi="Times New Roman" w:cs="Times New Roman"/>
          <w:sz w:val="24"/>
          <w:szCs w:val="24"/>
        </w:rPr>
        <w:t xml:space="preserve">l role as the evidence manager, fully implemented a barcoding system for evidence as a way to efficiently streamline property.  That has been a huge success for the entire department. Hannah Bielke has continued proving to be an asset as well volunteering to assist </w:t>
      </w:r>
      <w:r w:rsidR="00A24238">
        <w:rPr>
          <w:rFonts w:ascii="Times New Roman" w:hAnsi="Times New Roman" w:cs="Times New Roman"/>
          <w:sz w:val="24"/>
          <w:szCs w:val="24"/>
        </w:rPr>
        <w:t xml:space="preserve">in </w:t>
      </w:r>
      <w:r>
        <w:rPr>
          <w:rFonts w:ascii="Times New Roman" w:hAnsi="Times New Roman" w:cs="Times New Roman"/>
          <w:sz w:val="24"/>
          <w:szCs w:val="24"/>
        </w:rPr>
        <w:t xml:space="preserve">any way possible and learning new tasks as assigned. We would also like to thank Danyel Bagby for her dedication to this position. Danyel has been with </w:t>
      </w:r>
      <w:r w:rsidR="00A24238">
        <w:rPr>
          <w:rFonts w:ascii="Times New Roman" w:hAnsi="Times New Roman" w:cs="Times New Roman"/>
          <w:sz w:val="24"/>
          <w:szCs w:val="24"/>
        </w:rPr>
        <w:t>the department</w:t>
      </w:r>
      <w:r>
        <w:rPr>
          <w:rFonts w:ascii="Times New Roman" w:hAnsi="Times New Roman" w:cs="Times New Roman"/>
          <w:sz w:val="24"/>
          <w:szCs w:val="24"/>
        </w:rPr>
        <w:t xml:space="preserve"> since the position was created 7 years ago and her knowledge and experience </w:t>
      </w:r>
      <w:r w:rsidR="00A24238">
        <w:rPr>
          <w:rFonts w:ascii="Times New Roman" w:hAnsi="Times New Roman" w:cs="Times New Roman"/>
          <w:sz w:val="24"/>
          <w:szCs w:val="24"/>
        </w:rPr>
        <w:t>are</w:t>
      </w:r>
      <w:r>
        <w:rPr>
          <w:rFonts w:ascii="Times New Roman" w:hAnsi="Times New Roman" w:cs="Times New Roman"/>
          <w:sz w:val="24"/>
          <w:szCs w:val="24"/>
        </w:rPr>
        <w:t xml:space="preserve"> invaluable. Myesha Fisher continues to learn new skills and tasks and is currently undertaking the role of reporting to the Mid-States Organized Crime Information Center, monthly crime statistics. W</w:t>
      </w:r>
      <w:r w:rsidR="00A24238">
        <w:rPr>
          <w:rFonts w:ascii="Times New Roman" w:hAnsi="Times New Roman" w:cs="Times New Roman"/>
          <w:sz w:val="24"/>
          <w:szCs w:val="24"/>
        </w:rPr>
        <w:t>e</w:t>
      </w:r>
      <w:r>
        <w:rPr>
          <w:rFonts w:ascii="Times New Roman" w:hAnsi="Times New Roman" w:cs="Times New Roman"/>
          <w:sz w:val="24"/>
          <w:szCs w:val="24"/>
        </w:rPr>
        <w:t xml:space="preserve"> were </w:t>
      </w:r>
      <w:r w:rsidR="00A24238">
        <w:rPr>
          <w:rFonts w:ascii="Times New Roman" w:hAnsi="Times New Roman" w:cs="Times New Roman"/>
          <w:sz w:val="24"/>
          <w:szCs w:val="24"/>
        </w:rPr>
        <w:t>excited</w:t>
      </w:r>
      <w:r>
        <w:rPr>
          <w:rFonts w:ascii="Times New Roman" w:hAnsi="Times New Roman" w:cs="Times New Roman"/>
          <w:sz w:val="24"/>
          <w:szCs w:val="24"/>
        </w:rPr>
        <w:t xml:space="preserve"> to add Alexis Eagan to the department. Alexis is currently attending SIUE and </w:t>
      </w:r>
      <w:r w:rsidR="00A24238">
        <w:rPr>
          <w:rFonts w:ascii="Times New Roman" w:hAnsi="Times New Roman" w:cs="Times New Roman"/>
          <w:sz w:val="24"/>
          <w:szCs w:val="24"/>
        </w:rPr>
        <w:t>plans to work in law enforcement upon graduation</w:t>
      </w:r>
      <w:r>
        <w:rPr>
          <w:rFonts w:ascii="Times New Roman" w:hAnsi="Times New Roman" w:cs="Times New Roman"/>
          <w:sz w:val="24"/>
          <w:szCs w:val="24"/>
        </w:rPr>
        <w:t xml:space="preserve">. Arielle Stallworth </w:t>
      </w:r>
      <w:r w:rsidR="00A24238">
        <w:rPr>
          <w:rFonts w:ascii="Times New Roman" w:hAnsi="Times New Roman" w:cs="Times New Roman"/>
          <w:sz w:val="24"/>
          <w:szCs w:val="24"/>
        </w:rPr>
        <w:t>accepted a 9-1-1 telecommunicator position with the</w:t>
      </w:r>
      <w:r>
        <w:rPr>
          <w:rFonts w:ascii="Times New Roman" w:hAnsi="Times New Roman" w:cs="Times New Roman"/>
          <w:sz w:val="24"/>
          <w:szCs w:val="24"/>
        </w:rPr>
        <w:t xml:space="preserve"> Illinois State Police. In addition, John Lynch enlisted in the Marine Corps </w:t>
      </w:r>
      <w:r w:rsidR="00A24238">
        <w:rPr>
          <w:rFonts w:ascii="Times New Roman" w:hAnsi="Times New Roman" w:cs="Times New Roman"/>
          <w:sz w:val="24"/>
          <w:szCs w:val="24"/>
        </w:rPr>
        <w:t>to serve his country</w:t>
      </w:r>
      <w:r>
        <w:rPr>
          <w:rFonts w:ascii="Times New Roman" w:hAnsi="Times New Roman" w:cs="Times New Roman"/>
          <w:sz w:val="24"/>
          <w:szCs w:val="24"/>
        </w:rPr>
        <w:t>. We wish them the best in their future endeavors. To say we are proud of the dedication, compassion</w:t>
      </w:r>
      <w:r w:rsidR="00A24238">
        <w:rPr>
          <w:rFonts w:ascii="Times New Roman" w:hAnsi="Times New Roman" w:cs="Times New Roman"/>
          <w:sz w:val="24"/>
          <w:szCs w:val="24"/>
        </w:rPr>
        <w:t>,</w:t>
      </w:r>
      <w:r>
        <w:rPr>
          <w:rFonts w:ascii="Times New Roman" w:hAnsi="Times New Roman" w:cs="Times New Roman"/>
          <w:sz w:val="24"/>
          <w:szCs w:val="24"/>
        </w:rPr>
        <w:t xml:space="preserve"> and service of our civilian staff, would be an understatement. Thank you all for what you do!</w:t>
      </w:r>
    </w:p>
    <w:p w14:paraId="29B9CFD1" w14:textId="0938CED1" w:rsidR="002F0842" w:rsidRPr="00EB35B7" w:rsidRDefault="002F0842" w:rsidP="002F0842">
      <w:pPr>
        <w:pStyle w:val="ListParagraph"/>
        <w:spacing w:line="240" w:lineRule="auto"/>
        <w:ind w:left="420"/>
        <w:rPr>
          <w:rFonts w:ascii="Times New Roman" w:hAnsi="Times New Roman" w:cs="Times New Roman"/>
          <w:sz w:val="24"/>
          <w:szCs w:val="24"/>
        </w:rPr>
      </w:pPr>
    </w:p>
    <w:p w14:paraId="5866534D" w14:textId="75E62641" w:rsidR="002F0842" w:rsidRPr="00192BCB" w:rsidRDefault="002F0842" w:rsidP="002F0842">
      <w:pPr>
        <w:pStyle w:val="ListParagraph"/>
        <w:numPr>
          <w:ilvl w:val="0"/>
          <w:numId w:val="18"/>
        </w:numPr>
        <w:rPr>
          <w:rFonts w:ascii="Constantia" w:hAnsi="Constantia" w:cs="Times New Roman"/>
          <w:b/>
          <w:color w:val="FF0000"/>
          <w:sz w:val="24"/>
          <w:szCs w:val="24"/>
        </w:rPr>
      </w:pPr>
      <w:r w:rsidRPr="00192BCB">
        <w:rPr>
          <w:rFonts w:ascii="Constantia" w:hAnsi="Constantia" w:cs="Times New Roman"/>
          <w:b/>
          <w:color w:val="FF0000"/>
          <w:sz w:val="24"/>
          <w:szCs w:val="24"/>
        </w:rPr>
        <w:t>Civilian Administrative Supervisor, Ashley J. Robbins</w:t>
      </w:r>
    </w:p>
    <w:p w14:paraId="56C32D57" w14:textId="2DE6D930" w:rsidR="009575ED" w:rsidRPr="009575ED" w:rsidRDefault="00526D30" w:rsidP="009575ED">
      <w:pP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Youth Academy</w:t>
      </w:r>
      <w:r w:rsidR="009575ED" w:rsidRPr="009575ED">
        <w:rPr>
          <w:rFonts w:ascii="Times New Roman" w:eastAsia="Times New Roman" w:hAnsi="Times New Roman" w:cs="Times New Roman"/>
          <w:sz w:val="24"/>
          <w:szCs w:val="24"/>
        </w:rPr>
        <w:t xml:space="preserve"> </w:t>
      </w:r>
    </w:p>
    <w:p w14:paraId="3BAC9EBE" w14:textId="5D401F37" w:rsidR="00526D30" w:rsidRPr="00996336" w:rsidRDefault="00526D30" w:rsidP="00281215">
      <w:pPr>
        <w:ind w:firstLine="720"/>
        <w:rPr>
          <w:rFonts w:ascii="Times New Roman" w:hAnsi="Times New Roman" w:cs="Times New Roman"/>
          <w:sz w:val="24"/>
          <w:szCs w:val="24"/>
        </w:rPr>
      </w:pPr>
      <w:r w:rsidRPr="00996336">
        <w:rPr>
          <w:rFonts w:ascii="Times New Roman" w:hAnsi="Times New Roman" w:cs="Times New Roman"/>
          <w:sz w:val="24"/>
          <w:szCs w:val="24"/>
        </w:rPr>
        <w:t xml:space="preserve">This year’s Swansea Police and Fire Youth Academy was our </w:t>
      </w:r>
      <w:r w:rsidR="000D0A49">
        <w:rPr>
          <w:rFonts w:ascii="Times New Roman" w:hAnsi="Times New Roman" w:cs="Times New Roman"/>
          <w:sz w:val="24"/>
          <w:szCs w:val="24"/>
        </w:rPr>
        <w:t>9</w:t>
      </w:r>
      <w:r w:rsidRPr="00996336">
        <w:rPr>
          <w:rFonts w:ascii="Times New Roman" w:hAnsi="Times New Roman" w:cs="Times New Roman"/>
          <w:sz w:val="24"/>
          <w:szCs w:val="24"/>
          <w:vertAlign w:val="superscript"/>
        </w:rPr>
        <w:t>th</w:t>
      </w:r>
      <w:r w:rsidRPr="00996336">
        <w:rPr>
          <w:rFonts w:ascii="Times New Roman" w:hAnsi="Times New Roman" w:cs="Times New Roman"/>
          <w:sz w:val="24"/>
          <w:szCs w:val="24"/>
        </w:rPr>
        <w:t xml:space="preserve"> academy and it continued </w:t>
      </w:r>
      <w:r>
        <w:rPr>
          <w:rFonts w:ascii="Times New Roman" w:hAnsi="Times New Roman" w:cs="Times New Roman"/>
          <w:sz w:val="24"/>
          <w:szCs w:val="24"/>
        </w:rPr>
        <w:t>to be a successful and rewarding endeavor.</w:t>
      </w:r>
      <w:r w:rsidRPr="00996336">
        <w:rPr>
          <w:rFonts w:ascii="Times New Roman" w:hAnsi="Times New Roman" w:cs="Times New Roman"/>
          <w:sz w:val="24"/>
          <w:szCs w:val="24"/>
        </w:rPr>
        <w:t xml:space="preserve"> </w:t>
      </w:r>
      <w:r w:rsidR="009575ED">
        <w:rPr>
          <w:rFonts w:ascii="Times New Roman" w:hAnsi="Times New Roman" w:cs="Times New Roman"/>
          <w:sz w:val="24"/>
          <w:szCs w:val="24"/>
        </w:rPr>
        <w:t>Under the leadership of SRO Jones, the Youth Acad</w:t>
      </w:r>
      <w:r w:rsidR="00165428">
        <w:rPr>
          <w:rFonts w:ascii="Times New Roman" w:hAnsi="Times New Roman" w:cs="Times New Roman"/>
          <w:sz w:val="24"/>
          <w:szCs w:val="24"/>
        </w:rPr>
        <w:t>em</w:t>
      </w:r>
      <w:r w:rsidR="009575ED">
        <w:rPr>
          <w:rFonts w:ascii="Times New Roman" w:hAnsi="Times New Roman" w:cs="Times New Roman"/>
          <w:sz w:val="24"/>
          <w:szCs w:val="24"/>
        </w:rPr>
        <w:t xml:space="preserve">y was again in high demand and </w:t>
      </w:r>
      <w:r w:rsidR="00165428">
        <w:rPr>
          <w:rFonts w:ascii="Times New Roman" w:hAnsi="Times New Roman" w:cs="Times New Roman"/>
          <w:sz w:val="24"/>
          <w:szCs w:val="24"/>
        </w:rPr>
        <w:t>as successful as ever!</w:t>
      </w:r>
    </w:p>
    <w:p w14:paraId="6852B6B0" w14:textId="474F4D82" w:rsidR="00526D30" w:rsidRPr="00996336" w:rsidRDefault="009575ED" w:rsidP="00281215">
      <w:pPr>
        <w:ind w:firstLine="720"/>
        <w:rPr>
          <w:rFonts w:ascii="Times New Roman" w:hAnsi="Times New Roman" w:cs="Times New Roman"/>
          <w:sz w:val="24"/>
          <w:szCs w:val="24"/>
        </w:rPr>
      </w:pPr>
      <w:r w:rsidRPr="009575ED">
        <w:rPr>
          <w:rFonts w:ascii="Cooper Black" w:hAnsi="Cooper Black" w:cs="Arial"/>
          <w:b/>
          <w:noProof/>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drawing>
          <wp:anchor distT="0" distB="0" distL="114300" distR="114300" simplePos="0" relativeHeight="251825152" behindDoc="0" locked="0" layoutInCell="1" allowOverlap="1" wp14:anchorId="2028C2BA" wp14:editId="7CD34BCC">
            <wp:simplePos x="0" y="0"/>
            <wp:positionH relativeFrom="column">
              <wp:posOffset>4210050</wp:posOffset>
            </wp:positionH>
            <wp:positionV relativeFrom="paragraph">
              <wp:posOffset>1108710</wp:posOffset>
            </wp:positionV>
            <wp:extent cx="1430655" cy="1809115"/>
            <wp:effectExtent l="95250" t="95250" r="93345" b="95885"/>
            <wp:wrapThrough wrapText="bothSides">
              <wp:wrapPolygon edited="0">
                <wp:start x="-1438" y="-1137"/>
                <wp:lineTo x="-1438" y="22517"/>
                <wp:lineTo x="22722" y="22517"/>
                <wp:lineTo x="22722" y="-1137"/>
                <wp:lineTo x="-1438" y="-1137"/>
              </wp:wrapPolygon>
            </wp:wrapThrough>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30655" cy="180911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rsidR="00526D30" w:rsidRPr="00996336">
        <w:rPr>
          <w:rFonts w:ascii="Times New Roman" w:hAnsi="Times New Roman" w:cs="Times New Roman"/>
          <w:sz w:val="24"/>
          <w:szCs w:val="24"/>
        </w:rPr>
        <w:t xml:space="preserve">The </w:t>
      </w:r>
      <w:r w:rsidR="00165428">
        <w:rPr>
          <w:rFonts w:ascii="Times New Roman" w:hAnsi="Times New Roman" w:cs="Times New Roman"/>
          <w:sz w:val="24"/>
          <w:szCs w:val="24"/>
        </w:rPr>
        <w:t>event</w:t>
      </w:r>
      <w:r w:rsidR="00526D30">
        <w:rPr>
          <w:rFonts w:ascii="Times New Roman" w:hAnsi="Times New Roman" w:cs="Times New Roman"/>
          <w:sz w:val="24"/>
          <w:szCs w:val="24"/>
        </w:rPr>
        <w:t xml:space="preserve"> was held </w:t>
      </w:r>
      <w:r w:rsidR="00526D30" w:rsidRPr="00996336">
        <w:rPr>
          <w:rFonts w:ascii="Times New Roman" w:hAnsi="Times New Roman" w:cs="Times New Roman"/>
          <w:sz w:val="24"/>
          <w:szCs w:val="24"/>
        </w:rPr>
        <w:t xml:space="preserve">June </w:t>
      </w:r>
      <w:r>
        <w:rPr>
          <w:rFonts w:ascii="Times New Roman" w:hAnsi="Times New Roman" w:cs="Times New Roman"/>
          <w:sz w:val="24"/>
          <w:szCs w:val="24"/>
        </w:rPr>
        <w:t>3-5</w:t>
      </w:r>
      <w:r w:rsidR="00165428">
        <w:rPr>
          <w:rFonts w:ascii="Times New Roman" w:hAnsi="Times New Roman" w:cs="Times New Roman"/>
          <w:sz w:val="24"/>
          <w:szCs w:val="24"/>
        </w:rPr>
        <w:t xml:space="preserve"> at Engine House #2 of the Swansea Fire Department.</w:t>
      </w:r>
      <w:r w:rsidR="00526D30" w:rsidRPr="00996336">
        <w:rPr>
          <w:rFonts w:ascii="Times New Roman" w:hAnsi="Times New Roman" w:cs="Times New Roman"/>
          <w:sz w:val="24"/>
          <w:szCs w:val="24"/>
        </w:rPr>
        <w:t xml:space="preserve">  During the three-day academy, participants learned several aspects of the</w:t>
      </w:r>
      <w:r w:rsidR="00526D30">
        <w:rPr>
          <w:rFonts w:ascii="Times New Roman" w:hAnsi="Times New Roman" w:cs="Times New Roman"/>
          <w:sz w:val="24"/>
          <w:szCs w:val="24"/>
        </w:rPr>
        <w:t xml:space="preserve"> duties of</w:t>
      </w:r>
      <w:r w:rsidR="00526D30" w:rsidRPr="00996336">
        <w:rPr>
          <w:rFonts w:ascii="Times New Roman" w:hAnsi="Times New Roman" w:cs="Times New Roman"/>
          <w:sz w:val="24"/>
          <w:szCs w:val="24"/>
        </w:rPr>
        <w:t xml:space="preserve"> first responder</w:t>
      </w:r>
      <w:r w:rsidR="00526D30">
        <w:rPr>
          <w:rFonts w:ascii="Times New Roman" w:hAnsi="Times New Roman" w:cs="Times New Roman"/>
          <w:sz w:val="24"/>
          <w:szCs w:val="24"/>
        </w:rPr>
        <w:t>s</w:t>
      </w:r>
      <w:r w:rsidR="00526D30" w:rsidRPr="00996336">
        <w:rPr>
          <w:rFonts w:ascii="Times New Roman" w:hAnsi="Times New Roman" w:cs="Times New Roman"/>
          <w:sz w:val="24"/>
          <w:szCs w:val="24"/>
        </w:rPr>
        <w:t xml:space="preserve"> including </w:t>
      </w:r>
      <w:r w:rsidR="00526D30">
        <w:rPr>
          <w:rFonts w:ascii="Times New Roman" w:hAnsi="Times New Roman" w:cs="Times New Roman"/>
          <w:sz w:val="24"/>
          <w:szCs w:val="24"/>
        </w:rPr>
        <w:t>p</w:t>
      </w:r>
      <w:r w:rsidR="00526D30" w:rsidRPr="00996336">
        <w:rPr>
          <w:rFonts w:ascii="Times New Roman" w:hAnsi="Times New Roman" w:cs="Times New Roman"/>
          <w:sz w:val="24"/>
          <w:szCs w:val="24"/>
        </w:rPr>
        <w:t xml:space="preserve">olice, </w:t>
      </w:r>
      <w:r w:rsidR="00526D30">
        <w:rPr>
          <w:rFonts w:ascii="Times New Roman" w:hAnsi="Times New Roman" w:cs="Times New Roman"/>
          <w:sz w:val="24"/>
          <w:szCs w:val="24"/>
        </w:rPr>
        <w:t>f</w:t>
      </w:r>
      <w:r w:rsidR="00526D30" w:rsidRPr="00996336">
        <w:rPr>
          <w:rFonts w:ascii="Times New Roman" w:hAnsi="Times New Roman" w:cs="Times New Roman"/>
          <w:sz w:val="24"/>
          <w:szCs w:val="24"/>
        </w:rPr>
        <w:t>ire, and EMS responses, techniques</w:t>
      </w:r>
      <w:r w:rsidR="00EE224C">
        <w:rPr>
          <w:rFonts w:ascii="Times New Roman" w:hAnsi="Times New Roman" w:cs="Times New Roman"/>
          <w:sz w:val="24"/>
          <w:szCs w:val="24"/>
        </w:rPr>
        <w:t>,</w:t>
      </w:r>
      <w:r w:rsidR="00526D30" w:rsidRPr="00996336">
        <w:rPr>
          <w:rFonts w:ascii="Times New Roman" w:hAnsi="Times New Roman" w:cs="Times New Roman"/>
          <w:sz w:val="24"/>
          <w:szCs w:val="24"/>
        </w:rPr>
        <w:t xml:space="preserve"> and procedures.  They learned how to work together through team</w:t>
      </w:r>
      <w:r w:rsidR="00EE224C">
        <w:rPr>
          <w:rFonts w:ascii="Times New Roman" w:hAnsi="Times New Roman" w:cs="Times New Roman"/>
          <w:sz w:val="24"/>
          <w:szCs w:val="24"/>
        </w:rPr>
        <w:t>-</w:t>
      </w:r>
      <w:r w:rsidR="00526D30" w:rsidRPr="00996336">
        <w:rPr>
          <w:rFonts w:ascii="Times New Roman" w:hAnsi="Times New Roman" w:cs="Times New Roman"/>
          <w:sz w:val="24"/>
          <w:szCs w:val="24"/>
        </w:rPr>
        <w:t xml:space="preserve">building exercises and by observing </w:t>
      </w:r>
      <w:r w:rsidR="00EE224C">
        <w:rPr>
          <w:rFonts w:ascii="Times New Roman" w:hAnsi="Times New Roman" w:cs="Times New Roman"/>
          <w:sz w:val="24"/>
          <w:szCs w:val="24"/>
        </w:rPr>
        <w:t>several</w:t>
      </w:r>
      <w:r w:rsidR="00526D30">
        <w:rPr>
          <w:rFonts w:ascii="Times New Roman" w:hAnsi="Times New Roman" w:cs="Times New Roman"/>
          <w:sz w:val="24"/>
          <w:szCs w:val="24"/>
        </w:rPr>
        <w:t xml:space="preserve"> </w:t>
      </w:r>
      <w:r w:rsidR="00526D30" w:rsidRPr="00996336">
        <w:rPr>
          <w:rFonts w:ascii="Times New Roman" w:hAnsi="Times New Roman" w:cs="Times New Roman"/>
          <w:sz w:val="24"/>
          <w:szCs w:val="24"/>
        </w:rPr>
        <w:t>demonstrations.</w:t>
      </w:r>
      <w:r w:rsidR="00526D30" w:rsidRPr="00996336">
        <w:rPr>
          <w:rFonts w:ascii="Times New Roman" w:hAnsi="Times New Roman" w:cs="Times New Roman"/>
          <w:sz w:val="24"/>
          <w:szCs w:val="24"/>
        </w:rPr>
        <w:br/>
      </w:r>
      <w:r w:rsidR="00526D30" w:rsidRPr="00996336">
        <w:rPr>
          <w:rFonts w:ascii="Times New Roman" w:hAnsi="Times New Roman" w:cs="Times New Roman"/>
          <w:sz w:val="24"/>
          <w:szCs w:val="24"/>
        </w:rPr>
        <w:br/>
        <w:t xml:space="preserve">Some of the activities </w:t>
      </w:r>
      <w:r w:rsidR="00526D30">
        <w:rPr>
          <w:rFonts w:ascii="Times New Roman" w:hAnsi="Times New Roman" w:cs="Times New Roman"/>
          <w:sz w:val="24"/>
          <w:szCs w:val="24"/>
        </w:rPr>
        <w:t>included this year were</w:t>
      </w:r>
      <w:r w:rsidR="00526D30" w:rsidRPr="00996336">
        <w:rPr>
          <w:rFonts w:ascii="Times New Roman" w:hAnsi="Times New Roman" w:cs="Times New Roman"/>
          <w:sz w:val="24"/>
          <w:szCs w:val="24"/>
        </w:rPr>
        <w:t>:</w:t>
      </w:r>
      <w:r w:rsidR="00526D30" w:rsidRPr="00526D30">
        <w:t xml:space="preserve"> </w:t>
      </w:r>
    </w:p>
    <w:p w14:paraId="48376BB5" w14:textId="7B9E5566" w:rsidR="00526D30" w:rsidRPr="00996336" w:rsidRDefault="00526D30" w:rsidP="00526D30">
      <w:pPr>
        <w:pStyle w:val="ListParagraph"/>
        <w:numPr>
          <w:ilvl w:val="0"/>
          <w:numId w:val="19"/>
        </w:numPr>
        <w:spacing w:after="160"/>
        <w:rPr>
          <w:rFonts w:ascii="Times New Roman" w:hAnsi="Times New Roman" w:cs="Times New Roman"/>
          <w:sz w:val="24"/>
          <w:szCs w:val="24"/>
        </w:rPr>
      </w:pPr>
      <w:r w:rsidRPr="00996336">
        <w:rPr>
          <w:rFonts w:ascii="Times New Roman" w:hAnsi="Times New Roman" w:cs="Times New Roman"/>
          <w:sz w:val="24"/>
          <w:szCs w:val="24"/>
        </w:rPr>
        <w:t>Crime scene processing</w:t>
      </w:r>
    </w:p>
    <w:p w14:paraId="112BDC91" w14:textId="765524B6" w:rsidR="00526D30" w:rsidRPr="00996336" w:rsidRDefault="00526D30" w:rsidP="00526D30">
      <w:pPr>
        <w:pStyle w:val="ListParagraph"/>
        <w:numPr>
          <w:ilvl w:val="0"/>
          <w:numId w:val="19"/>
        </w:numPr>
        <w:spacing w:after="160"/>
        <w:rPr>
          <w:rFonts w:ascii="Times New Roman" w:hAnsi="Times New Roman" w:cs="Times New Roman"/>
          <w:sz w:val="24"/>
          <w:szCs w:val="24"/>
        </w:rPr>
      </w:pPr>
      <w:r w:rsidRPr="00996336">
        <w:rPr>
          <w:rFonts w:ascii="Times New Roman" w:hAnsi="Times New Roman" w:cs="Times New Roman"/>
          <w:sz w:val="24"/>
          <w:szCs w:val="24"/>
        </w:rPr>
        <w:t>U</w:t>
      </w:r>
      <w:r>
        <w:rPr>
          <w:rFonts w:ascii="Times New Roman" w:hAnsi="Times New Roman" w:cs="Times New Roman"/>
          <w:sz w:val="24"/>
          <w:szCs w:val="24"/>
        </w:rPr>
        <w:t>.</w:t>
      </w:r>
      <w:r w:rsidRPr="00996336">
        <w:rPr>
          <w:rFonts w:ascii="Times New Roman" w:hAnsi="Times New Roman" w:cs="Times New Roman"/>
          <w:sz w:val="24"/>
          <w:szCs w:val="24"/>
        </w:rPr>
        <w:t>S</w:t>
      </w:r>
      <w:r>
        <w:rPr>
          <w:rFonts w:ascii="Times New Roman" w:hAnsi="Times New Roman" w:cs="Times New Roman"/>
          <w:sz w:val="24"/>
          <w:szCs w:val="24"/>
        </w:rPr>
        <w:t>.</w:t>
      </w:r>
      <w:r w:rsidRPr="00996336">
        <w:rPr>
          <w:rFonts w:ascii="Times New Roman" w:hAnsi="Times New Roman" w:cs="Times New Roman"/>
          <w:sz w:val="24"/>
          <w:szCs w:val="24"/>
        </w:rPr>
        <w:t xml:space="preserve"> Secret Service presentation</w:t>
      </w:r>
    </w:p>
    <w:p w14:paraId="00F9C00E" w14:textId="77777777" w:rsidR="00844403" w:rsidRDefault="00526D30" w:rsidP="00BC1781">
      <w:pPr>
        <w:pStyle w:val="ListParagraph"/>
        <w:numPr>
          <w:ilvl w:val="0"/>
          <w:numId w:val="19"/>
        </w:numPr>
        <w:spacing w:after="160"/>
        <w:rPr>
          <w:rFonts w:ascii="Times New Roman" w:hAnsi="Times New Roman" w:cs="Times New Roman"/>
          <w:sz w:val="24"/>
          <w:szCs w:val="24"/>
        </w:rPr>
      </w:pPr>
      <w:proofErr w:type="spellStart"/>
      <w:r w:rsidRPr="008C61D3">
        <w:rPr>
          <w:rFonts w:ascii="Times New Roman" w:hAnsi="Times New Roman" w:cs="Times New Roman"/>
          <w:sz w:val="24"/>
          <w:szCs w:val="24"/>
        </w:rPr>
        <w:t>Simunitions</w:t>
      </w:r>
      <w:proofErr w:type="spellEnd"/>
      <w:r w:rsidRPr="008C61D3">
        <w:rPr>
          <w:rFonts w:ascii="Times New Roman" w:hAnsi="Times New Roman" w:cs="Times New Roman"/>
          <w:sz w:val="24"/>
          <w:szCs w:val="24"/>
        </w:rPr>
        <w:t xml:space="preserve"> and gun safety instruction</w:t>
      </w:r>
    </w:p>
    <w:p w14:paraId="1625C06D" w14:textId="26BB7810" w:rsidR="00526D30" w:rsidRPr="008C61D3" w:rsidRDefault="00526D30" w:rsidP="00BC1781">
      <w:pPr>
        <w:pStyle w:val="ListParagraph"/>
        <w:numPr>
          <w:ilvl w:val="0"/>
          <w:numId w:val="19"/>
        </w:numPr>
        <w:spacing w:after="160"/>
        <w:rPr>
          <w:rFonts w:ascii="Times New Roman" w:hAnsi="Times New Roman" w:cs="Times New Roman"/>
          <w:sz w:val="24"/>
          <w:szCs w:val="24"/>
        </w:rPr>
      </w:pPr>
      <w:r w:rsidRPr="008C61D3">
        <w:rPr>
          <w:rFonts w:ascii="Times New Roman" w:hAnsi="Times New Roman" w:cs="Times New Roman"/>
          <w:sz w:val="24"/>
          <w:szCs w:val="24"/>
        </w:rPr>
        <w:t>CPR, first aid, Stop the Bleed, and stroke awareness</w:t>
      </w:r>
    </w:p>
    <w:p w14:paraId="4153D151" w14:textId="69EF3159" w:rsidR="00526D30" w:rsidRPr="00996336" w:rsidRDefault="00526D30" w:rsidP="00526D30">
      <w:pPr>
        <w:pStyle w:val="ListParagraph"/>
        <w:numPr>
          <w:ilvl w:val="0"/>
          <w:numId w:val="19"/>
        </w:numPr>
        <w:spacing w:after="160"/>
        <w:rPr>
          <w:rFonts w:ascii="Times New Roman" w:hAnsi="Times New Roman" w:cs="Times New Roman"/>
          <w:sz w:val="24"/>
          <w:szCs w:val="24"/>
        </w:rPr>
      </w:pPr>
      <w:r>
        <w:rPr>
          <w:rFonts w:ascii="Times New Roman" w:hAnsi="Times New Roman" w:cs="Times New Roman"/>
          <w:sz w:val="24"/>
          <w:szCs w:val="24"/>
        </w:rPr>
        <w:t xml:space="preserve">FD response to </w:t>
      </w:r>
      <w:r w:rsidR="00EE224C">
        <w:rPr>
          <w:rFonts w:ascii="Times New Roman" w:hAnsi="Times New Roman" w:cs="Times New Roman"/>
          <w:sz w:val="24"/>
          <w:szCs w:val="24"/>
        </w:rPr>
        <w:t xml:space="preserve">a </w:t>
      </w:r>
      <w:r>
        <w:rPr>
          <w:rFonts w:ascii="Times New Roman" w:hAnsi="Times New Roman" w:cs="Times New Roman"/>
          <w:sz w:val="24"/>
          <w:szCs w:val="24"/>
        </w:rPr>
        <w:t>simulated c</w:t>
      </w:r>
      <w:r w:rsidRPr="00996336">
        <w:rPr>
          <w:rFonts w:ascii="Times New Roman" w:hAnsi="Times New Roman" w:cs="Times New Roman"/>
          <w:sz w:val="24"/>
          <w:szCs w:val="24"/>
        </w:rPr>
        <w:t>ar fire</w:t>
      </w:r>
    </w:p>
    <w:p w14:paraId="4791E159" w14:textId="28283BC8" w:rsidR="00526D30" w:rsidRPr="00996336" w:rsidRDefault="00526D30" w:rsidP="00526D30">
      <w:pPr>
        <w:pStyle w:val="ListParagraph"/>
        <w:numPr>
          <w:ilvl w:val="0"/>
          <w:numId w:val="19"/>
        </w:numPr>
        <w:spacing w:after="160"/>
        <w:rPr>
          <w:rFonts w:ascii="Times New Roman" w:hAnsi="Times New Roman" w:cs="Times New Roman"/>
          <w:sz w:val="24"/>
          <w:szCs w:val="24"/>
        </w:rPr>
      </w:pPr>
      <w:r>
        <w:rPr>
          <w:rFonts w:ascii="Times New Roman" w:hAnsi="Times New Roman" w:cs="Times New Roman"/>
          <w:sz w:val="24"/>
          <w:szCs w:val="24"/>
        </w:rPr>
        <w:t>FD v</w:t>
      </w:r>
      <w:r w:rsidRPr="00996336">
        <w:rPr>
          <w:rFonts w:ascii="Times New Roman" w:hAnsi="Times New Roman" w:cs="Times New Roman"/>
          <w:sz w:val="24"/>
          <w:szCs w:val="24"/>
        </w:rPr>
        <w:t>ehicle extrication</w:t>
      </w:r>
    </w:p>
    <w:p w14:paraId="427EF3C4" w14:textId="199A68D3" w:rsidR="00526D30" w:rsidRPr="00996336" w:rsidRDefault="00526D30" w:rsidP="00526D30">
      <w:pPr>
        <w:pStyle w:val="ListParagraph"/>
        <w:numPr>
          <w:ilvl w:val="0"/>
          <w:numId w:val="19"/>
        </w:numPr>
        <w:spacing w:after="160"/>
        <w:rPr>
          <w:rFonts w:ascii="Times New Roman" w:hAnsi="Times New Roman" w:cs="Times New Roman"/>
          <w:sz w:val="24"/>
          <w:szCs w:val="24"/>
        </w:rPr>
      </w:pPr>
      <w:r w:rsidRPr="00996336">
        <w:rPr>
          <w:rFonts w:ascii="Times New Roman" w:hAnsi="Times New Roman" w:cs="Times New Roman"/>
          <w:sz w:val="24"/>
          <w:szCs w:val="24"/>
        </w:rPr>
        <w:t>Abbott Ambulance demonstration</w:t>
      </w:r>
    </w:p>
    <w:p w14:paraId="1B5A7747" w14:textId="4318E7BF" w:rsidR="00526D30" w:rsidRPr="00996336" w:rsidRDefault="00165428" w:rsidP="00526D30">
      <w:pPr>
        <w:pStyle w:val="ListParagraph"/>
        <w:numPr>
          <w:ilvl w:val="0"/>
          <w:numId w:val="19"/>
        </w:numPr>
        <w:spacing w:after="160"/>
        <w:rPr>
          <w:rFonts w:ascii="Times New Roman" w:hAnsi="Times New Roman" w:cs="Times New Roman"/>
          <w:sz w:val="24"/>
          <w:szCs w:val="24"/>
        </w:rPr>
      </w:pPr>
      <w:r>
        <w:rPr>
          <w:rFonts w:ascii="Times New Roman" w:hAnsi="Times New Roman" w:cs="Times New Roman"/>
          <w:sz w:val="24"/>
          <w:szCs w:val="24"/>
        </w:rPr>
        <w:t>Air Evac</w:t>
      </w:r>
      <w:r w:rsidR="00526D30" w:rsidRPr="00996336">
        <w:rPr>
          <w:rFonts w:ascii="Times New Roman" w:hAnsi="Times New Roman" w:cs="Times New Roman"/>
          <w:sz w:val="24"/>
          <w:szCs w:val="24"/>
        </w:rPr>
        <w:t xml:space="preserve"> </w:t>
      </w:r>
      <w:r>
        <w:rPr>
          <w:rFonts w:ascii="Times New Roman" w:hAnsi="Times New Roman" w:cs="Times New Roman"/>
          <w:sz w:val="24"/>
          <w:szCs w:val="24"/>
        </w:rPr>
        <w:t xml:space="preserve">helicopter </w:t>
      </w:r>
      <w:r w:rsidR="00526D30" w:rsidRPr="00996336">
        <w:rPr>
          <w:rFonts w:ascii="Times New Roman" w:hAnsi="Times New Roman" w:cs="Times New Roman"/>
          <w:sz w:val="24"/>
          <w:szCs w:val="24"/>
        </w:rPr>
        <w:t>demonstration</w:t>
      </w:r>
    </w:p>
    <w:p w14:paraId="789EA6CC" w14:textId="1C56604D" w:rsidR="00526D30" w:rsidRPr="00996336" w:rsidRDefault="00526D30" w:rsidP="00526D30">
      <w:pPr>
        <w:pStyle w:val="ListParagraph"/>
        <w:numPr>
          <w:ilvl w:val="0"/>
          <w:numId w:val="19"/>
        </w:numPr>
        <w:spacing w:after="160"/>
        <w:rPr>
          <w:rFonts w:ascii="Times New Roman" w:hAnsi="Times New Roman" w:cs="Times New Roman"/>
          <w:sz w:val="24"/>
          <w:szCs w:val="24"/>
        </w:rPr>
      </w:pPr>
      <w:r w:rsidRPr="00996336">
        <w:rPr>
          <w:rFonts w:ascii="Times New Roman" w:hAnsi="Times New Roman" w:cs="Times New Roman"/>
          <w:sz w:val="24"/>
          <w:szCs w:val="24"/>
        </w:rPr>
        <w:lastRenderedPageBreak/>
        <w:t>Police K9 and therapy dog demonstrations and meet and gre</w:t>
      </w:r>
      <w:r>
        <w:rPr>
          <w:rFonts w:ascii="Times New Roman" w:hAnsi="Times New Roman" w:cs="Times New Roman"/>
          <w:sz w:val="24"/>
          <w:szCs w:val="24"/>
        </w:rPr>
        <w:t>e</w:t>
      </w:r>
      <w:r w:rsidRPr="00996336">
        <w:rPr>
          <w:rFonts w:ascii="Times New Roman" w:hAnsi="Times New Roman" w:cs="Times New Roman"/>
          <w:sz w:val="24"/>
          <w:szCs w:val="24"/>
        </w:rPr>
        <w:t>t</w:t>
      </w:r>
    </w:p>
    <w:p w14:paraId="7971CF4D" w14:textId="7EEC6B16" w:rsidR="00526D30" w:rsidRPr="00996336" w:rsidRDefault="00165428" w:rsidP="00526D30">
      <w:pPr>
        <w:pStyle w:val="ListParagraph"/>
        <w:numPr>
          <w:ilvl w:val="0"/>
          <w:numId w:val="19"/>
        </w:numPr>
        <w:spacing w:after="160"/>
        <w:rPr>
          <w:rFonts w:ascii="Times New Roman" w:hAnsi="Times New Roman" w:cs="Times New Roman"/>
          <w:sz w:val="24"/>
          <w:szCs w:val="24"/>
        </w:rPr>
      </w:pPr>
      <w:r>
        <w:rPr>
          <w:rFonts w:ascii="Times New Roman" w:hAnsi="Times New Roman" w:cs="Times New Roman"/>
          <w:sz w:val="24"/>
          <w:szCs w:val="24"/>
        </w:rPr>
        <w:t>Illinois State Police Crime Lab presentation and practical</w:t>
      </w:r>
    </w:p>
    <w:p w14:paraId="1E2AAC18" w14:textId="1F67AB6E" w:rsidR="00526D30" w:rsidRDefault="00526D30" w:rsidP="00526D30">
      <w:pPr>
        <w:pStyle w:val="ListParagraph"/>
        <w:numPr>
          <w:ilvl w:val="0"/>
          <w:numId w:val="19"/>
        </w:numPr>
        <w:spacing w:after="160"/>
        <w:rPr>
          <w:rFonts w:ascii="Times New Roman" w:hAnsi="Times New Roman" w:cs="Times New Roman"/>
          <w:sz w:val="24"/>
          <w:szCs w:val="24"/>
        </w:rPr>
      </w:pPr>
      <w:r w:rsidRPr="00996336">
        <w:rPr>
          <w:rFonts w:ascii="Times New Roman" w:hAnsi="Times New Roman" w:cs="Times New Roman"/>
          <w:sz w:val="24"/>
          <w:szCs w:val="24"/>
        </w:rPr>
        <w:t>St. Clair County Tactical Response Team equipment demonstration</w:t>
      </w:r>
    </w:p>
    <w:p w14:paraId="4C2E4F23" w14:textId="4ED52739" w:rsidR="00526D30" w:rsidRDefault="00526D30" w:rsidP="00526D30">
      <w:pPr>
        <w:pStyle w:val="ListParagraph"/>
        <w:numPr>
          <w:ilvl w:val="0"/>
          <w:numId w:val="19"/>
        </w:numPr>
        <w:spacing w:after="160"/>
        <w:rPr>
          <w:rFonts w:ascii="Times New Roman" w:hAnsi="Times New Roman" w:cs="Times New Roman"/>
          <w:sz w:val="24"/>
          <w:szCs w:val="24"/>
        </w:rPr>
      </w:pPr>
      <w:r>
        <w:rPr>
          <w:rFonts w:ascii="Times New Roman" w:hAnsi="Times New Roman" w:cs="Times New Roman"/>
          <w:sz w:val="24"/>
          <w:szCs w:val="24"/>
        </w:rPr>
        <w:t>St. Clair County Jail tour</w:t>
      </w:r>
    </w:p>
    <w:p w14:paraId="624E95D7" w14:textId="2652B50E" w:rsidR="00165428" w:rsidRPr="00996336" w:rsidRDefault="00165428" w:rsidP="00526D30">
      <w:pPr>
        <w:pStyle w:val="ListParagraph"/>
        <w:numPr>
          <w:ilvl w:val="0"/>
          <w:numId w:val="19"/>
        </w:numPr>
        <w:spacing w:after="160"/>
        <w:rPr>
          <w:rFonts w:ascii="Times New Roman" w:hAnsi="Times New Roman" w:cs="Times New Roman"/>
          <w:sz w:val="24"/>
          <w:szCs w:val="24"/>
        </w:rPr>
      </w:pPr>
      <w:r>
        <w:rPr>
          <w:rFonts w:ascii="Times New Roman" w:hAnsi="Times New Roman" w:cs="Times New Roman"/>
          <w:sz w:val="24"/>
          <w:szCs w:val="24"/>
        </w:rPr>
        <w:t>Grief awareness presentation</w:t>
      </w:r>
      <w:r w:rsidR="00A01BFC">
        <w:rPr>
          <w:rFonts w:ascii="Times New Roman" w:hAnsi="Times New Roman" w:cs="Times New Roman"/>
          <w:sz w:val="24"/>
          <w:szCs w:val="24"/>
        </w:rPr>
        <w:t>,</w:t>
      </w:r>
      <w:r>
        <w:rPr>
          <w:rFonts w:ascii="Times New Roman" w:hAnsi="Times New Roman" w:cs="Times New Roman"/>
          <w:sz w:val="24"/>
          <w:szCs w:val="24"/>
        </w:rPr>
        <w:t xml:space="preserve"> as well as the Dangers of Vaping &amp; Drug Use</w:t>
      </w:r>
    </w:p>
    <w:p w14:paraId="6618D694" w14:textId="7DE1534A" w:rsidR="00526D30" w:rsidRPr="00996336" w:rsidRDefault="00526D30" w:rsidP="00526D30">
      <w:pPr>
        <w:pStyle w:val="ListParagraph"/>
        <w:numPr>
          <w:ilvl w:val="0"/>
          <w:numId w:val="19"/>
        </w:numPr>
        <w:spacing w:after="160"/>
        <w:rPr>
          <w:rFonts w:ascii="Times New Roman" w:hAnsi="Times New Roman" w:cs="Times New Roman"/>
          <w:sz w:val="24"/>
          <w:szCs w:val="24"/>
        </w:rPr>
      </w:pPr>
      <w:r w:rsidRPr="00996336">
        <w:rPr>
          <w:rFonts w:ascii="Times New Roman" w:hAnsi="Times New Roman" w:cs="Times New Roman"/>
          <w:sz w:val="24"/>
          <w:szCs w:val="24"/>
        </w:rPr>
        <w:t xml:space="preserve">And, of course, </w:t>
      </w:r>
      <w:r w:rsidR="00165428">
        <w:rPr>
          <w:rFonts w:ascii="Times New Roman" w:hAnsi="Times New Roman" w:cs="Times New Roman"/>
          <w:sz w:val="24"/>
          <w:szCs w:val="24"/>
        </w:rPr>
        <w:t>kickball and the inflatable obstacle course</w:t>
      </w:r>
      <w:r w:rsidRPr="00996336">
        <w:rPr>
          <w:rFonts w:ascii="Times New Roman" w:hAnsi="Times New Roman" w:cs="Times New Roman"/>
          <w:sz w:val="24"/>
          <w:szCs w:val="24"/>
        </w:rPr>
        <w:t>!</w:t>
      </w:r>
    </w:p>
    <w:p w14:paraId="57341123" w14:textId="4DF8B233" w:rsidR="00526D30" w:rsidRDefault="00526D30" w:rsidP="00281215">
      <w:pPr>
        <w:spacing w:after="160"/>
        <w:ind w:firstLine="720"/>
        <w:rPr>
          <w:rFonts w:ascii="Times New Roman" w:hAnsi="Times New Roman" w:cs="Times New Roman"/>
          <w:sz w:val="24"/>
          <w:szCs w:val="24"/>
        </w:rPr>
      </w:pPr>
      <w:r w:rsidRPr="00996336">
        <w:rPr>
          <w:rFonts w:ascii="Times New Roman" w:hAnsi="Times New Roman" w:cs="Times New Roman"/>
          <w:sz w:val="24"/>
          <w:szCs w:val="24"/>
        </w:rPr>
        <w:t>The Youth Academy is a wonderful</w:t>
      </w:r>
      <w:r>
        <w:rPr>
          <w:rFonts w:ascii="Times New Roman" w:hAnsi="Times New Roman" w:cs="Times New Roman"/>
          <w:sz w:val="24"/>
          <w:szCs w:val="24"/>
        </w:rPr>
        <w:t>, rewarding experience for the volunteers</w:t>
      </w:r>
      <w:r w:rsidR="00A01BFC">
        <w:rPr>
          <w:rFonts w:ascii="Times New Roman" w:hAnsi="Times New Roman" w:cs="Times New Roman"/>
          <w:sz w:val="24"/>
          <w:szCs w:val="24"/>
        </w:rPr>
        <w:t>,</w:t>
      </w:r>
      <w:r>
        <w:rPr>
          <w:rFonts w:ascii="Times New Roman" w:hAnsi="Times New Roman" w:cs="Times New Roman"/>
          <w:sz w:val="24"/>
          <w:szCs w:val="24"/>
        </w:rPr>
        <w:t xml:space="preserve"> and we hope the campers</w:t>
      </w:r>
      <w:r w:rsidR="00165428">
        <w:rPr>
          <w:rFonts w:ascii="Times New Roman" w:hAnsi="Times New Roman" w:cs="Times New Roman"/>
          <w:sz w:val="24"/>
          <w:szCs w:val="24"/>
        </w:rPr>
        <w:t xml:space="preserve"> </w:t>
      </w:r>
      <w:r w:rsidR="00A24238">
        <w:rPr>
          <w:rFonts w:ascii="Times New Roman" w:hAnsi="Times New Roman" w:cs="Times New Roman"/>
          <w:sz w:val="24"/>
          <w:szCs w:val="24"/>
        </w:rPr>
        <w:t xml:space="preserve">learned a lot and </w:t>
      </w:r>
      <w:r w:rsidR="00165428">
        <w:rPr>
          <w:rFonts w:ascii="Times New Roman" w:hAnsi="Times New Roman" w:cs="Times New Roman"/>
          <w:sz w:val="24"/>
          <w:szCs w:val="24"/>
        </w:rPr>
        <w:t>enjoyed themselves</w:t>
      </w:r>
      <w:r>
        <w:rPr>
          <w:rFonts w:ascii="Times New Roman" w:hAnsi="Times New Roman" w:cs="Times New Roman"/>
          <w:sz w:val="24"/>
          <w:szCs w:val="24"/>
        </w:rPr>
        <w:t>. We would like to thank our sponsors once again for their tremendous support:</w:t>
      </w:r>
    </w:p>
    <w:p w14:paraId="00CB9B2D" w14:textId="661D1C98" w:rsidR="00526D30" w:rsidRPr="00165428" w:rsidRDefault="00526D30" w:rsidP="00526D30">
      <w:pPr>
        <w:pStyle w:val="NoSpacing"/>
        <w:rPr>
          <w:rFonts w:ascii="Times New Roman" w:hAnsi="Times New Roman" w:cs="Times New Roman"/>
          <w:sz w:val="24"/>
          <w:szCs w:val="24"/>
        </w:rPr>
      </w:pPr>
      <w:r>
        <w:tab/>
      </w:r>
      <w:r w:rsidR="00165428" w:rsidRPr="00165428">
        <w:rPr>
          <w:rFonts w:ascii="Times New Roman" w:hAnsi="Times New Roman" w:cs="Times New Roman"/>
          <w:sz w:val="24"/>
          <w:szCs w:val="24"/>
        </w:rPr>
        <w:t>Schnucks</w:t>
      </w:r>
    </w:p>
    <w:p w14:paraId="5995847A" w14:textId="65C9AFD9" w:rsidR="00526D30" w:rsidRPr="00165428" w:rsidRDefault="009575ED" w:rsidP="00526D30">
      <w:pPr>
        <w:pStyle w:val="NoSpacing"/>
        <w:rPr>
          <w:rFonts w:ascii="Times New Roman" w:hAnsi="Times New Roman" w:cs="Times New Roman"/>
          <w:sz w:val="24"/>
          <w:szCs w:val="24"/>
        </w:rPr>
      </w:pPr>
      <w:r w:rsidRPr="00165428">
        <w:rPr>
          <w:noProof/>
          <w:sz w:val="24"/>
          <w:szCs w:val="24"/>
        </w:rPr>
        <w:drawing>
          <wp:anchor distT="0" distB="0" distL="114300" distR="114300" simplePos="0" relativeHeight="251826176" behindDoc="0" locked="0" layoutInCell="1" allowOverlap="1" wp14:anchorId="370E6236" wp14:editId="4063FF9A">
            <wp:simplePos x="0" y="0"/>
            <wp:positionH relativeFrom="column">
              <wp:posOffset>3419475</wp:posOffset>
            </wp:positionH>
            <wp:positionV relativeFrom="paragraph">
              <wp:posOffset>28575</wp:posOffset>
            </wp:positionV>
            <wp:extent cx="2373630" cy="1781175"/>
            <wp:effectExtent l="190500" t="190500" r="198120" b="200025"/>
            <wp:wrapThrough wrapText="bothSides">
              <wp:wrapPolygon edited="0">
                <wp:start x="347" y="-2310"/>
                <wp:lineTo x="-1734" y="-1848"/>
                <wp:lineTo x="-1734" y="21022"/>
                <wp:lineTo x="347" y="23795"/>
                <wp:lineTo x="21149" y="23795"/>
                <wp:lineTo x="21323" y="23333"/>
                <wp:lineTo x="23230" y="20560"/>
                <wp:lineTo x="23230" y="1848"/>
                <wp:lineTo x="21323" y="-1617"/>
                <wp:lineTo x="21149" y="-2310"/>
                <wp:lineTo x="347" y="-231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73630" cy="1781175"/>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00526D30" w:rsidRPr="00165428">
        <w:rPr>
          <w:rFonts w:ascii="Times New Roman" w:hAnsi="Times New Roman" w:cs="Times New Roman"/>
          <w:sz w:val="24"/>
          <w:szCs w:val="24"/>
        </w:rPr>
        <w:tab/>
        <w:t>Classic Towing &amp; Auto Body</w:t>
      </w:r>
      <w:r w:rsidRPr="00165428">
        <w:rPr>
          <w:sz w:val="24"/>
          <w:szCs w:val="24"/>
        </w:rPr>
        <w:t xml:space="preserve"> </w:t>
      </w:r>
    </w:p>
    <w:p w14:paraId="5CC460E5" w14:textId="4A1A752B" w:rsidR="00526D30" w:rsidRPr="00165428" w:rsidRDefault="00526D30" w:rsidP="00526D30">
      <w:pPr>
        <w:pStyle w:val="NoSpacing"/>
        <w:rPr>
          <w:rFonts w:ascii="Times New Roman" w:hAnsi="Times New Roman" w:cs="Times New Roman"/>
          <w:sz w:val="24"/>
          <w:szCs w:val="24"/>
        </w:rPr>
      </w:pPr>
      <w:r w:rsidRPr="00165428">
        <w:rPr>
          <w:rFonts w:ascii="Times New Roman" w:hAnsi="Times New Roman" w:cs="Times New Roman"/>
          <w:sz w:val="24"/>
          <w:szCs w:val="24"/>
        </w:rPr>
        <w:tab/>
        <w:t>Ray’s Automotive</w:t>
      </w:r>
    </w:p>
    <w:p w14:paraId="740DC171" w14:textId="7C0A8E75" w:rsidR="00526D30" w:rsidRPr="00165428" w:rsidRDefault="00526D30" w:rsidP="00526D30">
      <w:pPr>
        <w:pStyle w:val="NoSpacing"/>
        <w:rPr>
          <w:rFonts w:ascii="Times New Roman" w:hAnsi="Times New Roman" w:cs="Times New Roman"/>
          <w:sz w:val="24"/>
          <w:szCs w:val="24"/>
        </w:rPr>
      </w:pPr>
      <w:r w:rsidRPr="00165428">
        <w:rPr>
          <w:rFonts w:ascii="Times New Roman" w:hAnsi="Times New Roman" w:cs="Times New Roman"/>
          <w:sz w:val="24"/>
          <w:szCs w:val="24"/>
        </w:rPr>
        <w:tab/>
      </w:r>
      <w:proofErr w:type="spellStart"/>
      <w:r w:rsidR="00165428" w:rsidRPr="00165428">
        <w:rPr>
          <w:rFonts w:ascii="Times New Roman" w:hAnsi="Times New Roman" w:cs="Times New Roman"/>
          <w:sz w:val="24"/>
          <w:szCs w:val="24"/>
        </w:rPr>
        <w:t>Peace</w:t>
      </w:r>
      <w:proofErr w:type="spellEnd"/>
      <w:r w:rsidR="00165428" w:rsidRPr="00165428">
        <w:rPr>
          <w:rFonts w:ascii="Times New Roman" w:hAnsi="Times New Roman" w:cs="Times New Roman"/>
          <w:sz w:val="24"/>
          <w:szCs w:val="24"/>
        </w:rPr>
        <w:t xml:space="preserve"> by Piece Co.</w:t>
      </w:r>
    </w:p>
    <w:p w14:paraId="6C92ED20" w14:textId="3C081664" w:rsidR="00526D30" w:rsidRPr="00165428" w:rsidRDefault="00526D30" w:rsidP="00526D30">
      <w:pPr>
        <w:pStyle w:val="NoSpacing"/>
        <w:rPr>
          <w:rFonts w:ascii="Times New Roman" w:hAnsi="Times New Roman" w:cs="Times New Roman"/>
          <w:sz w:val="24"/>
          <w:szCs w:val="24"/>
        </w:rPr>
      </w:pPr>
      <w:r w:rsidRPr="00165428">
        <w:rPr>
          <w:rFonts w:ascii="Times New Roman" w:hAnsi="Times New Roman" w:cs="Times New Roman"/>
          <w:sz w:val="24"/>
          <w:szCs w:val="24"/>
        </w:rPr>
        <w:tab/>
        <w:t>Rotary Club of Swansea</w:t>
      </w:r>
    </w:p>
    <w:p w14:paraId="1D4FC5C9" w14:textId="14EF723F" w:rsidR="00165428" w:rsidRPr="00165428" w:rsidRDefault="00165428" w:rsidP="00526D30">
      <w:pPr>
        <w:pStyle w:val="NoSpacing"/>
        <w:rPr>
          <w:rFonts w:ascii="Times New Roman" w:hAnsi="Times New Roman" w:cs="Times New Roman"/>
          <w:sz w:val="24"/>
          <w:szCs w:val="24"/>
        </w:rPr>
      </w:pPr>
      <w:r w:rsidRPr="00165428">
        <w:rPr>
          <w:rFonts w:ascii="Times New Roman" w:hAnsi="Times New Roman" w:cs="Times New Roman"/>
          <w:sz w:val="24"/>
          <w:szCs w:val="24"/>
        </w:rPr>
        <w:tab/>
        <w:t>Country Companies – Corey Stelling</w:t>
      </w:r>
    </w:p>
    <w:p w14:paraId="14F3928F" w14:textId="73E8708E" w:rsidR="00526D30" w:rsidRPr="00165428" w:rsidRDefault="00526D30" w:rsidP="00526D30">
      <w:pPr>
        <w:pStyle w:val="NoSpacing"/>
        <w:rPr>
          <w:rFonts w:ascii="Times New Roman" w:hAnsi="Times New Roman" w:cs="Times New Roman"/>
          <w:sz w:val="24"/>
          <w:szCs w:val="24"/>
        </w:rPr>
      </w:pPr>
      <w:r w:rsidRPr="00165428">
        <w:rPr>
          <w:rFonts w:ascii="Times New Roman" w:hAnsi="Times New Roman" w:cs="Times New Roman"/>
          <w:sz w:val="24"/>
          <w:szCs w:val="24"/>
        </w:rPr>
        <w:tab/>
        <w:t>Trustee Jeff Parker</w:t>
      </w:r>
    </w:p>
    <w:p w14:paraId="4F29FF9F" w14:textId="25B7E6C2" w:rsidR="00526D30" w:rsidRPr="00165428" w:rsidRDefault="00526D30" w:rsidP="00526D30">
      <w:pPr>
        <w:pStyle w:val="NoSpacing"/>
        <w:rPr>
          <w:rFonts w:ascii="Times New Roman" w:hAnsi="Times New Roman" w:cs="Times New Roman"/>
          <w:sz w:val="24"/>
          <w:szCs w:val="24"/>
        </w:rPr>
      </w:pPr>
      <w:r w:rsidRPr="00165428">
        <w:rPr>
          <w:rFonts w:ascii="Times New Roman" w:hAnsi="Times New Roman" w:cs="Times New Roman"/>
          <w:sz w:val="24"/>
          <w:szCs w:val="24"/>
        </w:rPr>
        <w:tab/>
        <w:t>Swansea FD Civic Association</w:t>
      </w:r>
    </w:p>
    <w:p w14:paraId="77B6439A" w14:textId="1B1C71EE" w:rsidR="00526D30" w:rsidRPr="00165428" w:rsidRDefault="00526D30" w:rsidP="002F0842">
      <w:pPr>
        <w:pStyle w:val="NoSpacing"/>
        <w:spacing w:line="276" w:lineRule="auto"/>
        <w:rPr>
          <w:rFonts w:ascii="Times New Roman" w:hAnsi="Times New Roman" w:cs="Times New Roman"/>
          <w:sz w:val="24"/>
          <w:szCs w:val="24"/>
        </w:rPr>
      </w:pPr>
      <w:r w:rsidRPr="00165428">
        <w:rPr>
          <w:rFonts w:ascii="Times New Roman" w:hAnsi="Times New Roman" w:cs="Times New Roman"/>
          <w:sz w:val="24"/>
          <w:szCs w:val="24"/>
        </w:rPr>
        <w:tab/>
        <w:t>Swansea FD Ladies’ Auxiliary</w:t>
      </w:r>
    </w:p>
    <w:p w14:paraId="2D4B6C96" w14:textId="7090EFE1" w:rsidR="00165428" w:rsidRPr="00165428" w:rsidRDefault="00165428" w:rsidP="002F0842">
      <w:pPr>
        <w:pStyle w:val="NoSpacing"/>
        <w:spacing w:line="276" w:lineRule="auto"/>
        <w:rPr>
          <w:rFonts w:ascii="Times New Roman" w:hAnsi="Times New Roman" w:cs="Times New Roman"/>
          <w:sz w:val="24"/>
          <w:szCs w:val="24"/>
        </w:rPr>
      </w:pPr>
      <w:r w:rsidRPr="00165428">
        <w:rPr>
          <w:rFonts w:ascii="Times New Roman" w:hAnsi="Times New Roman" w:cs="Times New Roman"/>
          <w:sz w:val="24"/>
          <w:szCs w:val="24"/>
        </w:rPr>
        <w:tab/>
        <w:t>The Sweet Side Ice Cream Truck</w:t>
      </w:r>
    </w:p>
    <w:p w14:paraId="783A883D" w14:textId="77777777" w:rsidR="002F0842" w:rsidRPr="00192BCB" w:rsidRDefault="002F0842" w:rsidP="002F0842">
      <w:pPr>
        <w:pStyle w:val="NoSpacing"/>
        <w:spacing w:line="276" w:lineRule="auto"/>
        <w:rPr>
          <w:rFonts w:ascii="Constantia" w:hAnsi="Constantia" w:cs="Times New Roman"/>
          <w:b/>
        </w:rPr>
      </w:pPr>
    </w:p>
    <w:p w14:paraId="6ACBB8FC" w14:textId="364E381C" w:rsidR="00526D30" w:rsidRPr="00192BCB" w:rsidRDefault="009575ED" w:rsidP="002F0842">
      <w:pPr>
        <w:pStyle w:val="ListParagraph"/>
        <w:numPr>
          <w:ilvl w:val="0"/>
          <w:numId w:val="18"/>
        </w:numPr>
        <w:rPr>
          <w:rFonts w:ascii="Constantia" w:hAnsi="Constantia" w:cs="Times New Roman"/>
          <w:b/>
          <w:color w:val="FF0000"/>
          <w:sz w:val="24"/>
          <w:szCs w:val="24"/>
        </w:rPr>
      </w:pPr>
      <w:r w:rsidRPr="00192BCB">
        <w:rPr>
          <w:rFonts w:ascii="Constantia" w:hAnsi="Constantia" w:cs="Times New Roman"/>
          <w:b/>
          <w:color w:val="FF0000"/>
          <w:sz w:val="24"/>
          <w:szCs w:val="24"/>
        </w:rPr>
        <w:t>Chief Matt Blomberg</w:t>
      </w:r>
    </w:p>
    <w:p w14:paraId="7AF5B43C" w14:textId="730737A3" w:rsidR="00AD5BC2" w:rsidRDefault="00255394" w:rsidP="00DA5EF7">
      <w:pP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Evidence</w:t>
      </w:r>
    </w:p>
    <w:p w14:paraId="211543EF" w14:textId="3117C615" w:rsidR="001B0B29" w:rsidRDefault="001B0B29" w:rsidP="001B0B29">
      <w:pPr>
        <w:rPr>
          <w:rFonts w:ascii="Times New Roman" w:hAnsi="Times New Roman" w:cs="Times New Roman"/>
          <w:sz w:val="24"/>
          <w:szCs w:val="24"/>
        </w:rPr>
      </w:pPr>
      <w:r>
        <w:rPr>
          <w:rFonts w:ascii="Times New Roman" w:hAnsi="Times New Roman" w:cs="Times New Roman"/>
          <w:sz w:val="24"/>
          <w:szCs w:val="24"/>
        </w:rPr>
        <w:tab/>
        <w:t>2024 was a year of changes for the evidence department at the Swansea Police Department. Officer Tutterow stepped away from</w:t>
      </w:r>
      <w:r w:rsidR="003C576D">
        <w:rPr>
          <w:rFonts w:ascii="Times New Roman" w:hAnsi="Times New Roman" w:cs="Times New Roman"/>
          <w:sz w:val="24"/>
          <w:szCs w:val="24"/>
        </w:rPr>
        <w:t xml:space="preserve"> managi</w:t>
      </w:r>
      <w:r>
        <w:rPr>
          <w:rFonts w:ascii="Times New Roman" w:hAnsi="Times New Roman" w:cs="Times New Roman"/>
          <w:sz w:val="24"/>
          <w:szCs w:val="24"/>
        </w:rPr>
        <w:t xml:space="preserve">ng the department after many years of </w:t>
      </w:r>
      <w:r w:rsidR="003C576D">
        <w:rPr>
          <w:rFonts w:ascii="Times New Roman" w:hAnsi="Times New Roman" w:cs="Times New Roman"/>
          <w:sz w:val="24"/>
          <w:szCs w:val="24"/>
        </w:rPr>
        <w:t>handling oversight of the evidence storage duties</w:t>
      </w:r>
      <w:r>
        <w:rPr>
          <w:rFonts w:ascii="Times New Roman" w:hAnsi="Times New Roman" w:cs="Times New Roman"/>
          <w:sz w:val="24"/>
          <w:szCs w:val="24"/>
        </w:rPr>
        <w:t xml:space="preserve">. We thank Officer Tutterow for his dedication to the department. Detective Sergeant Gary Reuter now </w:t>
      </w:r>
      <w:r w:rsidR="003C576D">
        <w:rPr>
          <w:rFonts w:ascii="Times New Roman" w:hAnsi="Times New Roman" w:cs="Times New Roman"/>
          <w:sz w:val="24"/>
          <w:szCs w:val="24"/>
        </w:rPr>
        <w:t xml:space="preserve">serves as the supervisor </w:t>
      </w:r>
      <w:r w:rsidR="00A24238">
        <w:rPr>
          <w:rFonts w:ascii="Times New Roman" w:hAnsi="Times New Roman" w:cs="Times New Roman"/>
          <w:sz w:val="24"/>
          <w:szCs w:val="24"/>
        </w:rPr>
        <w:t>in</w:t>
      </w:r>
      <w:r w:rsidR="003C576D">
        <w:rPr>
          <w:rFonts w:ascii="Times New Roman" w:hAnsi="Times New Roman" w:cs="Times New Roman"/>
          <w:sz w:val="24"/>
          <w:szCs w:val="24"/>
        </w:rPr>
        <w:t xml:space="preserve"> this </w:t>
      </w:r>
      <w:r w:rsidR="00A24238">
        <w:rPr>
          <w:rFonts w:ascii="Times New Roman" w:hAnsi="Times New Roman" w:cs="Times New Roman"/>
          <w:sz w:val="24"/>
          <w:szCs w:val="24"/>
        </w:rPr>
        <w:t>unit</w:t>
      </w:r>
      <w:r w:rsidR="003C576D">
        <w:rPr>
          <w:rFonts w:ascii="Times New Roman" w:hAnsi="Times New Roman" w:cs="Times New Roman"/>
          <w:sz w:val="24"/>
          <w:szCs w:val="24"/>
        </w:rPr>
        <w:t xml:space="preserve"> of the police department. </w:t>
      </w:r>
      <w:r>
        <w:rPr>
          <w:rFonts w:ascii="Times New Roman" w:hAnsi="Times New Roman" w:cs="Times New Roman"/>
          <w:sz w:val="24"/>
          <w:szCs w:val="24"/>
        </w:rPr>
        <w:t>Civilian Evidence Manager Nickolas Thouvenot</w:t>
      </w:r>
      <w:r w:rsidR="003C576D">
        <w:rPr>
          <w:rFonts w:ascii="Times New Roman" w:hAnsi="Times New Roman" w:cs="Times New Roman"/>
          <w:sz w:val="24"/>
          <w:szCs w:val="24"/>
        </w:rPr>
        <w:t xml:space="preserve"> runs the day-to-day operations and management of all evidence responsibilities.</w:t>
      </w:r>
    </w:p>
    <w:p w14:paraId="47DBD9CD" w14:textId="58D93FBE" w:rsidR="001B0B29" w:rsidRDefault="001B0B29" w:rsidP="001B0B29">
      <w:pPr>
        <w:rPr>
          <w:rFonts w:ascii="Times New Roman" w:hAnsi="Times New Roman" w:cs="Times New Roman"/>
          <w:sz w:val="24"/>
          <w:szCs w:val="24"/>
        </w:rPr>
      </w:pPr>
      <w:r>
        <w:rPr>
          <w:rFonts w:ascii="Times New Roman" w:hAnsi="Times New Roman" w:cs="Times New Roman"/>
          <w:sz w:val="24"/>
          <w:szCs w:val="24"/>
        </w:rPr>
        <w:tab/>
        <w:t>Also</w:t>
      </w:r>
      <w:r w:rsidR="00A01BFC">
        <w:rPr>
          <w:rFonts w:ascii="Times New Roman" w:hAnsi="Times New Roman" w:cs="Times New Roman"/>
          <w:sz w:val="24"/>
          <w:szCs w:val="24"/>
        </w:rPr>
        <w:t>,</w:t>
      </w:r>
      <w:r>
        <w:rPr>
          <w:rFonts w:ascii="Times New Roman" w:hAnsi="Times New Roman" w:cs="Times New Roman"/>
          <w:sz w:val="24"/>
          <w:szCs w:val="24"/>
        </w:rPr>
        <w:t xml:space="preserve"> in 2024, evidence is now being used in a new database that allows for all evidence to be barcoded and organized more efficiently than ever before. This change allows officers to spend less time at the desk doing paperwork and more time out on the road serving the village. It also makes the evidence easier to handle at the Belleville Forensic Crime Lab and streamlines any submissions we make to the lab, making their job more efficient as well.</w:t>
      </w:r>
    </w:p>
    <w:p w14:paraId="583F6D3B" w14:textId="35EC6B43" w:rsidR="001B0B29" w:rsidRDefault="001B0B29" w:rsidP="001B0B29">
      <w:pPr>
        <w:rPr>
          <w:rFonts w:ascii="Times New Roman" w:hAnsi="Times New Roman" w:cs="Times New Roman"/>
          <w:sz w:val="24"/>
          <w:szCs w:val="24"/>
        </w:rPr>
      </w:pPr>
      <w:r>
        <w:rPr>
          <w:rFonts w:ascii="Times New Roman" w:hAnsi="Times New Roman" w:cs="Times New Roman"/>
          <w:sz w:val="24"/>
          <w:szCs w:val="24"/>
        </w:rPr>
        <w:tab/>
        <w:t>This barcoding also allowed us to organize our evidence storage internally as well. Now, locating and transferring evidence to where it needs to go is easier than before. Due to the tremendous work of our officers and detectives in 2024, we had a lot of evidence seized and recovered this year, including numerous illegal firearms, drugs, and stolen merchandise.</w:t>
      </w:r>
    </w:p>
    <w:p w14:paraId="144E4F85" w14:textId="663BCCD7" w:rsidR="001B0B29" w:rsidRPr="009737AA" w:rsidRDefault="00A01BFC" w:rsidP="001B0B29">
      <w:pPr>
        <w:rPr>
          <w:rFonts w:ascii="Times New Roman" w:hAnsi="Times New Roman" w:cs="Times New Roman"/>
          <w:sz w:val="24"/>
          <w:szCs w:val="24"/>
        </w:rPr>
      </w:pPr>
      <w:r>
        <w:rPr>
          <w:rFonts w:ascii="Times New Roman" w:hAnsi="Times New Roman" w:cs="Times New Roman"/>
          <w:sz w:val="24"/>
          <w:szCs w:val="24"/>
        </w:rPr>
        <w:lastRenderedPageBreak/>
        <w:tab/>
      </w:r>
      <w:r w:rsidR="001B0B29">
        <w:rPr>
          <w:rFonts w:ascii="Times New Roman" w:hAnsi="Times New Roman" w:cs="Times New Roman"/>
          <w:sz w:val="24"/>
          <w:szCs w:val="24"/>
        </w:rPr>
        <w:t xml:space="preserve">2025 will continue to see internal improvements to make sure our staff can continue to </w:t>
      </w:r>
      <w:r w:rsidR="003C576D">
        <w:rPr>
          <w:rFonts w:ascii="Times New Roman" w:hAnsi="Times New Roman" w:cs="Times New Roman"/>
          <w:sz w:val="24"/>
          <w:szCs w:val="24"/>
        </w:rPr>
        <w:t>process and store evidence to the best of our abilities</w:t>
      </w:r>
      <w:r w:rsidR="001B0B29">
        <w:rPr>
          <w:rFonts w:ascii="Times New Roman" w:hAnsi="Times New Roman" w:cs="Times New Roman"/>
          <w:sz w:val="24"/>
          <w:szCs w:val="24"/>
        </w:rPr>
        <w:t>!</w:t>
      </w:r>
    </w:p>
    <w:p w14:paraId="4332757F" w14:textId="49DBB3E5" w:rsidR="008F4B87" w:rsidRPr="008F4B87" w:rsidRDefault="008F4B87" w:rsidP="002F0842">
      <w:pPr>
        <w:pStyle w:val="ListParagraph"/>
        <w:ind w:left="0" w:firstLine="720"/>
        <w:rPr>
          <w:rFonts w:ascii="Constantia" w:hAnsi="Constantia" w:cs="Arial"/>
          <w:b/>
          <w:color w:val="FF0000"/>
          <w:sz w:val="24"/>
          <w:szCs w:val="24"/>
        </w:rPr>
      </w:pPr>
    </w:p>
    <w:p w14:paraId="01D253B2" w14:textId="7B09A132" w:rsidR="00255394" w:rsidRPr="00192BCB" w:rsidRDefault="001B0B29" w:rsidP="008F4B87">
      <w:pPr>
        <w:pStyle w:val="ListParagraph"/>
        <w:numPr>
          <w:ilvl w:val="0"/>
          <w:numId w:val="18"/>
        </w:numPr>
        <w:rPr>
          <w:rFonts w:ascii="Constantia" w:hAnsi="Constantia" w:cs="Times New Roman"/>
          <w:b/>
          <w:color w:val="FF0000"/>
          <w:sz w:val="24"/>
          <w:szCs w:val="24"/>
        </w:rPr>
      </w:pPr>
      <w:r w:rsidRPr="00192BCB">
        <w:rPr>
          <w:rFonts w:ascii="Constantia" w:hAnsi="Constantia" w:cs="Times New Roman"/>
          <w:b/>
          <w:color w:val="FF0000"/>
          <w:sz w:val="24"/>
          <w:szCs w:val="24"/>
        </w:rPr>
        <w:t>Evidence Manager Nick Thouvenot</w:t>
      </w:r>
    </w:p>
    <w:p w14:paraId="54110BE4" w14:textId="77777777" w:rsidR="008A2EF4" w:rsidRPr="00DA5EF7" w:rsidRDefault="008A2EF4" w:rsidP="00E434EF">
      <w:pPr>
        <w:spacing w:line="240" w:lineRule="auto"/>
        <w:ind w:firstLine="420"/>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New Equipment</w:t>
      </w:r>
    </w:p>
    <w:p w14:paraId="1C823F5B" w14:textId="20E63A2F" w:rsidR="00666569" w:rsidRDefault="00666569" w:rsidP="00475D46">
      <w:pPr>
        <w:ind w:firstLine="720"/>
        <w:rPr>
          <w:rFonts w:ascii="Times New Roman" w:hAnsi="Times New Roman" w:cs="Times New Roman"/>
          <w:sz w:val="24"/>
          <w:szCs w:val="24"/>
        </w:rPr>
      </w:pPr>
      <w:r>
        <w:rPr>
          <w:rFonts w:ascii="Times New Roman" w:hAnsi="Times New Roman" w:cs="Times New Roman"/>
          <w:sz w:val="24"/>
          <w:szCs w:val="24"/>
        </w:rPr>
        <w:t>In 202</w:t>
      </w:r>
      <w:r w:rsidR="00806397">
        <w:rPr>
          <w:rFonts w:ascii="Times New Roman" w:hAnsi="Times New Roman" w:cs="Times New Roman"/>
          <w:sz w:val="24"/>
          <w:szCs w:val="24"/>
        </w:rPr>
        <w:t>4</w:t>
      </w:r>
      <w:r>
        <w:rPr>
          <w:rFonts w:ascii="Times New Roman" w:hAnsi="Times New Roman" w:cs="Times New Roman"/>
          <w:sz w:val="24"/>
          <w:szCs w:val="24"/>
        </w:rPr>
        <w:t xml:space="preserve">, the Swansea Police Department purchased 3 new squad cars to replace aging vehicles </w:t>
      </w:r>
      <w:r w:rsidR="00A24238">
        <w:rPr>
          <w:rFonts w:ascii="Times New Roman" w:hAnsi="Times New Roman" w:cs="Times New Roman"/>
          <w:sz w:val="24"/>
          <w:szCs w:val="24"/>
        </w:rPr>
        <w:t>following</w:t>
      </w:r>
      <w:r w:rsidR="00806397">
        <w:rPr>
          <w:rFonts w:ascii="Times New Roman" w:hAnsi="Times New Roman" w:cs="Times New Roman"/>
          <w:sz w:val="24"/>
          <w:szCs w:val="24"/>
        </w:rPr>
        <w:t xml:space="preserve"> our</w:t>
      </w:r>
      <w:r>
        <w:rPr>
          <w:rFonts w:ascii="Times New Roman" w:hAnsi="Times New Roman" w:cs="Times New Roman"/>
          <w:sz w:val="24"/>
          <w:szCs w:val="24"/>
        </w:rPr>
        <w:t xml:space="preserve"> fleet</w:t>
      </w:r>
      <w:r w:rsidR="00806397">
        <w:rPr>
          <w:rFonts w:ascii="Times New Roman" w:hAnsi="Times New Roman" w:cs="Times New Roman"/>
          <w:sz w:val="24"/>
          <w:szCs w:val="24"/>
        </w:rPr>
        <w:t xml:space="preserve"> maintenance schedule</w:t>
      </w:r>
      <w:r>
        <w:rPr>
          <w:rFonts w:ascii="Times New Roman" w:hAnsi="Times New Roman" w:cs="Times New Roman"/>
          <w:sz w:val="24"/>
          <w:szCs w:val="24"/>
        </w:rPr>
        <w:t xml:space="preserve">. </w:t>
      </w:r>
      <w:r w:rsidR="00806397">
        <w:rPr>
          <w:rFonts w:ascii="Times New Roman" w:hAnsi="Times New Roman" w:cs="Times New Roman"/>
          <w:sz w:val="24"/>
          <w:szCs w:val="24"/>
        </w:rPr>
        <w:t>Our long overdue remodel for the officer locker rooms was completed in the fall. This project provided new lockers for officers with the capabi</w:t>
      </w:r>
      <w:r w:rsidR="00AE7F7B">
        <w:rPr>
          <w:rFonts w:ascii="Times New Roman" w:hAnsi="Times New Roman" w:cs="Times New Roman"/>
          <w:sz w:val="24"/>
          <w:szCs w:val="24"/>
        </w:rPr>
        <w:t xml:space="preserve">lity to charge their many work devices in a single location while off-duty. It also incorporated an HVAC system to help reduce moisture relating to wet uniforms, footwear, and outerwear. </w:t>
      </w:r>
      <w:r w:rsidR="003C576D">
        <w:rPr>
          <w:rFonts w:ascii="Times New Roman" w:hAnsi="Times New Roman" w:cs="Times New Roman"/>
          <w:sz w:val="24"/>
          <w:szCs w:val="24"/>
        </w:rPr>
        <w:t>An aging air conditioning unit on our roof failed and was replaced by a more efficient model.</w:t>
      </w:r>
    </w:p>
    <w:p w14:paraId="4BC55302" w14:textId="3F6B8086" w:rsidR="00666569" w:rsidRDefault="00AE7F7B" w:rsidP="00475D46">
      <w:pPr>
        <w:ind w:firstLine="720"/>
        <w:rPr>
          <w:rFonts w:ascii="Times New Roman" w:hAnsi="Times New Roman" w:cs="Times New Roman"/>
          <w:sz w:val="24"/>
          <w:szCs w:val="24"/>
        </w:rPr>
      </w:pPr>
      <w:r>
        <w:rPr>
          <w:rFonts w:ascii="Times New Roman" w:hAnsi="Times New Roman" w:cs="Times New Roman"/>
          <w:sz w:val="24"/>
          <w:szCs w:val="24"/>
        </w:rPr>
        <w:t>With grant funding through the State of Illinois, we were able to replace all of the body-worn cameras for our patrol officers due to battery degradation issues</w:t>
      </w:r>
      <w:r w:rsidR="00666569" w:rsidRPr="005B6885">
        <w:rPr>
          <w:rFonts w:ascii="Times New Roman" w:hAnsi="Times New Roman" w:cs="Times New Roman"/>
          <w:sz w:val="24"/>
          <w:szCs w:val="24"/>
        </w:rPr>
        <w:t>.</w:t>
      </w:r>
      <w:r>
        <w:rPr>
          <w:rFonts w:ascii="Times New Roman" w:hAnsi="Times New Roman" w:cs="Times New Roman"/>
          <w:sz w:val="24"/>
          <w:szCs w:val="24"/>
        </w:rPr>
        <w:t xml:space="preserve"> Additionally, we replaced the lithium batteries for our portable radios for the same reason. We reorganized and streamlined our IT hub at the station to improve cooling, efficiency, and longevity. </w:t>
      </w:r>
    </w:p>
    <w:p w14:paraId="0380886A" w14:textId="68E0C7C9" w:rsidR="00AE7F7B" w:rsidRDefault="00806397" w:rsidP="00806397">
      <w:pPr>
        <w:ind w:firstLine="720"/>
        <w:rPr>
          <w:rFonts w:ascii="Times New Roman" w:hAnsi="Times New Roman" w:cs="Times New Roman"/>
          <w:sz w:val="24"/>
          <w:szCs w:val="24"/>
        </w:rPr>
      </w:pPr>
      <w:r>
        <w:rPr>
          <w:noProof/>
        </w:rPr>
        <w:drawing>
          <wp:anchor distT="0" distB="0" distL="114300" distR="114300" simplePos="0" relativeHeight="251801600" behindDoc="0" locked="0" layoutInCell="1" allowOverlap="1" wp14:anchorId="641B3AF1" wp14:editId="0890693E">
            <wp:simplePos x="0" y="0"/>
            <wp:positionH relativeFrom="column">
              <wp:posOffset>4914900</wp:posOffset>
            </wp:positionH>
            <wp:positionV relativeFrom="paragraph">
              <wp:posOffset>43180</wp:posOffset>
            </wp:positionV>
            <wp:extent cx="1249680" cy="831850"/>
            <wp:effectExtent l="76200" t="76200" r="140970" b="139700"/>
            <wp:wrapThrough wrapText="bothSides">
              <wp:wrapPolygon edited="0">
                <wp:start x="-659" y="-1979"/>
                <wp:lineTo x="-1317" y="-1484"/>
                <wp:lineTo x="-1317" y="22260"/>
                <wp:lineTo x="-659" y="24733"/>
                <wp:lineTo x="23049" y="24733"/>
                <wp:lineTo x="23707" y="22260"/>
                <wp:lineTo x="23707" y="6431"/>
                <wp:lineTo x="23049" y="-989"/>
                <wp:lineTo x="23049" y="-1979"/>
                <wp:lineTo x="-659" y="-1979"/>
              </wp:wrapPolygon>
            </wp:wrapThrough>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249680" cy="831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T</w:t>
      </w:r>
      <w:r w:rsidR="00666569">
        <w:rPr>
          <w:rFonts w:ascii="Times New Roman" w:hAnsi="Times New Roman" w:cs="Times New Roman"/>
          <w:sz w:val="24"/>
          <w:szCs w:val="24"/>
        </w:rPr>
        <w:t xml:space="preserve">he </w:t>
      </w:r>
      <w:r w:rsidR="00AE7F7B">
        <w:rPr>
          <w:rFonts w:ascii="Times New Roman" w:hAnsi="Times New Roman" w:cs="Times New Roman"/>
          <w:sz w:val="24"/>
          <w:szCs w:val="24"/>
        </w:rPr>
        <w:t>po</w:t>
      </w:r>
      <w:r w:rsidR="00666569">
        <w:rPr>
          <w:rFonts w:ascii="Times New Roman" w:hAnsi="Times New Roman" w:cs="Times New Roman"/>
          <w:sz w:val="24"/>
          <w:szCs w:val="24"/>
        </w:rPr>
        <w:t xml:space="preserve">lice </w:t>
      </w:r>
      <w:r w:rsidR="00AE7F7B">
        <w:rPr>
          <w:rFonts w:ascii="Times New Roman" w:hAnsi="Times New Roman" w:cs="Times New Roman"/>
          <w:sz w:val="24"/>
          <w:szCs w:val="24"/>
        </w:rPr>
        <w:t>d</w:t>
      </w:r>
      <w:r w:rsidR="00666569">
        <w:rPr>
          <w:rFonts w:ascii="Times New Roman" w:hAnsi="Times New Roman" w:cs="Times New Roman"/>
          <w:sz w:val="24"/>
          <w:szCs w:val="24"/>
        </w:rPr>
        <w:t xml:space="preserve">epartment </w:t>
      </w:r>
      <w:r>
        <w:rPr>
          <w:rFonts w:ascii="Times New Roman" w:hAnsi="Times New Roman" w:cs="Times New Roman"/>
          <w:sz w:val="24"/>
          <w:szCs w:val="24"/>
        </w:rPr>
        <w:t>expanded its network of automated license plate readers within the Village.</w:t>
      </w:r>
      <w:r w:rsidR="00666569">
        <w:rPr>
          <w:rFonts w:ascii="Times New Roman" w:hAnsi="Times New Roman" w:cs="Times New Roman"/>
          <w:sz w:val="24"/>
          <w:szCs w:val="24"/>
        </w:rPr>
        <w:t xml:space="preserve"> These systems assist with traffic crash investigations as well as criminal investigations of stolen vehicles, fleeing vehicles, theft cases, and </w:t>
      </w:r>
      <w:r>
        <w:rPr>
          <w:rFonts w:ascii="Times New Roman" w:hAnsi="Times New Roman" w:cs="Times New Roman"/>
          <w:sz w:val="24"/>
          <w:szCs w:val="24"/>
        </w:rPr>
        <w:t xml:space="preserve">much </w:t>
      </w:r>
      <w:r w:rsidR="00666569">
        <w:rPr>
          <w:rFonts w:ascii="Times New Roman" w:hAnsi="Times New Roman" w:cs="Times New Roman"/>
          <w:sz w:val="24"/>
          <w:szCs w:val="24"/>
        </w:rPr>
        <w:t>more.</w:t>
      </w:r>
    </w:p>
    <w:p w14:paraId="0AA9CAB0" w14:textId="3B52E4EE" w:rsidR="00806397" w:rsidRDefault="00AE7F7B" w:rsidP="00806397">
      <w:pPr>
        <w:ind w:firstLine="720"/>
      </w:pPr>
      <w:r>
        <w:rPr>
          <w:rFonts w:ascii="Times New Roman" w:hAnsi="Times New Roman" w:cs="Times New Roman"/>
          <w:sz w:val="24"/>
          <w:szCs w:val="24"/>
        </w:rPr>
        <w:t xml:space="preserve">Lastly, we replaced our telephone recording system to provide better recordkeeping and service relating to our interactions with </w:t>
      </w:r>
      <w:r w:rsidR="00A24238">
        <w:rPr>
          <w:rFonts w:ascii="Times New Roman" w:hAnsi="Times New Roman" w:cs="Times New Roman"/>
          <w:sz w:val="24"/>
          <w:szCs w:val="24"/>
        </w:rPr>
        <w:t xml:space="preserve">the </w:t>
      </w:r>
      <w:r>
        <w:rPr>
          <w:rFonts w:ascii="Times New Roman" w:hAnsi="Times New Roman" w:cs="Times New Roman"/>
          <w:sz w:val="24"/>
          <w:szCs w:val="24"/>
        </w:rPr>
        <w:t>public.</w:t>
      </w:r>
      <w:r w:rsidR="00361814" w:rsidRPr="00361814">
        <w:t xml:space="preserve"> </w:t>
      </w:r>
    </w:p>
    <w:p w14:paraId="45AB87FB" w14:textId="67C68F63" w:rsidR="009C257B" w:rsidRPr="00806397" w:rsidRDefault="00475D46" w:rsidP="00806397">
      <w:pPr>
        <w:pStyle w:val="ListParagraph"/>
        <w:numPr>
          <w:ilvl w:val="0"/>
          <w:numId w:val="18"/>
        </w:numPr>
        <w:rPr>
          <w:rFonts w:ascii="Constantia" w:hAnsi="Constantia" w:cs="Arial"/>
          <w:b/>
          <w:color w:val="FF0000"/>
          <w:sz w:val="24"/>
          <w:szCs w:val="24"/>
        </w:rPr>
      </w:pPr>
      <w:r w:rsidRPr="00806397">
        <w:rPr>
          <w:rFonts w:ascii="Constantia" w:hAnsi="Constantia" w:cs="Arial"/>
          <w:b/>
          <w:color w:val="FF0000"/>
          <w:sz w:val="24"/>
          <w:szCs w:val="24"/>
        </w:rPr>
        <w:t>Chief Matt Blomberg</w:t>
      </w:r>
    </w:p>
    <w:p w14:paraId="1DF1752D" w14:textId="4777A666" w:rsidR="000226BF" w:rsidRDefault="00806397" w:rsidP="000226BF">
      <w:pPr>
        <w:ind w:left="60"/>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Times New Roman" w:hAnsi="Times New Roman" w:cs="Times New Roman"/>
          <w:noProof/>
        </w:rPr>
        <w:drawing>
          <wp:anchor distT="0" distB="0" distL="114300" distR="114300" simplePos="0" relativeHeight="251831296" behindDoc="0" locked="0" layoutInCell="1" allowOverlap="1" wp14:anchorId="075BF3A9" wp14:editId="7752ADEC">
            <wp:simplePos x="0" y="0"/>
            <wp:positionH relativeFrom="column">
              <wp:posOffset>11430</wp:posOffset>
            </wp:positionH>
            <wp:positionV relativeFrom="paragraph">
              <wp:posOffset>475615</wp:posOffset>
            </wp:positionV>
            <wp:extent cx="1092835" cy="1057275"/>
            <wp:effectExtent l="76200" t="76200" r="126365" b="142875"/>
            <wp:wrapThrough wrapText="bothSides">
              <wp:wrapPolygon edited="0">
                <wp:start x="-753" y="-1557"/>
                <wp:lineTo x="-1506" y="-1168"/>
                <wp:lineTo x="-1506" y="22573"/>
                <wp:lineTo x="-753" y="24130"/>
                <wp:lineTo x="22968" y="24130"/>
                <wp:lineTo x="22968" y="23741"/>
                <wp:lineTo x="23721" y="17903"/>
                <wp:lineTo x="23721" y="5059"/>
                <wp:lineTo x="22968" y="-778"/>
                <wp:lineTo x="22968" y="-1557"/>
                <wp:lineTo x="-753" y="-1557"/>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092835"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0226BF">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Drone Team</w:t>
      </w:r>
    </w:p>
    <w:p w14:paraId="3443A2A5" w14:textId="4AB6A548" w:rsidR="000226BF" w:rsidRPr="000226BF" w:rsidRDefault="000226BF" w:rsidP="0021163F">
      <w:pPr>
        <w:ind w:firstLine="720"/>
        <w:contextualSpacing/>
        <w:rPr>
          <w:rFonts w:ascii="Times New Roman" w:hAnsi="Times New Roman" w:cs="Times New Roman"/>
          <w:sz w:val="24"/>
          <w:szCs w:val="24"/>
          <w:shd w:val="clear" w:color="auto" w:fill="FFFFFF"/>
        </w:rPr>
      </w:pPr>
      <w:r w:rsidRPr="000226BF">
        <w:rPr>
          <w:rFonts w:ascii="Times New Roman" w:hAnsi="Times New Roman" w:cs="Times New Roman"/>
          <w:sz w:val="24"/>
          <w:szCs w:val="24"/>
          <w:shd w:val="clear" w:color="auto" w:fill="FFFFFF"/>
        </w:rPr>
        <w:t xml:space="preserve">The Swansea Police Department </w:t>
      </w:r>
      <w:r w:rsidR="00C645A3">
        <w:rPr>
          <w:rFonts w:ascii="Times New Roman" w:hAnsi="Times New Roman" w:cs="Times New Roman"/>
          <w:sz w:val="24"/>
          <w:szCs w:val="24"/>
          <w:shd w:val="clear" w:color="auto" w:fill="FFFFFF"/>
        </w:rPr>
        <w:t>uses state</w:t>
      </w:r>
      <w:r w:rsidR="004F6CF3">
        <w:rPr>
          <w:rFonts w:ascii="Times New Roman" w:hAnsi="Times New Roman" w:cs="Times New Roman"/>
          <w:sz w:val="24"/>
          <w:szCs w:val="24"/>
          <w:shd w:val="clear" w:color="auto" w:fill="FFFFFF"/>
        </w:rPr>
        <w:t>-</w:t>
      </w:r>
      <w:r w:rsidR="00C645A3">
        <w:rPr>
          <w:rFonts w:ascii="Times New Roman" w:hAnsi="Times New Roman" w:cs="Times New Roman"/>
          <w:sz w:val="24"/>
          <w:szCs w:val="24"/>
          <w:shd w:val="clear" w:color="auto" w:fill="FFFFFF"/>
        </w:rPr>
        <w:t>of-the-art</w:t>
      </w:r>
      <w:r w:rsidR="004F6CF3">
        <w:rPr>
          <w:rFonts w:ascii="Times New Roman" w:hAnsi="Times New Roman" w:cs="Times New Roman"/>
          <w:sz w:val="24"/>
          <w:szCs w:val="24"/>
          <w:shd w:val="clear" w:color="auto" w:fill="FFFFFF"/>
        </w:rPr>
        <w:t xml:space="preserve"> drone technology in</w:t>
      </w:r>
      <w:r w:rsidR="00C645A3">
        <w:t xml:space="preserve"> </w:t>
      </w:r>
      <w:r w:rsidR="00C645A3" w:rsidRPr="004F6CF3">
        <w:rPr>
          <w:rFonts w:ascii="Times New Roman" w:hAnsi="Times New Roman" w:cs="Times New Roman"/>
          <w:sz w:val="24"/>
          <w:szCs w:val="24"/>
        </w:rPr>
        <w:t>missing persons, photograph</w:t>
      </w:r>
      <w:r w:rsidR="004F6CF3">
        <w:rPr>
          <w:rFonts w:ascii="Times New Roman" w:hAnsi="Times New Roman" w:cs="Times New Roman"/>
          <w:sz w:val="24"/>
          <w:szCs w:val="24"/>
        </w:rPr>
        <w:t>ing</w:t>
      </w:r>
      <w:r w:rsidR="00C645A3" w:rsidRPr="004F6CF3">
        <w:rPr>
          <w:rFonts w:ascii="Times New Roman" w:hAnsi="Times New Roman" w:cs="Times New Roman"/>
          <w:sz w:val="24"/>
          <w:szCs w:val="24"/>
        </w:rPr>
        <w:t xml:space="preserve"> serious traffic crash scenes, or locat</w:t>
      </w:r>
      <w:r w:rsidR="004F6CF3">
        <w:rPr>
          <w:rFonts w:ascii="Times New Roman" w:hAnsi="Times New Roman" w:cs="Times New Roman"/>
          <w:sz w:val="24"/>
          <w:szCs w:val="24"/>
        </w:rPr>
        <w:t>ing</w:t>
      </w:r>
      <w:r w:rsidR="00C645A3" w:rsidRPr="004F6CF3">
        <w:rPr>
          <w:rFonts w:ascii="Times New Roman" w:hAnsi="Times New Roman" w:cs="Times New Roman"/>
          <w:sz w:val="24"/>
          <w:szCs w:val="24"/>
        </w:rPr>
        <w:t xml:space="preserve"> violent individuals. While relatively new, the police department used the drone in several missions this </w:t>
      </w:r>
      <w:r w:rsidR="004F6CF3">
        <w:rPr>
          <w:rFonts w:ascii="Times New Roman" w:hAnsi="Times New Roman" w:cs="Times New Roman"/>
          <w:sz w:val="24"/>
          <w:szCs w:val="24"/>
        </w:rPr>
        <w:t xml:space="preserve">past </w:t>
      </w:r>
      <w:r w:rsidR="00C645A3" w:rsidRPr="004F6CF3">
        <w:rPr>
          <w:rFonts w:ascii="Times New Roman" w:hAnsi="Times New Roman" w:cs="Times New Roman"/>
          <w:sz w:val="24"/>
          <w:szCs w:val="24"/>
        </w:rPr>
        <w:t>year, proving to be a very valuable asset to the citizens of Swansea and the surrounding communities.</w:t>
      </w:r>
      <w:r w:rsidR="004F6CF3">
        <w:rPr>
          <w:rFonts w:ascii="Times New Roman" w:hAnsi="Times New Roman" w:cs="Times New Roman"/>
          <w:sz w:val="24"/>
          <w:szCs w:val="24"/>
        </w:rPr>
        <w:t xml:space="preserve"> </w:t>
      </w:r>
      <w:r w:rsidRPr="000226BF">
        <w:rPr>
          <w:rFonts w:ascii="Times New Roman" w:hAnsi="Times New Roman" w:cs="Times New Roman"/>
          <w:sz w:val="24"/>
          <w:szCs w:val="24"/>
          <w:shd w:val="clear" w:color="auto" w:fill="FFFFFF"/>
        </w:rPr>
        <w:t>The department has f</w:t>
      </w:r>
      <w:r w:rsidR="004F6CF3">
        <w:rPr>
          <w:rFonts w:ascii="Times New Roman" w:hAnsi="Times New Roman" w:cs="Times New Roman"/>
          <w:sz w:val="24"/>
          <w:szCs w:val="24"/>
          <w:shd w:val="clear" w:color="auto" w:fill="FFFFFF"/>
        </w:rPr>
        <w:t>ive</w:t>
      </w:r>
      <w:r w:rsidRPr="000226BF">
        <w:rPr>
          <w:rFonts w:ascii="Times New Roman" w:hAnsi="Times New Roman" w:cs="Times New Roman"/>
          <w:sz w:val="24"/>
          <w:szCs w:val="24"/>
          <w:shd w:val="clear" w:color="auto" w:fill="FFFFFF"/>
        </w:rPr>
        <w:t xml:space="preserve"> FAA Part 107 Small Unmanned Aircraft Systems (Drone) operators: Deputy Chief Keith Howard, Officer Justin Schutzbach, Detective Alex Wilken, Officer Seth Belford</w:t>
      </w:r>
      <w:r w:rsidR="00C645A3">
        <w:rPr>
          <w:rFonts w:ascii="Times New Roman" w:hAnsi="Times New Roman" w:cs="Times New Roman"/>
          <w:sz w:val="24"/>
          <w:szCs w:val="24"/>
          <w:shd w:val="clear" w:color="auto" w:fill="FFFFFF"/>
        </w:rPr>
        <w:t>, and Officer Claire Avila</w:t>
      </w:r>
      <w:r w:rsidRPr="000226BF">
        <w:rPr>
          <w:rFonts w:ascii="Times New Roman" w:hAnsi="Times New Roman" w:cs="Times New Roman"/>
          <w:sz w:val="24"/>
          <w:szCs w:val="24"/>
          <w:shd w:val="clear" w:color="auto" w:fill="FFFFFF"/>
        </w:rPr>
        <w:t xml:space="preserve">. </w:t>
      </w:r>
    </w:p>
    <w:p w14:paraId="21C37247" w14:textId="77777777" w:rsidR="000226BF" w:rsidRPr="000226BF" w:rsidRDefault="000226BF" w:rsidP="000226BF">
      <w:pPr>
        <w:contextualSpacing/>
        <w:rPr>
          <w:rFonts w:ascii="Times New Roman" w:hAnsi="Times New Roman" w:cs="Times New Roman"/>
          <w:sz w:val="24"/>
          <w:szCs w:val="24"/>
          <w:shd w:val="clear" w:color="auto" w:fill="FFFFFF"/>
        </w:rPr>
      </w:pPr>
    </w:p>
    <w:p w14:paraId="6203DB91" w14:textId="216F4779" w:rsidR="000226BF" w:rsidRPr="000226BF" w:rsidRDefault="000226BF" w:rsidP="0021163F">
      <w:pPr>
        <w:ind w:firstLine="720"/>
        <w:contextualSpacing/>
        <w:rPr>
          <w:rFonts w:ascii="Times New Roman" w:hAnsi="Times New Roman" w:cs="Times New Roman"/>
          <w:sz w:val="24"/>
          <w:szCs w:val="24"/>
          <w:shd w:val="clear" w:color="auto" w:fill="FFFFFF"/>
        </w:rPr>
      </w:pPr>
      <w:r w:rsidRPr="000226BF">
        <w:rPr>
          <w:rFonts w:ascii="Times New Roman" w:hAnsi="Times New Roman" w:cs="Times New Roman"/>
          <w:sz w:val="24"/>
          <w:szCs w:val="24"/>
          <w:shd w:val="clear" w:color="auto" w:fill="FFFFFF"/>
        </w:rPr>
        <w:lastRenderedPageBreak/>
        <w:t>For further information regarding our drone program</w:t>
      </w:r>
      <w:r w:rsidR="00A01BFC">
        <w:rPr>
          <w:rFonts w:ascii="Times New Roman" w:hAnsi="Times New Roman" w:cs="Times New Roman"/>
          <w:sz w:val="24"/>
          <w:szCs w:val="24"/>
          <w:shd w:val="clear" w:color="auto" w:fill="FFFFFF"/>
        </w:rPr>
        <w:t>,</w:t>
      </w:r>
      <w:r w:rsidRPr="000226BF">
        <w:rPr>
          <w:rFonts w:ascii="Times New Roman" w:hAnsi="Times New Roman" w:cs="Times New Roman"/>
          <w:sz w:val="24"/>
          <w:szCs w:val="24"/>
          <w:shd w:val="clear" w:color="auto" w:fill="FFFFFF"/>
        </w:rPr>
        <w:t xml:space="preserve"> please visit our website for frequently asked questions:</w:t>
      </w:r>
    </w:p>
    <w:p w14:paraId="490B3858" w14:textId="77777777" w:rsidR="000226BF" w:rsidRPr="000226BF" w:rsidRDefault="006B5517" w:rsidP="000226BF">
      <w:pPr>
        <w:contextualSpacing/>
        <w:rPr>
          <w:rFonts w:ascii="Times New Roman" w:hAnsi="Times New Roman" w:cs="Times New Roman"/>
          <w:sz w:val="24"/>
          <w:szCs w:val="24"/>
          <w:shd w:val="clear" w:color="auto" w:fill="FFFFFF"/>
        </w:rPr>
      </w:pPr>
      <w:hyperlink r:id="rId36" w:history="1">
        <w:r w:rsidR="000226BF" w:rsidRPr="000226BF">
          <w:rPr>
            <w:rStyle w:val="Hyperlink"/>
            <w:rFonts w:ascii="Times New Roman" w:hAnsi="Times New Roman" w:cs="Times New Roman"/>
            <w:sz w:val="24"/>
            <w:szCs w:val="24"/>
            <w:shd w:val="clear" w:color="auto" w:fill="FFFFFF"/>
          </w:rPr>
          <w:t>https://www.swanseail.org/2352/Drone-Program</w:t>
        </w:r>
      </w:hyperlink>
    </w:p>
    <w:p w14:paraId="4E7D6CAC" w14:textId="77777777" w:rsidR="000226BF" w:rsidRPr="000226BF" w:rsidRDefault="000226BF" w:rsidP="000226BF">
      <w:pPr>
        <w:contextualSpacing/>
        <w:rPr>
          <w:rFonts w:ascii="Times New Roman" w:hAnsi="Times New Roman" w:cs="Times New Roman"/>
          <w:sz w:val="24"/>
          <w:szCs w:val="24"/>
          <w:shd w:val="clear" w:color="auto" w:fill="FFFFFF"/>
        </w:rPr>
      </w:pPr>
    </w:p>
    <w:p w14:paraId="3CBEE11F" w14:textId="2BF7697D" w:rsidR="000226BF" w:rsidRDefault="000226BF" w:rsidP="0021163F">
      <w:pPr>
        <w:ind w:firstLine="720"/>
        <w:rPr>
          <w:rFonts w:ascii="Times New Roman" w:hAnsi="Times New Roman" w:cs="Times New Roman"/>
          <w:sz w:val="24"/>
          <w:szCs w:val="24"/>
          <w:shd w:val="clear" w:color="auto" w:fill="FFFFFF"/>
        </w:rPr>
      </w:pPr>
      <w:r w:rsidRPr="000226BF">
        <w:rPr>
          <w:rFonts w:ascii="Times New Roman" w:hAnsi="Times New Roman" w:cs="Times New Roman"/>
          <w:sz w:val="24"/>
          <w:szCs w:val="24"/>
          <w:shd w:val="clear" w:color="auto" w:fill="FFFFFF"/>
        </w:rPr>
        <w:t xml:space="preserve">We would like to thank Hero Fund USA, Inc. for their contribution </w:t>
      </w:r>
      <w:r w:rsidR="00A01BFC">
        <w:rPr>
          <w:rFonts w:ascii="Times New Roman" w:hAnsi="Times New Roman" w:cs="Times New Roman"/>
          <w:sz w:val="24"/>
          <w:szCs w:val="24"/>
          <w:shd w:val="clear" w:color="auto" w:fill="FFFFFF"/>
        </w:rPr>
        <w:t>to</w:t>
      </w:r>
      <w:r w:rsidRPr="000226BF">
        <w:rPr>
          <w:rFonts w:ascii="Times New Roman" w:hAnsi="Times New Roman" w:cs="Times New Roman"/>
          <w:sz w:val="24"/>
          <w:szCs w:val="24"/>
          <w:shd w:val="clear" w:color="auto" w:fill="FFFFFF"/>
        </w:rPr>
        <w:t xml:space="preserve"> obtaining this </w:t>
      </w:r>
      <w:r w:rsidR="00281215" w:rsidRPr="000226BF">
        <w:rPr>
          <w:rFonts w:ascii="Times New Roman" w:hAnsi="Times New Roman" w:cs="Times New Roman"/>
          <w:sz w:val="24"/>
          <w:szCs w:val="24"/>
          <w:shd w:val="clear" w:color="auto" w:fill="FFFFFF"/>
        </w:rPr>
        <w:t>state-of-the-art</w:t>
      </w:r>
      <w:r w:rsidRPr="000226BF">
        <w:rPr>
          <w:rFonts w:ascii="Times New Roman" w:hAnsi="Times New Roman" w:cs="Times New Roman"/>
          <w:sz w:val="24"/>
          <w:szCs w:val="24"/>
          <w:shd w:val="clear" w:color="auto" w:fill="FFFFFF"/>
        </w:rPr>
        <w:t xml:space="preserve"> technology that will </w:t>
      </w:r>
      <w:r w:rsidR="00A01BFC">
        <w:rPr>
          <w:rFonts w:ascii="Times New Roman" w:hAnsi="Times New Roman" w:cs="Times New Roman"/>
          <w:sz w:val="24"/>
          <w:szCs w:val="24"/>
          <w:shd w:val="clear" w:color="auto" w:fill="FFFFFF"/>
        </w:rPr>
        <w:t>help not only</w:t>
      </w:r>
      <w:r w:rsidRPr="000226BF">
        <w:rPr>
          <w:rFonts w:ascii="Times New Roman" w:hAnsi="Times New Roman" w:cs="Times New Roman"/>
          <w:sz w:val="24"/>
          <w:szCs w:val="24"/>
          <w:shd w:val="clear" w:color="auto" w:fill="FFFFFF"/>
        </w:rPr>
        <w:t xml:space="preserve"> the citizens of Swansea but many local communities as well.</w:t>
      </w:r>
    </w:p>
    <w:p w14:paraId="2CE9DEB2" w14:textId="2AF28C04" w:rsidR="000226BF" w:rsidRPr="00192BCB" w:rsidRDefault="000226BF" w:rsidP="001B06EA">
      <w:pPr>
        <w:pStyle w:val="ListParagraph"/>
        <w:numPr>
          <w:ilvl w:val="0"/>
          <w:numId w:val="18"/>
        </w:numPr>
        <w:rPr>
          <w:rFonts w:ascii="Constantia" w:hAnsi="Constantia" w:cs="Times New Roman"/>
          <w:b/>
          <w:bCs/>
          <w:color w:val="FF0000"/>
          <w:sz w:val="24"/>
          <w:szCs w:val="24"/>
        </w:rPr>
      </w:pPr>
      <w:r w:rsidRPr="00192BCB">
        <w:rPr>
          <w:rFonts w:ascii="Constantia" w:hAnsi="Constantia" w:cs="Times New Roman"/>
          <w:b/>
          <w:bCs/>
          <w:color w:val="FF0000"/>
          <w:sz w:val="24"/>
          <w:szCs w:val="24"/>
        </w:rPr>
        <w:t>D</w:t>
      </w:r>
      <w:r w:rsidR="001B06EA" w:rsidRPr="00192BCB">
        <w:rPr>
          <w:rFonts w:ascii="Constantia" w:hAnsi="Constantia" w:cs="Times New Roman"/>
          <w:b/>
          <w:bCs/>
          <w:color w:val="FF0000"/>
          <w:sz w:val="24"/>
          <w:szCs w:val="24"/>
        </w:rPr>
        <w:t>C</w:t>
      </w:r>
      <w:r w:rsidRPr="00192BCB">
        <w:rPr>
          <w:rFonts w:ascii="Constantia" w:hAnsi="Constantia" w:cs="Times New Roman"/>
          <w:b/>
          <w:bCs/>
          <w:color w:val="FF0000"/>
          <w:sz w:val="24"/>
          <w:szCs w:val="24"/>
        </w:rPr>
        <w:t xml:space="preserve"> Keith Howard</w:t>
      </w:r>
    </w:p>
    <w:p w14:paraId="35F23525" w14:textId="77777777" w:rsidR="00983ADF" w:rsidRPr="00361814" w:rsidRDefault="00983ADF" w:rsidP="00983ADF">
      <w:pPr>
        <w:pStyle w:val="ListParagraph"/>
        <w:ind w:left="420"/>
        <w:rPr>
          <w:rFonts w:ascii="Times New Roman" w:hAnsi="Times New Roman" w:cs="Times New Roman"/>
          <w:b/>
          <w:bCs/>
          <w:color w:val="FF0000"/>
          <w:sz w:val="24"/>
          <w:szCs w:val="24"/>
        </w:rPr>
      </w:pPr>
    </w:p>
    <w:p w14:paraId="608C9427" w14:textId="1EE8B770" w:rsidR="008A2EF4" w:rsidRPr="00DA5EF7" w:rsidRDefault="008A2EF4" w:rsidP="009C257B">
      <w:pPr>
        <w:ind w:left="60"/>
        <w:rPr>
          <w:rFonts w:ascii="Cooper Black" w:hAnsi="Cooper Black" w:cs="Arial"/>
          <w:b/>
          <w:color w:val="FF0000"/>
          <w:sz w:val="24"/>
          <w:szCs w:val="24"/>
        </w:rPr>
      </w:pPr>
      <w:r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Departmental Training</w:t>
      </w:r>
      <w:r w:rsidRPr="00DA5EF7">
        <w:rPr>
          <w:rFonts w:ascii="Cooper Black" w:hAnsi="Cooper Black" w:cs="Arial"/>
          <w:sz w:val="24"/>
          <w:szCs w:val="24"/>
        </w:rPr>
        <w:t xml:space="preserve"> </w:t>
      </w:r>
      <w:r w:rsidRPr="00DA5EF7">
        <w:rPr>
          <w:rFonts w:ascii="Cooper Black" w:hAnsi="Cooper Black" w:cs="Arial"/>
          <w:sz w:val="24"/>
          <w:szCs w:val="24"/>
        </w:rPr>
        <w:tab/>
      </w:r>
    </w:p>
    <w:p w14:paraId="739B858B" w14:textId="5593B571" w:rsidR="004F6CF3" w:rsidRPr="00537B50" w:rsidRDefault="00FB7A52" w:rsidP="0021216C">
      <w:pPr>
        <w:pStyle w:val="NormalWeb"/>
        <w:shd w:val="clear" w:color="auto" w:fill="FFFFFF"/>
        <w:spacing w:before="0" w:beforeAutospacing="0" w:after="0" w:afterAutospacing="0" w:line="276" w:lineRule="auto"/>
        <w:rPr>
          <w:color w:val="212121"/>
        </w:rPr>
      </w:pPr>
      <w:r>
        <w:rPr>
          <w:noProof/>
        </w:rPr>
        <w:drawing>
          <wp:anchor distT="0" distB="0" distL="114300" distR="114300" simplePos="0" relativeHeight="251833344" behindDoc="0" locked="0" layoutInCell="1" allowOverlap="1" wp14:anchorId="79D091B0" wp14:editId="0B92D63E">
            <wp:simplePos x="0" y="0"/>
            <wp:positionH relativeFrom="column">
              <wp:posOffset>4238625</wp:posOffset>
            </wp:positionH>
            <wp:positionV relativeFrom="paragraph">
              <wp:posOffset>26670</wp:posOffset>
            </wp:positionV>
            <wp:extent cx="1838325" cy="1033780"/>
            <wp:effectExtent l="133350" t="114300" r="142875" b="147320"/>
            <wp:wrapThrough wrapText="bothSides">
              <wp:wrapPolygon edited="0">
                <wp:start x="-1119" y="-2388"/>
                <wp:lineTo x="-1567" y="-1592"/>
                <wp:lineTo x="-1343" y="24280"/>
                <wp:lineTo x="22607" y="24280"/>
                <wp:lineTo x="23055" y="17514"/>
                <wp:lineTo x="23055" y="4776"/>
                <wp:lineTo x="22383" y="-1194"/>
                <wp:lineTo x="22383" y="-2388"/>
                <wp:lineTo x="-1119" y="-2388"/>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38325" cy="10337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4F6CF3">
        <w:rPr>
          <w:color w:val="212121"/>
        </w:rPr>
        <w:tab/>
      </w:r>
      <w:r w:rsidR="004F6CF3" w:rsidRPr="00537B50">
        <w:rPr>
          <w:color w:val="212121"/>
        </w:rPr>
        <w:t>The Swansea Police Department</w:t>
      </w:r>
      <w:r w:rsidR="004F6CF3">
        <w:rPr>
          <w:color w:val="212121"/>
        </w:rPr>
        <w:t xml:space="preserve"> continues to prioritize its officers receiving numerous trainings and continued education throughout the year. </w:t>
      </w:r>
      <w:r w:rsidR="004F6CF3" w:rsidRPr="00537B50">
        <w:rPr>
          <w:color w:val="212121"/>
        </w:rPr>
        <w:t>In 202</w:t>
      </w:r>
      <w:r w:rsidR="004F6CF3">
        <w:rPr>
          <w:color w:val="212121"/>
        </w:rPr>
        <w:t>4</w:t>
      </w:r>
      <w:r w:rsidR="004F6CF3" w:rsidRPr="00537B50">
        <w:rPr>
          <w:color w:val="212121"/>
        </w:rPr>
        <w:t>, officers in the department took part in a variety of training that far exceeds the minimum statutory</w:t>
      </w:r>
      <w:r w:rsidR="004F6CF3">
        <w:rPr>
          <w:color w:val="212121"/>
        </w:rPr>
        <w:t xml:space="preserve"> </w:t>
      </w:r>
      <w:r w:rsidR="004F6CF3" w:rsidRPr="00537B50">
        <w:rPr>
          <w:color w:val="212121"/>
        </w:rPr>
        <w:t>requirements required by the Illinois Law</w:t>
      </w:r>
      <w:r w:rsidR="004F6CF3">
        <w:rPr>
          <w:color w:val="212121"/>
        </w:rPr>
        <w:t xml:space="preserve"> </w:t>
      </w:r>
      <w:r w:rsidR="004F6CF3" w:rsidRPr="00537B50">
        <w:rPr>
          <w:color w:val="212121"/>
        </w:rPr>
        <w:t>Enforcement Training and Standards Board, Illinois Law (</w:t>
      </w:r>
      <w:r w:rsidR="00A01BFC">
        <w:rPr>
          <w:color w:val="212121"/>
        </w:rPr>
        <w:t>i</w:t>
      </w:r>
      <w:r w:rsidR="004F6CF3" w:rsidRPr="00537B50">
        <w:rPr>
          <w:color w:val="212121"/>
        </w:rPr>
        <w:t xml:space="preserve">ncluding the SAFE-T Act), recommendations from the Illinois Chiefs of Police Association, and recommendations from the International Association of Chiefs of Police. This year, officers continued with more online training to maximize the training each officer receives annually. This year, training </w:t>
      </w:r>
      <w:r w:rsidR="004F6CF3">
        <w:rPr>
          <w:color w:val="212121"/>
        </w:rPr>
        <w:t>increased by 211 hours more than last year.</w:t>
      </w:r>
    </w:p>
    <w:p w14:paraId="305F167D" w14:textId="77777777" w:rsidR="004F6CF3" w:rsidRPr="00537B50" w:rsidRDefault="004F6CF3" w:rsidP="0021216C">
      <w:pPr>
        <w:pStyle w:val="NormalWeb"/>
        <w:shd w:val="clear" w:color="auto" w:fill="FFFFFF"/>
        <w:spacing w:before="0" w:beforeAutospacing="0" w:after="0" w:afterAutospacing="0" w:line="276" w:lineRule="auto"/>
        <w:rPr>
          <w:color w:val="212121"/>
        </w:rPr>
      </w:pPr>
    </w:p>
    <w:p w14:paraId="4AEE8FF4" w14:textId="77777777" w:rsidR="004F6CF3" w:rsidRPr="00537B50" w:rsidRDefault="004F6CF3" w:rsidP="0021216C">
      <w:pPr>
        <w:pStyle w:val="NormalWeb"/>
        <w:shd w:val="clear" w:color="auto" w:fill="FFFFFF"/>
        <w:spacing w:before="0" w:beforeAutospacing="0" w:after="0" w:afterAutospacing="0" w:line="276" w:lineRule="auto"/>
        <w:rPr>
          <w:color w:val="212121"/>
        </w:rPr>
      </w:pPr>
      <w:r w:rsidRPr="00537B50">
        <w:rPr>
          <w:color w:val="212121"/>
        </w:rPr>
        <w:t>The Swansea Police Department fully complies with the minimum standards determined by the</w:t>
      </w:r>
    </w:p>
    <w:p w14:paraId="3D15559D" w14:textId="77777777" w:rsidR="004F6CF3" w:rsidRDefault="004F6CF3" w:rsidP="0021216C">
      <w:pPr>
        <w:pStyle w:val="NormalWeb"/>
        <w:shd w:val="clear" w:color="auto" w:fill="FFFFFF"/>
        <w:spacing w:before="0" w:beforeAutospacing="0" w:after="0" w:afterAutospacing="0" w:line="276" w:lineRule="auto"/>
        <w:rPr>
          <w:color w:val="212121"/>
        </w:rPr>
      </w:pPr>
      <w:r w:rsidRPr="00537B50">
        <w:rPr>
          <w:color w:val="212121"/>
        </w:rPr>
        <w:t>State of Illinois. In 202</w:t>
      </w:r>
      <w:r>
        <w:rPr>
          <w:color w:val="212121"/>
        </w:rPr>
        <w:t>4</w:t>
      </w:r>
      <w:r w:rsidRPr="00537B50">
        <w:rPr>
          <w:color w:val="212121"/>
        </w:rPr>
        <w:t xml:space="preserve">, officers completed </w:t>
      </w:r>
      <w:r w:rsidRPr="0056271E">
        <w:rPr>
          <w:b/>
          <w:bCs/>
          <w:color w:val="212121"/>
        </w:rPr>
        <w:t>1,564.25 hours</w:t>
      </w:r>
      <w:r w:rsidRPr="00537B50">
        <w:rPr>
          <w:color w:val="212121"/>
        </w:rPr>
        <w:t xml:space="preserve"> of documented training. The average training time per officer equated to </w:t>
      </w:r>
      <w:r w:rsidRPr="0056271E">
        <w:rPr>
          <w:b/>
          <w:bCs/>
          <w:color w:val="212121"/>
        </w:rPr>
        <w:t>68</w:t>
      </w:r>
      <w:r w:rsidRPr="00537B50">
        <w:rPr>
          <w:color w:val="212121"/>
        </w:rPr>
        <w:t xml:space="preserve"> hours per officer. The officers attended </w:t>
      </w:r>
      <w:r>
        <w:rPr>
          <w:color w:val="212121"/>
        </w:rPr>
        <w:t>eighty-three</w:t>
      </w:r>
      <w:r w:rsidRPr="00537B50">
        <w:rPr>
          <w:color w:val="212121"/>
        </w:rPr>
        <w:t xml:space="preserve"> different classes throughout the year. The following is a list of classes officers attended:</w:t>
      </w:r>
    </w:p>
    <w:p w14:paraId="768236EF" w14:textId="77777777" w:rsidR="004F6CF3" w:rsidRDefault="004F6CF3" w:rsidP="0021216C">
      <w:pPr>
        <w:pStyle w:val="NormalWeb"/>
        <w:shd w:val="clear" w:color="auto" w:fill="FFFFFF"/>
        <w:spacing w:before="0" w:beforeAutospacing="0" w:after="0" w:afterAutospacing="0" w:line="276" w:lineRule="auto"/>
        <w:rPr>
          <w:color w:val="212121"/>
        </w:rPr>
      </w:pPr>
    </w:p>
    <w:p w14:paraId="7C8252ED" w14:textId="2A0B58D6" w:rsidR="004F6CF3" w:rsidRPr="00537B50" w:rsidRDefault="004F6CF3" w:rsidP="0021216C">
      <w:pPr>
        <w:pStyle w:val="NormalWeb"/>
        <w:shd w:val="clear" w:color="auto" w:fill="FFFFFF"/>
        <w:spacing w:before="0" w:beforeAutospacing="0" w:after="0" w:afterAutospacing="0" w:line="276" w:lineRule="auto"/>
        <w:rPr>
          <w:color w:val="212121"/>
        </w:rPr>
      </w:pPr>
      <w:r w:rsidRPr="00083CCE">
        <w:rPr>
          <w:color w:val="212121"/>
        </w:rPr>
        <w:t>MILO Range UOF 1-2 Officers</w:t>
      </w:r>
      <w:r>
        <w:rPr>
          <w:color w:val="212121"/>
        </w:rPr>
        <w:t xml:space="preserve">, </w:t>
      </w:r>
      <w:r w:rsidRPr="00083CCE">
        <w:rPr>
          <w:color w:val="212121"/>
        </w:rPr>
        <w:t>Business Email Compromise</w:t>
      </w:r>
      <w:r>
        <w:rPr>
          <w:color w:val="212121"/>
        </w:rPr>
        <w:t xml:space="preserve">, </w:t>
      </w:r>
      <w:r w:rsidRPr="00083CCE">
        <w:rPr>
          <w:color w:val="212121"/>
        </w:rPr>
        <w:t>Stop the Bleed</w:t>
      </w:r>
      <w:r>
        <w:rPr>
          <w:color w:val="212121"/>
        </w:rPr>
        <w:t xml:space="preserve">, </w:t>
      </w:r>
      <w:r w:rsidRPr="00083CCE">
        <w:rPr>
          <w:color w:val="212121"/>
        </w:rPr>
        <w:t>Mental Health Awareness Refresher</w:t>
      </w:r>
      <w:r>
        <w:rPr>
          <w:color w:val="212121"/>
        </w:rPr>
        <w:t xml:space="preserve">, </w:t>
      </w:r>
      <w:r w:rsidRPr="00083CCE">
        <w:rPr>
          <w:color w:val="212121"/>
        </w:rPr>
        <w:t>Firearms Restraining Order Act</w:t>
      </w:r>
      <w:r>
        <w:rPr>
          <w:color w:val="212121"/>
        </w:rPr>
        <w:t xml:space="preserve">, </w:t>
      </w:r>
      <w:r w:rsidRPr="00083CCE">
        <w:rPr>
          <w:color w:val="212121"/>
        </w:rPr>
        <w:t>Taser 7</w:t>
      </w:r>
      <w:r>
        <w:rPr>
          <w:color w:val="212121"/>
        </w:rPr>
        <w:t xml:space="preserve">, </w:t>
      </w:r>
      <w:r w:rsidRPr="00083CCE">
        <w:rPr>
          <w:color w:val="212121"/>
        </w:rPr>
        <w:t>ILETSB- CIT</w:t>
      </w:r>
      <w:r>
        <w:rPr>
          <w:color w:val="212121"/>
        </w:rPr>
        <w:t xml:space="preserve">, </w:t>
      </w:r>
      <w:r w:rsidRPr="00083CCE">
        <w:rPr>
          <w:color w:val="212121"/>
        </w:rPr>
        <w:t>ILETSB-SRO</w:t>
      </w:r>
      <w:r>
        <w:rPr>
          <w:color w:val="212121"/>
        </w:rPr>
        <w:t xml:space="preserve">, </w:t>
      </w:r>
      <w:r w:rsidRPr="00083CCE">
        <w:rPr>
          <w:color w:val="212121"/>
        </w:rPr>
        <w:t>High Risk Traffic Stops</w:t>
      </w:r>
      <w:r>
        <w:rPr>
          <w:color w:val="212121"/>
        </w:rPr>
        <w:t xml:space="preserve">, </w:t>
      </w:r>
      <w:r w:rsidRPr="00083CCE">
        <w:rPr>
          <w:color w:val="212121"/>
        </w:rPr>
        <w:t>High Risk Traffic Stops</w:t>
      </w:r>
      <w:r>
        <w:rPr>
          <w:color w:val="212121"/>
        </w:rPr>
        <w:t xml:space="preserve"> (HRVS), </w:t>
      </w:r>
      <w:r w:rsidRPr="00083CCE">
        <w:rPr>
          <w:color w:val="212121"/>
        </w:rPr>
        <w:t>ITOA - High Risk Traffic Stops Instructor</w:t>
      </w:r>
      <w:r>
        <w:rPr>
          <w:color w:val="212121"/>
        </w:rPr>
        <w:t xml:space="preserve">, </w:t>
      </w:r>
      <w:r w:rsidRPr="00083CCE">
        <w:rPr>
          <w:color w:val="212121"/>
        </w:rPr>
        <w:t xml:space="preserve">Emergency Vehicle Operations Course </w:t>
      </w:r>
      <w:r>
        <w:rPr>
          <w:color w:val="212121"/>
        </w:rPr>
        <w:t>–</w:t>
      </w:r>
      <w:r w:rsidRPr="00083CCE">
        <w:rPr>
          <w:color w:val="212121"/>
        </w:rPr>
        <w:t xml:space="preserve"> Police</w:t>
      </w:r>
      <w:r>
        <w:rPr>
          <w:color w:val="212121"/>
        </w:rPr>
        <w:t xml:space="preserve">, </w:t>
      </w:r>
      <w:r w:rsidRPr="00083CCE">
        <w:rPr>
          <w:color w:val="212121"/>
        </w:rPr>
        <w:t>LTFA Initial</w:t>
      </w:r>
      <w:r>
        <w:rPr>
          <w:color w:val="212121"/>
        </w:rPr>
        <w:t xml:space="preserve">, </w:t>
      </w:r>
      <w:r w:rsidRPr="00083CCE">
        <w:rPr>
          <w:color w:val="212121"/>
        </w:rPr>
        <w:t>LTFA Recertification</w:t>
      </w:r>
      <w:r>
        <w:rPr>
          <w:color w:val="212121"/>
        </w:rPr>
        <w:t xml:space="preserve">, </w:t>
      </w:r>
      <w:r w:rsidRPr="00083CCE">
        <w:rPr>
          <w:color w:val="212121"/>
        </w:rPr>
        <w:t>Laws of Arrest</w:t>
      </w:r>
      <w:r>
        <w:rPr>
          <w:color w:val="212121"/>
        </w:rPr>
        <w:t xml:space="preserve">, </w:t>
      </w:r>
      <w:r w:rsidRPr="00083CCE">
        <w:rPr>
          <w:color w:val="212121"/>
        </w:rPr>
        <w:t>Review of UOF Laws</w:t>
      </w:r>
      <w:r>
        <w:rPr>
          <w:color w:val="212121"/>
        </w:rPr>
        <w:t xml:space="preserve">, </w:t>
      </w:r>
      <w:r w:rsidRPr="00083CCE">
        <w:rPr>
          <w:color w:val="212121"/>
        </w:rPr>
        <w:t>ARIDE</w:t>
      </w:r>
      <w:r>
        <w:rPr>
          <w:color w:val="212121"/>
        </w:rPr>
        <w:t xml:space="preserve">, </w:t>
      </w:r>
      <w:r w:rsidRPr="00083CCE">
        <w:rPr>
          <w:color w:val="212121"/>
        </w:rPr>
        <w:t>Detective Boot Camp</w:t>
      </w:r>
      <w:r>
        <w:rPr>
          <w:color w:val="212121"/>
        </w:rPr>
        <w:t xml:space="preserve">, </w:t>
      </w:r>
      <w:r w:rsidRPr="0024235C">
        <w:rPr>
          <w:color w:val="212121"/>
        </w:rPr>
        <w:t>Basic Crime Scene Processing</w:t>
      </w:r>
      <w:r>
        <w:rPr>
          <w:color w:val="212121"/>
        </w:rPr>
        <w:t xml:space="preserve">, </w:t>
      </w:r>
      <w:r w:rsidRPr="0024235C">
        <w:rPr>
          <w:color w:val="212121"/>
        </w:rPr>
        <w:t>Developing Women Leaders</w:t>
      </w:r>
      <w:r>
        <w:rPr>
          <w:color w:val="212121"/>
        </w:rPr>
        <w:t xml:space="preserve">, </w:t>
      </w:r>
      <w:r w:rsidRPr="0024235C">
        <w:rPr>
          <w:color w:val="212121"/>
        </w:rPr>
        <w:t>Adult CPR/AED, Child CPR and First Aid</w:t>
      </w:r>
      <w:r>
        <w:rPr>
          <w:color w:val="212121"/>
        </w:rPr>
        <w:t xml:space="preserve">, </w:t>
      </w:r>
      <w:r w:rsidRPr="0024235C">
        <w:rPr>
          <w:color w:val="212121"/>
        </w:rPr>
        <w:t>Officer Stress Management</w:t>
      </w:r>
      <w:r>
        <w:rPr>
          <w:color w:val="212121"/>
        </w:rPr>
        <w:t xml:space="preserve">, </w:t>
      </w:r>
      <w:r w:rsidRPr="0024235C">
        <w:rPr>
          <w:color w:val="212121"/>
        </w:rPr>
        <w:t>Trauma Informed Response to Sexual Assault/Abuse Refresher</w:t>
      </w:r>
      <w:r>
        <w:rPr>
          <w:color w:val="212121"/>
        </w:rPr>
        <w:t xml:space="preserve">, </w:t>
      </w:r>
      <w:r w:rsidRPr="0024235C">
        <w:rPr>
          <w:color w:val="212121"/>
        </w:rPr>
        <w:t>Emergency Medical Response</w:t>
      </w:r>
      <w:r>
        <w:rPr>
          <w:color w:val="212121"/>
        </w:rPr>
        <w:t xml:space="preserve">, </w:t>
      </w:r>
      <w:r w:rsidRPr="0024235C">
        <w:rPr>
          <w:color w:val="212121"/>
        </w:rPr>
        <w:t>Advanced Tactical Emergency Casualty Care for Patrol Officers</w:t>
      </w:r>
      <w:r>
        <w:rPr>
          <w:color w:val="212121"/>
        </w:rPr>
        <w:t xml:space="preserve">, </w:t>
      </w:r>
      <w:r w:rsidRPr="0024235C">
        <w:rPr>
          <w:color w:val="212121"/>
        </w:rPr>
        <w:t>Bridging the Gap</w:t>
      </w:r>
      <w:r>
        <w:rPr>
          <w:color w:val="212121"/>
        </w:rPr>
        <w:t xml:space="preserve">, </w:t>
      </w:r>
      <w:r w:rsidRPr="0024235C">
        <w:rPr>
          <w:color w:val="212121"/>
        </w:rPr>
        <w:t xml:space="preserve">BAO </w:t>
      </w:r>
      <w:r w:rsidR="00A01BFC">
        <w:rPr>
          <w:color w:val="212121"/>
        </w:rPr>
        <w:t>C</w:t>
      </w:r>
      <w:r w:rsidRPr="0024235C">
        <w:rPr>
          <w:color w:val="212121"/>
        </w:rPr>
        <w:t>ertification</w:t>
      </w:r>
      <w:r>
        <w:rPr>
          <w:color w:val="212121"/>
        </w:rPr>
        <w:t xml:space="preserve">, </w:t>
      </w:r>
      <w:r w:rsidRPr="0024235C">
        <w:rPr>
          <w:color w:val="212121"/>
        </w:rPr>
        <w:t>Crisis Intervention and Disturbance Calls</w:t>
      </w:r>
      <w:r>
        <w:rPr>
          <w:color w:val="212121"/>
        </w:rPr>
        <w:t xml:space="preserve">, </w:t>
      </w:r>
      <w:r w:rsidRPr="0024235C">
        <w:rPr>
          <w:color w:val="212121"/>
        </w:rPr>
        <w:t>Security and Privacy-General</w:t>
      </w:r>
      <w:r>
        <w:rPr>
          <w:color w:val="212121"/>
        </w:rPr>
        <w:t xml:space="preserve">, </w:t>
      </w:r>
      <w:r w:rsidRPr="0024235C">
        <w:rPr>
          <w:color w:val="212121"/>
        </w:rPr>
        <w:t>SFST-Refresher</w:t>
      </w:r>
      <w:r>
        <w:rPr>
          <w:color w:val="212121"/>
        </w:rPr>
        <w:t xml:space="preserve">, </w:t>
      </w:r>
      <w:r w:rsidRPr="0024235C">
        <w:rPr>
          <w:color w:val="212121"/>
        </w:rPr>
        <w:t>Overdose Reversal and Severe Trauma Training</w:t>
      </w:r>
      <w:r>
        <w:rPr>
          <w:color w:val="212121"/>
        </w:rPr>
        <w:t xml:space="preserve">, </w:t>
      </w:r>
      <w:r w:rsidRPr="0024235C">
        <w:rPr>
          <w:color w:val="212121"/>
        </w:rPr>
        <w:t>Juvenile Law and Processing</w:t>
      </w:r>
      <w:r>
        <w:rPr>
          <w:color w:val="212121"/>
        </w:rPr>
        <w:t xml:space="preserve">, </w:t>
      </w:r>
      <w:r w:rsidRPr="0024235C">
        <w:rPr>
          <w:color w:val="212121"/>
        </w:rPr>
        <w:t>Basic Patrol Rifle</w:t>
      </w:r>
      <w:r>
        <w:rPr>
          <w:color w:val="212121"/>
        </w:rPr>
        <w:t xml:space="preserve">, </w:t>
      </w:r>
      <w:r w:rsidRPr="0024235C">
        <w:rPr>
          <w:color w:val="212121"/>
        </w:rPr>
        <w:t>Advanced Patrol Rifle</w:t>
      </w:r>
      <w:r>
        <w:rPr>
          <w:color w:val="212121"/>
        </w:rPr>
        <w:t xml:space="preserve">, </w:t>
      </w:r>
      <w:r w:rsidRPr="0024235C">
        <w:rPr>
          <w:color w:val="212121"/>
        </w:rPr>
        <w:t>Proactive Patrol Tactics &amp; Terrorism Intelligence Gathering</w:t>
      </w:r>
      <w:r>
        <w:rPr>
          <w:color w:val="212121"/>
        </w:rPr>
        <w:t xml:space="preserve">, </w:t>
      </w:r>
      <w:r w:rsidRPr="0024235C">
        <w:rPr>
          <w:color w:val="212121"/>
        </w:rPr>
        <w:t>Digital Threat Assessment</w:t>
      </w:r>
      <w:r>
        <w:rPr>
          <w:color w:val="212121"/>
        </w:rPr>
        <w:t xml:space="preserve">, </w:t>
      </w:r>
      <w:r w:rsidRPr="0024235C">
        <w:rPr>
          <w:color w:val="212121"/>
        </w:rPr>
        <w:t>The Winning Mind</w:t>
      </w:r>
      <w:r>
        <w:rPr>
          <w:color w:val="212121"/>
        </w:rPr>
        <w:t xml:space="preserve">, </w:t>
      </w:r>
      <w:r w:rsidRPr="0024235C">
        <w:rPr>
          <w:color w:val="212121"/>
        </w:rPr>
        <w:t>Educate, Evade, Escape, Engage (4 E's)</w:t>
      </w:r>
      <w:r>
        <w:rPr>
          <w:color w:val="212121"/>
        </w:rPr>
        <w:t xml:space="preserve">, </w:t>
      </w:r>
      <w:r w:rsidRPr="0024235C">
        <w:rPr>
          <w:color w:val="212121"/>
        </w:rPr>
        <w:t>Basic Instructor Development</w:t>
      </w:r>
      <w:r>
        <w:rPr>
          <w:color w:val="212121"/>
        </w:rPr>
        <w:t xml:space="preserve">, </w:t>
      </w:r>
      <w:r w:rsidRPr="0024235C">
        <w:rPr>
          <w:color w:val="212121"/>
        </w:rPr>
        <w:t>Constitutional Authority</w:t>
      </w:r>
      <w:r>
        <w:rPr>
          <w:color w:val="212121"/>
        </w:rPr>
        <w:t xml:space="preserve">, </w:t>
      </w:r>
      <w:r w:rsidRPr="0024235C">
        <w:rPr>
          <w:color w:val="212121"/>
        </w:rPr>
        <w:t>Magnet AXIOM - 2023 Updates and Additions</w:t>
      </w:r>
      <w:r>
        <w:rPr>
          <w:color w:val="212121"/>
        </w:rPr>
        <w:t xml:space="preserve">, </w:t>
      </w:r>
      <w:r w:rsidRPr="0024235C">
        <w:rPr>
          <w:color w:val="212121"/>
        </w:rPr>
        <w:t>Mobile Forensics Images - Getting the Right Data</w:t>
      </w:r>
      <w:r>
        <w:rPr>
          <w:color w:val="212121"/>
        </w:rPr>
        <w:t xml:space="preserve">, </w:t>
      </w:r>
      <w:r w:rsidRPr="0024235C">
        <w:rPr>
          <w:color w:val="212121"/>
        </w:rPr>
        <w:t xml:space="preserve">Wire </w:t>
      </w:r>
      <w:r w:rsidRPr="0024235C">
        <w:rPr>
          <w:color w:val="212121"/>
        </w:rPr>
        <w:lastRenderedPageBreak/>
        <w:t>Transfer Fraud</w:t>
      </w:r>
      <w:r>
        <w:rPr>
          <w:color w:val="212121"/>
        </w:rPr>
        <w:t xml:space="preserve">, </w:t>
      </w:r>
      <w:r w:rsidRPr="0024235C">
        <w:rPr>
          <w:color w:val="212121"/>
        </w:rPr>
        <w:t>Sexual Deviant Killers</w:t>
      </w:r>
      <w:r>
        <w:rPr>
          <w:color w:val="212121"/>
        </w:rPr>
        <w:t xml:space="preserve">, </w:t>
      </w:r>
      <w:r w:rsidRPr="0024235C">
        <w:rPr>
          <w:color w:val="212121"/>
        </w:rPr>
        <w:t xml:space="preserve">Major Case Squad 8 </w:t>
      </w:r>
      <w:proofErr w:type="spellStart"/>
      <w:r w:rsidRPr="0024235C">
        <w:rPr>
          <w:color w:val="212121"/>
        </w:rPr>
        <w:t>hr</w:t>
      </w:r>
      <w:proofErr w:type="spellEnd"/>
      <w:r w:rsidRPr="0024235C">
        <w:rPr>
          <w:color w:val="212121"/>
        </w:rPr>
        <w:t xml:space="preserve"> Homicide Investigation</w:t>
      </w:r>
      <w:r>
        <w:rPr>
          <w:color w:val="212121"/>
        </w:rPr>
        <w:t xml:space="preserve">, </w:t>
      </w:r>
      <w:r w:rsidRPr="0024235C">
        <w:rPr>
          <w:color w:val="212121"/>
        </w:rPr>
        <w:t>Crime Scene Investigation-Refresher</w:t>
      </w:r>
      <w:r>
        <w:rPr>
          <w:color w:val="212121"/>
        </w:rPr>
        <w:t xml:space="preserve">, </w:t>
      </w:r>
      <w:r w:rsidRPr="0024235C">
        <w:rPr>
          <w:color w:val="212121"/>
        </w:rPr>
        <w:t>Ethics</w:t>
      </w:r>
      <w:r>
        <w:rPr>
          <w:color w:val="212121"/>
        </w:rPr>
        <w:t xml:space="preserve">, </w:t>
      </w:r>
      <w:r w:rsidRPr="0024235C">
        <w:rPr>
          <w:color w:val="212121"/>
        </w:rPr>
        <w:t>Illinois Human Rights Act</w:t>
      </w:r>
      <w:r>
        <w:rPr>
          <w:color w:val="212121"/>
        </w:rPr>
        <w:t xml:space="preserve">, </w:t>
      </w:r>
      <w:r w:rsidRPr="0024235C">
        <w:rPr>
          <w:color w:val="212121"/>
        </w:rPr>
        <w:t>Cultural Competency</w:t>
      </w:r>
      <w:r>
        <w:rPr>
          <w:color w:val="212121"/>
        </w:rPr>
        <w:t xml:space="preserve">, </w:t>
      </w:r>
      <w:r w:rsidRPr="0024235C">
        <w:rPr>
          <w:color w:val="212121"/>
        </w:rPr>
        <w:t>Patrol Procedures</w:t>
      </w:r>
      <w:r>
        <w:rPr>
          <w:color w:val="212121"/>
        </w:rPr>
        <w:t xml:space="preserve">, </w:t>
      </w:r>
      <w:r w:rsidRPr="0024235C">
        <w:rPr>
          <w:color w:val="212121"/>
        </w:rPr>
        <w:t>Interview and Interrogation-Refresher</w:t>
      </w:r>
      <w:r>
        <w:rPr>
          <w:color w:val="212121"/>
        </w:rPr>
        <w:t xml:space="preserve">, </w:t>
      </w:r>
      <w:r w:rsidRPr="0024235C">
        <w:rPr>
          <w:color w:val="212121"/>
        </w:rPr>
        <w:t>A Review of Epinephrine Auto-Injector Use</w:t>
      </w:r>
      <w:r>
        <w:rPr>
          <w:color w:val="212121"/>
        </w:rPr>
        <w:t xml:space="preserve">, </w:t>
      </w:r>
      <w:r w:rsidRPr="0024235C">
        <w:rPr>
          <w:color w:val="212121"/>
        </w:rPr>
        <w:t>Service Calls Refresher</w:t>
      </w:r>
      <w:r>
        <w:rPr>
          <w:color w:val="212121"/>
        </w:rPr>
        <w:t xml:space="preserve">, </w:t>
      </w:r>
      <w:r w:rsidRPr="0024235C">
        <w:rPr>
          <w:color w:val="212121"/>
        </w:rPr>
        <w:t>Fundamentals of Report Writing-Refresher</w:t>
      </w:r>
      <w:r>
        <w:rPr>
          <w:color w:val="212121"/>
        </w:rPr>
        <w:t xml:space="preserve">, </w:t>
      </w:r>
      <w:r w:rsidRPr="0024235C">
        <w:rPr>
          <w:color w:val="212121"/>
        </w:rPr>
        <w:t>Bulletproof Report Writing</w:t>
      </w:r>
      <w:r>
        <w:rPr>
          <w:color w:val="212121"/>
        </w:rPr>
        <w:t xml:space="preserve">, </w:t>
      </w:r>
      <w:r w:rsidRPr="0024235C">
        <w:rPr>
          <w:color w:val="212121"/>
        </w:rPr>
        <w:t>Leader Armor</w:t>
      </w:r>
      <w:r>
        <w:rPr>
          <w:color w:val="212121"/>
        </w:rPr>
        <w:t xml:space="preserve">, </w:t>
      </w:r>
      <w:r w:rsidRPr="0024235C">
        <w:rPr>
          <w:color w:val="212121"/>
        </w:rPr>
        <w:t>Leadership for a Lifetime: How the Past Prepares Us for the Future</w:t>
      </w:r>
      <w:r>
        <w:rPr>
          <w:color w:val="212121"/>
        </w:rPr>
        <w:t xml:space="preserve">, </w:t>
      </w:r>
      <w:r w:rsidRPr="002F6A54">
        <w:rPr>
          <w:color w:val="212121"/>
        </w:rPr>
        <w:t>Peer Support for 1st Responders</w:t>
      </w:r>
      <w:r>
        <w:rPr>
          <w:color w:val="212121"/>
        </w:rPr>
        <w:t xml:space="preserve">, </w:t>
      </w:r>
      <w:r w:rsidRPr="002F6A54">
        <w:rPr>
          <w:color w:val="212121"/>
        </w:rPr>
        <w:t>Sexual Assault Initial Responder &amp; Investigator Instructor Training</w:t>
      </w:r>
      <w:r>
        <w:rPr>
          <w:color w:val="212121"/>
        </w:rPr>
        <w:t xml:space="preserve">, </w:t>
      </w:r>
      <w:r w:rsidRPr="002F6A54">
        <w:rPr>
          <w:color w:val="212121"/>
        </w:rPr>
        <w:t>Social Media and Online Investigations</w:t>
      </w:r>
      <w:r>
        <w:rPr>
          <w:color w:val="212121"/>
        </w:rPr>
        <w:t xml:space="preserve">, </w:t>
      </w:r>
      <w:r w:rsidRPr="002F6A54">
        <w:rPr>
          <w:color w:val="212121"/>
        </w:rPr>
        <w:t>Background Investigations</w:t>
      </w:r>
      <w:r>
        <w:rPr>
          <w:color w:val="212121"/>
        </w:rPr>
        <w:t xml:space="preserve">, </w:t>
      </w:r>
      <w:proofErr w:type="spellStart"/>
      <w:r w:rsidRPr="002F6A54">
        <w:rPr>
          <w:color w:val="212121"/>
        </w:rPr>
        <w:t>Simunition</w:t>
      </w:r>
      <w:proofErr w:type="spellEnd"/>
      <w:r w:rsidRPr="002F6A54">
        <w:rPr>
          <w:color w:val="212121"/>
        </w:rPr>
        <w:t xml:space="preserve"> Instructor</w:t>
      </w:r>
      <w:r>
        <w:rPr>
          <w:color w:val="212121"/>
        </w:rPr>
        <w:t xml:space="preserve">, </w:t>
      </w:r>
      <w:proofErr w:type="spellStart"/>
      <w:r w:rsidRPr="002F6A54">
        <w:rPr>
          <w:color w:val="212121"/>
        </w:rPr>
        <w:t>Virtra</w:t>
      </w:r>
      <w:proofErr w:type="spellEnd"/>
      <w:r w:rsidRPr="002F6A54">
        <w:rPr>
          <w:color w:val="212121"/>
        </w:rPr>
        <w:t xml:space="preserve"> Human Factors in Force Encounters</w:t>
      </w:r>
      <w:r>
        <w:rPr>
          <w:color w:val="212121"/>
        </w:rPr>
        <w:t xml:space="preserve">, </w:t>
      </w:r>
      <w:r w:rsidRPr="002F6A54">
        <w:rPr>
          <w:color w:val="212121"/>
        </w:rPr>
        <w:t>Sig Advanced Pistol Instructor</w:t>
      </w:r>
      <w:r>
        <w:rPr>
          <w:color w:val="212121"/>
        </w:rPr>
        <w:t xml:space="preserve">, </w:t>
      </w:r>
      <w:r w:rsidRPr="002F6A54">
        <w:rPr>
          <w:color w:val="212121"/>
        </w:rPr>
        <w:t>Taser Instructor</w:t>
      </w:r>
      <w:r>
        <w:rPr>
          <w:color w:val="212121"/>
        </w:rPr>
        <w:t xml:space="preserve">, </w:t>
      </w:r>
      <w:r w:rsidRPr="002F6A54">
        <w:rPr>
          <w:color w:val="212121"/>
        </w:rPr>
        <w:t>Windham Weaponry AR-15/M-16 Armorer's Course</w:t>
      </w:r>
      <w:r>
        <w:rPr>
          <w:color w:val="212121"/>
        </w:rPr>
        <w:t xml:space="preserve">, </w:t>
      </w:r>
      <w:r w:rsidRPr="002F6A54">
        <w:rPr>
          <w:color w:val="212121"/>
        </w:rPr>
        <w:t>Rapid Response/Active Shooter Instructor Course</w:t>
      </w:r>
      <w:r>
        <w:rPr>
          <w:color w:val="212121"/>
        </w:rPr>
        <w:t xml:space="preserve">, </w:t>
      </w:r>
      <w:r w:rsidRPr="002F6A54">
        <w:rPr>
          <w:color w:val="212121"/>
        </w:rPr>
        <w:t>ITOA - High Risk Traffic Stops Instructor</w:t>
      </w:r>
      <w:r>
        <w:rPr>
          <w:color w:val="212121"/>
        </w:rPr>
        <w:t xml:space="preserve">, </w:t>
      </w:r>
      <w:r w:rsidRPr="002F6A54">
        <w:rPr>
          <w:color w:val="212121"/>
        </w:rPr>
        <w:t>Illinois Use of Force Guidelines, Training Research, Updates &amp; Protocols</w:t>
      </w:r>
      <w:r>
        <w:rPr>
          <w:color w:val="212121"/>
        </w:rPr>
        <w:t xml:space="preserve">, </w:t>
      </w:r>
      <w:r w:rsidRPr="002F6A54">
        <w:rPr>
          <w:color w:val="212121"/>
        </w:rPr>
        <w:t>UAS - Drone Pilot</w:t>
      </w:r>
      <w:r>
        <w:rPr>
          <w:color w:val="212121"/>
        </w:rPr>
        <w:t xml:space="preserve">, </w:t>
      </w:r>
      <w:r w:rsidRPr="002F6A54">
        <w:rPr>
          <w:color w:val="212121"/>
        </w:rPr>
        <w:t>Juvenile Officer certification</w:t>
      </w:r>
      <w:r>
        <w:rPr>
          <w:color w:val="212121"/>
        </w:rPr>
        <w:t xml:space="preserve">, </w:t>
      </w:r>
      <w:r w:rsidRPr="002F6A54">
        <w:rPr>
          <w:color w:val="212121"/>
        </w:rPr>
        <w:t>ILACP- Rethinking Responses to Common Calls for Service</w:t>
      </w:r>
      <w:r>
        <w:rPr>
          <w:color w:val="212121"/>
        </w:rPr>
        <w:t xml:space="preserve">, </w:t>
      </w:r>
      <w:r w:rsidRPr="002F6A54">
        <w:rPr>
          <w:color w:val="212121"/>
        </w:rPr>
        <w:t>Freedom of Information (FOIA) Law Review &amp; Update 2024</w:t>
      </w:r>
      <w:r>
        <w:rPr>
          <w:color w:val="212121"/>
        </w:rPr>
        <w:t xml:space="preserve">, </w:t>
      </w:r>
      <w:r w:rsidRPr="002F6A54">
        <w:rPr>
          <w:color w:val="212121"/>
        </w:rPr>
        <w:t>Leadership in Law Enforcement: " The Narrow Road"</w:t>
      </w:r>
      <w:r>
        <w:rPr>
          <w:color w:val="212121"/>
        </w:rPr>
        <w:t xml:space="preserve">, </w:t>
      </w:r>
      <w:r w:rsidRPr="002F6A54">
        <w:rPr>
          <w:color w:val="212121"/>
        </w:rPr>
        <w:t>Policing in 2024</w:t>
      </w:r>
      <w:r>
        <w:rPr>
          <w:color w:val="212121"/>
        </w:rPr>
        <w:t xml:space="preserve">, </w:t>
      </w:r>
      <w:r w:rsidRPr="002F6A54">
        <w:rPr>
          <w:color w:val="212121"/>
        </w:rPr>
        <w:t>ACP - Strengthening Targeted Violence and Terrorism Prevention In IL</w:t>
      </w:r>
      <w:r>
        <w:rPr>
          <w:color w:val="212121"/>
        </w:rPr>
        <w:t xml:space="preserve">, </w:t>
      </w:r>
      <w:r w:rsidRPr="002F6A54">
        <w:rPr>
          <w:color w:val="212121"/>
        </w:rPr>
        <w:t>ACP - Safe-T Act: Law Enforcement's Responsibility &amp; Role In ILETS</w:t>
      </w:r>
      <w:r>
        <w:rPr>
          <w:color w:val="212121"/>
        </w:rPr>
        <w:t xml:space="preserve">, </w:t>
      </w:r>
      <w:r w:rsidRPr="002F6A54">
        <w:rPr>
          <w:color w:val="212121"/>
        </w:rPr>
        <w:t>ILACP - Embracing the Truth: A Wellness Foundation</w:t>
      </w:r>
      <w:r>
        <w:rPr>
          <w:color w:val="212121"/>
        </w:rPr>
        <w:t xml:space="preserve">, </w:t>
      </w:r>
      <w:r w:rsidRPr="002F6A54">
        <w:rPr>
          <w:color w:val="212121"/>
        </w:rPr>
        <w:t>ILACP - 2024 Legal Update</w:t>
      </w:r>
      <w:r>
        <w:rPr>
          <w:color w:val="212121"/>
        </w:rPr>
        <w:t xml:space="preserve">, </w:t>
      </w:r>
      <w:r w:rsidRPr="002F6A54">
        <w:rPr>
          <w:color w:val="212121"/>
        </w:rPr>
        <w:t>FBI NAA Re-Trainer Event</w:t>
      </w:r>
      <w:r>
        <w:rPr>
          <w:color w:val="212121"/>
        </w:rPr>
        <w:t xml:space="preserve">, </w:t>
      </w:r>
      <w:r w:rsidRPr="002F6A54">
        <w:rPr>
          <w:color w:val="212121"/>
        </w:rPr>
        <w:t>ILACP - Recruit, Develop, &amp; Retain the Next Generation of Officers</w:t>
      </w:r>
      <w:r>
        <w:rPr>
          <w:color w:val="212121"/>
        </w:rPr>
        <w:t xml:space="preserve">, </w:t>
      </w:r>
      <w:r w:rsidRPr="002F6A54">
        <w:rPr>
          <w:color w:val="212121"/>
        </w:rPr>
        <w:t>Modern Homicide Investigations</w:t>
      </w:r>
      <w:r>
        <w:rPr>
          <w:color w:val="212121"/>
        </w:rPr>
        <w:t xml:space="preserve">, </w:t>
      </w:r>
      <w:r w:rsidRPr="002F6A54">
        <w:rPr>
          <w:color w:val="212121"/>
        </w:rPr>
        <w:t>ILACP - Understanding the Eight Levels of Supervisory Engagement</w:t>
      </w:r>
    </w:p>
    <w:p w14:paraId="2EB441B7" w14:textId="77777777" w:rsidR="004F6CF3" w:rsidRPr="00537B50" w:rsidRDefault="004F6CF3" w:rsidP="0021216C">
      <w:pPr>
        <w:pStyle w:val="NormalWeb"/>
        <w:shd w:val="clear" w:color="auto" w:fill="FFFFFF"/>
        <w:spacing w:before="0" w:beforeAutospacing="0" w:after="0" w:afterAutospacing="0" w:line="276" w:lineRule="auto"/>
        <w:rPr>
          <w:color w:val="212121"/>
        </w:rPr>
      </w:pPr>
    </w:p>
    <w:p w14:paraId="5449C772" w14:textId="77777777" w:rsidR="004F6CF3" w:rsidRPr="00537B50" w:rsidRDefault="004F6CF3" w:rsidP="0021216C">
      <w:pPr>
        <w:pStyle w:val="NormalWeb"/>
        <w:shd w:val="clear" w:color="auto" w:fill="FFFFFF"/>
        <w:spacing w:before="0" w:beforeAutospacing="0" w:after="0" w:afterAutospacing="0" w:line="276" w:lineRule="auto"/>
        <w:rPr>
          <w:color w:val="212121"/>
        </w:rPr>
      </w:pPr>
      <w:r w:rsidRPr="00537B50">
        <w:rPr>
          <w:color w:val="212121"/>
        </w:rPr>
        <w:t>Most of the training was from the Southwestern Illinois Law Enforcement Commission, MTU</w:t>
      </w:r>
    </w:p>
    <w:p w14:paraId="2D754292" w14:textId="20AE8FD1" w:rsidR="004F6CF3" w:rsidRPr="00537B50" w:rsidRDefault="004F6CF3" w:rsidP="0021216C">
      <w:pPr>
        <w:pStyle w:val="NormalWeb"/>
        <w:shd w:val="clear" w:color="auto" w:fill="FFFFFF"/>
        <w:spacing w:before="0" w:beforeAutospacing="0" w:after="0" w:afterAutospacing="0" w:line="276" w:lineRule="auto"/>
        <w:rPr>
          <w:color w:val="212121"/>
        </w:rPr>
      </w:pPr>
      <w:r w:rsidRPr="00537B50">
        <w:rPr>
          <w:color w:val="212121"/>
        </w:rPr>
        <w:t xml:space="preserve">#14. Some of the training was conducted at conferences and online by the Illinois Law Enforcement Training and Standards Board Executive Institute or the Southwestern Illinois Law Enforcement Commission. </w:t>
      </w:r>
      <w:r>
        <w:rPr>
          <w:color w:val="212121"/>
        </w:rPr>
        <w:t xml:space="preserve">Several </w:t>
      </w:r>
      <w:r w:rsidRPr="00537B50">
        <w:rPr>
          <w:color w:val="212121"/>
        </w:rPr>
        <w:t xml:space="preserve">Swansea </w:t>
      </w:r>
      <w:r w:rsidR="00A01BFC">
        <w:rPr>
          <w:color w:val="212121"/>
        </w:rPr>
        <w:t>O</w:t>
      </w:r>
      <w:r w:rsidRPr="00537B50">
        <w:rPr>
          <w:color w:val="212121"/>
        </w:rPr>
        <w:t xml:space="preserve">fficers </w:t>
      </w:r>
      <w:r>
        <w:rPr>
          <w:color w:val="212121"/>
        </w:rPr>
        <w:t xml:space="preserve">are certified instructors and </w:t>
      </w:r>
      <w:r w:rsidRPr="00537B50">
        <w:rPr>
          <w:color w:val="212121"/>
        </w:rPr>
        <w:t>instruct several of the above-mentioned</w:t>
      </w:r>
      <w:r>
        <w:rPr>
          <w:color w:val="212121"/>
        </w:rPr>
        <w:t xml:space="preserve"> training in-house. The Swansea Police Department is dedicated to seeing that our officers exceed the</w:t>
      </w:r>
      <w:r w:rsidRPr="00537B50">
        <w:rPr>
          <w:color w:val="212121"/>
        </w:rPr>
        <w:t xml:space="preserve"> minimum standards set by the State of Illinois. Your Swansea </w:t>
      </w:r>
      <w:r w:rsidR="00A01BFC">
        <w:rPr>
          <w:color w:val="212121"/>
        </w:rPr>
        <w:t>O</w:t>
      </w:r>
      <w:r w:rsidRPr="00537B50">
        <w:rPr>
          <w:color w:val="212121"/>
        </w:rPr>
        <w:t>fficers volunteer to attend much of this training to ensure the highest quality of service to the community.</w:t>
      </w:r>
    </w:p>
    <w:p w14:paraId="1EE830C6" w14:textId="77777777" w:rsidR="004F6CF3" w:rsidRDefault="004F6CF3" w:rsidP="00A24238">
      <w:pPr>
        <w:spacing w:line="240" w:lineRule="auto"/>
        <w:rPr>
          <w:rFonts w:ascii="Times New Roman" w:hAnsi="Times New Roman" w:cs="Times New Roman"/>
          <w:sz w:val="24"/>
          <w:szCs w:val="24"/>
        </w:rPr>
      </w:pPr>
    </w:p>
    <w:p w14:paraId="4CA3ED60" w14:textId="77777777" w:rsidR="004F6CF3" w:rsidRPr="00192BCB" w:rsidRDefault="004F6CF3" w:rsidP="00A24238">
      <w:pPr>
        <w:pStyle w:val="ListParagraph"/>
        <w:numPr>
          <w:ilvl w:val="0"/>
          <w:numId w:val="40"/>
        </w:numPr>
        <w:spacing w:after="160" w:line="240" w:lineRule="auto"/>
        <w:rPr>
          <w:rFonts w:ascii="Constantia" w:hAnsi="Constantia" w:cs="Times New Roman"/>
          <w:b/>
          <w:bCs/>
          <w:color w:val="FF0000"/>
          <w:sz w:val="24"/>
          <w:szCs w:val="24"/>
        </w:rPr>
      </w:pPr>
      <w:r w:rsidRPr="00192BCB">
        <w:rPr>
          <w:rFonts w:ascii="Constantia" w:hAnsi="Constantia" w:cs="Times New Roman"/>
          <w:b/>
          <w:bCs/>
          <w:color w:val="FF0000"/>
          <w:sz w:val="24"/>
          <w:szCs w:val="24"/>
        </w:rPr>
        <w:t xml:space="preserve">Sgt Braxton Kociemba </w:t>
      </w:r>
    </w:p>
    <w:p w14:paraId="37B05903" w14:textId="77777777" w:rsidR="00A67FC6" w:rsidRDefault="00A67FC6" w:rsidP="009C257B">
      <w:pPr>
        <w:spacing w:line="240" w:lineRule="auto"/>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45ABFBEB" w14:textId="59309426" w:rsidR="008A2EF4" w:rsidRPr="00DA5EF7" w:rsidRDefault="008A2EF4" w:rsidP="009C257B">
      <w:pPr>
        <w:spacing w:line="240" w:lineRule="auto"/>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Active Shooter Training</w:t>
      </w:r>
    </w:p>
    <w:p w14:paraId="0E6C80D4" w14:textId="12846032" w:rsidR="00A24238" w:rsidRDefault="00A01BFC" w:rsidP="00A24238">
      <w:pPr>
        <w:spacing w:line="240" w:lineRule="auto"/>
        <w:rPr>
          <w:rFonts w:ascii="Times New Roman" w:hAnsi="Times New Roman" w:cs="Times New Roman"/>
          <w:sz w:val="24"/>
          <w:szCs w:val="24"/>
        </w:rPr>
      </w:pPr>
      <w:r>
        <w:rPr>
          <w:rFonts w:ascii="Times New Roman" w:hAnsi="Times New Roman" w:cs="Times New Roman"/>
          <w:sz w:val="24"/>
          <w:szCs w:val="24"/>
        </w:rPr>
        <w:tab/>
      </w:r>
      <w:r w:rsidR="008B74CB">
        <w:rPr>
          <w:rFonts w:ascii="Times New Roman" w:hAnsi="Times New Roman" w:cs="Times New Roman"/>
          <w:sz w:val="24"/>
          <w:szCs w:val="24"/>
        </w:rPr>
        <w:t xml:space="preserve">SPD </w:t>
      </w:r>
      <w:r w:rsidR="00692BE5">
        <w:rPr>
          <w:rFonts w:ascii="Times New Roman" w:hAnsi="Times New Roman" w:cs="Times New Roman"/>
          <w:sz w:val="24"/>
          <w:szCs w:val="24"/>
        </w:rPr>
        <w:t>trainers and personnel provided guidance and instruction to our school districts in responding to active violence incidents</w:t>
      </w:r>
      <w:r w:rsidR="001D0C72">
        <w:rPr>
          <w:rFonts w:ascii="Times New Roman" w:hAnsi="Times New Roman" w:cs="Times New Roman"/>
          <w:sz w:val="24"/>
          <w:szCs w:val="24"/>
        </w:rPr>
        <w:t xml:space="preserve">. </w:t>
      </w:r>
      <w:r w:rsidR="00692BE5">
        <w:rPr>
          <w:rFonts w:ascii="Times New Roman" w:hAnsi="Times New Roman" w:cs="Times New Roman"/>
          <w:sz w:val="24"/>
          <w:szCs w:val="24"/>
        </w:rPr>
        <w:t xml:space="preserve">SFD personnel assisted as safety officers during the exercises. </w:t>
      </w:r>
      <w:r w:rsidR="001D0C72">
        <w:rPr>
          <w:rFonts w:ascii="Times New Roman" w:hAnsi="Times New Roman" w:cs="Times New Roman"/>
          <w:sz w:val="24"/>
          <w:szCs w:val="24"/>
        </w:rPr>
        <w:t xml:space="preserve">Under the direction of School Resource Officer </w:t>
      </w:r>
      <w:r>
        <w:rPr>
          <w:rFonts w:ascii="Times New Roman" w:hAnsi="Times New Roman" w:cs="Times New Roman"/>
          <w:sz w:val="24"/>
          <w:szCs w:val="24"/>
        </w:rPr>
        <w:t>Jones</w:t>
      </w:r>
      <w:r w:rsidR="001D0C72">
        <w:rPr>
          <w:rFonts w:ascii="Times New Roman" w:hAnsi="Times New Roman" w:cs="Times New Roman"/>
          <w:sz w:val="24"/>
          <w:szCs w:val="24"/>
        </w:rPr>
        <w:t>, th</w:t>
      </w:r>
      <w:r w:rsidR="00692BE5">
        <w:rPr>
          <w:rFonts w:ascii="Times New Roman" w:hAnsi="Times New Roman" w:cs="Times New Roman"/>
          <w:sz w:val="24"/>
          <w:szCs w:val="24"/>
        </w:rPr>
        <w:t>e</w:t>
      </w:r>
      <w:r w:rsidR="001D0C72">
        <w:rPr>
          <w:rFonts w:ascii="Times New Roman" w:hAnsi="Times New Roman" w:cs="Times New Roman"/>
          <w:sz w:val="24"/>
          <w:szCs w:val="24"/>
        </w:rPr>
        <w:t xml:space="preserve"> staff conducted </w:t>
      </w:r>
      <w:r w:rsidR="00224FFC">
        <w:rPr>
          <w:rFonts w:ascii="Times New Roman" w:hAnsi="Times New Roman" w:cs="Times New Roman"/>
          <w:sz w:val="24"/>
          <w:szCs w:val="24"/>
        </w:rPr>
        <w:t>several</w:t>
      </w:r>
      <w:r w:rsidR="001D0C72">
        <w:rPr>
          <w:rFonts w:ascii="Times New Roman" w:hAnsi="Times New Roman" w:cs="Times New Roman"/>
          <w:sz w:val="24"/>
          <w:szCs w:val="24"/>
        </w:rPr>
        <w:t xml:space="preserve"> instructional presentations and drills at our schools in compliance with the 4E Response Program from </w:t>
      </w:r>
      <w:proofErr w:type="spellStart"/>
      <w:r w:rsidR="001D0C72">
        <w:rPr>
          <w:rFonts w:ascii="Times New Roman" w:hAnsi="Times New Roman" w:cs="Times New Roman"/>
          <w:sz w:val="24"/>
          <w:szCs w:val="24"/>
        </w:rPr>
        <w:t>TierOne</w:t>
      </w:r>
      <w:proofErr w:type="spellEnd"/>
      <w:r w:rsidR="001D0C72">
        <w:rPr>
          <w:rFonts w:ascii="Times New Roman" w:hAnsi="Times New Roman" w:cs="Times New Roman"/>
          <w:sz w:val="24"/>
          <w:szCs w:val="24"/>
        </w:rPr>
        <w:t xml:space="preserve"> Tactical Solutions</w:t>
      </w:r>
      <w:r w:rsidR="00776100">
        <w:rPr>
          <w:rFonts w:ascii="Times New Roman" w:hAnsi="Times New Roman" w:cs="Times New Roman"/>
          <w:sz w:val="24"/>
          <w:szCs w:val="24"/>
        </w:rPr>
        <w:t>.</w:t>
      </w:r>
      <w:r w:rsidR="00A24238">
        <w:rPr>
          <w:rFonts w:ascii="Times New Roman" w:hAnsi="Times New Roman" w:cs="Times New Roman"/>
          <w:sz w:val="24"/>
          <w:szCs w:val="24"/>
        </w:rPr>
        <w:t xml:space="preserve"> </w:t>
      </w:r>
      <w:r w:rsidR="00A24238">
        <w:rPr>
          <w:rFonts w:ascii="Constantia" w:hAnsi="Constantia" w:cs="Arial"/>
          <w:sz w:val="24"/>
          <w:szCs w:val="24"/>
        </w:rPr>
        <w:t xml:space="preserve">4E </w:t>
      </w:r>
      <w:r w:rsidR="00C37000">
        <w:rPr>
          <w:rFonts w:ascii="Constantia" w:hAnsi="Constantia" w:cs="Arial"/>
          <w:sz w:val="24"/>
          <w:szCs w:val="24"/>
        </w:rPr>
        <w:t>Information  can be found at:</w:t>
      </w:r>
      <w:r w:rsidR="00A24238">
        <w:rPr>
          <w:rFonts w:ascii="Constantia" w:hAnsi="Constantia" w:cs="Arial"/>
          <w:sz w:val="24"/>
          <w:szCs w:val="24"/>
        </w:rPr>
        <w:t xml:space="preserve"> </w:t>
      </w:r>
      <w:hyperlink r:id="rId38" w:history="1">
        <w:r w:rsidR="00A24238" w:rsidRPr="00F23EF4">
          <w:rPr>
            <w:rStyle w:val="Hyperlink"/>
            <w:rFonts w:ascii="Constantia" w:hAnsi="Constantia" w:cs="Arial"/>
            <w:sz w:val="24"/>
            <w:szCs w:val="24"/>
          </w:rPr>
          <w:t>https://www.tieronetacticalsolutions.com/</w:t>
        </w:r>
      </w:hyperlink>
    </w:p>
    <w:p w14:paraId="4B06BEAF" w14:textId="0028FB4E" w:rsidR="00A24238" w:rsidRDefault="00A24238" w:rsidP="00A24238">
      <w:pPr>
        <w:pStyle w:val="ListParagraph"/>
        <w:numPr>
          <w:ilvl w:val="0"/>
          <w:numId w:val="40"/>
        </w:numPr>
        <w:spacing w:line="240" w:lineRule="auto"/>
        <w:rPr>
          <w:rFonts w:ascii="Constantia" w:hAnsi="Constantia" w:cs="Arial"/>
          <w:sz w:val="24"/>
          <w:szCs w:val="24"/>
        </w:rPr>
      </w:pPr>
      <w:r>
        <w:rPr>
          <w:rFonts w:ascii="Constantia" w:hAnsi="Constantia" w:cs="Times New Roman"/>
          <w:b/>
          <w:bCs/>
          <w:color w:val="FF0000"/>
          <w:sz w:val="24"/>
          <w:szCs w:val="24"/>
        </w:rPr>
        <w:t>Chief Matthew Blomberg</w:t>
      </w:r>
    </w:p>
    <w:p w14:paraId="301CF595" w14:textId="1A1FA4EC" w:rsidR="00361814" w:rsidRPr="00A24238" w:rsidRDefault="00776100" w:rsidP="00A24238">
      <w:pPr>
        <w:pStyle w:val="ListParagraph"/>
        <w:spacing w:line="240" w:lineRule="auto"/>
        <w:ind w:left="0"/>
        <w:rPr>
          <w:rFonts w:ascii="Constantia" w:hAnsi="Constantia" w:cs="Arial"/>
          <w:sz w:val="24"/>
          <w:szCs w:val="24"/>
        </w:rPr>
      </w:pPr>
      <w:r w:rsidRPr="00192BCB">
        <w:rPr>
          <w:noProof/>
        </w:rPr>
        <w:lastRenderedPageBreak/>
        <w:drawing>
          <wp:anchor distT="0" distB="0" distL="114300" distR="114300" simplePos="0" relativeHeight="251799552" behindDoc="0" locked="0" layoutInCell="1" allowOverlap="1" wp14:anchorId="7CDC8D17" wp14:editId="047F85DA">
            <wp:simplePos x="0" y="0"/>
            <wp:positionH relativeFrom="column">
              <wp:posOffset>4086225</wp:posOffset>
            </wp:positionH>
            <wp:positionV relativeFrom="paragraph">
              <wp:posOffset>185420</wp:posOffset>
            </wp:positionV>
            <wp:extent cx="2124075" cy="1266825"/>
            <wp:effectExtent l="133350" t="114300" r="123825" b="161925"/>
            <wp:wrapThrough wrapText="bothSides">
              <wp:wrapPolygon edited="0">
                <wp:start x="-1162" y="-1949"/>
                <wp:lineTo x="-1356" y="21438"/>
                <wp:lineTo x="-775" y="24036"/>
                <wp:lineTo x="22084" y="24036"/>
                <wp:lineTo x="22665" y="19814"/>
                <wp:lineTo x="22472" y="-1949"/>
                <wp:lineTo x="-1162" y="-1949"/>
              </wp:wrapPolygon>
            </wp:wrapThrough>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24075" cy="12668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361814">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Charitable Efforts</w:t>
      </w:r>
    </w:p>
    <w:p w14:paraId="7A404674" w14:textId="658D65AF" w:rsidR="00776100" w:rsidRPr="00776100" w:rsidRDefault="00776100" w:rsidP="00776100">
      <w:pPr>
        <w:spacing w:before="100" w:beforeAutospacing="1" w:after="100" w:afterAutospacing="1"/>
        <w:rPr>
          <w:rFonts w:ascii="Times New Roman" w:hAnsi="Times New Roman" w:cs="Times New Roman"/>
          <w:color w:val="000000"/>
          <w:sz w:val="24"/>
          <w:szCs w:val="24"/>
        </w:rPr>
      </w:pPr>
      <w:r>
        <w:rPr>
          <w:rFonts w:ascii="Times New Roman" w:hAnsi="Times New Roman" w:cs="Times New Roman"/>
          <w:color w:val="000000"/>
          <w:sz w:val="24"/>
          <w:szCs w:val="24"/>
        </w:rPr>
        <w:tab/>
      </w:r>
      <w:r w:rsidRPr="00776100">
        <w:rPr>
          <w:rFonts w:ascii="Times New Roman" w:hAnsi="Times New Roman" w:cs="Times New Roman"/>
          <w:color w:val="000000"/>
          <w:sz w:val="24"/>
          <w:szCs w:val="24"/>
        </w:rPr>
        <w:t xml:space="preserve">The 2024 Special Olympics for </w:t>
      </w:r>
      <w:r w:rsidR="00A24238">
        <w:rPr>
          <w:rFonts w:ascii="Times New Roman" w:hAnsi="Times New Roman" w:cs="Times New Roman"/>
          <w:color w:val="000000"/>
          <w:sz w:val="24"/>
          <w:szCs w:val="24"/>
        </w:rPr>
        <w:t xml:space="preserve">the </w:t>
      </w:r>
      <w:r w:rsidRPr="00776100">
        <w:rPr>
          <w:rFonts w:ascii="Times New Roman" w:hAnsi="Times New Roman" w:cs="Times New Roman"/>
          <w:color w:val="000000"/>
          <w:sz w:val="24"/>
          <w:szCs w:val="24"/>
        </w:rPr>
        <w:t xml:space="preserve">Swansea Police Department was a good year. </w:t>
      </w:r>
      <w:r w:rsidR="00865CAE">
        <w:rPr>
          <w:rFonts w:ascii="Times New Roman" w:hAnsi="Times New Roman" w:cs="Times New Roman"/>
          <w:color w:val="000000"/>
          <w:sz w:val="24"/>
          <w:szCs w:val="24"/>
        </w:rPr>
        <w:t>Sergeants Kemper-Damm and Huff and Officer Proffitt</w:t>
      </w:r>
      <w:r w:rsidRPr="00776100">
        <w:rPr>
          <w:rFonts w:ascii="Times New Roman" w:hAnsi="Times New Roman" w:cs="Times New Roman"/>
          <w:color w:val="000000"/>
          <w:sz w:val="24"/>
          <w:szCs w:val="24"/>
        </w:rPr>
        <w:t xml:space="preserve"> sign</w:t>
      </w:r>
      <w:r w:rsidR="00865CAE">
        <w:rPr>
          <w:rFonts w:ascii="Times New Roman" w:hAnsi="Times New Roman" w:cs="Times New Roman"/>
          <w:color w:val="000000"/>
          <w:sz w:val="24"/>
          <w:szCs w:val="24"/>
        </w:rPr>
        <w:t>ed</w:t>
      </w:r>
      <w:r w:rsidRPr="00776100">
        <w:rPr>
          <w:rFonts w:ascii="Times New Roman" w:hAnsi="Times New Roman" w:cs="Times New Roman"/>
          <w:color w:val="000000"/>
          <w:sz w:val="24"/>
          <w:szCs w:val="24"/>
        </w:rPr>
        <w:t xml:space="preserve"> up for the Collinsville Polar Plunge. </w:t>
      </w:r>
      <w:r w:rsidR="002E3434">
        <w:rPr>
          <w:rFonts w:ascii="Times New Roman" w:hAnsi="Times New Roman" w:cs="Times New Roman"/>
          <w:color w:val="000000"/>
          <w:sz w:val="24"/>
          <w:szCs w:val="24"/>
        </w:rPr>
        <w:t>Inclement w</w:t>
      </w:r>
      <w:r w:rsidR="00865CAE">
        <w:rPr>
          <w:rFonts w:ascii="Times New Roman" w:hAnsi="Times New Roman" w:cs="Times New Roman"/>
          <w:color w:val="000000"/>
          <w:sz w:val="24"/>
          <w:szCs w:val="24"/>
        </w:rPr>
        <w:t>eather, u</w:t>
      </w:r>
      <w:r w:rsidRPr="00776100">
        <w:rPr>
          <w:rFonts w:ascii="Times New Roman" w:hAnsi="Times New Roman" w:cs="Times New Roman"/>
          <w:color w:val="000000"/>
          <w:sz w:val="24"/>
          <w:szCs w:val="24"/>
        </w:rPr>
        <w:t xml:space="preserve">nfortunately, </w:t>
      </w:r>
      <w:r w:rsidR="002E3434">
        <w:rPr>
          <w:rFonts w:ascii="Times New Roman" w:hAnsi="Times New Roman" w:cs="Times New Roman"/>
          <w:color w:val="000000"/>
          <w:sz w:val="24"/>
          <w:szCs w:val="24"/>
        </w:rPr>
        <w:t>canceled the event</w:t>
      </w:r>
      <w:r w:rsidRPr="00776100">
        <w:rPr>
          <w:rFonts w:ascii="Times New Roman" w:hAnsi="Times New Roman" w:cs="Times New Roman"/>
          <w:color w:val="000000"/>
          <w:sz w:val="24"/>
          <w:szCs w:val="24"/>
        </w:rPr>
        <w:t>. Officer</w:t>
      </w:r>
      <w:r w:rsidR="002E3434">
        <w:rPr>
          <w:rFonts w:ascii="Times New Roman" w:hAnsi="Times New Roman" w:cs="Times New Roman"/>
          <w:color w:val="000000"/>
          <w:sz w:val="24"/>
          <w:szCs w:val="24"/>
        </w:rPr>
        <w:t>s</w:t>
      </w:r>
      <w:r w:rsidRPr="00776100">
        <w:rPr>
          <w:rFonts w:ascii="Times New Roman" w:hAnsi="Times New Roman" w:cs="Times New Roman"/>
          <w:color w:val="000000"/>
          <w:sz w:val="24"/>
          <w:szCs w:val="24"/>
        </w:rPr>
        <w:t xml:space="preserve"> Avila and </w:t>
      </w:r>
      <w:r w:rsidR="002E3434">
        <w:rPr>
          <w:rFonts w:ascii="Times New Roman" w:hAnsi="Times New Roman" w:cs="Times New Roman"/>
          <w:color w:val="000000"/>
          <w:sz w:val="24"/>
          <w:szCs w:val="24"/>
        </w:rPr>
        <w:t>Proffitt participated in</w:t>
      </w:r>
      <w:r w:rsidRPr="00776100">
        <w:rPr>
          <w:rFonts w:ascii="Times New Roman" w:hAnsi="Times New Roman" w:cs="Times New Roman"/>
          <w:color w:val="000000"/>
          <w:sz w:val="24"/>
          <w:szCs w:val="24"/>
        </w:rPr>
        <w:t xml:space="preserve"> the Carlyle Polar Plunge with a </w:t>
      </w:r>
      <w:r w:rsidR="00192BCB">
        <w:rPr>
          <w:rFonts w:ascii="Times New Roman" w:hAnsi="Times New Roman" w:cs="Times New Roman"/>
          <w:color w:val="000000"/>
          <w:sz w:val="24"/>
          <w:szCs w:val="24"/>
        </w:rPr>
        <w:t>balmy</w:t>
      </w:r>
      <w:r w:rsidRPr="00776100">
        <w:rPr>
          <w:rFonts w:ascii="Times New Roman" w:hAnsi="Times New Roman" w:cs="Times New Roman"/>
          <w:color w:val="000000"/>
          <w:sz w:val="24"/>
          <w:szCs w:val="24"/>
        </w:rPr>
        <w:t xml:space="preserve"> water temperature of 34 degrees. Among all the officers who participated, we raised $1,659.33 </w:t>
      </w:r>
      <w:r w:rsidR="002E3434">
        <w:rPr>
          <w:rFonts w:ascii="Times New Roman" w:hAnsi="Times New Roman" w:cs="Times New Roman"/>
          <w:color w:val="000000"/>
          <w:sz w:val="24"/>
          <w:szCs w:val="24"/>
        </w:rPr>
        <w:t>for the</w:t>
      </w:r>
      <w:r w:rsidRPr="00776100">
        <w:rPr>
          <w:rFonts w:ascii="Times New Roman" w:hAnsi="Times New Roman" w:cs="Times New Roman"/>
          <w:color w:val="000000"/>
          <w:sz w:val="24"/>
          <w:szCs w:val="24"/>
        </w:rPr>
        <w:t xml:space="preserve"> Special Olympics.</w:t>
      </w:r>
    </w:p>
    <w:p w14:paraId="0EDBBA8B" w14:textId="2B2AE646" w:rsidR="00776100" w:rsidRPr="00776100" w:rsidRDefault="00776100" w:rsidP="00776100">
      <w:pPr>
        <w:spacing w:before="100" w:beforeAutospacing="1" w:after="100" w:afterAutospacing="1"/>
        <w:rPr>
          <w:rFonts w:ascii="Times New Roman" w:hAnsi="Times New Roman" w:cs="Times New Roman"/>
          <w:color w:val="000000"/>
          <w:sz w:val="24"/>
          <w:szCs w:val="24"/>
        </w:rPr>
      </w:pPr>
      <w:r>
        <w:rPr>
          <w:rFonts w:ascii="Times New Roman" w:hAnsi="Times New Roman" w:cs="Times New Roman"/>
          <w:color w:val="000000"/>
          <w:sz w:val="24"/>
          <w:szCs w:val="24"/>
        </w:rPr>
        <w:tab/>
      </w:r>
      <w:r w:rsidRPr="00776100">
        <w:rPr>
          <w:rFonts w:ascii="Times New Roman" w:hAnsi="Times New Roman" w:cs="Times New Roman"/>
          <w:color w:val="000000"/>
          <w:sz w:val="24"/>
          <w:szCs w:val="24"/>
        </w:rPr>
        <w:t xml:space="preserve">In June, our department had a wonderful turnout for the Law Enforcement Torch Run. </w:t>
      </w:r>
      <w:r w:rsidR="00A01BFC">
        <w:rPr>
          <w:rFonts w:ascii="Times New Roman" w:hAnsi="Times New Roman" w:cs="Times New Roman"/>
          <w:color w:val="000000"/>
          <w:sz w:val="24"/>
          <w:szCs w:val="24"/>
        </w:rPr>
        <w:t>Fifteen</w:t>
      </w:r>
      <w:r w:rsidRPr="00776100">
        <w:rPr>
          <w:rFonts w:ascii="Times New Roman" w:hAnsi="Times New Roman" w:cs="Times New Roman"/>
          <w:color w:val="000000"/>
          <w:sz w:val="24"/>
          <w:szCs w:val="24"/>
        </w:rPr>
        <w:t xml:space="preserve"> participants, which included officers, staff</w:t>
      </w:r>
      <w:r w:rsidR="00A24238">
        <w:rPr>
          <w:rFonts w:ascii="Times New Roman" w:hAnsi="Times New Roman" w:cs="Times New Roman"/>
          <w:color w:val="000000"/>
          <w:sz w:val="24"/>
          <w:szCs w:val="24"/>
        </w:rPr>
        <w:t>,</w:t>
      </w:r>
      <w:r w:rsidRPr="00776100">
        <w:rPr>
          <w:rFonts w:ascii="Times New Roman" w:hAnsi="Times New Roman" w:cs="Times New Roman"/>
          <w:color w:val="000000"/>
          <w:sz w:val="24"/>
          <w:szCs w:val="24"/>
        </w:rPr>
        <w:t xml:space="preserve"> and/or spouses/children</w:t>
      </w:r>
      <w:r w:rsidR="00A01BFC">
        <w:rPr>
          <w:rFonts w:ascii="Times New Roman" w:hAnsi="Times New Roman" w:cs="Times New Roman"/>
          <w:color w:val="000000"/>
          <w:sz w:val="24"/>
          <w:szCs w:val="24"/>
        </w:rPr>
        <w:t>,</w:t>
      </w:r>
      <w:r w:rsidR="00192BCB">
        <w:rPr>
          <w:rFonts w:ascii="Times New Roman" w:hAnsi="Times New Roman" w:cs="Times New Roman"/>
          <w:color w:val="000000"/>
          <w:sz w:val="24"/>
          <w:szCs w:val="24"/>
        </w:rPr>
        <w:t xml:space="preserve"> jogged from the</w:t>
      </w:r>
      <w:r w:rsidRPr="00776100">
        <w:rPr>
          <w:rFonts w:ascii="Times New Roman" w:hAnsi="Times New Roman" w:cs="Times New Roman"/>
          <w:color w:val="000000"/>
          <w:sz w:val="24"/>
          <w:szCs w:val="24"/>
        </w:rPr>
        <w:t xml:space="preserve"> Swansea Police Department </w:t>
      </w:r>
      <w:r w:rsidR="00192BCB">
        <w:rPr>
          <w:rFonts w:ascii="Times New Roman" w:hAnsi="Times New Roman" w:cs="Times New Roman"/>
          <w:color w:val="000000"/>
          <w:sz w:val="24"/>
          <w:szCs w:val="24"/>
        </w:rPr>
        <w:t>to</w:t>
      </w:r>
      <w:r w:rsidRPr="00776100">
        <w:rPr>
          <w:rFonts w:ascii="Times New Roman" w:hAnsi="Times New Roman" w:cs="Times New Roman"/>
          <w:color w:val="000000"/>
          <w:sz w:val="24"/>
          <w:szCs w:val="24"/>
        </w:rPr>
        <w:t xml:space="preserve"> Huck’s </w:t>
      </w:r>
      <w:r w:rsidR="00192BCB">
        <w:rPr>
          <w:rFonts w:ascii="Times New Roman" w:hAnsi="Times New Roman" w:cs="Times New Roman"/>
          <w:color w:val="000000"/>
          <w:sz w:val="24"/>
          <w:szCs w:val="24"/>
        </w:rPr>
        <w:t xml:space="preserve">Fuel Stop (3.2 miles), where we passed the torch </w:t>
      </w:r>
      <w:r w:rsidRPr="00776100">
        <w:rPr>
          <w:rFonts w:ascii="Times New Roman" w:hAnsi="Times New Roman" w:cs="Times New Roman"/>
          <w:color w:val="000000"/>
          <w:sz w:val="24"/>
          <w:szCs w:val="24"/>
        </w:rPr>
        <w:t xml:space="preserve">to </w:t>
      </w:r>
      <w:r w:rsidR="00192BCB">
        <w:rPr>
          <w:rFonts w:ascii="Times New Roman" w:hAnsi="Times New Roman" w:cs="Times New Roman"/>
          <w:color w:val="000000"/>
          <w:sz w:val="24"/>
          <w:szCs w:val="24"/>
        </w:rPr>
        <w:t xml:space="preserve">the </w:t>
      </w:r>
      <w:r w:rsidRPr="00776100">
        <w:rPr>
          <w:rFonts w:ascii="Times New Roman" w:hAnsi="Times New Roman" w:cs="Times New Roman"/>
          <w:color w:val="000000"/>
          <w:sz w:val="24"/>
          <w:szCs w:val="24"/>
        </w:rPr>
        <w:t>Fairview Heights Police Department.</w:t>
      </w:r>
    </w:p>
    <w:p w14:paraId="336E68B3" w14:textId="324D5776" w:rsidR="00776100" w:rsidRPr="00776100" w:rsidRDefault="00776100" w:rsidP="00776100">
      <w:pPr>
        <w:spacing w:before="100" w:beforeAutospacing="1" w:after="100" w:afterAutospacing="1"/>
        <w:rPr>
          <w:rFonts w:ascii="Times New Roman" w:hAnsi="Times New Roman" w:cs="Times New Roman"/>
          <w:color w:val="000000"/>
          <w:sz w:val="24"/>
          <w:szCs w:val="24"/>
        </w:rPr>
      </w:pPr>
      <w:r>
        <w:rPr>
          <w:rFonts w:ascii="Times New Roman" w:hAnsi="Times New Roman" w:cs="Times New Roman"/>
          <w:color w:val="000000"/>
          <w:sz w:val="24"/>
          <w:szCs w:val="24"/>
        </w:rPr>
        <w:tab/>
      </w:r>
      <w:r w:rsidRPr="00776100">
        <w:rPr>
          <w:rFonts w:ascii="Times New Roman" w:hAnsi="Times New Roman" w:cs="Times New Roman"/>
          <w:color w:val="000000"/>
          <w:sz w:val="24"/>
          <w:szCs w:val="24"/>
        </w:rPr>
        <w:t>T-</w:t>
      </w:r>
      <w:r w:rsidR="00A24238">
        <w:rPr>
          <w:rFonts w:ascii="Times New Roman" w:hAnsi="Times New Roman" w:cs="Times New Roman"/>
          <w:color w:val="000000"/>
          <w:sz w:val="24"/>
          <w:szCs w:val="24"/>
        </w:rPr>
        <w:t>s</w:t>
      </w:r>
      <w:r w:rsidRPr="00776100">
        <w:rPr>
          <w:rFonts w:ascii="Times New Roman" w:hAnsi="Times New Roman" w:cs="Times New Roman"/>
          <w:color w:val="000000"/>
          <w:sz w:val="24"/>
          <w:szCs w:val="24"/>
        </w:rPr>
        <w:t>hirt days</w:t>
      </w:r>
      <w:r w:rsidR="00192BCB">
        <w:rPr>
          <w:rFonts w:ascii="Times New Roman" w:hAnsi="Times New Roman" w:cs="Times New Roman"/>
          <w:color w:val="000000"/>
          <w:sz w:val="24"/>
          <w:szCs w:val="24"/>
        </w:rPr>
        <w:t xml:space="preserve"> at </w:t>
      </w:r>
      <w:r w:rsidRPr="00776100">
        <w:rPr>
          <w:rFonts w:ascii="Times New Roman" w:hAnsi="Times New Roman" w:cs="Times New Roman"/>
          <w:color w:val="000000"/>
          <w:sz w:val="24"/>
          <w:szCs w:val="24"/>
        </w:rPr>
        <w:t>Big R in November</w:t>
      </w:r>
      <w:r w:rsidR="00192BCB">
        <w:rPr>
          <w:rFonts w:ascii="Times New Roman" w:hAnsi="Times New Roman" w:cs="Times New Roman"/>
          <w:color w:val="000000"/>
          <w:sz w:val="24"/>
          <w:szCs w:val="24"/>
        </w:rPr>
        <w:t xml:space="preserve"> raised $</w:t>
      </w:r>
      <w:r w:rsidRPr="00776100">
        <w:rPr>
          <w:rFonts w:ascii="Times New Roman" w:hAnsi="Times New Roman" w:cs="Times New Roman"/>
          <w:color w:val="000000"/>
          <w:sz w:val="24"/>
          <w:szCs w:val="24"/>
        </w:rPr>
        <w:t>550.00</w:t>
      </w:r>
      <w:r w:rsidR="00192BCB">
        <w:rPr>
          <w:rFonts w:ascii="Times New Roman" w:hAnsi="Times New Roman" w:cs="Times New Roman"/>
          <w:color w:val="000000"/>
          <w:sz w:val="24"/>
          <w:szCs w:val="24"/>
        </w:rPr>
        <w:t xml:space="preserve"> for the Special Olympics. In total, the</w:t>
      </w:r>
      <w:r w:rsidRPr="00776100">
        <w:rPr>
          <w:rFonts w:ascii="Times New Roman" w:hAnsi="Times New Roman" w:cs="Times New Roman"/>
          <w:color w:val="000000"/>
          <w:sz w:val="24"/>
          <w:szCs w:val="24"/>
        </w:rPr>
        <w:t xml:space="preserve"> Swansea Police raised $2,752.91</w:t>
      </w:r>
      <w:r w:rsidR="00192BCB">
        <w:rPr>
          <w:rFonts w:ascii="Times New Roman" w:hAnsi="Times New Roman" w:cs="Times New Roman"/>
          <w:color w:val="000000"/>
          <w:sz w:val="24"/>
          <w:szCs w:val="24"/>
        </w:rPr>
        <w:t xml:space="preserve"> for this worthy cause</w:t>
      </w:r>
      <w:r w:rsidRPr="00776100">
        <w:rPr>
          <w:rFonts w:ascii="Times New Roman" w:hAnsi="Times New Roman" w:cs="Times New Roman"/>
          <w:color w:val="000000"/>
          <w:sz w:val="24"/>
          <w:szCs w:val="24"/>
        </w:rPr>
        <w:t xml:space="preserve">. </w:t>
      </w:r>
    </w:p>
    <w:p w14:paraId="2DB373E5" w14:textId="10CF3821" w:rsidR="00776100" w:rsidRPr="00776100" w:rsidRDefault="00776100" w:rsidP="00776100">
      <w:pPr>
        <w:spacing w:before="100" w:beforeAutospacing="1" w:after="100" w:afterAutospacing="1"/>
        <w:rPr>
          <w:rFonts w:ascii="Times New Roman" w:hAnsi="Times New Roman" w:cs="Times New Roman"/>
          <w:color w:val="000000"/>
          <w:sz w:val="24"/>
          <w:szCs w:val="24"/>
        </w:rPr>
      </w:pPr>
      <w:r>
        <w:rPr>
          <w:rFonts w:ascii="Times New Roman" w:hAnsi="Times New Roman" w:cs="Times New Roman"/>
          <w:color w:val="000000"/>
          <w:sz w:val="24"/>
          <w:szCs w:val="24"/>
        </w:rPr>
        <w:tab/>
      </w:r>
      <w:r w:rsidR="00192BCB">
        <w:rPr>
          <w:rFonts w:ascii="Times New Roman" w:hAnsi="Times New Roman" w:cs="Times New Roman"/>
          <w:color w:val="000000"/>
          <w:sz w:val="24"/>
          <w:szCs w:val="24"/>
        </w:rPr>
        <w:t>We are l</w:t>
      </w:r>
      <w:r w:rsidRPr="00776100">
        <w:rPr>
          <w:rFonts w:ascii="Times New Roman" w:hAnsi="Times New Roman" w:cs="Times New Roman"/>
          <w:color w:val="000000"/>
          <w:sz w:val="24"/>
          <w:szCs w:val="24"/>
        </w:rPr>
        <w:t xml:space="preserve">ooking forward to </w:t>
      </w:r>
      <w:r w:rsidR="00192BCB">
        <w:rPr>
          <w:rFonts w:ascii="Times New Roman" w:hAnsi="Times New Roman" w:cs="Times New Roman"/>
          <w:color w:val="000000"/>
          <w:sz w:val="24"/>
          <w:szCs w:val="24"/>
        </w:rPr>
        <w:t xml:space="preserve">another successful charity campaign in </w:t>
      </w:r>
      <w:r w:rsidRPr="00776100">
        <w:rPr>
          <w:rFonts w:ascii="Times New Roman" w:hAnsi="Times New Roman" w:cs="Times New Roman"/>
          <w:color w:val="000000"/>
          <w:sz w:val="24"/>
          <w:szCs w:val="24"/>
        </w:rPr>
        <w:t>2025</w:t>
      </w:r>
      <w:r w:rsidR="00192BCB">
        <w:rPr>
          <w:rFonts w:ascii="Times New Roman" w:hAnsi="Times New Roman" w:cs="Times New Roman"/>
          <w:color w:val="000000"/>
          <w:sz w:val="24"/>
          <w:szCs w:val="24"/>
        </w:rPr>
        <w:t>!</w:t>
      </w:r>
    </w:p>
    <w:p w14:paraId="387AB202" w14:textId="6CD8CBDA" w:rsidR="00192BCB" w:rsidRPr="00192BCB" w:rsidRDefault="00192BCB" w:rsidP="00192BCB">
      <w:pPr>
        <w:pStyle w:val="ListParagraph"/>
        <w:numPr>
          <w:ilvl w:val="0"/>
          <w:numId w:val="18"/>
        </w:numPr>
        <w:rPr>
          <w:rFonts w:ascii="Constantia" w:hAnsi="Constantia" w:cs="Times New Roman"/>
          <w:b/>
          <w:color w:val="FF0000"/>
          <w:sz w:val="24"/>
          <w:szCs w:val="24"/>
        </w:rPr>
      </w:pPr>
      <w:r w:rsidRPr="00192BCB">
        <w:rPr>
          <w:rFonts w:ascii="Constantia" w:hAnsi="Constantia" w:cs="Times New Roman"/>
          <w:b/>
          <w:color w:val="FF0000"/>
          <w:sz w:val="24"/>
          <w:szCs w:val="24"/>
        </w:rPr>
        <w:t>Officer Clayton Proffitt</w:t>
      </w:r>
    </w:p>
    <w:p w14:paraId="378C9AC2" w14:textId="77777777" w:rsidR="00A67FC6" w:rsidRDefault="00A67FC6" w:rsidP="00E020D9">
      <w:pPr>
        <w:spacing w:line="240" w:lineRule="auto"/>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1B98B1F8" w14:textId="03538E74" w:rsidR="008E701D" w:rsidRPr="00DA5EF7" w:rsidRDefault="00197E00" w:rsidP="00E020D9">
      <w:pPr>
        <w:spacing w:line="240" w:lineRule="auto"/>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Constantia" w:hAnsi="Constantia" w:cs="Arial"/>
          <w:noProof/>
        </w:rPr>
        <w:drawing>
          <wp:anchor distT="0" distB="0" distL="114300" distR="114300" simplePos="0" relativeHeight="251832320" behindDoc="0" locked="0" layoutInCell="1" allowOverlap="1" wp14:anchorId="7B60D303" wp14:editId="4A142D66">
            <wp:simplePos x="0" y="0"/>
            <wp:positionH relativeFrom="column">
              <wp:posOffset>5048250</wp:posOffset>
            </wp:positionH>
            <wp:positionV relativeFrom="paragraph">
              <wp:posOffset>224790</wp:posOffset>
            </wp:positionV>
            <wp:extent cx="952500" cy="904875"/>
            <wp:effectExtent l="228600" t="228600" r="228600" b="238125"/>
            <wp:wrapThrough wrapText="bothSides">
              <wp:wrapPolygon edited="0">
                <wp:start x="8208" y="-5457"/>
                <wp:lineTo x="-3024" y="-4547"/>
                <wp:lineTo x="-3024" y="2728"/>
                <wp:lineTo x="-5184" y="2728"/>
                <wp:lineTo x="-5184" y="16825"/>
                <wp:lineTo x="-3456" y="17735"/>
                <wp:lineTo x="4320" y="24556"/>
                <wp:lineTo x="8208" y="25920"/>
                <wp:lineTo x="8640" y="26829"/>
                <wp:lineTo x="12960" y="26829"/>
                <wp:lineTo x="17712" y="24556"/>
                <wp:lineTo x="25056" y="17735"/>
                <wp:lineTo x="26352" y="10004"/>
                <wp:lineTo x="24624" y="455"/>
                <wp:lineTo x="17280" y="-4547"/>
                <wp:lineTo x="13392" y="-5457"/>
                <wp:lineTo x="8208" y="-5457"/>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52500" cy="904875"/>
                    </a:xfrm>
                    <a:prstGeom prst="ellipse">
                      <a:avLst/>
                    </a:prstGeom>
                    <a:ln w="190500" cap="rnd">
                      <a:solidFill>
                        <a:srgbClr val="C8C6BD"/>
                      </a:solidFill>
                      <a:prstDash val="solid"/>
                    </a:ln>
                    <a:effectLst>
                      <a:outerShdw blurRad="127000" algn="bl" rotWithShape="0">
                        <a:srgbClr val="000000"/>
                      </a:outerShdw>
                    </a:effectLst>
                    <a:scene3d>
                      <a:camera prst="perspectiveFront" fov="5400000"/>
                      <a:lightRig rig="threePt" dir="t">
                        <a:rot lat="0" lon="0" rev="19200000"/>
                      </a:lightRig>
                    </a:scene3d>
                    <a:sp3d extrusionH="25400">
                      <a:bevelT w="304800" h="152400" prst="hardEdge"/>
                      <a:extrusionClr>
                        <a:srgbClr val="000000"/>
                      </a:extrusionClr>
                    </a:sp3d>
                  </pic:spPr>
                </pic:pic>
              </a:graphicData>
            </a:graphic>
            <wp14:sizeRelH relativeFrom="page">
              <wp14:pctWidth>0</wp14:pctWidth>
            </wp14:sizeRelH>
            <wp14:sizeRelV relativeFrom="page">
              <wp14:pctHeight>0</wp14:pctHeight>
            </wp14:sizeRelV>
          </wp:anchor>
        </w:drawing>
      </w:r>
      <w:r w:rsidR="008E701D"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Internship Program</w:t>
      </w:r>
    </w:p>
    <w:p w14:paraId="4BF047CB" w14:textId="27D0D037" w:rsidR="00623A98" w:rsidRPr="00293D34" w:rsidRDefault="00623A98" w:rsidP="000226BF">
      <w:pPr>
        <w:ind w:firstLine="720"/>
        <w:rPr>
          <w:rFonts w:ascii="Times New Roman" w:hAnsi="Times New Roman" w:cs="Times New Roman"/>
          <w:sz w:val="24"/>
        </w:rPr>
      </w:pPr>
      <w:r w:rsidRPr="00293D34">
        <w:rPr>
          <w:rFonts w:ascii="Times New Roman" w:hAnsi="Times New Roman" w:cs="Times New Roman"/>
          <w:sz w:val="24"/>
        </w:rPr>
        <w:t xml:space="preserve">The </w:t>
      </w:r>
      <w:r w:rsidR="000E789F" w:rsidRPr="00293D34">
        <w:rPr>
          <w:rFonts w:ascii="Times New Roman" w:hAnsi="Times New Roman" w:cs="Times New Roman"/>
          <w:sz w:val="24"/>
        </w:rPr>
        <w:t xml:space="preserve">Swansea Police Department </w:t>
      </w:r>
      <w:r w:rsidR="000226BF">
        <w:rPr>
          <w:rFonts w:ascii="Times New Roman" w:hAnsi="Times New Roman" w:cs="Times New Roman"/>
          <w:sz w:val="24"/>
        </w:rPr>
        <w:t>continues to</w:t>
      </w:r>
      <w:r w:rsidRPr="00293D34">
        <w:rPr>
          <w:rFonts w:ascii="Times New Roman" w:hAnsi="Times New Roman" w:cs="Times New Roman"/>
          <w:sz w:val="24"/>
        </w:rPr>
        <w:t xml:space="preserve"> partner with multiple institutions of higher learning to provide college interns with the opportunity to experience the everyday work life of police officers. In cooperation with their college or university, students spend significant time with all police department personnel</w:t>
      </w:r>
      <w:r w:rsidR="00A01BFC">
        <w:rPr>
          <w:rFonts w:ascii="Times New Roman" w:hAnsi="Times New Roman" w:cs="Times New Roman"/>
          <w:sz w:val="24"/>
        </w:rPr>
        <w:t>,</w:t>
      </w:r>
      <w:r w:rsidRPr="00293D34">
        <w:rPr>
          <w:rFonts w:ascii="Times New Roman" w:hAnsi="Times New Roman" w:cs="Times New Roman"/>
          <w:sz w:val="24"/>
        </w:rPr>
        <w:t xml:space="preserve"> learning about law enforcement and the criminal justice system. Interns have the opportunity to ride with patrol officers, observe detectives work cases, learn from drug investigators, accompany the School Resource Officer in our schools, and attend training and operations with the St. Clair County Special Response Team. </w:t>
      </w:r>
      <w:r w:rsidR="00865CAE">
        <w:rPr>
          <w:rFonts w:ascii="Times New Roman" w:hAnsi="Times New Roman" w:cs="Times New Roman"/>
          <w:sz w:val="24"/>
        </w:rPr>
        <w:t>In 2024, we welcomed one of our own as an intern. Andrew Simburger, son of retired Swansea Sergeant Leo Simburger, completed his internship requirement for Slippery Rock University with us. Andrew is a U.S. Marine Corp</w:t>
      </w:r>
      <w:r w:rsidR="00A24238">
        <w:rPr>
          <w:rFonts w:ascii="Times New Roman" w:hAnsi="Times New Roman" w:cs="Times New Roman"/>
          <w:sz w:val="24"/>
        </w:rPr>
        <w:t>s</w:t>
      </w:r>
      <w:r w:rsidR="00865CAE">
        <w:rPr>
          <w:rFonts w:ascii="Times New Roman" w:hAnsi="Times New Roman" w:cs="Times New Roman"/>
          <w:sz w:val="24"/>
        </w:rPr>
        <w:t xml:space="preserve"> veteran striving to continue his public service in law enforcement.</w:t>
      </w:r>
    </w:p>
    <w:p w14:paraId="5BFF0246" w14:textId="244F452E" w:rsidR="008E701D" w:rsidRPr="00192BCB" w:rsidRDefault="00062F79" w:rsidP="000F4665">
      <w:pPr>
        <w:pStyle w:val="ListParagraph"/>
        <w:numPr>
          <w:ilvl w:val="0"/>
          <w:numId w:val="18"/>
        </w:numPr>
        <w:rPr>
          <w:rFonts w:ascii="Constantia" w:hAnsi="Constantia" w:cs="Times New Roman"/>
          <w:b/>
          <w:color w:val="FF0000"/>
          <w:sz w:val="24"/>
          <w:szCs w:val="24"/>
        </w:rPr>
      </w:pPr>
      <w:r w:rsidRPr="00192BCB">
        <w:rPr>
          <w:rFonts w:ascii="Constantia" w:hAnsi="Constantia" w:cs="Times New Roman"/>
          <w:b/>
          <w:color w:val="FF0000"/>
          <w:sz w:val="24"/>
          <w:szCs w:val="24"/>
        </w:rPr>
        <w:t xml:space="preserve">Chief </w:t>
      </w:r>
      <w:r w:rsidR="00613806" w:rsidRPr="00192BCB">
        <w:rPr>
          <w:rFonts w:ascii="Constantia" w:hAnsi="Constantia" w:cs="Times New Roman"/>
          <w:b/>
          <w:color w:val="FF0000"/>
          <w:sz w:val="24"/>
          <w:szCs w:val="24"/>
        </w:rPr>
        <w:t xml:space="preserve">Matt </w:t>
      </w:r>
      <w:r w:rsidR="0034741E" w:rsidRPr="00192BCB">
        <w:rPr>
          <w:rFonts w:ascii="Constantia" w:hAnsi="Constantia" w:cs="Times New Roman"/>
          <w:b/>
          <w:color w:val="FF0000"/>
          <w:sz w:val="24"/>
          <w:szCs w:val="24"/>
        </w:rPr>
        <w:t>Blomberg</w:t>
      </w:r>
    </w:p>
    <w:p w14:paraId="071BB3B4" w14:textId="77777777" w:rsidR="00A850E2" w:rsidRDefault="00A850E2" w:rsidP="00C327A4">
      <w:pPr>
        <w:ind w:left="60"/>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56FC83AE" w14:textId="5EFC10C1" w:rsidR="00133191" w:rsidRPr="00DA5EF7" w:rsidRDefault="00133191" w:rsidP="00C327A4">
      <w:pPr>
        <w:ind w:left="60"/>
        <w:rPr>
          <w:rFonts w:ascii="Cooper Black" w:hAnsi="Cooper Black" w:cs="Arial"/>
          <w:b/>
          <w:color w:val="FF0000"/>
          <w:sz w:val="24"/>
          <w:szCs w:val="24"/>
        </w:rPr>
      </w:pPr>
      <w:r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lastRenderedPageBreak/>
        <w:t>Social Media</w:t>
      </w:r>
    </w:p>
    <w:p w14:paraId="30548CBE" w14:textId="2AA39920" w:rsidR="000E789F" w:rsidRPr="00293D34" w:rsidRDefault="000E789F" w:rsidP="00D00268">
      <w:pPr>
        <w:ind w:firstLine="720"/>
        <w:rPr>
          <w:rFonts w:ascii="Times New Roman" w:hAnsi="Times New Roman" w:cs="Times New Roman"/>
          <w:sz w:val="24"/>
        </w:rPr>
      </w:pPr>
      <w:r w:rsidRPr="00293D34">
        <w:rPr>
          <w:rFonts w:ascii="Times New Roman" w:hAnsi="Times New Roman" w:cs="Times New Roman"/>
          <w:sz w:val="24"/>
        </w:rPr>
        <w:t xml:space="preserve">Swansea PD uses Facebook as a primary source for social media interactions with the community.  SPD has an amazing social media following as well as fantastic support from our citizens and surrounding communities.  Facebook is a great way to inform the community about upcoming events, BOLOs, arrests, important information, lost/found animals, </w:t>
      </w:r>
      <w:r w:rsidR="009A2C54">
        <w:rPr>
          <w:rFonts w:ascii="Times New Roman" w:hAnsi="Times New Roman" w:cs="Times New Roman"/>
          <w:sz w:val="24"/>
        </w:rPr>
        <w:t>Hyper-Reach</w:t>
      </w:r>
      <w:r w:rsidRPr="00293D34">
        <w:rPr>
          <w:rFonts w:ascii="Times New Roman" w:hAnsi="Times New Roman" w:cs="Times New Roman"/>
          <w:sz w:val="24"/>
        </w:rPr>
        <w:t xml:space="preserve"> alerts</w:t>
      </w:r>
      <w:r w:rsidR="00224FFC">
        <w:rPr>
          <w:rFonts w:ascii="Times New Roman" w:hAnsi="Times New Roman" w:cs="Times New Roman"/>
          <w:sz w:val="24"/>
        </w:rPr>
        <w:t>,</w:t>
      </w:r>
      <w:r w:rsidRPr="00293D34">
        <w:rPr>
          <w:rFonts w:ascii="Times New Roman" w:hAnsi="Times New Roman" w:cs="Times New Roman"/>
          <w:sz w:val="24"/>
        </w:rPr>
        <w:t xml:space="preserve"> and other information necessary for the well-being of the village. </w:t>
      </w:r>
    </w:p>
    <w:p w14:paraId="6D88D7C1" w14:textId="56C70448" w:rsidR="00D00268" w:rsidRDefault="002E3B75" w:rsidP="00BB42DA">
      <w:pPr>
        <w:spacing w:line="240" w:lineRule="auto"/>
        <w:ind w:firstLine="720"/>
        <w:rPr>
          <w:rFonts w:ascii="Times New Roman" w:hAnsi="Times New Roman" w:cs="Times New Roman"/>
          <w:sz w:val="24"/>
        </w:rPr>
      </w:pPr>
      <w:r w:rsidRPr="00293D34">
        <w:rPr>
          <w:rFonts w:ascii="Times New Roman" w:hAnsi="Times New Roman" w:cs="Times New Roman"/>
          <w:sz w:val="24"/>
        </w:rPr>
        <w:t>In 202</w:t>
      </w:r>
      <w:r w:rsidR="00A01BFC">
        <w:rPr>
          <w:rFonts w:ascii="Times New Roman" w:hAnsi="Times New Roman" w:cs="Times New Roman"/>
          <w:sz w:val="24"/>
        </w:rPr>
        <w:t>4</w:t>
      </w:r>
      <w:r w:rsidR="000E789F" w:rsidRPr="00293D34">
        <w:rPr>
          <w:rFonts w:ascii="Times New Roman" w:hAnsi="Times New Roman" w:cs="Times New Roman"/>
          <w:sz w:val="24"/>
        </w:rPr>
        <w:t>, the Swansea Police Department</w:t>
      </w:r>
      <w:r w:rsidR="00A24238">
        <w:rPr>
          <w:rFonts w:ascii="Times New Roman" w:hAnsi="Times New Roman" w:cs="Times New Roman"/>
          <w:sz w:val="24"/>
        </w:rPr>
        <w:t>'s</w:t>
      </w:r>
      <w:r w:rsidR="000E789F" w:rsidRPr="00293D34">
        <w:rPr>
          <w:rFonts w:ascii="Times New Roman" w:hAnsi="Times New Roman" w:cs="Times New Roman"/>
          <w:sz w:val="24"/>
        </w:rPr>
        <w:t xml:space="preserve"> </w:t>
      </w:r>
      <w:r w:rsidR="00D00268">
        <w:rPr>
          <w:rFonts w:ascii="Times New Roman" w:hAnsi="Times New Roman" w:cs="Times New Roman"/>
          <w:sz w:val="24"/>
        </w:rPr>
        <w:t>Facebook page generated the following:</w:t>
      </w:r>
    </w:p>
    <w:p w14:paraId="6D2F7F64" w14:textId="02A5C6C0" w:rsidR="00D00268" w:rsidRPr="00D00268" w:rsidRDefault="00D00268" w:rsidP="00D00268">
      <w:pPr>
        <w:pStyle w:val="NoSpacing"/>
        <w:ind w:firstLine="720"/>
        <w:rPr>
          <w:rFonts w:ascii="Times New Roman" w:hAnsi="Times New Roman" w:cs="Times New Roman"/>
        </w:rPr>
      </w:pPr>
      <w:r w:rsidRPr="00D00268">
        <w:rPr>
          <w:rFonts w:ascii="Times New Roman" w:hAnsi="Times New Roman" w:cs="Times New Roman"/>
        </w:rPr>
        <w:t>Total posts:</w:t>
      </w:r>
      <w:r w:rsidRPr="00D00268">
        <w:rPr>
          <w:rFonts w:ascii="Times New Roman" w:hAnsi="Times New Roman" w:cs="Times New Roman"/>
        </w:rPr>
        <w:tab/>
      </w:r>
      <w:r w:rsidR="009A2C54">
        <w:rPr>
          <w:rFonts w:ascii="Times New Roman" w:hAnsi="Times New Roman" w:cs="Times New Roman"/>
        </w:rPr>
        <w:t>87</w:t>
      </w:r>
    </w:p>
    <w:p w14:paraId="5237187D" w14:textId="2858516A" w:rsidR="00D00268" w:rsidRPr="00D00268" w:rsidRDefault="00D00268" w:rsidP="00D00268">
      <w:pPr>
        <w:pStyle w:val="NoSpacing"/>
        <w:ind w:firstLine="720"/>
        <w:rPr>
          <w:rFonts w:ascii="Times New Roman" w:hAnsi="Times New Roman" w:cs="Times New Roman"/>
        </w:rPr>
      </w:pPr>
      <w:r w:rsidRPr="00D00268">
        <w:rPr>
          <w:rFonts w:ascii="Times New Roman" w:hAnsi="Times New Roman" w:cs="Times New Roman"/>
        </w:rPr>
        <w:t>Reach:</w:t>
      </w:r>
      <w:r w:rsidRPr="00D00268">
        <w:rPr>
          <w:rFonts w:ascii="Times New Roman" w:hAnsi="Times New Roman" w:cs="Times New Roman"/>
        </w:rPr>
        <w:tab/>
      </w:r>
      <w:r w:rsidRPr="00D00268">
        <w:rPr>
          <w:rFonts w:ascii="Times New Roman" w:hAnsi="Times New Roman" w:cs="Times New Roman"/>
        </w:rPr>
        <w:tab/>
      </w:r>
      <w:r w:rsidR="009A2C54">
        <w:rPr>
          <w:rFonts w:ascii="Times New Roman" w:hAnsi="Times New Roman" w:cs="Times New Roman"/>
        </w:rPr>
        <w:t>246,600</w:t>
      </w:r>
    </w:p>
    <w:p w14:paraId="26B34250" w14:textId="372093B4" w:rsidR="00D00268" w:rsidRPr="00D00268" w:rsidRDefault="009A2C54" w:rsidP="00D00268">
      <w:pPr>
        <w:pStyle w:val="NoSpacing"/>
        <w:ind w:firstLine="720"/>
        <w:rPr>
          <w:rFonts w:ascii="Times New Roman" w:hAnsi="Times New Roman" w:cs="Times New Roman"/>
        </w:rPr>
      </w:pPr>
      <w:r>
        <w:rPr>
          <w:rFonts w:ascii="Times New Roman" w:hAnsi="Times New Roman" w:cs="Times New Roman"/>
        </w:rPr>
        <w:t>Views</w:t>
      </w:r>
      <w:r w:rsidR="00D00268" w:rsidRPr="00D00268">
        <w:rPr>
          <w:rFonts w:ascii="Times New Roman" w:hAnsi="Times New Roman" w:cs="Times New Roman"/>
        </w:rPr>
        <w:t>:</w:t>
      </w:r>
      <w:r w:rsidR="00A24238">
        <w:rPr>
          <w:rFonts w:ascii="Times New Roman" w:hAnsi="Times New Roman" w:cs="Times New Roman"/>
        </w:rPr>
        <w:tab/>
      </w:r>
      <w:r w:rsidR="00D00268" w:rsidRPr="00D00268">
        <w:rPr>
          <w:rFonts w:ascii="Times New Roman" w:hAnsi="Times New Roman" w:cs="Times New Roman"/>
        </w:rPr>
        <w:tab/>
      </w:r>
      <w:r>
        <w:rPr>
          <w:rFonts w:ascii="Times New Roman" w:hAnsi="Times New Roman" w:cs="Times New Roman"/>
        </w:rPr>
        <w:t>287,400</w:t>
      </w:r>
    </w:p>
    <w:p w14:paraId="4603B4CE" w14:textId="703F66F0" w:rsidR="00D00268" w:rsidRDefault="00D00268" w:rsidP="00D00268">
      <w:pPr>
        <w:pStyle w:val="NoSpacing"/>
        <w:ind w:firstLine="720"/>
        <w:rPr>
          <w:rFonts w:ascii="Times New Roman" w:hAnsi="Times New Roman" w:cs="Times New Roman"/>
        </w:rPr>
      </w:pPr>
      <w:r w:rsidRPr="00D00268">
        <w:rPr>
          <w:rFonts w:ascii="Times New Roman" w:hAnsi="Times New Roman" w:cs="Times New Roman"/>
        </w:rPr>
        <w:t>Reactions:</w:t>
      </w:r>
      <w:r w:rsidRPr="00D00268">
        <w:rPr>
          <w:rFonts w:ascii="Times New Roman" w:hAnsi="Times New Roman" w:cs="Times New Roman"/>
        </w:rPr>
        <w:tab/>
        <w:t>2</w:t>
      </w:r>
      <w:r w:rsidR="009A2C54">
        <w:rPr>
          <w:rFonts w:ascii="Times New Roman" w:hAnsi="Times New Roman" w:cs="Times New Roman"/>
        </w:rPr>
        <w:t>2,000</w:t>
      </w:r>
    </w:p>
    <w:p w14:paraId="4B5CF1C2" w14:textId="207358D0" w:rsidR="009A2C54" w:rsidRPr="00D00268" w:rsidRDefault="009A2C54" w:rsidP="00D00268">
      <w:pPr>
        <w:pStyle w:val="NoSpacing"/>
        <w:ind w:firstLine="720"/>
        <w:rPr>
          <w:rFonts w:ascii="Times New Roman" w:hAnsi="Times New Roman" w:cs="Times New Roman"/>
        </w:rPr>
      </w:pPr>
      <w:r>
        <w:rPr>
          <w:rFonts w:ascii="Times New Roman" w:hAnsi="Times New Roman" w:cs="Times New Roman"/>
        </w:rPr>
        <w:t>Visits:</w:t>
      </w:r>
      <w:r>
        <w:rPr>
          <w:rFonts w:ascii="Times New Roman" w:hAnsi="Times New Roman" w:cs="Times New Roman"/>
        </w:rPr>
        <w:tab/>
      </w:r>
      <w:r>
        <w:rPr>
          <w:rFonts w:ascii="Times New Roman" w:hAnsi="Times New Roman" w:cs="Times New Roman"/>
        </w:rPr>
        <w:tab/>
        <w:t>72,400</w:t>
      </w:r>
    </w:p>
    <w:p w14:paraId="173C1017" w14:textId="751F3248" w:rsidR="00D00268" w:rsidRPr="00D00268" w:rsidRDefault="00D00268" w:rsidP="00D00268">
      <w:pPr>
        <w:pStyle w:val="NoSpacing"/>
        <w:ind w:firstLine="720"/>
        <w:rPr>
          <w:rFonts w:ascii="Times New Roman" w:hAnsi="Times New Roman" w:cs="Times New Roman"/>
        </w:rPr>
      </w:pPr>
      <w:r w:rsidRPr="00D00268">
        <w:rPr>
          <w:rFonts w:ascii="Times New Roman" w:hAnsi="Times New Roman" w:cs="Times New Roman"/>
        </w:rPr>
        <w:t>Comments:</w:t>
      </w:r>
      <w:r w:rsidRPr="00D00268">
        <w:rPr>
          <w:rFonts w:ascii="Times New Roman" w:hAnsi="Times New Roman" w:cs="Times New Roman"/>
        </w:rPr>
        <w:tab/>
      </w:r>
      <w:r w:rsidR="009A2C54">
        <w:rPr>
          <w:rFonts w:ascii="Times New Roman" w:hAnsi="Times New Roman" w:cs="Times New Roman"/>
        </w:rPr>
        <w:t>1,500</w:t>
      </w:r>
    </w:p>
    <w:p w14:paraId="7642003E" w14:textId="11AC2605" w:rsidR="00D00268" w:rsidRPr="00D00268" w:rsidRDefault="00D00268" w:rsidP="00D00268">
      <w:pPr>
        <w:pStyle w:val="NoSpacing"/>
        <w:ind w:firstLine="720"/>
        <w:rPr>
          <w:rFonts w:ascii="Times New Roman" w:hAnsi="Times New Roman" w:cs="Times New Roman"/>
        </w:rPr>
      </w:pPr>
      <w:r w:rsidRPr="00D00268">
        <w:rPr>
          <w:rFonts w:ascii="Times New Roman" w:hAnsi="Times New Roman" w:cs="Times New Roman"/>
        </w:rPr>
        <w:t>Shares:</w:t>
      </w:r>
      <w:r w:rsidRPr="00D00268">
        <w:rPr>
          <w:rFonts w:ascii="Times New Roman" w:hAnsi="Times New Roman" w:cs="Times New Roman"/>
        </w:rPr>
        <w:tab/>
      </w:r>
      <w:r w:rsidRPr="00D00268">
        <w:rPr>
          <w:rFonts w:ascii="Times New Roman" w:hAnsi="Times New Roman" w:cs="Times New Roman"/>
        </w:rPr>
        <w:tab/>
        <w:t>3,</w:t>
      </w:r>
      <w:r w:rsidR="009A2C54">
        <w:rPr>
          <w:rFonts w:ascii="Times New Roman" w:hAnsi="Times New Roman" w:cs="Times New Roman"/>
        </w:rPr>
        <w:t>500</w:t>
      </w:r>
    </w:p>
    <w:p w14:paraId="5D104C13" w14:textId="27E0FB92" w:rsidR="00D00268" w:rsidRPr="00D00268" w:rsidRDefault="00D00268" w:rsidP="00D00268">
      <w:pPr>
        <w:pStyle w:val="NoSpacing"/>
        <w:ind w:firstLine="720"/>
        <w:rPr>
          <w:rFonts w:ascii="Times New Roman" w:hAnsi="Times New Roman" w:cs="Times New Roman"/>
        </w:rPr>
      </w:pPr>
      <w:r w:rsidRPr="00D00268">
        <w:rPr>
          <w:rFonts w:ascii="Times New Roman" w:hAnsi="Times New Roman" w:cs="Times New Roman"/>
        </w:rPr>
        <w:t>Followers:</w:t>
      </w:r>
      <w:r w:rsidRPr="00D00268">
        <w:rPr>
          <w:rFonts w:ascii="Times New Roman" w:hAnsi="Times New Roman" w:cs="Times New Roman"/>
        </w:rPr>
        <w:tab/>
        <w:t>1</w:t>
      </w:r>
      <w:r w:rsidR="009A2C54">
        <w:rPr>
          <w:rFonts w:ascii="Times New Roman" w:hAnsi="Times New Roman" w:cs="Times New Roman"/>
        </w:rPr>
        <w:t>5</w:t>
      </w:r>
      <w:r w:rsidRPr="00D00268">
        <w:rPr>
          <w:rFonts w:ascii="Times New Roman" w:hAnsi="Times New Roman" w:cs="Times New Roman"/>
        </w:rPr>
        <w:t>,</w:t>
      </w:r>
      <w:r w:rsidR="009A2C54">
        <w:rPr>
          <w:rFonts w:ascii="Times New Roman" w:hAnsi="Times New Roman" w:cs="Times New Roman"/>
        </w:rPr>
        <w:t>505</w:t>
      </w:r>
    </w:p>
    <w:p w14:paraId="20F7F5B5" w14:textId="77777777" w:rsidR="00192BCB" w:rsidRDefault="00192BCB" w:rsidP="00D00268">
      <w:pPr>
        <w:spacing w:line="240" w:lineRule="auto"/>
        <w:ind w:firstLine="720"/>
        <w:rPr>
          <w:rFonts w:ascii="Times New Roman" w:hAnsi="Times New Roman" w:cs="Times New Roman"/>
          <w:sz w:val="24"/>
        </w:rPr>
      </w:pPr>
    </w:p>
    <w:p w14:paraId="36A82965" w14:textId="4D19344D" w:rsidR="000E789F" w:rsidRPr="00293D34" w:rsidRDefault="000E789F" w:rsidP="00D00268">
      <w:pPr>
        <w:spacing w:line="240" w:lineRule="auto"/>
        <w:ind w:firstLine="720"/>
        <w:rPr>
          <w:rFonts w:ascii="Times New Roman" w:hAnsi="Times New Roman" w:cs="Times New Roman"/>
          <w:sz w:val="24"/>
        </w:rPr>
      </w:pPr>
      <w:r w:rsidRPr="00293D34">
        <w:rPr>
          <w:rFonts w:ascii="Times New Roman" w:hAnsi="Times New Roman" w:cs="Times New Roman"/>
          <w:sz w:val="24"/>
        </w:rPr>
        <w:t xml:space="preserve">We want to thank every one of our followers for </w:t>
      </w:r>
      <w:r w:rsidR="00A01BFC">
        <w:rPr>
          <w:rFonts w:ascii="Times New Roman" w:hAnsi="Times New Roman" w:cs="Times New Roman"/>
          <w:sz w:val="24"/>
        </w:rPr>
        <w:t>providing us with another means to communicate with them</w:t>
      </w:r>
      <w:r w:rsidRPr="00293D34">
        <w:rPr>
          <w:rFonts w:ascii="Times New Roman" w:hAnsi="Times New Roman" w:cs="Times New Roman"/>
          <w:sz w:val="24"/>
        </w:rPr>
        <w:t xml:space="preserve">. </w:t>
      </w:r>
    </w:p>
    <w:p w14:paraId="2D5E44C6" w14:textId="65508D44" w:rsidR="00D00268" w:rsidRDefault="00D00268" w:rsidP="00D00268">
      <w:pPr>
        <w:spacing w:line="240" w:lineRule="auto"/>
        <w:rPr>
          <w:rFonts w:ascii="Times New Roman" w:hAnsi="Times New Roman" w:cs="Times New Roman"/>
          <w:sz w:val="24"/>
        </w:rPr>
      </w:pPr>
      <w:r w:rsidRPr="00293D34">
        <w:rPr>
          <w:rFonts w:ascii="Times New Roman" w:hAnsi="Times New Roman" w:cs="Times New Roman"/>
          <w:noProof/>
          <w:sz w:val="24"/>
        </w:rPr>
        <w:drawing>
          <wp:anchor distT="0" distB="0" distL="114300" distR="114300" simplePos="0" relativeHeight="251656192" behindDoc="1" locked="0" layoutInCell="1" allowOverlap="1" wp14:anchorId="3F982247" wp14:editId="654DE468">
            <wp:simplePos x="0" y="0"/>
            <wp:positionH relativeFrom="margin">
              <wp:posOffset>219075</wp:posOffset>
            </wp:positionH>
            <wp:positionV relativeFrom="paragraph">
              <wp:posOffset>26035</wp:posOffset>
            </wp:positionV>
            <wp:extent cx="609600" cy="609600"/>
            <wp:effectExtent l="0" t="0" r="0" b="0"/>
            <wp:wrapThrough wrapText="bothSides">
              <wp:wrapPolygon edited="0">
                <wp:start x="675" y="0"/>
                <wp:lineTo x="0" y="675"/>
                <wp:lineTo x="0" y="19575"/>
                <wp:lineTo x="1350" y="20925"/>
                <wp:lineTo x="18900" y="20925"/>
                <wp:lineTo x="20250" y="20925"/>
                <wp:lineTo x="20925" y="16875"/>
                <wp:lineTo x="20925" y="1350"/>
                <wp:lineTo x="20250" y="0"/>
                <wp:lineTo x="675" y="0"/>
              </wp:wrapPolygon>
            </wp:wrapThrough>
            <wp:docPr id="22" name="Picture 22" descr="http://wlne.images.worldnow.com/images/4359238_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lne.images.worldnow.com/images/4359238_G.pn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556" r="49467"/>
                    <a:stretch/>
                  </pic:blipFill>
                  <pic:spPr bwMode="auto">
                    <a:xfrm>
                      <a:off x="0" y="0"/>
                      <a:ext cx="609600" cy="609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48CF65" w14:textId="5AF849AF" w:rsidR="00F76611" w:rsidRPr="00293D34" w:rsidRDefault="007A3FB2" w:rsidP="00D00268">
      <w:pPr>
        <w:rPr>
          <w:rFonts w:ascii="Times New Roman" w:hAnsi="Times New Roman" w:cs="Times New Roman"/>
          <w:sz w:val="24"/>
        </w:rPr>
      </w:pPr>
      <w:r w:rsidRPr="00293D34">
        <w:rPr>
          <w:rFonts w:ascii="Times New Roman" w:hAnsi="Times New Roman" w:cs="Times New Roman"/>
          <w:sz w:val="24"/>
        </w:rPr>
        <w:t>Follow</w:t>
      </w:r>
      <w:r w:rsidR="00F76611" w:rsidRPr="00293D34">
        <w:rPr>
          <w:rFonts w:ascii="Times New Roman" w:hAnsi="Times New Roman" w:cs="Times New Roman"/>
          <w:sz w:val="24"/>
        </w:rPr>
        <w:t xml:space="preserve"> us at </w:t>
      </w:r>
      <w:hyperlink r:id="rId42" w:history="1">
        <w:r w:rsidR="00F76611" w:rsidRPr="00293D34">
          <w:rPr>
            <w:rStyle w:val="Hyperlink"/>
            <w:rFonts w:ascii="Times New Roman" w:hAnsi="Times New Roman" w:cs="Times New Roman"/>
            <w:sz w:val="24"/>
          </w:rPr>
          <w:t>https://www.facebook.com/swanseapolice/</w:t>
        </w:r>
      </w:hyperlink>
    </w:p>
    <w:p w14:paraId="40494F60" w14:textId="31CD81CA" w:rsidR="000F4665" w:rsidRPr="00293D34" w:rsidRDefault="00D00268" w:rsidP="000E789F">
      <w:pPr>
        <w:rPr>
          <w:rFonts w:ascii="Times New Roman" w:hAnsi="Times New Roman" w:cs="Times New Roman"/>
          <w:sz w:val="24"/>
        </w:rPr>
      </w:pPr>
      <w:r w:rsidRPr="00293D34">
        <w:rPr>
          <w:rFonts w:ascii="Times New Roman" w:hAnsi="Times New Roman" w:cs="Times New Roman"/>
          <w:noProof/>
          <w:sz w:val="24"/>
        </w:rPr>
        <w:drawing>
          <wp:anchor distT="0" distB="0" distL="114300" distR="114300" simplePos="0" relativeHeight="251727872" behindDoc="0" locked="0" layoutInCell="1" allowOverlap="1" wp14:anchorId="0EB3BD69" wp14:editId="0DBF84E2">
            <wp:simplePos x="0" y="0"/>
            <wp:positionH relativeFrom="column">
              <wp:posOffset>106680</wp:posOffset>
            </wp:positionH>
            <wp:positionV relativeFrom="paragraph">
              <wp:posOffset>220980</wp:posOffset>
            </wp:positionV>
            <wp:extent cx="796290" cy="790575"/>
            <wp:effectExtent l="0" t="0" r="3810" b="9525"/>
            <wp:wrapThrough wrapText="bothSides">
              <wp:wrapPolygon edited="0">
                <wp:start x="0" y="0"/>
                <wp:lineTo x="0" y="21340"/>
                <wp:lineTo x="21187" y="21340"/>
                <wp:lineTo x="21187" y="0"/>
                <wp:lineTo x="0" y="0"/>
              </wp:wrapPolygon>
            </wp:wrapThrough>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nstagram.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96290" cy="790575"/>
                    </a:xfrm>
                    <a:prstGeom prst="rect">
                      <a:avLst/>
                    </a:prstGeom>
                  </pic:spPr>
                </pic:pic>
              </a:graphicData>
            </a:graphic>
            <wp14:sizeRelH relativeFrom="page">
              <wp14:pctWidth>0</wp14:pctWidth>
            </wp14:sizeRelH>
            <wp14:sizeRelV relativeFrom="page">
              <wp14:pctHeight>0</wp14:pctHeight>
            </wp14:sizeRelV>
          </wp:anchor>
        </w:drawing>
      </w:r>
    </w:p>
    <w:p w14:paraId="5776EF1D" w14:textId="215E180D" w:rsidR="007A3FB2" w:rsidRPr="00293D34" w:rsidRDefault="007A3FB2" w:rsidP="000E789F">
      <w:pPr>
        <w:rPr>
          <w:rFonts w:ascii="Times New Roman" w:hAnsi="Times New Roman" w:cs="Times New Roman"/>
          <w:sz w:val="24"/>
        </w:rPr>
      </w:pPr>
      <w:r w:rsidRPr="00293D34">
        <w:rPr>
          <w:rFonts w:ascii="Times New Roman" w:hAnsi="Times New Roman" w:cs="Times New Roman"/>
          <w:sz w:val="24"/>
        </w:rPr>
        <w:t xml:space="preserve">Swansea PD </w:t>
      </w:r>
      <w:r w:rsidR="00D00268">
        <w:rPr>
          <w:rFonts w:ascii="Times New Roman" w:hAnsi="Times New Roman" w:cs="Times New Roman"/>
          <w:sz w:val="24"/>
        </w:rPr>
        <w:t>also has</w:t>
      </w:r>
      <w:r w:rsidRPr="00293D34">
        <w:rPr>
          <w:rFonts w:ascii="Times New Roman" w:hAnsi="Times New Roman" w:cs="Times New Roman"/>
          <w:sz w:val="24"/>
        </w:rPr>
        <w:t xml:space="preserve"> Instagram. Follow us at</w:t>
      </w:r>
      <w:r w:rsidR="004D775A" w:rsidRPr="00293D34">
        <w:rPr>
          <w:rFonts w:ascii="Times New Roman" w:hAnsi="Times New Roman" w:cs="Times New Roman"/>
          <w:sz w:val="24"/>
        </w:rPr>
        <w:t xml:space="preserve">: </w:t>
      </w:r>
      <w:hyperlink r:id="rId44" w:history="1">
        <w:r w:rsidR="000F4665" w:rsidRPr="00293D34">
          <w:rPr>
            <w:rStyle w:val="Hyperlink"/>
            <w:rFonts w:ascii="Times New Roman" w:hAnsi="Times New Roman" w:cs="Times New Roman"/>
            <w:sz w:val="24"/>
          </w:rPr>
          <w:t>https://www.instagram.com/swanseapoliceillinois/</w:t>
        </w:r>
      </w:hyperlink>
    </w:p>
    <w:p w14:paraId="08C01231" w14:textId="3E40CBBF" w:rsidR="000F4665" w:rsidRPr="00293D34" w:rsidRDefault="00D00268" w:rsidP="000E789F">
      <w:pPr>
        <w:rPr>
          <w:rFonts w:ascii="Times New Roman" w:hAnsi="Times New Roman" w:cs="Times New Roman"/>
          <w:sz w:val="24"/>
        </w:rPr>
      </w:pPr>
      <w:r w:rsidRPr="00293D34">
        <w:rPr>
          <w:rFonts w:ascii="Times New Roman" w:hAnsi="Times New Roman" w:cs="Times New Roman"/>
          <w:b/>
          <w:noProof/>
          <w:sz w:val="40"/>
          <w:szCs w:val="36"/>
        </w:rPr>
        <w:drawing>
          <wp:anchor distT="0" distB="0" distL="114300" distR="114300" simplePos="0" relativeHeight="251728896" behindDoc="0" locked="0" layoutInCell="1" allowOverlap="1" wp14:anchorId="712A946F" wp14:editId="53B06B3D">
            <wp:simplePos x="0" y="0"/>
            <wp:positionH relativeFrom="column">
              <wp:posOffset>131445</wp:posOffset>
            </wp:positionH>
            <wp:positionV relativeFrom="paragraph">
              <wp:posOffset>266700</wp:posOffset>
            </wp:positionV>
            <wp:extent cx="771525" cy="771525"/>
            <wp:effectExtent l="0" t="0" r="9525" b="9525"/>
            <wp:wrapThrough wrapText="bothSides">
              <wp:wrapPolygon edited="0">
                <wp:start x="0" y="0"/>
                <wp:lineTo x="0" y="21333"/>
                <wp:lineTo x="21333" y="21333"/>
                <wp:lineTo x="21333" y="0"/>
                <wp:lineTo x="0" y="0"/>
              </wp:wrapPolygon>
            </wp:wrapThrough>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Twitter Logo.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771525" cy="771525"/>
                    </a:xfrm>
                    <a:prstGeom prst="rect">
                      <a:avLst/>
                    </a:prstGeom>
                  </pic:spPr>
                </pic:pic>
              </a:graphicData>
            </a:graphic>
            <wp14:sizeRelH relativeFrom="page">
              <wp14:pctWidth>0</wp14:pctWidth>
            </wp14:sizeRelH>
            <wp14:sizeRelV relativeFrom="page">
              <wp14:pctHeight>0</wp14:pctHeight>
            </wp14:sizeRelV>
          </wp:anchor>
        </w:drawing>
      </w:r>
    </w:p>
    <w:p w14:paraId="4A3A3901" w14:textId="77777777" w:rsidR="00D00268" w:rsidRDefault="00D00268" w:rsidP="000E789F">
      <w:pPr>
        <w:rPr>
          <w:rFonts w:ascii="Times New Roman" w:hAnsi="Times New Roman" w:cs="Times New Roman"/>
          <w:sz w:val="24"/>
        </w:rPr>
      </w:pPr>
    </w:p>
    <w:p w14:paraId="0439608E" w14:textId="56D526B1" w:rsidR="000F4665" w:rsidRPr="00293D34" w:rsidRDefault="000F4665" w:rsidP="000E789F">
      <w:pPr>
        <w:rPr>
          <w:rFonts w:ascii="Times New Roman" w:hAnsi="Times New Roman" w:cs="Times New Roman"/>
          <w:sz w:val="24"/>
        </w:rPr>
      </w:pPr>
      <w:r w:rsidRPr="00293D34">
        <w:rPr>
          <w:rFonts w:ascii="Times New Roman" w:hAnsi="Times New Roman" w:cs="Times New Roman"/>
          <w:sz w:val="24"/>
        </w:rPr>
        <w:t xml:space="preserve">Swansea PD </w:t>
      </w:r>
      <w:r w:rsidR="00D00268">
        <w:rPr>
          <w:rFonts w:ascii="Times New Roman" w:hAnsi="Times New Roman" w:cs="Times New Roman"/>
          <w:sz w:val="24"/>
        </w:rPr>
        <w:t>can be found on</w:t>
      </w:r>
      <w:r w:rsidRPr="00293D34">
        <w:rPr>
          <w:rFonts w:ascii="Times New Roman" w:hAnsi="Times New Roman" w:cs="Times New Roman"/>
          <w:sz w:val="24"/>
        </w:rPr>
        <w:t xml:space="preserve"> </w:t>
      </w:r>
      <w:r w:rsidR="00224FFC">
        <w:rPr>
          <w:rFonts w:ascii="Times New Roman" w:hAnsi="Times New Roman" w:cs="Times New Roman"/>
          <w:sz w:val="24"/>
        </w:rPr>
        <w:t>T</w:t>
      </w:r>
      <w:r w:rsidRPr="00293D34">
        <w:rPr>
          <w:rFonts w:ascii="Times New Roman" w:hAnsi="Times New Roman" w:cs="Times New Roman"/>
          <w:sz w:val="24"/>
        </w:rPr>
        <w:t>witter. Follow us at @SwanseaPDIL</w:t>
      </w:r>
    </w:p>
    <w:p w14:paraId="2839E926" w14:textId="77777777" w:rsidR="000F4665" w:rsidRDefault="000F4665" w:rsidP="000E789F">
      <w:pPr>
        <w:rPr>
          <w:rFonts w:ascii="Constantia" w:hAnsi="Constantia" w:cs="Arial"/>
        </w:rPr>
      </w:pPr>
    </w:p>
    <w:p w14:paraId="50B22E2C" w14:textId="77777777" w:rsidR="000F4665" w:rsidRPr="00192BCB" w:rsidRDefault="00DF3B46" w:rsidP="000F4665">
      <w:pPr>
        <w:pStyle w:val="ListParagraph"/>
        <w:numPr>
          <w:ilvl w:val="0"/>
          <w:numId w:val="18"/>
        </w:numPr>
        <w:rPr>
          <w:rFonts w:ascii="Constantia" w:hAnsi="Constantia" w:cs="Times New Roman"/>
          <w:b/>
          <w:color w:val="FF0000"/>
          <w:sz w:val="24"/>
          <w:szCs w:val="24"/>
        </w:rPr>
      </w:pPr>
      <w:r w:rsidRPr="00192BCB">
        <w:rPr>
          <w:rFonts w:ascii="Constantia" w:hAnsi="Constantia" w:cs="Times New Roman"/>
          <w:b/>
          <w:color w:val="FF0000"/>
          <w:sz w:val="24"/>
          <w:szCs w:val="24"/>
        </w:rPr>
        <w:t>Chief</w:t>
      </w:r>
      <w:r w:rsidR="000F4665" w:rsidRPr="00192BCB">
        <w:rPr>
          <w:rFonts w:ascii="Constantia" w:hAnsi="Constantia" w:cs="Times New Roman"/>
          <w:b/>
          <w:color w:val="FF0000"/>
          <w:sz w:val="24"/>
          <w:szCs w:val="24"/>
        </w:rPr>
        <w:t xml:space="preserve"> Matt Blomberg</w:t>
      </w:r>
    </w:p>
    <w:p w14:paraId="2C5108A1" w14:textId="77777777" w:rsidR="00EE224C" w:rsidRPr="00EE224C" w:rsidRDefault="00EE224C" w:rsidP="009C257B">
      <w:pPr>
        <w:spacing w:line="240" w:lineRule="auto"/>
        <w:rPr>
          <w:rFonts w:ascii="Cooper Black" w:hAnsi="Cooper Black" w:cs="Arial"/>
          <w:bCs/>
          <w:sz w:val="24"/>
          <w:szCs w:val="24"/>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6AB03290" w14:textId="77777777" w:rsidR="00FB7A52" w:rsidRDefault="00FB7A52" w:rsidP="009C257B">
      <w:pPr>
        <w:spacing w:line="240" w:lineRule="auto"/>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3C7FC6F1" w14:textId="77777777" w:rsidR="00FB7A52" w:rsidRDefault="00FB7A52" w:rsidP="009C257B">
      <w:pPr>
        <w:spacing w:line="240" w:lineRule="auto"/>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0CADE909" w14:textId="6389A026" w:rsidR="00133191" w:rsidRPr="00DA5EF7" w:rsidRDefault="00133191" w:rsidP="009C257B">
      <w:pPr>
        <w:spacing w:line="240" w:lineRule="auto"/>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lastRenderedPageBreak/>
        <w:t>Website and Police Blotter</w:t>
      </w:r>
    </w:p>
    <w:p w14:paraId="06D1C023" w14:textId="77777777" w:rsidR="00133191" w:rsidRPr="00293D34" w:rsidRDefault="00133191" w:rsidP="000226BF">
      <w:pPr>
        <w:ind w:firstLine="720"/>
        <w:rPr>
          <w:rFonts w:ascii="Times New Roman" w:hAnsi="Times New Roman" w:cs="Times New Roman"/>
          <w:sz w:val="24"/>
        </w:rPr>
      </w:pPr>
      <w:r w:rsidRPr="00293D34">
        <w:rPr>
          <w:rFonts w:ascii="Times New Roman" w:hAnsi="Times New Roman" w:cs="Times New Roman"/>
          <w:sz w:val="24"/>
        </w:rPr>
        <w:t xml:space="preserve">The Swansea Police Department </w:t>
      </w:r>
      <w:r w:rsidR="000F4665" w:rsidRPr="00293D34">
        <w:rPr>
          <w:rFonts w:ascii="Times New Roman" w:hAnsi="Times New Roman" w:cs="Times New Roman"/>
          <w:sz w:val="24"/>
        </w:rPr>
        <w:t xml:space="preserve">maintains a link on the Village website to our daily blotter containing calls for service and officer activity. </w:t>
      </w:r>
      <w:r w:rsidRPr="00293D34">
        <w:rPr>
          <w:rFonts w:ascii="Times New Roman" w:hAnsi="Times New Roman" w:cs="Times New Roman"/>
          <w:sz w:val="24"/>
        </w:rPr>
        <w:t xml:space="preserve">To protect victims of crimes, no exact addresses are used.  The purpose of the Swansea Police Blotter is to better inform our citizens of what is occurring in their neighborhoods. </w:t>
      </w:r>
      <w:r w:rsidR="000F4665" w:rsidRPr="00293D34">
        <w:rPr>
          <w:rFonts w:ascii="Times New Roman" w:hAnsi="Times New Roman" w:cs="Times New Roman"/>
          <w:sz w:val="24"/>
        </w:rPr>
        <w:t xml:space="preserve">The blotter can be found at: </w:t>
      </w:r>
      <w:hyperlink r:id="rId46" w:history="1">
        <w:r w:rsidR="000F4665" w:rsidRPr="00293D34">
          <w:rPr>
            <w:rStyle w:val="Hyperlink"/>
            <w:rFonts w:ascii="Times New Roman" w:hAnsi="Times New Roman" w:cs="Times New Roman"/>
            <w:sz w:val="24"/>
          </w:rPr>
          <w:t>https://www.swanseail.org/2255/Police-Blotter</w:t>
        </w:r>
      </w:hyperlink>
      <w:r w:rsidR="000F4665" w:rsidRPr="00293D34">
        <w:rPr>
          <w:rFonts w:ascii="Times New Roman" w:hAnsi="Times New Roman" w:cs="Times New Roman"/>
          <w:sz w:val="24"/>
        </w:rPr>
        <w:t>.</w:t>
      </w:r>
    </w:p>
    <w:p w14:paraId="37C4A53B" w14:textId="77777777" w:rsidR="00034B3A" w:rsidRDefault="00062F79" w:rsidP="00062F79">
      <w:pPr>
        <w:ind w:left="450" w:hanging="450"/>
        <w:rPr>
          <w:rFonts w:ascii="Constantia" w:hAnsi="Constantia" w:cs="Arial"/>
        </w:rPr>
      </w:pPr>
      <w:r>
        <w:rPr>
          <w:rFonts w:ascii="Constantia" w:hAnsi="Constantia" w:cs="Arial"/>
          <w:b/>
          <w:color w:val="FF0000"/>
          <w:sz w:val="24"/>
          <w:szCs w:val="24"/>
        </w:rPr>
        <w:t xml:space="preserve">- </w:t>
      </w:r>
      <w:r>
        <w:rPr>
          <w:rFonts w:ascii="Constantia" w:hAnsi="Constantia" w:cs="Arial"/>
          <w:b/>
          <w:color w:val="FF0000"/>
          <w:sz w:val="24"/>
          <w:szCs w:val="24"/>
        </w:rPr>
        <w:tab/>
      </w:r>
      <w:r w:rsidR="0006199B">
        <w:rPr>
          <w:rFonts w:ascii="Constantia" w:hAnsi="Constantia" w:cs="Arial"/>
          <w:b/>
          <w:color w:val="FF0000"/>
          <w:sz w:val="24"/>
          <w:szCs w:val="24"/>
        </w:rPr>
        <w:t>Civilian Administrative Supervisor, Ashley J. Robbins</w:t>
      </w:r>
    </w:p>
    <w:p w14:paraId="61729842" w14:textId="04C2CCCD" w:rsidR="00281215" w:rsidRDefault="00281215" w:rsidP="00F76611">
      <w:pP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080BCB7B" w14:textId="629991A0" w:rsidR="009C257B" w:rsidRPr="00DA5EF7" w:rsidRDefault="00983ADF" w:rsidP="00F76611">
      <w:pP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8E62D6">
        <w:rPr>
          <w:noProof/>
        </w:rPr>
        <w:drawing>
          <wp:anchor distT="0" distB="0" distL="114300" distR="114300" simplePos="0" relativeHeight="251774976" behindDoc="0" locked="0" layoutInCell="1" allowOverlap="1" wp14:anchorId="4ABB0DBC" wp14:editId="47F80687">
            <wp:simplePos x="0" y="0"/>
            <wp:positionH relativeFrom="column">
              <wp:posOffset>3187065</wp:posOffset>
            </wp:positionH>
            <wp:positionV relativeFrom="paragraph">
              <wp:posOffset>-34291</wp:posOffset>
            </wp:positionV>
            <wp:extent cx="3303905" cy="657860"/>
            <wp:effectExtent l="152400" t="342900" r="182245" b="370840"/>
            <wp:wrapThrough wrapText="bothSides">
              <wp:wrapPolygon edited="0">
                <wp:start x="-710" y="-4183"/>
                <wp:lineTo x="-1297" y="-2553"/>
                <wp:lineTo x="-909" y="18006"/>
                <wp:lineTo x="2166" y="25525"/>
                <wp:lineTo x="2289" y="25447"/>
                <wp:lineTo x="17737" y="25805"/>
                <wp:lineTo x="17861" y="25727"/>
                <wp:lineTo x="20997" y="25643"/>
                <wp:lineTo x="21151" y="26807"/>
                <wp:lineTo x="22140" y="26184"/>
                <wp:lineTo x="22433" y="22848"/>
                <wp:lineTo x="22556" y="12684"/>
                <wp:lineTo x="22385" y="-4228"/>
                <wp:lineTo x="20824" y="-6398"/>
                <wp:lineTo x="17117" y="-4063"/>
                <wp:lineTo x="16869" y="-13993"/>
                <wp:lineTo x="650" y="-5039"/>
                <wp:lineTo x="-710" y="-4183"/>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rot="428845">
                      <a:off x="0" y="0"/>
                      <a:ext cx="3303905" cy="65786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830441">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Hyper</w:t>
      </w:r>
      <w:r w:rsidR="008E62D6">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w:t>
      </w:r>
      <w:r w:rsidR="00830441">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Reach</w:t>
      </w:r>
    </w:p>
    <w:p w14:paraId="1967861A" w14:textId="54BB1EB7" w:rsidR="00361814" w:rsidRDefault="00197E00" w:rsidP="00361814">
      <w:pPr>
        <w:ind w:left="60" w:firstLine="660"/>
        <w:rPr>
          <w:rFonts w:ascii="Times New Roman" w:hAnsi="Times New Roman" w:cs="Times New Roman"/>
          <w:sz w:val="24"/>
          <w:szCs w:val="24"/>
        </w:rPr>
      </w:pPr>
      <w:r>
        <w:rPr>
          <w:rFonts w:ascii="Times New Roman" w:hAnsi="Times New Roman" w:cs="Times New Roman"/>
          <w:sz w:val="24"/>
          <w:szCs w:val="24"/>
        </w:rPr>
        <w:t>The Swansea Police Department encourages all residents to sign up for the Hyper-Reach Emergency Notification Application.  This application is utilized for many different events ranging from non-emergency community events, missing persons, emergency road closures, etc.  We also use this system to send out weather alerts throughout the Village.  In 2024, the police department disseminated 4 Hyper-Reach notifications, one for a young child found wandering alone in frigid temperatures, another to inform the community of the reunification of the child and family, a third to invite citizens to a community event, and lastly another to warn community members of gunfire that would be happening for a Veteran’s Day Ceremony.</w:t>
      </w:r>
      <w:r w:rsidR="00830441" w:rsidRPr="00361814">
        <w:rPr>
          <w:rFonts w:ascii="Times New Roman" w:hAnsi="Times New Roman" w:cs="Times New Roman"/>
          <w:sz w:val="24"/>
          <w:szCs w:val="24"/>
        </w:rPr>
        <w:t xml:space="preserve">  </w:t>
      </w:r>
    </w:p>
    <w:p w14:paraId="2D48405B" w14:textId="73A49422" w:rsidR="00931A3C" w:rsidRPr="00361814" w:rsidRDefault="00830441" w:rsidP="00361814">
      <w:pPr>
        <w:ind w:left="60" w:firstLine="660"/>
        <w:rPr>
          <w:rFonts w:ascii="Times New Roman" w:hAnsi="Times New Roman" w:cs="Times New Roman"/>
          <w:sz w:val="24"/>
          <w:szCs w:val="24"/>
        </w:rPr>
      </w:pPr>
      <w:r w:rsidRPr="00361814">
        <w:rPr>
          <w:rFonts w:ascii="Times New Roman" w:hAnsi="Times New Roman" w:cs="Times New Roman"/>
          <w:sz w:val="24"/>
          <w:szCs w:val="24"/>
        </w:rPr>
        <w:t xml:space="preserve">To register for the Hyper-Reach system please go to </w:t>
      </w:r>
      <w:hyperlink r:id="rId48" w:history="1">
        <w:r w:rsidRPr="00361814">
          <w:rPr>
            <w:rStyle w:val="Hyperlink"/>
            <w:rFonts w:ascii="Times New Roman" w:hAnsi="Times New Roman" w:cs="Times New Roman"/>
            <w:sz w:val="24"/>
            <w:szCs w:val="24"/>
          </w:rPr>
          <w:t>https://signup.hyper-reach.com/hyper_reach/sign_up_page_2/?id=111144</w:t>
        </w:r>
      </w:hyperlink>
      <w:r w:rsidRPr="00361814">
        <w:rPr>
          <w:rFonts w:ascii="Times New Roman" w:hAnsi="Times New Roman" w:cs="Times New Roman"/>
          <w:sz w:val="24"/>
          <w:szCs w:val="24"/>
        </w:rPr>
        <w:t xml:space="preserve">. </w:t>
      </w:r>
      <w:r w:rsidR="00034B3A">
        <w:t xml:space="preserve"> </w:t>
      </w:r>
    </w:p>
    <w:p w14:paraId="47D9BDDF" w14:textId="2DAB5C12" w:rsidR="000E789F" w:rsidRPr="00DA5EF7" w:rsidRDefault="009706E9" w:rsidP="000E789F">
      <w:pPr>
        <w:pStyle w:val="ListParagraph"/>
        <w:numPr>
          <w:ilvl w:val="0"/>
          <w:numId w:val="18"/>
        </w:numPr>
        <w:rPr>
          <w:rFonts w:ascii="Constantia" w:hAnsi="Constantia" w:cs="Arial"/>
          <w:b/>
          <w:color w:val="FF0000"/>
          <w:sz w:val="24"/>
          <w:szCs w:val="24"/>
        </w:rPr>
      </w:pPr>
      <w:r w:rsidRPr="00DA5EF7">
        <w:rPr>
          <w:rFonts w:ascii="Constantia" w:hAnsi="Constantia" w:cs="Arial"/>
          <w:b/>
          <w:color w:val="FF0000"/>
          <w:sz w:val="24"/>
          <w:szCs w:val="24"/>
        </w:rPr>
        <w:t>Civilian Administrative Supervisor, Ashley J. Robbins</w:t>
      </w:r>
    </w:p>
    <w:p w14:paraId="451D1CB7" w14:textId="77777777" w:rsidR="00FE7F11" w:rsidRDefault="00FE7F11" w:rsidP="008A6F81">
      <w:pPr>
        <w:contextualSpacing/>
        <w:rPr>
          <w:rFonts w:ascii="Constantia" w:hAnsi="Constantia" w:cs="Arial"/>
          <w:sz w:val="24"/>
          <w:szCs w:val="24"/>
          <w:highlight w:val="yellow"/>
        </w:rPr>
      </w:pPr>
    </w:p>
    <w:p w14:paraId="2294B7CB" w14:textId="77777777" w:rsidR="00EE224C" w:rsidRDefault="00FE7F11" w:rsidP="00EE224C">
      <w:pP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Swansea Cultural Working Group</w:t>
      </w:r>
    </w:p>
    <w:p w14:paraId="180A4C72" w14:textId="5F33DCA0" w:rsidR="009971F8" w:rsidRPr="00EE224C" w:rsidRDefault="00FE7F11" w:rsidP="00EE224C">
      <w:pPr>
        <w:pStyle w:val="NoSpacing"/>
        <w:spacing w:line="276" w:lineRule="auto"/>
        <w:ind w:firstLine="720"/>
        <w:rPr>
          <w:rFonts w:ascii="Times New Roman" w:hAnsi="Times New Roman" w:cs="Times New Roman"/>
          <w:sz w:val="24"/>
          <w:szCs w:val="24"/>
          <w:shd w:val="clear" w:color="auto" w:fill="FFFFFF"/>
        </w:rPr>
      </w:pPr>
      <w:r w:rsidRPr="00EE224C">
        <w:rPr>
          <w:rFonts w:ascii="Times New Roman" w:hAnsi="Times New Roman" w:cs="Times New Roman"/>
          <w:sz w:val="24"/>
          <w:szCs w:val="24"/>
          <w:shd w:val="clear" w:color="auto" w:fill="FFFFFF"/>
        </w:rPr>
        <w:t xml:space="preserve">The Swansea Police </w:t>
      </w:r>
      <w:r w:rsidR="00415108">
        <w:rPr>
          <w:rFonts w:ascii="Times New Roman" w:hAnsi="Times New Roman" w:cs="Times New Roman"/>
          <w:sz w:val="24"/>
          <w:szCs w:val="24"/>
          <w:shd w:val="clear" w:color="auto" w:fill="FFFFFF"/>
        </w:rPr>
        <w:t xml:space="preserve">established our </w:t>
      </w:r>
      <w:r w:rsidRPr="00EE224C">
        <w:rPr>
          <w:rFonts w:ascii="Times New Roman" w:hAnsi="Times New Roman" w:cs="Times New Roman"/>
          <w:sz w:val="24"/>
          <w:szCs w:val="24"/>
          <w:shd w:val="clear" w:color="auto" w:fill="FFFFFF"/>
        </w:rPr>
        <w:t>Cultural Working Group</w:t>
      </w:r>
      <w:r w:rsidR="009971F8" w:rsidRPr="00EE224C">
        <w:rPr>
          <w:rFonts w:ascii="Times New Roman" w:hAnsi="Times New Roman" w:cs="Times New Roman"/>
          <w:sz w:val="24"/>
          <w:szCs w:val="24"/>
          <w:shd w:val="clear" w:color="auto" w:fill="FFFFFF"/>
        </w:rPr>
        <w:t xml:space="preserve"> </w:t>
      </w:r>
      <w:r w:rsidR="00415108">
        <w:rPr>
          <w:rFonts w:ascii="Times New Roman" w:hAnsi="Times New Roman" w:cs="Times New Roman"/>
          <w:sz w:val="24"/>
          <w:szCs w:val="24"/>
          <w:shd w:val="clear" w:color="auto" w:fill="FFFFFF"/>
        </w:rPr>
        <w:t>to</w:t>
      </w:r>
      <w:r w:rsidR="009971F8" w:rsidRPr="00EE224C">
        <w:rPr>
          <w:rFonts w:ascii="Times New Roman" w:hAnsi="Times New Roman" w:cs="Times New Roman"/>
          <w:sz w:val="24"/>
          <w:szCs w:val="24"/>
          <w:shd w:val="clear" w:color="auto" w:fill="FFFFFF"/>
        </w:rPr>
        <w:t xml:space="preserve"> bring law enforcement executives and diversified members of </w:t>
      </w:r>
      <w:r w:rsidR="00415108">
        <w:rPr>
          <w:rFonts w:ascii="Times New Roman" w:hAnsi="Times New Roman" w:cs="Times New Roman"/>
          <w:sz w:val="24"/>
          <w:szCs w:val="24"/>
          <w:shd w:val="clear" w:color="auto" w:fill="FFFFFF"/>
        </w:rPr>
        <w:t>our</w:t>
      </w:r>
      <w:r w:rsidR="009971F8" w:rsidRPr="00EE224C">
        <w:rPr>
          <w:rFonts w:ascii="Times New Roman" w:hAnsi="Times New Roman" w:cs="Times New Roman"/>
          <w:sz w:val="24"/>
          <w:szCs w:val="24"/>
          <w:shd w:val="clear" w:color="auto" w:fill="FFFFFF"/>
        </w:rPr>
        <w:t xml:space="preserve"> community </w:t>
      </w:r>
      <w:r w:rsidR="00475EAF">
        <w:rPr>
          <w:rFonts w:ascii="Times New Roman" w:hAnsi="Times New Roman" w:cs="Times New Roman"/>
          <w:sz w:val="24"/>
          <w:szCs w:val="24"/>
          <w:shd w:val="clear" w:color="auto" w:fill="FFFFFF"/>
        </w:rPr>
        <w:t xml:space="preserve">together </w:t>
      </w:r>
      <w:r w:rsidR="009971F8" w:rsidRPr="00EE224C">
        <w:rPr>
          <w:rFonts w:ascii="Times New Roman" w:hAnsi="Times New Roman" w:cs="Times New Roman"/>
          <w:sz w:val="24"/>
          <w:szCs w:val="24"/>
          <w:shd w:val="clear" w:color="auto" w:fill="FFFFFF"/>
        </w:rPr>
        <w:t>to strengthen existing relationships and forge strong new ones.</w:t>
      </w:r>
      <w:r w:rsidR="00034B3A" w:rsidRPr="00EE224C">
        <w:rPr>
          <w:rFonts w:ascii="Times New Roman" w:hAnsi="Times New Roman" w:cs="Times New Roman"/>
          <w:sz w:val="24"/>
          <w:szCs w:val="24"/>
        </w:rPr>
        <w:br/>
      </w:r>
    </w:p>
    <w:p w14:paraId="5E238329" w14:textId="77777777" w:rsidR="00034B3A" w:rsidRPr="00EE224C" w:rsidRDefault="00FE7F11" w:rsidP="00EE224C">
      <w:pPr>
        <w:pStyle w:val="NoSpacing"/>
        <w:spacing w:line="276" w:lineRule="auto"/>
        <w:ind w:firstLine="720"/>
        <w:rPr>
          <w:rFonts w:ascii="Times New Roman" w:hAnsi="Times New Roman" w:cs="Times New Roman"/>
          <w:sz w:val="24"/>
          <w:szCs w:val="24"/>
        </w:rPr>
      </w:pPr>
      <w:r w:rsidRPr="00EE224C">
        <w:rPr>
          <w:rFonts w:ascii="Times New Roman" w:hAnsi="Times New Roman" w:cs="Times New Roman"/>
          <w:sz w:val="24"/>
          <w:szCs w:val="24"/>
          <w:shd w:val="clear" w:color="auto" w:fill="FFFFFF"/>
        </w:rPr>
        <w:t>This group of police, government</w:t>
      </w:r>
      <w:r w:rsidR="00224FFC" w:rsidRPr="00EE224C">
        <w:rPr>
          <w:rFonts w:ascii="Times New Roman" w:hAnsi="Times New Roman" w:cs="Times New Roman"/>
          <w:sz w:val="24"/>
          <w:szCs w:val="24"/>
          <w:shd w:val="clear" w:color="auto" w:fill="FFFFFF"/>
        </w:rPr>
        <w:t>,</w:t>
      </w:r>
      <w:r w:rsidRPr="00EE224C">
        <w:rPr>
          <w:rFonts w:ascii="Times New Roman" w:hAnsi="Times New Roman" w:cs="Times New Roman"/>
          <w:sz w:val="24"/>
          <w:szCs w:val="24"/>
          <w:shd w:val="clear" w:color="auto" w:fill="FFFFFF"/>
        </w:rPr>
        <w:t xml:space="preserve"> and community members meet every few months to facilitate professional conversations </w:t>
      </w:r>
      <w:r w:rsidR="009971F8" w:rsidRPr="00EE224C">
        <w:rPr>
          <w:rFonts w:ascii="Times New Roman" w:hAnsi="Times New Roman" w:cs="Times New Roman"/>
          <w:sz w:val="24"/>
          <w:szCs w:val="24"/>
          <w:shd w:val="clear" w:color="auto" w:fill="FFFFFF"/>
        </w:rPr>
        <w:t>relating to relevant topics associated with community policing</w:t>
      </w:r>
      <w:r w:rsidR="009736C9" w:rsidRPr="00EE224C">
        <w:rPr>
          <w:rFonts w:ascii="Times New Roman" w:hAnsi="Times New Roman" w:cs="Times New Roman"/>
          <w:sz w:val="24"/>
          <w:szCs w:val="24"/>
          <w:shd w:val="clear" w:color="auto" w:fill="FFFFFF"/>
        </w:rPr>
        <w:t xml:space="preserve"> and events, legislative issues and concerns, policy review, and partnership building</w:t>
      </w:r>
      <w:r w:rsidR="009971F8" w:rsidRPr="00EE224C">
        <w:rPr>
          <w:rFonts w:ascii="Times New Roman" w:hAnsi="Times New Roman" w:cs="Times New Roman"/>
          <w:sz w:val="24"/>
          <w:szCs w:val="24"/>
          <w:shd w:val="clear" w:color="auto" w:fill="FFFFFF"/>
        </w:rPr>
        <w:t>.</w:t>
      </w:r>
      <w:r w:rsidR="00034B3A" w:rsidRPr="00EE224C">
        <w:rPr>
          <w:rFonts w:ascii="Times New Roman" w:hAnsi="Times New Roman" w:cs="Times New Roman"/>
          <w:sz w:val="24"/>
          <w:szCs w:val="24"/>
        </w:rPr>
        <w:br/>
      </w:r>
    </w:p>
    <w:p w14:paraId="136B9C41" w14:textId="723DABF6" w:rsidR="00FE7F11" w:rsidRPr="00EE224C" w:rsidRDefault="00FE7F11" w:rsidP="00EE224C">
      <w:pPr>
        <w:pStyle w:val="NoSpacing"/>
        <w:spacing w:line="276" w:lineRule="auto"/>
        <w:ind w:firstLine="720"/>
        <w:rPr>
          <w:rFonts w:ascii="Times New Roman" w:hAnsi="Times New Roman" w:cs="Times New Roman"/>
          <w:sz w:val="24"/>
          <w:szCs w:val="24"/>
          <w:shd w:val="clear" w:color="auto" w:fill="FFFFFF"/>
        </w:rPr>
      </w:pPr>
      <w:r w:rsidRPr="00EE224C">
        <w:rPr>
          <w:rFonts w:ascii="Times New Roman" w:hAnsi="Times New Roman" w:cs="Times New Roman"/>
          <w:sz w:val="24"/>
          <w:szCs w:val="24"/>
          <w:shd w:val="clear" w:color="auto" w:fill="FFFFFF"/>
        </w:rPr>
        <w:t>T</w:t>
      </w:r>
      <w:r w:rsidR="00DC7F9F" w:rsidRPr="00EE224C">
        <w:rPr>
          <w:rFonts w:ascii="Times New Roman" w:hAnsi="Times New Roman" w:cs="Times New Roman"/>
          <w:sz w:val="24"/>
          <w:szCs w:val="24"/>
          <w:shd w:val="clear" w:color="auto" w:fill="FFFFFF"/>
        </w:rPr>
        <w:t>his amazing group of people donate</w:t>
      </w:r>
      <w:r w:rsidR="00224FFC" w:rsidRPr="00EE224C">
        <w:rPr>
          <w:rFonts w:ascii="Times New Roman" w:hAnsi="Times New Roman" w:cs="Times New Roman"/>
          <w:sz w:val="24"/>
          <w:szCs w:val="24"/>
          <w:shd w:val="clear" w:color="auto" w:fill="FFFFFF"/>
        </w:rPr>
        <w:t>s</w:t>
      </w:r>
      <w:r w:rsidR="00DC7F9F" w:rsidRPr="00EE224C">
        <w:rPr>
          <w:rFonts w:ascii="Times New Roman" w:hAnsi="Times New Roman" w:cs="Times New Roman"/>
          <w:sz w:val="24"/>
          <w:szCs w:val="24"/>
          <w:shd w:val="clear" w:color="auto" w:fill="FFFFFF"/>
        </w:rPr>
        <w:t xml:space="preserve"> their time to provide the Swansea Police Department with invaluable insight and advice as </w:t>
      </w:r>
      <w:r w:rsidR="00224FFC" w:rsidRPr="00EE224C">
        <w:rPr>
          <w:rFonts w:ascii="Times New Roman" w:hAnsi="Times New Roman" w:cs="Times New Roman"/>
          <w:sz w:val="24"/>
          <w:szCs w:val="24"/>
          <w:shd w:val="clear" w:color="auto" w:fill="FFFFFF"/>
        </w:rPr>
        <w:t xml:space="preserve">to </w:t>
      </w:r>
      <w:r w:rsidR="00DC7F9F" w:rsidRPr="00EE224C">
        <w:rPr>
          <w:rFonts w:ascii="Times New Roman" w:hAnsi="Times New Roman" w:cs="Times New Roman"/>
          <w:sz w:val="24"/>
          <w:szCs w:val="24"/>
          <w:shd w:val="clear" w:color="auto" w:fill="FFFFFF"/>
        </w:rPr>
        <w:t xml:space="preserve">how this agency can best serve our community’s needs and surpass </w:t>
      </w:r>
      <w:r w:rsidR="00DC7F9F" w:rsidRPr="00EE224C">
        <w:rPr>
          <w:rFonts w:ascii="Times New Roman" w:hAnsi="Times New Roman" w:cs="Times New Roman"/>
          <w:sz w:val="24"/>
          <w:szCs w:val="24"/>
          <w:shd w:val="clear" w:color="auto" w:fill="FFFFFF"/>
        </w:rPr>
        <w:lastRenderedPageBreak/>
        <w:t>their expectations.</w:t>
      </w:r>
      <w:r w:rsidRPr="00EE224C">
        <w:rPr>
          <w:rFonts w:ascii="Times New Roman" w:hAnsi="Times New Roman" w:cs="Times New Roman"/>
          <w:sz w:val="24"/>
          <w:szCs w:val="24"/>
          <w:shd w:val="clear" w:color="auto" w:fill="FFFFFF"/>
        </w:rPr>
        <w:t xml:space="preserve"> </w:t>
      </w:r>
      <w:r w:rsidR="00475EAF">
        <w:rPr>
          <w:rFonts w:ascii="Times New Roman" w:hAnsi="Times New Roman" w:cs="Times New Roman"/>
          <w:sz w:val="24"/>
          <w:szCs w:val="24"/>
          <w:shd w:val="clear" w:color="auto" w:fill="FFFFFF"/>
        </w:rPr>
        <w:t xml:space="preserve">We are thrilled to announce Francine Nicholson, president of the NAACP Metro East Chapter, has joined our group. </w:t>
      </w:r>
      <w:r w:rsidR="00A84C92" w:rsidRPr="00EE224C">
        <w:rPr>
          <w:rFonts w:ascii="Times New Roman" w:hAnsi="Times New Roman" w:cs="Times New Roman"/>
          <w:sz w:val="24"/>
          <w:szCs w:val="24"/>
          <w:shd w:val="clear" w:color="auto" w:fill="FFFFFF"/>
        </w:rPr>
        <w:t xml:space="preserve">The </w:t>
      </w:r>
      <w:r w:rsidR="00475EAF">
        <w:rPr>
          <w:rFonts w:ascii="Times New Roman" w:hAnsi="Times New Roman" w:cs="Times New Roman"/>
          <w:sz w:val="24"/>
          <w:szCs w:val="24"/>
          <w:shd w:val="clear" w:color="auto" w:fill="FFFFFF"/>
        </w:rPr>
        <w:t xml:space="preserve">other </w:t>
      </w:r>
      <w:r w:rsidR="00A84C92" w:rsidRPr="00EE224C">
        <w:rPr>
          <w:rFonts w:ascii="Times New Roman" w:hAnsi="Times New Roman" w:cs="Times New Roman"/>
          <w:sz w:val="24"/>
          <w:szCs w:val="24"/>
          <w:shd w:val="clear" w:color="auto" w:fill="FFFFFF"/>
        </w:rPr>
        <w:t xml:space="preserve">members include </w:t>
      </w:r>
      <w:r w:rsidR="00DC7F9F" w:rsidRPr="00EE224C">
        <w:rPr>
          <w:rFonts w:ascii="Times New Roman" w:hAnsi="Times New Roman" w:cs="Times New Roman"/>
          <w:sz w:val="24"/>
          <w:szCs w:val="24"/>
          <w:shd w:val="clear" w:color="auto" w:fill="FFFFFF"/>
        </w:rPr>
        <w:t>High Mount School Superintendent Dr. Beth Horner</w:t>
      </w:r>
      <w:r w:rsidR="00A84C92" w:rsidRPr="00EE224C">
        <w:rPr>
          <w:rFonts w:ascii="Times New Roman" w:hAnsi="Times New Roman" w:cs="Times New Roman"/>
          <w:sz w:val="24"/>
          <w:szCs w:val="24"/>
          <w:shd w:val="clear" w:color="auto" w:fill="FFFFFF"/>
        </w:rPr>
        <w:t xml:space="preserve">, Wolf Branch School Superintendent Dr. Nicole Sanderson, </w:t>
      </w:r>
      <w:r w:rsidR="00F811FC" w:rsidRPr="00EE224C">
        <w:rPr>
          <w:rFonts w:ascii="Times New Roman" w:hAnsi="Times New Roman" w:cs="Times New Roman"/>
          <w:sz w:val="24"/>
          <w:szCs w:val="24"/>
          <w:shd w:val="clear" w:color="auto" w:fill="FFFFFF"/>
        </w:rPr>
        <w:t>Village Trustee Cary Lewis V, business o</w:t>
      </w:r>
      <w:r w:rsidR="00C11872" w:rsidRPr="00EE224C">
        <w:rPr>
          <w:rFonts w:ascii="Times New Roman" w:hAnsi="Times New Roman" w:cs="Times New Roman"/>
          <w:sz w:val="24"/>
          <w:szCs w:val="24"/>
          <w:shd w:val="clear" w:color="auto" w:fill="FFFFFF"/>
        </w:rPr>
        <w:t>wner Brandon Crisp</w:t>
      </w:r>
      <w:r w:rsidR="00A84C92" w:rsidRPr="00EE224C">
        <w:rPr>
          <w:rFonts w:ascii="Times New Roman" w:hAnsi="Times New Roman" w:cs="Times New Roman"/>
          <w:sz w:val="24"/>
          <w:szCs w:val="24"/>
          <w:shd w:val="clear" w:color="auto" w:fill="FFFFFF"/>
        </w:rPr>
        <w:t>, c</w:t>
      </w:r>
      <w:r w:rsidR="00C11872" w:rsidRPr="00EE224C">
        <w:rPr>
          <w:rFonts w:ascii="Times New Roman" w:hAnsi="Times New Roman" w:cs="Times New Roman"/>
          <w:sz w:val="24"/>
          <w:szCs w:val="24"/>
          <w:shd w:val="clear" w:color="auto" w:fill="FFFFFF"/>
        </w:rPr>
        <w:t xml:space="preserve">urrent Deputy Chief Keith Howard, Village Administrator Ben Schloesser, </w:t>
      </w:r>
      <w:r w:rsidR="00F811FC" w:rsidRPr="00EE224C">
        <w:rPr>
          <w:rFonts w:ascii="Times New Roman" w:hAnsi="Times New Roman" w:cs="Times New Roman"/>
          <w:sz w:val="24"/>
          <w:szCs w:val="24"/>
          <w:shd w:val="clear" w:color="auto" w:fill="FFFFFF"/>
        </w:rPr>
        <w:t>Mayor</w:t>
      </w:r>
      <w:r w:rsidR="00C11872" w:rsidRPr="00EE224C">
        <w:rPr>
          <w:rFonts w:ascii="Times New Roman" w:hAnsi="Times New Roman" w:cs="Times New Roman"/>
          <w:sz w:val="24"/>
          <w:szCs w:val="24"/>
          <w:shd w:val="clear" w:color="auto" w:fill="FFFFFF"/>
        </w:rPr>
        <w:t xml:space="preserve"> Michael Leopold, </w:t>
      </w:r>
      <w:r w:rsidR="00A84C92" w:rsidRPr="00EE224C">
        <w:rPr>
          <w:rFonts w:ascii="Times New Roman" w:hAnsi="Times New Roman" w:cs="Times New Roman"/>
          <w:sz w:val="24"/>
          <w:szCs w:val="24"/>
          <w:shd w:val="clear" w:color="auto" w:fill="FFFFFF"/>
        </w:rPr>
        <w:t>Swansea</w:t>
      </w:r>
      <w:r w:rsidRPr="00EE224C">
        <w:rPr>
          <w:rFonts w:ascii="Times New Roman" w:hAnsi="Times New Roman" w:cs="Times New Roman"/>
          <w:sz w:val="24"/>
          <w:szCs w:val="24"/>
          <w:shd w:val="clear" w:color="auto" w:fill="FFFFFF"/>
        </w:rPr>
        <w:t xml:space="preserve"> </w:t>
      </w:r>
      <w:r w:rsidR="00C11872" w:rsidRPr="00EE224C">
        <w:rPr>
          <w:rFonts w:ascii="Times New Roman" w:hAnsi="Times New Roman" w:cs="Times New Roman"/>
          <w:sz w:val="24"/>
          <w:szCs w:val="24"/>
          <w:shd w:val="clear" w:color="auto" w:fill="FFFFFF"/>
        </w:rPr>
        <w:t>Police Commissioner Anthony Byrd,</w:t>
      </w:r>
      <w:r w:rsidR="00A84C92" w:rsidRPr="00EE224C">
        <w:rPr>
          <w:rFonts w:ascii="Times New Roman" w:hAnsi="Times New Roman" w:cs="Times New Roman"/>
          <w:sz w:val="24"/>
          <w:szCs w:val="24"/>
          <w:shd w:val="clear" w:color="auto" w:fill="FFFFFF"/>
        </w:rPr>
        <w:t xml:space="preserve"> Pastor Fowler from Life Church. Thank you to our members for their </w:t>
      </w:r>
      <w:r w:rsidR="00475EAF">
        <w:rPr>
          <w:rFonts w:ascii="Times New Roman" w:hAnsi="Times New Roman" w:cs="Times New Roman"/>
          <w:sz w:val="24"/>
          <w:szCs w:val="24"/>
          <w:shd w:val="clear" w:color="auto" w:fill="FFFFFF"/>
        </w:rPr>
        <w:t>continuing support, collaboration, and guidance as we strive to serve our community the best we can</w:t>
      </w:r>
      <w:r w:rsidR="00A84C92" w:rsidRPr="00EE224C">
        <w:rPr>
          <w:rFonts w:ascii="Times New Roman" w:hAnsi="Times New Roman" w:cs="Times New Roman"/>
          <w:sz w:val="24"/>
          <w:szCs w:val="24"/>
          <w:shd w:val="clear" w:color="auto" w:fill="FFFFFF"/>
        </w:rPr>
        <w:t>!</w:t>
      </w:r>
    </w:p>
    <w:p w14:paraId="214C3E24" w14:textId="77777777" w:rsidR="00DF3B46" w:rsidRDefault="00DF3B46" w:rsidP="009971F8">
      <w:pPr>
        <w:pStyle w:val="NoSpacing"/>
        <w:ind w:firstLine="720"/>
        <w:rPr>
          <w:rFonts w:ascii="Times New Roman" w:hAnsi="Times New Roman" w:cs="Times New Roman"/>
          <w:sz w:val="24"/>
          <w:szCs w:val="24"/>
          <w:shd w:val="clear" w:color="auto" w:fill="FFFFFF"/>
        </w:rPr>
      </w:pPr>
    </w:p>
    <w:p w14:paraId="04F8A813" w14:textId="77777777" w:rsidR="00FE7F11" w:rsidRPr="00192BCB" w:rsidRDefault="00DF3B46" w:rsidP="008A6F81">
      <w:pPr>
        <w:contextualSpacing/>
        <w:rPr>
          <w:rFonts w:ascii="Constantia" w:hAnsi="Constantia" w:cs="Arial"/>
          <w:bCs/>
          <w:sz w:val="24"/>
          <w:szCs w:val="24"/>
          <w:highlight w:val="yellow"/>
        </w:rPr>
      </w:pPr>
      <w:r w:rsidRPr="00192BCB">
        <w:rPr>
          <w:rFonts w:ascii="Constantia" w:hAnsi="Constantia" w:cs="Arial"/>
          <w:bCs/>
          <w:color w:val="FF0000"/>
          <w:sz w:val="24"/>
          <w:szCs w:val="24"/>
        </w:rPr>
        <w:t>-</w:t>
      </w:r>
      <w:r w:rsidRPr="00192BCB">
        <w:rPr>
          <w:rFonts w:ascii="Constantia" w:hAnsi="Constantia" w:cs="Times New Roman"/>
          <w:bCs/>
          <w:color w:val="FF0000"/>
          <w:sz w:val="24"/>
          <w:szCs w:val="24"/>
        </w:rPr>
        <w:t xml:space="preserve"> </w:t>
      </w:r>
      <w:r w:rsidRPr="00415108">
        <w:rPr>
          <w:rFonts w:ascii="Constantia" w:hAnsi="Constantia" w:cs="Times New Roman"/>
          <w:b/>
          <w:color w:val="FF0000"/>
          <w:sz w:val="24"/>
          <w:szCs w:val="24"/>
        </w:rPr>
        <w:t>Chief Matt Blomberg</w:t>
      </w:r>
    </w:p>
    <w:p w14:paraId="4E04D689" w14:textId="77777777" w:rsidR="00FB7A52" w:rsidRDefault="00FB7A52" w:rsidP="00692106">
      <w:pPr>
        <w:spacing w:line="240" w:lineRule="auto"/>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14:paraId="10F8687C" w14:textId="0CFFD7C2" w:rsidR="007E5B50" w:rsidRPr="00DA5EF7" w:rsidRDefault="00B87C4D" w:rsidP="00692106">
      <w:pPr>
        <w:spacing w:line="240" w:lineRule="auto"/>
        <w:rPr>
          <w:rFonts w:ascii="Cooper Black" w:hAnsi="Cooper Black" w:cs="Arial"/>
          <w:i/>
          <w:color w:val="FF0000"/>
          <w:sz w:val="24"/>
          <w:szCs w:val="24"/>
        </w:rPr>
      </w:pPr>
      <w:r w:rsidRPr="00DA5EF7">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Index Crimes</w:t>
      </w:r>
    </w:p>
    <w:p w14:paraId="24CD0E20" w14:textId="19D8D401" w:rsidR="00B94A3F" w:rsidRDefault="00B87C4D" w:rsidP="00BB42DA">
      <w:pPr>
        <w:ind w:firstLine="720"/>
        <w:rPr>
          <w:rFonts w:ascii="Times New Roman" w:hAnsi="Times New Roman" w:cs="Times New Roman"/>
          <w:sz w:val="24"/>
        </w:rPr>
      </w:pPr>
      <w:r w:rsidRPr="00293D34">
        <w:rPr>
          <w:rFonts w:ascii="Times New Roman" w:hAnsi="Times New Roman" w:cs="Times New Roman"/>
          <w:sz w:val="24"/>
        </w:rPr>
        <w:t xml:space="preserve">Index crimes are those crimes that must be reported to the FBI.  There are specific guidelines </w:t>
      </w:r>
      <w:r w:rsidR="00224FFC">
        <w:rPr>
          <w:rFonts w:ascii="Times New Roman" w:hAnsi="Times New Roman" w:cs="Times New Roman"/>
          <w:sz w:val="24"/>
        </w:rPr>
        <w:t xml:space="preserve">on </w:t>
      </w:r>
      <w:r w:rsidRPr="00293D34">
        <w:rPr>
          <w:rFonts w:ascii="Times New Roman" w:hAnsi="Times New Roman" w:cs="Times New Roman"/>
          <w:sz w:val="24"/>
        </w:rPr>
        <w:t xml:space="preserve">how they are to be reported and what category of crime falls under a section.  The FBI uses them to identify </w:t>
      </w:r>
      <w:r w:rsidR="00F12E16" w:rsidRPr="00293D34">
        <w:rPr>
          <w:rFonts w:ascii="Times New Roman" w:hAnsi="Times New Roman" w:cs="Times New Roman"/>
          <w:sz w:val="24"/>
        </w:rPr>
        <w:t xml:space="preserve">nationwide </w:t>
      </w:r>
      <w:r w:rsidRPr="00293D34">
        <w:rPr>
          <w:rFonts w:ascii="Times New Roman" w:hAnsi="Times New Roman" w:cs="Times New Roman"/>
          <w:sz w:val="24"/>
        </w:rPr>
        <w:t>patterns of crimes.</w:t>
      </w:r>
    </w:p>
    <w:p w14:paraId="799FF79B" w14:textId="4EBBA0D0" w:rsidR="001B06EA" w:rsidRDefault="006B5517" w:rsidP="00BB42DA">
      <w:pPr>
        <w:ind w:firstLine="720"/>
        <w:rPr>
          <w:rStyle w:val="Hyperlink"/>
          <w:rFonts w:ascii="Times New Roman" w:hAnsi="Times New Roman" w:cs="Times New Roman"/>
          <w:sz w:val="24"/>
          <w:u w:val="none"/>
        </w:rPr>
      </w:pPr>
      <w:hyperlink r:id="rId49" w:history="1">
        <w:r w:rsidR="001B06EA" w:rsidRPr="00A71480">
          <w:rPr>
            <w:rStyle w:val="Hyperlink"/>
            <w:rFonts w:ascii="Times New Roman" w:hAnsi="Times New Roman" w:cs="Times New Roman"/>
            <w:sz w:val="24"/>
          </w:rPr>
          <w:t>https://bjs.ojp.gov/national-incident-based-reporting-system-nibrs</w:t>
        </w:r>
      </w:hyperlink>
    </w:p>
    <w:p w14:paraId="0F152A20" w14:textId="39FDC9F1" w:rsidR="00FB7A52" w:rsidRDefault="00FB7A52" w:rsidP="00BB42DA">
      <w:pPr>
        <w:ind w:firstLine="720"/>
        <w:rPr>
          <w:rStyle w:val="Hyperlink"/>
          <w:rFonts w:ascii="Times New Roman" w:hAnsi="Times New Roman" w:cs="Times New Roman"/>
          <w:sz w:val="24"/>
          <w:u w:val="none"/>
        </w:rPr>
      </w:pPr>
    </w:p>
    <w:p w14:paraId="583904DB" w14:textId="4391ADB5" w:rsidR="00FB7A52" w:rsidRPr="00FB7A52" w:rsidRDefault="00FB7A52" w:rsidP="00BB42DA">
      <w:pPr>
        <w:ind w:firstLine="720"/>
        <w:rPr>
          <w:rStyle w:val="Hyperlink"/>
          <w:rFonts w:ascii="Times New Roman" w:hAnsi="Times New Roman" w:cs="Times New Roman"/>
          <w:color w:val="auto"/>
          <w:sz w:val="24"/>
          <w:u w:val="none"/>
        </w:rPr>
      </w:pPr>
      <w:r w:rsidRPr="00FB7A52">
        <w:rPr>
          <w:rStyle w:val="Hyperlink"/>
          <w:rFonts w:ascii="Times New Roman" w:hAnsi="Times New Roman" w:cs="Times New Roman"/>
          <w:color w:val="auto"/>
          <w:sz w:val="24"/>
          <w:u w:val="none"/>
        </w:rPr>
        <w:t xml:space="preserve">The following pages include the crime data submitted to the FBI as required as well as </w:t>
      </w:r>
      <w:r>
        <w:rPr>
          <w:rStyle w:val="Hyperlink"/>
          <w:rFonts w:ascii="Times New Roman" w:hAnsi="Times New Roman" w:cs="Times New Roman"/>
          <w:color w:val="auto"/>
          <w:sz w:val="24"/>
          <w:u w:val="none"/>
        </w:rPr>
        <w:t>a summary report of all calls for service to the Swansea Police Department in 2024.</w:t>
      </w:r>
    </w:p>
    <w:p w14:paraId="0EB7B78D" w14:textId="5D4E8E25" w:rsidR="00B433EF" w:rsidRDefault="00B433EF" w:rsidP="00B433EF">
      <w:pPr>
        <w:rPr>
          <w:rFonts w:ascii="Times New Roman" w:hAnsi="Times New Roman" w:cs="Times New Roman"/>
          <w:sz w:val="24"/>
        </w:rPr>
      </w:pPr>
      <w:r w:rsidRPr="00371AF0">
        <w:rPr>
          <w:noProof/>
        </w:rPr>
        <w:lastRenderedPageBreak/>
        <w:drawing>
          <wp:inline distT="0" distB="0" distL="0" distR="0" wp14:anchorId="29B01775" wp14:editId="141041DE">
            <wp:extent cx="6572250" cy="78769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581074" cy="7887546"/>
                    </a:xfrm>
                    <a:prstGeom prst="rect">
                      <a:avLst/>
                    </a:prstGeom>
                    <a:noFill/>
                    <a:ln>
                      <a:noFill/>
                    </a:ln>
                  </pic:spPr>
                </pic:pic>
              </a:graphicData>
            </a:graphic>
          </wp:inline>
        </w:drawing>
      </w:r>
    </w:p>
    <w:p w14:paraId="30F9A687" w14:textId="312A2F78" w:rsidR="009E6F80" w:rsidRDefault="00224FB6" w:rsidP="00B24A52">
      <w:pP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lastRenderedPageBreak/>
        <w:t>O</w:t>
      </w:r>
      <w:r w:rsidR="009E6F80">
        <w:rPr>
          <w:rFonts w:ascii="Cooper Black" w:hAnsi="Cooper Black" w:cs="Arial"/>
          <w:b/>
          <w:sz w:val="36"/>
          <w:szCs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ffense Summary Report</w:t>
      </w:r>
    </w:p>
    <w:p w14:paraId="36407B5D" w14:textId="77777777" w:rsidR="00B433EF" w:rsidRDefault="00B433EF" w:rsidP="00B433EF">
      <w:r w:rsidRPr="00AD6D95">
        <w:rPr>
          <w:noProof/>
        </w:rPr>
        <w:drawing>
          <wp:inline distT="0" distB="0" distL="0" distR="0" wp14:anchorId="5A32F1EA" wp14:editId="6AC4CE93">
            <wp:extent cx="5876925" cy="760981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92974" cy="7630596"/>
                    </a:xfrm>
                    <a:prstGeom prst="rect">
                      <a:avLst/>
                    </a:prstGeom>
                  </pic:spPr>
                </pic:pic>
              </a:graphicData>
            </a:graphic>
          </wp:inline>
        </w:drawing>
      </w:r>
    </w:p>
    <w:p w14:paraId="62C9745A" w14:textId="77777777" w:rsidR="00B433EF" w:rsidRDefault="00B433EF" w:rsidP="00B433EF">
      <w:r w:rsidRPr="00AD6D95">
        <w:rPr>
          <w:noProof/>
        </w:rPr>
        <w:lastRenderedPageBreak/>
        <w:drawing>
          <wp:inline distT="0" distB="0" distL="0" distR="0" wp14:anchorId="550CB3B4" wp14:editId="6356D32F">
            <wp:extent cx="6280134" cy="8010525"/>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287337" cy="8019712"/>
                    </a:xfrm>
                    <a:prstGeom prst="rect">
                      <a:avLst/>
                    </a:prstGeom>
                  </pic:spPr>
                </pic:pic>
              </a:graphicData>
            </a:graphic>
          </wp:inline>
        </w:drawing>
      </w:r>
    </w:p>
    <w:p w14:paraId="35C4CEBB" w14:textId="56FA6AFE" w:rsidR="00B433EF" w:rsidRDefault="00B433EF" w:rsidP="00B433EF">
      <w:r w:rsidRPr="00AD6D95">
        <w:rPr>
          <w:noProof/>
        </w:rPr>
        <w:lastRenderedPageBreak/>
        <w:drawing>
          <wp:inline distT="0" distB="0" distL="0" distR="0" wp14:anchorId="14F0A744" wp14:editId="6F4D9279">
            <wp:extent cx="6512607" cy="794385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517355" cy="7949641"/>
                    </a:xfrm>
                    <a:prstGeom prst="rect">
                      <a:avLst/>
                    </a:prstGeom>
                  </pic:spPr>
                </pic:pic>
              </a:graphicData>
            </a:graphic>
          </wp:inline>
        </w:drawing>
      </w:r>
    </w:p>
    <w:p w14:paraId="4088354A" w14:textId="5FE786EF" w:rsidR="00B433EF" w:rsidRDefault="00B433EF" w:rsidP="00B433EF">
      <w:r w:rsidRPr="00AD6D95">
        <w:rPr>
          <w:noProof/>
        </w:rPr>
        <w:lastRenderedPageBreak/>
        <w:drawing>
          <wp:inline distT="0" distB="0" distL="0" distR="0" wp14:anchorId="0DF923B2" wp14:editId="29DB2155">
            <wp:extent cx="5943600" cy="7915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7915275"/>
                    </a:xfrm>
                    <a:prstGeom prst="rect">
                      <a:avLst/>
                    </a:prstGeom>
                  </pic:spPr>
                </pic:pic>
              </a:graphicData>
            </a:graphic>
          </wp:inline>
        </w:drawing>
      </w:r>
    </w:p>
    <w:p w14:paraId="44713B76" w14:textId="77777777" w:rsidR="00B433EF" w:rsidRDefault="00B433EF" w:rsidP="00B433EF">
      <w:r w:rsidRPr="00AD6D95">
        <w:rPr>
          <w:noProof/>
        </w:rPr>
        <w:lastRenderedPageBreak/>
        <w:drawing>
          <wp:inline distT="0" distB="0" distL="0" distR="0" wp14:anchorId="569A8029" wp14:editId="00338D46">
            <wp:extent cx="5943600" cy="79438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7943850"/>
                    </a:xfrm>
                    <a:prstGeom prst="rect">
                      <a:avLst/>
                    </a:prstGeom>
                  </pic:spPr>
                </pic:pic>
              </a:graphicData>
            </a:graphic>
          </wp:inline>
        </w:drawing>
      </w:r>
    </w:p>
    <w:p w14:paraId="1109A3A7" w14:textId="17D06BA0" w:rsidR="00831209" w:rsidRDefault="00B433EF" w:rsidP="00B24A52">
      <w:pPr>
        <w:rPr>
          <w:rFonts w:ascii="Times New Roman" w:hAnsi="Times New Roman" w:cs="Times New Roman"/>
          <w:bCs/>
          <w:sz w:val="24"/>
          <w:szCs w:val="24"/>
        </w:rPr>
      </w:pPr>
      <w:r w:rsidRPr="00AD6D95">
        <w:rPr>
          <w:noProof/>
        </w:rPr>
        <w:lastRenderedPageBreak/>
        <w:drawing>
          <wp:inline distT="0" distB="0" distL="0" distR="0" wp14:anchorId="31BDA81A" wp14:editId="53E6B227">
            <wp:extent cx="5943600" cy="75152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7515225"/>
                    </a:xfrm>
                    <a:prstGeom prst="rect">
                      <a:avLst/>
                    </a:prstGeom>
                  </pic:spPr>
                </pic:pic>
              </a:graphicData>
            </a:graphic>
          </wp:inline>
        </w:drawing>
      </w:r>
    </w:p>
    <w:p w14:paraId="72E98E46" w14:textId="77777777" w:rsidR="005432BF" w:rsidRDefault="005432BF" w:rsidP="00B24A52">
      <w:pPr>
        <w:rPr>
          <w:rFonts w:ascii="Times New Roman" w:hAnsi="Times New Roman" w:cs="Times New Roman"/>
          <w:bCs/>
          <w:sz w:val="24"/>
          <w:szCs w:val="24"/>
        </w:rPr>
      </w:pPr>
      <w:r>
        <w:rPr>
          <w:rFonts w:ascii="Times New Roman" w:hAnsi="Times New Roman" w:cs="Times New Roman"/>
          <w:bCs/>
          <w:sz w:val="24"/>
          <w:szCs w:val="24"/>
        </w:rPr>
        <w:t>A digital copy of this report can be found on the Village website:</w:t>
      </w:r>
    </w:p>
    <w:p w14:paraId="6C6DA917" w14:textId="507ACED8" w:rsidR="005432BF" w:rsidRPr="009E6F80" w:rsidRDefault="006B5517" w:rsidP="00B24A52">
      <w:pPr>
        <w:rPr>
          <w:rFonts w:ascii="Times New Roman" w:hAnsi="Times New Roman" w:cs="Times New Roman"/>
          <w:bCs/>
          <w:sz w:val="24"/>
          <w:szCs w:val="24"/>
        </w:rPr>
      </w:pPr>
      <w:hyperlink r:id="rId57" w:history="1">
        <w:r w:rsidR="005432BF" w:rsidRPr="00721B30">
          <w:rPr>
            <w:rStyle w:val="Hyperlink"/>
            <w:rFonts w:ascii="Times New Roman" w:hAnsi="Times New Roman" w:cs="Times New Roman"/>
            <w:bCs/>
            <w:sz w:val="24"/>
            <w:szCs w:val="24"/>
          </w:rPr>
          <w:t>https://www.swanseail.org/2310/Year-End-Report</w:t>
        </w:r>
      </w:hyperlink>
    </w:p>
    <w:sectPr w:rsidR="005432BF" w:rsidRPr="009E6F80" w:rsidSect="00293D34">
      <w:footerReference w:type="default" r:id="rId58"/>
      <w:pgSz w:w="12240" w:h="15840"/>
      <w:pgMar w:top="1152"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A63C2" w14:textId="77777777" w:rsidR="00BC1781" w:rsidRDefault="00BC1781" w:rsidP="001D5358">
      <w:pPr>
        <w:spacing w:after="0" w:line="240" w:lineRule="auto"/>
      </w:pPr>
      <w:r>
        <w:separator/>
      </w:r>
    </w:p>
  </w:endnote>
  <w:endnote w:type="continuationSeparator" w:id="0">
    <w:p w14:paraId="13DCAA3C" w14:textId="77777777" w:rsidR="00BC1781" w:rsidRDefault="00BC1781" w:rsidP="001D53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6503581"/>
      <w:docPartObj>
        <w:docPartGallery w:val="Page Numbers (Bottom of Page)"/>
        <w:docPartUnique/>
      </w:docPartObj>
    </w:sdtPr>
    <w:sdtEndPr>
      <w:rPr>
        <w:noProof/>
      </w:rPr>
    </w:sdtEndPr>
    <w:sdtContent>
      <w:p w14:paraId="631545FA" w14:textId="77777777" w:rsidR="00F57526" w:rsidRDefault="00F57526">
        <w:pPr>
          <w:pStyle w:val="Footer"/>
          <w:jc w:val="right"/>
        </w:pPr>
        <w:r>
          <w:fldChar w:fldCharType="begin"/>
        </w:r>
        <w:r>
          <w:instrText xml:space="preserve"> PAGE   \* MERGEFORMAT </w:instrText>
        </w:r>
        <w:r>
          <w:fldChar w:fldCharType="separate"/>
        </w:r>
        <w:r w:rsidR="00794CA8">
          <w:rPr>
            <w:noProof/>
          </w:rPr>
          <w:t>4</w:t>
        </w:r>
        <w:r>
          <w:rPr>
            <w:noProof/>
          </w:rPr>
          <w:fldChar w:fldCharType="end"/>
        </w:r>
      </w:p>
    </w:sdtContent>
  </w:sdt>
  <w:p w14:paraId="422A72F8" w14:textId="77777777" w:rsidR="00F57526" w:rsidRPr="00D2148C" w:rsidRDefault="00F57526" w:rsidP="00562798">
    <w:pPr>
      <w:rPr>
        <w:rFonts w:ascii="Arial" w:hAnsi="Arial" w:cs="Arial"/>
        <w:b/>
        <w:color w:val="1F497D" w:themeColor="text2"/>
        <w:sz w:val="20"/>
        <w14:textOutline w14:w="5270" w14:cap="flat" w14:cmpd="sng" w14:algn="ctr">
          <w14:noFill/>
          <w14:prstDash w14:val="solid"/>
          <w14:round/>
        </w14:textOutline>
      </w:rPr>
    </w:pPr>
    <w:r w:rsidRPr="00D2148C">
      <w:rPr>
        <w:rFonts w:ascii="Arial" w:hAnsi="Arial" w:cs="Arial"/>
        <w:b/>
        <w:color w:val="1F497D" w:themeColor="text2"/>
        <w:sz w:val="20"/>
        <w14:textOutline w14:w="5270" w14:cap="flat" w14:cmpd="sng" w14:algn="ctr">
          <w14:noFill/>
          <w14:prstDash w14:val="solid"/>
          <w14:round/>
        </w14:textOutline>
      </w:rPr>
      <w:t xml:space="preserve">Swansea Police Department         </w:t>
    </w:r>
    <w:r w:rsidRPr="00D2148C">
      <w:rPr>
        <w:rFonts w:ascii="Arial" w:hAnsi="Arial" w:cs="Arial"/>
        <w:b/>
        <w:color w:val="1F497D" w:themeColor="text2"/>
        <w:sz w:val="20"/>
        <w:szCs w:val="20"/>
        <w14:textOutline w14:w="5270" w14:cap="flat" w14:cmpd="sng" w14:algn="ctr">
          <w14:noFill/>
          <w14:prstDash w14:val="solid"/>
          <w14:round/>
        </w14:textOutline>
      </w:rPr>
      <w:t>INTEGRITY  -  TEAMWORK  -  SERVICE  -  LEADERSHIP</w:t>
    </w:r>
  </w:p>
  <w:p w14:paraId="71896430" w14:textId="77777777" w:rsidR="00F57526" w:rsidRDefault="00F575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A5660" w14:textId="77777777" w:rsidR="00BC1781" w:rsidRDefault="00BC1781" w:rsidP="001D5358">
      <w:pPr>
        <w:spacing w:after="0" w:line="240" w:lineRule="auto"/>
      </w:pPr>
      <w:r>
        <w:separator/>
      </w:r>
    </w:p>
  </w:footnote>
  <w:footnote w:type="continuationSeparator" w:id="0">
    <w:p w14:paraId="72DFDDDC" w14:textId="77777777" w:rsidR="00BC1781" w:rsidRDefault="00BC1781" w:rsidP="001D53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597D"/>
    <w:multiLevelType w:val="hybridMultilevel"/>
    <w:tmpl w:val="C6AAF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F7435"/>
    <w:multiLevelType w:val="hybridMultilevel"/>
    <w:tmpl w:val="CD8CFA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DC5B5D"/>
    <w:multiLevelType w:val="hybridMultilevel"/>
    <w:tmpl w:val="86E6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9D2D75"/>
    <w:multiLevelType w:val="hybridMultilevel"/>
    <w:tmpl w:val="7E365E76"/>
    <w:lvl w:ilvl="0" w:tplc="A6EE74A2">
      <w:start w:val="2017"/>
      <w:numFmt w:val="bullet"/>
      <w:lvlText w:val="-"/>
      <w:lvlJc w:val="left"/>
      <w:pPr>
        <w:ind w:left="420" w:hanging="360"/>
      </w:pPr>
      <w:rPr>
        <w:rFonts w:ascii="Arial" w:eastAsiaTheme="minorHAnsi" w:hAnsi="Arial" w:cs="Arial"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 w15:restartNumberingAfterBreak="0">
    <w:nsid w:val="1F2804C3"/>
    <w:multiLevelType w:val="hybridMultilevel"/>
    <w:tmpl w:val="9F8679FC"/>
    <w:lvl w:ilvl="0" w:tplc="A8D0A8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900EC"/>
    <w:multiLevelType w:val="hybridMultilevel"/>
    <w:tmpl w:val="0FBAD3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3D86143"/>
    <w:multiLevelType w:val="hybridMultilevel"/>
    <w:tmpl w:val="1374C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D606B9"/>
    <w:multiLevelType w:val="hybridMultilevel"/>
    <w:tmpl w:val="11A64A4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8" w15:restartNumberingAfterBreak="0">
    <w:nsid w:val="2E761B3D"/>
    <w:multiLevelType w:val="hybridMultilevel"/>
    <w:tmpl w:val="4394EA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0486A46"/>
    <w:multiLevelType w:val="hybridMultilevel"/>
    <w:tmpl w:val="AF18C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E192D"/>
    <w:multiLevelType w:val="hybridMultilevel"/>
    <w:tmpl w:val="1152D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193A2D"/>
    <w:multiLevelType w:val="hybridMultilevel"/>
    <w:tmpl w:val="373C8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A86AB0"/>
    <w:multiLevelType w:val="hybridMultilevel"/>
    <w:tmpl w:val="61465594"/>
    <w:lvl w:ilvl="0" w:tplc="6F1268B4">
      <w:start w:val="18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8A1371"/>
    <w:multiLevelType w:val="hybridMultilevel"/>
    <w:tmpl w:val="15EA3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7F16C9"/>
    <w:multiLevelType w:val="hybridMultilevel"/>
    <w:tmpl w:val="80B2ADD8"/>
    <w:lvl w:ilvl="0" w:tplc="B8C4EED4">
      <w:numFmt w:val="bullet"/>
      <w:lvlText w:val=""/>
      <w:lvlJc w:val="left"/>
      <w:pPr>
        <w:ind w:left="108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0121B1"/>
    <w:multiLevelType w:val="hybridMultilevel"/>
    <w:tmpl w:val="43AEE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204876"/>
    <w:multiLevelType w:val="hybridMultilevel"/>
    <w:tmpl w:val="7E7A7082"/>
    <w:lvl w:ilvl="0" w:tplc="89B2FBB6">
      <w:numFmt w:val="bullet"/>
      <w:lvlText w:val="-"/>
      <w:lvlJc w:val="left"/>
      <w:pPr>
        <w:ind w:left="720" w:hanging="360"/>
      </w:pPr>
      <w:rPr>
        <w:rFonts w:ascii="Times New Roman" w:eastAsiaTheme="minorHAnsi" w:hAnsi="Times New Roman"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C37499"/>
    <w:multiLevelType w:val="hybridMultilevel"/>
    <w:tmpl w:val="BEE4A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B23D09"/>
    <w:multiLevelType w:val="hybridMultilevel"/>
    <w:tmpl w:val="923456D0"/>
    <w:lvl w:ilvl="0" w:tplc="8FEAAA9C">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9" w15:restartNumberingAfterBreak="0">
    <w:nsid w:val="587A07CE"/>
    <w:multiLevelType w:val="hybridMultilevel"/>
    <w:tmpl w:val="78DE776E"/>
    <w:lvl w:ilvl="0" w:tplc="82F68CBC">
      <w:start w:val="1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D64215"/>
    <w:multiLevelType w:val="hybridMultilevel"/>
    <w:tmpl w:val="2F1A52F0"/>
    <w:lvl w:ilvl="0" w:tplc="1F3805FC">
      <w:numFmt w:val="bullet"/>
      <w:lvlText w:val="-"/>
      <w:lvlJc w:val="left"/>
      <w:pPr>
        <w:ind w:left="360" w:hanging="360"/>
      </w:pPr>
      <w:rPr>
        <w:rFonts w:ascii="Arial" w:eastAsiaTheme="minorHAnsi" w:hAnsi="Arial" w:cs="Arial" w:hint="default"/>
        <w:color w:val="auto"/>
      </w:rPr>
    </w:lvl>
    <w:lvl w:ilvl="1" w:tplc="31CCDB88">
      <w:numFmt w:val="bullet"/>
      <w:lvlText w:val="•"/>
      <w:lvlJc w:val="left"/>
      <w:pPr>
        <w:ind w:left="1440" w:hanging="720"/>
      </w:pPr>
      <w:rPr>
        <w:rFonts w:ascii="Arial" w:eastAsiaTheme="minorHAnsi"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C892CAC"/>
    <w:multiLevelType w:val="hybridMultilevel"/>
    <w:tmpl w:val="F56CC06C"/>
    <w:lvl w:ilvl="0" w:tplc="8CAC2B2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3F54A1"/>
    <w:multiLevelType w:val="hybridMultilevel"/>
    <w:tmpl w:val="3B7C66E6"/>
    <w:lvl w:ilvl="0" w:tplc="21B45EB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0C65203"/>
    <w:multiLevelType w:val="hybridMultilevel"/>
    <w:tmpl w:val="51744A80"/>
    <w:lvl w:ilvl="0" w:tplc="CFA4782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537023"/>
    <w:multiLevelType w:val="hybridMultilevel"/>
    <w:tmpl w:val="9B601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5E0D7D"/>
    <w:multiLevelType w:val="hybridMultilevel"/>
    <w:tmpl w:val="6DAAA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6B6A3F"/>
    <w:multiLevelType w:val="hybridMultilevel"/>
    <w:tmpl w:val="97AABAD6"/>
    <w:lvl w:ilvl="0" w:tplc="F38CF03A">
      <w:start w:val="18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8F501E"/>
    <w:multiLevelType w:val="hybridMultilevel"/>
    <w:tmpl w:val="A56CB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4B00D90"/>
    <w:multiLevelType w:val="hybridMultilevel"/>
    <w:tmpl w:val="DC4C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0D5C53"/>
    <w:multiLevelType w:val="hybridMultilevel"/>
    <w:tmpl w:val="8A241B4E"/>
    <w:lvl w:ilvl="0" w:tplc="C7FC852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DB7F1A"/>
    <w:multiLevelType w:val="hybridMultilevel"/>
    <w:tmpl w:val="E5C07A88"/>
    <w:lvl w:ilvl="0" w:tplc="C0E22DB6">
      <w:numFmt w:val="bullet"/>
      <w:lvlText w:val="-"/>
      <w:lvlJc w:val="left"/>
      <w:pPr>
        <w:ind w:left="720" w:hanging="360"/>
      </w:pPr>
      <w:rPr>
        <w:rFonts w:ascii="Calibri" w:eastAsia="Times New Roman"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ED314A"/>
    <w:multiLevelType w:val="hybridMultilevel"/>
    <w:tmpl w:val="3DE86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5392A"/>
    <w:multiLevelType w:val="hybridMultilevel"/>
    <w:tmpl w:val="739CBCB4"/>
    <w:lvl w:ilvl="0" w:tplc="F8ACA2B6">
      <w:start w:val="1"/>
      <w:numFmt w:val="bullet"/>
      <w:lvlText w:val=""/>
      <w:lvlJc w:val="left"/>
      <w:pPr>
        <w:ind w:left="720" w:hanging="360"/>
      </w:pPr>
      <w:rPr>
        <w:rFonts w:ascii="Symbol" w:hAnsi="Symbol" w:hint="default"/>
      </w:rPr>
    </w:lvl>
    <w:lvl w:ilvl="1" w:tplc="CC903492">
      <w:start w:val="1"/>
      <w:numFmt w:val="bullet"/>
      <w:lvlText w:val="o"/>
      <w:lvlJc w:val="left"/>
      <w:pPr>
        <w:ind w:left="1440" w:hanging="360"/>
      </w:pPr>
      <w:rPr>
        <w:rFonts w:ascii="Courier New" w:hAnsi="Courier New" w:cs="Courier New" w:hint="default"/>
      </w:rPr>
    </w:lvl>
    <w:lvl w:ilvl="2" w:tplc="46221806">
      <w:start w:val="1"/>
      <w:numFmt w:val="bullet"/>
      <w:lvlText w:val=""/>
      <w:lvlJc w:val="left"/>
      <w:pPr>
        <w:ind w:left="2160" w:hanging="360"/>
      </w:pPr>
      <w:rPr>
        <w:rFonts w:ascii="Wingdings" w:hAnsi="Wingdings" w:hint="default"/>
      </w:rPr>
    </w:lvl>
    <w:lvl w:ilvl="3" w:tplc="1EFE4C4A">
      <w:start w:val="1"/>
      <w:numFmt w:val="bullet"/>
      <w:lvlText w:val=""/>
      <w:lvlJc w:val="left"/>
      <w:pPr>
        <w:ind w:left="2880" w:hanging="360"/>
      </w:pPr>
      <w:rPr>
        <w:rFonts w:ascii="Symbol" w:hAnsi="Symbol" w:hint="default"/>
      </w:rPr>
    </w:lvl>
    <w:lvl w:ilvl="4" w:tplc="452C0362">
      <w:start w:val="1"/>
      <w:numFmt w:val="bullet"/>
      <w:lvlText w:val="o"/>
      <w:lvlJc w:val="left"/>
      <w:pPr>
        <w:ind w:left="3600" w:hanging="360"/>
      </w:pPr>
      <w:rPr>
        <w:rFonts w:ascii="Courier New" w:hAnsi="Courier New" w:cs="Courier New" w:hint="default"/>
      </w:rPr>
    </w:lvl>
    <w:lvl w:ilvl="5" w:tplc="3A32F69C">
      <w:start w:val="1"/>
      <w:numFmt w:val="bullet"/>
      <w:lvlText w:val=""/>
      <w:lvlJc w:val="left"/>
      <w:pPr>
        <w:ind w:left="4320" w:hanging="360"/>
      </w:pPr>
      <w:rPr>
        <w:rFonts w:ascii="Wingdings" w:hAnsi="Wingdings" w:hint="default"/>
      </w:rPr>
    </w:lvl>
    <w:lvl w:ilvl="6" w:tplc="786C6948">
      <w:start w:val="1"/>
      <w:numFmt w:val="bullet"/>
      <w:lvlText w:val=""/>
      <w:lvlJc w:val="left"/>
      <w:pPr>
        <w:ind w:left="5040" w:hanging="360"/>
      </w:pPr>
      <w:rPr>
        <w:rFonts w:ascii="Symbol" w:hAnsi="Symbol" w:hint="default"/>
      </w:rPr>
    </w:lvl>
    <w:lvl w:ilvl="7" w:tplc="89F053C4">
      <w:start w:val="1"/>
      <w:numFmt w:val="bullet"/>
      <w:lvlText w:val="o"/>
      <w:lvlJc w:val="left"/>
      <w:pPr>
        <w:ind w:left="5760" w:hanging="360"/>
      </w:pPr>
      <w:rPr>
        <w:rFonts w:ascii="Courier New" w:hAnsi="Courier New" w:cs="Courier New" w:hint="default"/>
      </w:rPr>
    </w:lvl>
    <w:lvl w:ilvl="8" w:tplc="14066B7A">
      <w:start w:val="1"/>
      <w:numFmt w:val="bullet"/>
      <w:lvlText w:val=""/>
      <w:lvlJc w:val="left"/>
      <w:pPr>
        <w:ind w:left="6480" w:hanging="360"/>
      </w:pPr>
      <w:rPr>
        <w:rFonts w:ascii="Wingdings" w:hAnsi="Wingdings" w:hint="default"/>
      </w:rPr>
    </w:lvl>
  </w:abstractNum>
  <w:abstractNum w:abstractNumId="33" w15:restartNumberingAfterBreak="0">
    <w:nsid w:val="6EA45593"/>
    <w:multiLevelType w:val="hybridMultilevel"/>
    <w:tmpl w:val="771A9920"/>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34" w15:restartNumberingAfterBreak="0">
    <w:nsid w:val="73A375F6"/>
    <w:multiLevelType w:val="hybridMultilevel"/>
    <w:tmpl w:val="7F3EF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A50176"/>
    <w:multiLevelType w:val="hybridMultilevel"/>
    <w:tmpl w:val="739A5524"/>
    <w:lvl w:ilvl="0" w:tplc="D2128520">
      <w:start w:val="1"/>
      <w:numFmt w:val="bullet"/>
      <w:lvlText w:val=""/>
      <w:lvlJc w:val="left"/>
      <w:pPr>
        <w:ind w:left="720" w:hanging="360"/>
      </w:pPr>
      <w:rPr>
        <w:rFonts w:ascii="Symbol" w:hAnsi="Symbol" w:hint="default"/>
      </w:rPr>
    </w:lvl>
    <w:lvl w:ilvl="1" w:tplc="B5AAE9F4">
      <w:start w:val="1"/>
      <w:numFmt w:val="bullet"/>
      <w:lvlText w:val="o"/>
      <w:lvlJc w:val="left"/>
      <w:pPr>
        <w:ind w:left="1440" w:hanging="360"/>
      </w:pPr>
      <w:rPr>
        <w:rFonts w:ascii="Courier New" w:hAnsi="Courier New" w:cs="Courier New" w:hint="default"/>
      </w:rPr>
    </w:lvl>
    <w:lvl w:ilvl="2" w:tplc="F2AEB1E2">
      <w:start w:val="1"/>
      <w:numFmt w:val="bullet"/>
      <w:lvlText w:val=""/>
      <w:lvlJc w:val="left"/>
      <w:pPr>
        <w:ind w:left="2160" w:hanging="360"/>
      </w:pPr>
      <w:rPr>
        <w:rFonts w:ascii="Wingdings" w:hAnsi="Wingdings" w:hint="default"/>
      </w:rPr>
    </w:lvl>
    <w:lvl w:ilvl="3" w:tplc="ADEA960A">
      <w:start w:val="1"/>
      <w:numFmt w:val="bullet"/>
      <w:lvlText w:val=""/>
      <w:lvlJc w:val="left"/>
      <w:pPr>
        <w:ind w:left="2880" w:hanging="360"/>
      </w:pPr>
      <w:rPr>
        <w:rFonts w:ascii="Symbol" w:hAnsi="Symbol" w:hint="default"/>
      </w:rPr>
    </w:lvl>
    <w:lvl w:ilvl="4" w:tplc="A00C67A8">
      <w:start w:val="1"/>
      <w:numFmt w:val="bullet"/>
      <w:lvlText w:val="o"/>
      <w:lvlJc w:val="left"/>
      <w:pPr>
        <w:ind w:left="3600" w:hanging="360"/>
      </w:pPr>
      <w:rPr>
        <w:rFonts w:ascii="Courier New" w:hAnsi="Courier New" w:cs="Courier New" w:hint="default"/>
      </w:rPr>
    </w:lvl>
    <w:lvl w:ilvl="5" w:tplc="FCB4458E">
      <w:start w:val="1"/>
      <w:numFmt w:val="bullet"/>
      <w:lvlText w:val=""/>
      <w:lvlJc w:val="left"/>
      <w:pPr>
        <w:ind w:left="4320" w:hanging="360"/>
      </w:pPr>
      <w:rPr>
        <w:rFonts w:ascii="Wingdings" w:hAnsi="Wingdings" w:hint="default"/>
      </w:rPr>
    </w:lvl>
    <w:lvl w:ilvl="6" w:tplc="A9746494">
      <w:start w:val="1"/>
      <w:numFmt w:val="bullet"/>
      <w:lvlText w:val=""/>
      <w:lvlJc w:val="left"/>
      <w:pPr>
        <w:ind w:left="5040" w:hanging="360"/>
      </w:pPr>
      <w:rPr>
        <w:rFonts w:ascii="Symbol" w:hAnsi="Symbol" w:hint="default"/>
      </w:rPr>
    </w:lvl>
    <w:lvl w:ilvl="7" w:tplc="06C06156">
      <w:start w:val="1"/>
      <w:numFmt w:val="bullet"/>
      <w:lvlText w:val="o"/>
      <w:lvlJc w:val="left"/>
      <w:pPr>
        <w:ind w:left="5760" w:hanging="360"/>
      </w:pPr>
      <w:rPr>
        <w:rFonts w:ascii="Courier New" w:hAnsi="Courier New" w:cs="Courier New" w:hint="default"/>
      </w:rPr>
    </w:lvl>
    <w:lvl w:ilvl="8" w:tplc="8F1C905E">
      <w:start w:val="1"/>
      <w:numFmt w:val="bullet"/>
      <w:lvlText w:val=""/>
      <w:lvlJc w:val="left"/>
      <w:pPr>
        <w:ind w:left="6480" w:hanging="360"/>
      </w:pPr>
      <w:rPr>
        <w:rFonts w:ascii="Wingdings" w:hAnsi="Wingdings" w:hint="default"/>
      </w:rPr>
    </w:lvl>
  </w:abstractNum>
  <w:abstractNum w:abstractNumId="36" w15:restartNumberingAfterBreak="0">
    <w:nsid w:val="78372957"/>
    <w:multiLevelType w:val="hybridMultilevel"/>
    <w:tmpl w:val="7228E252"/>
    <w:lvl w:ilvl="0" w:tplc="04090001">
      <w:start w:val="1"/>
      <w:numFmt w:val="bullet"/>
      <w:lvlText w:val=""/>
      <w:lvlJc w:val="left"/>
      <w:pPr>
        <w:ind w:left="420" w:hanging="360"/>
      </w:pPr>
      <w:rPr>
        <w:rFonts w:ascii="Symbol" w:hAnsi="Symbol"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7" w15:restartNumberingAfterBreak="0">
    <w:nsid w:val="7890788C"/>
    <w:multiLevelType w:val="hybridMultilevel"/>
    <w:tmpl w:val="C9E4A97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F804EC"/>
    <w:multiLevelType w:val="hybridMultilevel"/>
    <w:tmpl w:val="E8DE1EC4"/>
    <w:lvl w:ilvl="0" w:tplc="D4463D1C">
      <w:start w:val="2022"/>
      <w:numFmt w:val="bullet"/>
      <w:lvlText w:val="-"/>
      <w:lvlJc w:val="left"/>
      <w:pPr>
        <w:ind w:left="2520" w:hanging="360"/>
      </w:pPr>
      <w:rPr>
        <w:rFonts w:ascii="Constantia" w:eastAsiaTheme="minorHAnsi" w:hAnsi="Constantia"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7947753D"/>
    <w:multiLevelType w:val="hybridMultilevel"/>
    <w:tmpl w:val="05062D1E"/>
    <w:lvl w:ilvl="0" w:tplc="2D46364A">
      <w:numFmt w:val="bullet"/>
      <w:lvlText w:val="-"/>
      <w:lvlJc w:val="left"/>
      <w:pPr>
        <w:ind w:left="720" w:hanging="360"/>
      </w:pPr>
      <w:rPr>
        <w:rFonts w:ascii="Cooper Black" w:eastAsiaTheme="minorHAnsi" w:hAnsi="Cooper Black" w:cs="Arial" w:hint="default"/>
        <w:color w:val="auto"/>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3"/>
  </w:num>
  <w:num w:numId="3">
    <w:abstractNumId w:val="20"/>
  </w:num>
  <w:num w:numId="4">
    <w:abstractNumId w:val="6"/>
  </w:num>
  <w:num w:numId="5">
    <w:abstractNumId w:val="25"/>
  </w:num>
  <w:num w:numId="6">
    <w:abstractNumId w:val="37"/>
  </w:num>
  <w:num w:numId="7">
    <w:abstractNumId w:val="27"/>
  </w:num>
  <w:num w:numId="8">
    <w:abstractNumId w:val="5"/>
  </w:num>
  <w:num w:numId="9">
    <w:abstractNumId w:val="6"/>
  </w:num>
  <w:num w:numId="10">
    <w:abstractNumId w:val="35"/>
  </w:num>
  <w:num w:numId="11">
    <w:abstractNumId w:val="32"/>
  </w:num>
  <w:num w:numId="12">
    <w:abstractNumId w:val="7"/>
  </w:num>
  <w:num w:numId="13">
    <w:abstractNumId w:val="33"/>
  </w:num>
  <w:num w:numId="14">
    <w:abstractNumId w:val="19"/>
  </w:num>
  <w:num w:numId="15">
    <w:abstractNumId w:val="14"/>
  </w:num>
  <w:num w:numId="16">
    <w:abstractNumId w:val="29"/>
  </w:num>
  <w:num w:numId="17">
    <w:abstractNumId w:val="9"/>
  </w:num>
  <w:num w:numId="18">
    <w:abstractNumId w:val="3"/>
  </w:num>
  <w:num w:numId="19">
    <w:abstractNumId w:val="8"/>
  </w:num>
  <w:num w:numId="20">
    <w:abstractNumId w:val="13"/>
  </w:num>
  <w:num w:numId="21">
    <w:abstractNumId w:val="31"/>
  </w:num>
  <w:num w:numId="22">
    <w:abstractNumId w:val="34"/>
  </w:num>
  <w:num w:numId="23">
    <w:abstractNumId w:val="28"/>
  </w:num>
  <w:num w:numId="24">
    <w:abstractNumId w:val="11"/>
  </w:num>
  <w:num w:numId="25">
    <w:abstractNumId w:val="24"/>
  </w:num>
  <w:num w:numId="26">
    <w:abstractNumId w:val="4"/>
  </w:num>
  <w:num w:numId="27">
    <w:abstractNumId w:val="15"/>
  </w:num>
  <w:num w:numId="28">
    <w:abstractNumId w:val="39"/>
  </w:num>
  <w:num w:numId="29">
    <w:abstractNumId w:val="22"/>
  </w:num>
  <w:num w:numId="30">
    <w:abstractNumId w:val="38"/>
  </w:num>
  <w:num w:numId="31">
    <w:abstractNumId w:val="17"/>
  </w:num>
  <w:num w:numId="32">
    <w:abstractNumId w:val="21"/>
  </w:num>
  <w:num w:numId="33">
    <w:abstractNumId w:val="36"/>
  </w:num>
  <w:num w:numId="34">
    <w:abstractNumId w:val="30"/>
  </w:num>
  <w:num w:numId="35">
    <w:abstractNumId w:val="2"/>
  </w:num>
  <w:num w:numId="36">
    <w:abstractNumId w:val="10"/>
  </w:num>
  <w:num w:numId="37">
    <w:abstractNumId w:val="0"/>
  </w:num>
  <w:num w:numId="38">
    <w:abstractNumId w:val="26"/>
  </w:num>
  <w:num w:numId="39">
    <w:abstractNumId w:val="12"/>
  </w:num>
  <w:num w:numId="40">
    <w:abstractNumId w:val="16"/>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39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NTO3MDQ1MrQ0NjdR0lEKTi0uzszPAykwsqgFAF/dVOwtAAAA"/>
  </w:docVars>
  <w:rsids>
    <w:rsidRoot w:val="00A5791E"/>
    <w:rsid w:val="000010C5"/>
    <w:rsid w:val="0000237C"/>
    <w:rsid w:val="00002C76"/>
    <w:rsid w:val="00003649"/>
    <w:rsid w:val="00007D0B"/>
    <w:rsid w:val="00010991"/>
    <w:rsid w:val="000113D2"/>
    <w:rsid w:val="0001231D"/>
    <w:rsid w:val="0001263E"/>
    <w:rsid w:val="00012C1B"/>
    <w:rsid w:val="000141AB"/>
    <w:rsid w:val="0001511C"/>
    <w:rsid w:val="0001567F"/>
    <w:rsid w:val="00020449"/>
    <w:rsid w:val="000207F3"/>
    <w:rsid w:val="0002267E"/>
    <w:rsid w:val="000226BF"/>
    <w:rsid w:val="00022D96"/>
    <w:rsid w:val="00024EEB"/>
    <w:rsid w:val="00025D21"/>
    <w:rsid w:val="0002679A"/>
    <w:rsid w:val="000301CF"/>
    <w:rsid w:val="00030202"/>
    <w:rsid w:val="000304CE"/>
    <w:rsid w:val="0003198C"/>
    <w:rsid w:val="00031AD8"/>
    <w:rsid w:val="00032D3E"/>
    <w:rsid w:val="0003399B"/>
    <w:rsid w:val="00034904"/>
    <w:rsid w:val="00034B3A"/>
    <w:rsid w:val="00034D18"/>
    <w:rsid w:val="00034F39"/>
    <w:rsid w:val="000353EA"/>
    <w:rsid w:val="00037216"/>
    <w:rsid w:val="000400F6"/>
    <w:rsid w:val="00040E6C"/>
    <w:rsid w:val="00041C41"/>
    <w:rsid w:val="00041FDB"/>
    <w:rsid w:val="00045869"/>
    <w:rsid w:val="00045A5C"/>
    <w:rsid w:val="00046431"/>
    <w:rsid w:val="00047867"/>
    <w:rsid w:val="000512A5"/>
    <w:rsid w:val="00052213"/>
    <w:rsid w:val="000524D9"/>
    <w:rsid w:val="00054CC2"/>
    <w:rsid w:val="00055382"/>
    <w:rsid w:val="00055B2D"/>
    <w:rsid w:val="00060A60"/>
    <w:rsid w:val="00061934"/>
    <w:rsid w:val="0006199B"/>
    <w:rsid w:val="00062F79"/>
    <w:rsid w:val="00063397"/>
    <w:rsid w:val="00063A29"/>
    <w:rsid w:val="00064CF4"/>
    <w:rsid w:val="00066710"/>
    <w:rsid w:val="000677E5"/>
    <w:rsid w:val="00070EC7"/>
    <w:rsid w:val="00071AB3"/>
    <w:rsid w:val="00071CEE"/>
    <w:rsid w:val="000740A9"/>
    <w:rsid w:val="000749FB"/>
    <w:rsid w:val="00075CC6"/>
    <w:rsid w:val="00076B82"/>
    <w:rsid w:val="00077A91"/>
    <w:rsid w:val="00081AF6"/>
    <w:rsid w:val="0008219C"/>
    <w:rsid w:val="00083D79"/>
    <w:rsid w:val="00084A90"/>
    <w:rsid w:val="00084B8F"/>
    <w:rsid w:val="00086976"/>
    <w:rsid w:val="00087A96"/>
    <w:rsid w:val="000904CE"/>
    <w:rsid w:val="00090FF4"/>
    <w:rsid w:val="0009192E"/>
    <w:rsid w:val="00095DB0"/>
    <w:rsid w:val="00096B65"/>
    <w:rsid w:val="00097297"/>
    <w:rsid w:val="00097F00"/>
    <w:rsid w:val="000A4E8B"/>
    <w:rsid w:val="000A5358"/>
    <w:rsid w:val="000A5DD3"/>
    <w:rsid w:val="000A63B3"/>
    <w:rsid w:val="000A7050"/>
    <w:rsid w:val="000A7214"/>
    <w:rsid w:val="000A78EF"/>
    <w:rsid w:val="000A790C"/>
    <w:rsid w:val="000B0E23"/>
    <w:rsid w:val="000B32E0"/>
    <w:rsid w:val="000B3CF9"/>
    <w:rsid w:val="000B4E4F"/>
    <w:rsid w:val="000B517C"/>
    <w:rsid w:val="000B62D0"/>
    <w:rsid w:val="000B756C"/>
    <w:rsid w:val="000B7AE6"/>
    <w:rsid w:val="000C0816"/>
    <w:rsid w:val="000C0A84"/>
    <w:rsid w:val="000C0EC9"/>
    <w:rsid w:val="000C239C"/>
    <w:rsid w:val="000C283D"/>
    <w:rsid w:val="000C3140"/>
    <w:rsid w:val="000C44A0"/>
    <w:rsid w:val="000C48AB"/>
    <w:rsid w:val="000C4DEF"/>
    <w:rsid w:val="000C58EE"/>
    <w:rsid w:val="000C5F05"/>
    <w:rsid w:val="000C62BC"/>
    <w:rsid w:val="000C764E"/>
    <w:rsid w:val="000C789A"/>
    <w:rsid w:val="000C7E89"/>
    <w:rsid w:val="000D0A49"/>
    <w:rsid w:val="000D1236"/>
    <w:rsid w:val="000D170F"/>
    <w:rsid w:val="000D1C73"/>
    <w:rsid w:val="000D1ED7"/>
    <w:rsid w:val="000D3D02"/>
    <w:rsid w:val="000D458A"/>
    <w:rsid w:val="000D5C71"/>
    <w:rsid w:val="000D7052"/>
    <w:rsid w:val="000E11FC"/>
    <w:rsid w:val="000E12D9"/>
    <w:rsid w:val="000E1856"/>
    <w:rsid w:val="000E384E"/>
    <w:rsid w:val="000E56F4"/>
    <w:rsid w:val="000E6392"/>
    <w:rsid w:val="000E6B28"/>
    <w:rsid w:val="000E7369"/>
    <w:rsid w:val="000E7799"/>
    <w:rsid w:val="000E789F"/>
    <w:rsid w:val="000F1E78"/>
    <w:rsid w:val="000F23B9"/>
    <w:rsid w:val="000F2E7A"/>
    <w:rsid w:val="000F4665"/>
    <w:rsid w:val="000F529C"/>
    <w:rsid w:val="000F55A2"/>
    <w:rsid w:val="000F626D"/>
    <w:rsid w:val="000F729D"/>
    <w:rsid w:val="000F7CB3"/>
    <w:rsid w:val="00100C63"/>
    <w:rsid w:val="00102256"/>
    <w:rsid w:val="0010304D"/>
    <w:rsid w:val="0010311F"/>
    <w:rsid w:val="00104BD8"/>
    <w:rsid w:val="00104F67"/>
    <w:rsid w:val="0010557E"/>
    <w:rsid w:val="00105CEA"/>
    <w:rsid w:val="00106A8B"/>
    <w:rsid w:val="00107048"/>
    <w:rsid w:val="001079C7"/>
    <w:rsid w:val="00107CD4"/>
    <w:rsid w:val="001120F5"/>
    <w:rsid w:val="00113599"/>
    <w:rsid w:val="0011413A"/>
    <w:rsid w:val="00117EFB"/>
    <w:rsid w:val="0012006A"/>
    <w:rsid w:val="00122721"/>
    <w:rsid w:val="00123C0B"/>
    <w:rsid w:val="00125AB8"/>
    <w:rsid w:val="001267EB"/>
    <w:rsid w:val="00127673"/>
    <w:rsid w:val="0013075C"/>
    <w:rsid w:val="00130966"/>
    <w:rsid w:val="0013105C"/>
    <w:rsid w:val="00132411"/>
    <w:rsid w:val="00132C30"/>
    <w:rsid w:val="00133191"/>
    <w:rsid w:val="001348A1"/>
    <w:rsid w:val="00134F5D"/>
    <w:rsid w:val="00135563"/>
    <w:rsid w:val="001359B5"/>
    <w:rsid w:val="00136175"/>
    <w:rsid w:val="00136902"/>
    <w:rsid w:val="00140419"/>
    <w:rsid w:val="001411FE"/>
    <w:rsid w:val="001423CF"/>
    <w:rsid w:val="00142537"/>
    <w:rsid w:val="00142A84"/>
    <w:rsid w:val="0014332D"/>
    <w:rsid w:val="00144E3C"/>
    <w:rsid w:val="00145264"/>
    <w:rsid w:val="00146102"/>
    <w:rsid w:val="0014657C"/>
    <w:rsid w:val="001472E5"/>
    <w:rsid w:val="00152B3E"/>
    <w:rsid w:val="00156584"/>
    <w:rsid w:val="001577C4"/>
    <w:rsid w:val="00160372"/>
    <w:rsid w:val="00160393"/>
    <w:rsid w:val="0016041B"/>
    <w:rsid w:val="00162306"/>
    <w:rsid w:val="00163136"/>
    <w:rsid w:val="0016356D"/>
    <w:rsid w:val="00164F53"/>
    <w:rsid w:val="00165428"/>
    <w:rsid w:val="00166650"/>
    <w:rsid w:val="00167264"/>
    <w:rsid w:val="00167382"/>
    <w:rsid w:val="0016753E"/>
    <w:rsid w:val="001724D7"/>
    <w:rsid w:val="0017346E"/>
    <w:rsid w:val="00173820"/>
    <w:rsid w:val="001739BD"/>
    <w:rsid w:val="00173B8A"/>
    <w:rsid w:val="001742D5"/>
    <w:rsid w:val="00174428"/>
    <w:rsid w:val="00182F67"/>
    <w:rsid w:val="001839BC"/>
    <w:rsid w:val="0018401A"/>
    <w:rsid w:val="00184467"/>
    <w:rsid w:val="00184B22"/>
    <w:rsid w:val="0018624A"/>
    <w:rsid w:val="00186489"/>
    <w:rsid w:val="001902CF"/>
    <w:rsid w:val="001911F6"/>
    <w:rsid w:val="00191751"/>
    <w:rsid w:val="00192BCB"/>
    <w:rsid w:val="001941E7"/>
    <w:rsid w:val="001954DF"/>
    <w:rsid w:val="00197E00"/>
    <w:rsid w:val="00197F63"/>
    <w:rsid w:val="001A2644"/>
    <w:rsid w:val="001A29D5"/>
    <w:rsid w:val="001A2E21"/>
    <w:rsid w:val="001A3E30"/>
    <w:rsid w:val="001A4C31"/>
    <w:rsid w:val="001A78C4"/>
    <w:rsid w:val="001A7E65"/>
    <w:rsid w:val="001B06EA"/>
    <w:rsid w:val="001B0718"/>
    <w:rsid w:val="001B0B29"/>
    <w:rsid w:val="001B17E9"/>
    <w:rsid w:val="001B2ADB"/>
    <w:rsid w:val="001B3143"/>
    <w:rsid w:val="001B39AA"/>
    <w:rsid w:val="001B4D15"/>
    <w:rsid w:val="001B4DEC"/>
    <w:rsid w:val="001B597F"/>
    <w:rsid w:val="001B59CA"/>
    <w:rsid w:val="001B75F4"/>
    <w:rsid w:val="001C011D"/>
    <w:rsid w:val="001C0DE9"/>
    <w:rsid w:val="001C35F2"/>
    <w:rsid w:val="001C3C31"/>
    <w:rsid w:val="001C4DAC"/>
    <w:rsid w:val="001C5A7F"/>
    <w:rsid w:val="001C64F8"/>
    <w:rsid w:val="001C6699"/>
    <w:rsid w:val="001C7969"/>
    <w:rsid w:val="001D0837"/>
    <w:rsid w:val="001D0C72"/>
    <w:rsid w:val="001D0F8C"/>
    <w:rsid w:val="001D27AE"/>
    <w:rsid w:val="001D3D72"/>
    <w:rsid w:val="001D5358"/>
    <w:rsid w:val="001E06BE"/>
    <w:rsid w:val="001E11FF"/>
    <w:rsid w:val="001E2EB0"/>
    <w:rsid w:val="001E3EE8"/>
    <w:rsid w:val="001E4192"/>
    <w:rsid w:val="001E451D"/>
    <w:rsid w:val="001E5A0E"/>
    <w:rsid w:val="001E7F06"/>
    <w:rsid w:val="001E7F4A"/>
    <w:rsid w:val="001F00A4"/>
    <w:rsid w:val="001F0428"/>
    <w:rsid w:val="001F1A28"/>
    <w:rsid w:val="001F33B5"/>
    <w:rsid w:val="001F344D"/>
    <w:rsid w:val="001F4055"/>
    <w:rsid w:val="001F4900"/>
    <w:rsid w:val="001F645C"/>
    <w:rsid w:val="001F70EC"/>
    <w:rsid w:val="002014C6"/>
    <w:rsid w:val="002019E1"/>
    <w:rsid w:val="0020241B"/>
    <w:rsid w:val="0020399A"/>
    <w:rsid w:val="00204214"/>
    <w:rsid w:val="00205BFC"/>
    <w:rsid w:val="00205D9C"/>
    <w:rsid w:val="00206C24"/>
    <w:rsid w:val="00211039"/>
    <w:rsid w:val="00211111"/>
    <w:rsid w:val="00211594"/>
    <w:rsid w:val="0021163F"/>
    <w:rsid w:val="0021216C"/>
    <w:rsid w:val="002124CD"/>
    <w:rsid w:val="002147C2"/>
    <w:rsid w:val="002149D0"/>
    <w:rsid w:val="00214C47"/>
    <w:rsid w:val="002156A4"/>
    <w:rsid w:val="00216025"/>
    <w:rsid w:val="0022014B"/>
    <w:rsid w:val="00220C4B"/>
    <w:rsid w:val="00222A80"/>
    <w:rsid w:val="00223397"/>
    <w:rsid w:val="002242D8"/>
    <w:rsid w:val="002245B4"/>
    <w:rsid w:val="00224BA8"/>
    <w:rsid w:val="00224E82"/>
    <w:rsid w:val="00224FB6"/>
    <w:rsid w:val="00224FFC"/>
    <w:rsid w:val="00225C84"/>
    <w:rsid w:val="002273F0"/>
    <w:rsid w:val="0023312D"/>
    <w:rsid w:val="00233582"/>
    <w:rsid w:val="00233C1A"/>
    <w:rsid w:val="00234374"/>
    <w:rsid w:val="00235B46"/>
    <w:rsid w:val="00235E3A"/>
    <w:rsid w:val="0023701D"/>
    <w:rsid w:val="00237ACB"/>
    <w:rsid w:val="00241E97"/>
    <w:rsid w:val="002430AA"/>
    <w:rsid w:val="00243A43"/>
    <w:rsid w:val="00243E38"/>
    <w:rsid w:val="00245585"/>
    <w:rsid w:val="002476F4"/>
    <w:rsid w:val="00251C5F"/>
    <w:rsid w:val="0025207F"/>
    <w:rsid w:val="0025251C"/>
    <w:rsid w:val="002535A9"/>
    <w:rsid w:val="0025380C"/>
    <w:rsid w:val="002538FA"/>
    <w:rsid w:val="00253983"/>
    <w:rsid w:val="00253FAB"/>
    <w:rsid w:val="00254E11"/>
    <w:rsid w:val="00255394"/>
    <w:rsid w:val="00255808"/>
    <w:rsid w:val="002558D0"/>
    <w:rsid w:val="002622EE"/>
    <w:rsid w:val="00262DDE"/>
    <w:rsid w:val="00265754"/>
    <w:rsid w:val="00265EB3"/>
    <w:rsid w:val="0026632D"/>
    <w:rsid w:val="002664C8"/>
    <w:rsid w:val="00267B65"/>
    <w:rsid w:val="0027026E"/>
    <w:rsid w:val="0027064C"/>
    <w:rsid w:val="0027175E"/>
    <w:rsid w:val="002725C8"/>
    <w:rsid w:val="00273859"/>
    <w:rsid w:val="00274E70"/>
    <w:rsid w:val="0027685C"/>
    <w:rsid w:val="0027753A"/>
    <w:rsid w:val="00280937"/>
    <w:rsid w:val="00281215"/>
    <w:rsid w:val="00282C5B"/>
    <w:rsid w:val="00283135"/>
    <w:rsid w:val="00283C9C"/>
    <w:rsid w:val="002851D0"/>
    <w:rsid w:val="00285C99"/>
    <w:rsid w:val="00287D69"/>
    <w:rsid w:val="00287DE5"/>
    <w:rsid w:val="002904D2"/>
    <w:rsid w:val="00291EC7"/>
    <w:rsid w:val="00293D34"/>
    <w:rsid w:val="0029635A"/>
    <w:rsid w:val="00297AA3"/>
    <w:rsid w:val="00297D2B"/>
    <w:rsid w:val="002A0272"/>
    <w:rsid w:val="002A03EF"/>
    <w:rsid w:val="002A08FB"/>
    <w:rsid w:val="002A0C14"/>
    <w:rsid w:val="002A0DC4"/>
    <w:rsid w:val="002A1CAE"/>
    <w:rsid w:val="002A3080"/>
    <w:rsid w:val="002A393C"/>
    <w:rsid w:val="002A594B"/>
    <w:rsid w:val="002A5CA5"/>
    <w:rsid w:val="002A5D4E"/>
    <w:rsid w:val="002A6C20"/>
    <w:rsid w:val="002A719D"/>
    <w:rsid w:val="002B2EA5"/>
    <w:rsid w:val="002B30CA"/>
    <w:rsid w:val="002B35D5"/>
    <w:rsid w:val="002B3AD4"/>
    <w:rsid w:val="002B3BBA"/>
    <w:rsid w:val="002B42FA"/>
    <w:rsid w:val="002B4D54"/>
    <w:rsid w:val="002C0A8E"/>
    <w:rsid w:val="002C0C75"/>
    <w:rsid w:val="002C1483"/>
    <w:rsid w:val="002C1B25"/>
    <w:rsid w:val="002C34EF"/>
    <w:rsid w:val="002C511E"/>
    <w:rsid w:val="002C5D81"/>
    <w:rsid w:val="002C663E"/>
    <w:rsid w:val="002C70E6"/>
    <w:rsid w:val="002D238F"/>
    <w:rsid w:val="002D32D6"/>
    <w:rsid w:val="002D63F8"/>
    <w:rsid w:val="002D6DC6"/>
    <w:rsid w:val="002D6E2D"/>
    <w:rsid w:val="002E0766"/>
    <w:rsid w:val="002E0DCB"/>
    <w:rsid w:val="002E15E0"/>
    <w:rsid w:val="002E1880"/>
    <w:rsid w:val="002E3434"/>
    <w:rsid w:val="002E3B75"/>
    <w:rsid w:val="002E4009"/>
    <w:rsid w:val="002E41D5"/>
    <w:rsid w:val="002E4A74"/>
    <w:rsid w:val="002E4BEF"/>
    <w:rsid w:val="002E4C47"/>
    <w:rsid w:val="002E5378"/>
    <w:rsid w:val="002E5DA8"/>
    <w:rsid w:val="002E6CDD"/>
    <w:rsid w:val="002E7BAF"/>
    <w:rsid w:val="002F0842"/>
    <w:rsid w:val="002F2545"/>
    <w:rsid w:val="002F2769"/>
    <w:rsid w:val="002F3083"/>
    <w:rsid w:val="002F308F"/>
    <w:rsid w:val="002F4291"/>
    <w:rsid w:val="002F5261"/>
    <w:rsid w:val="002F7B0D"/>
    <w:rsid w:val="00300E8B"/>
    <w:rsid w:val="00300F92"/>
    <w:rsid w:val="00301678"/>
    <w:rsid w:val="0030348E"/>
    <w:rsid w:val="00303855"/>
    <w:rsid w:val="00304365"/>
    <w:rsid w:val="00305075"/>
    <w:rsid w:val="00307441"/>
    <w:rsid w:val="0031017A"/>
    <w:rsid w:val="00310CFE"/>
    <w:rsid w:val="00313AAA"/>
    <w:rsid w:val="00314901"/>
    <w:rsid w:val="00315A47"/>
    <w:rsid w:val="0031634E"/>
    <w:rsid w:val="00317FED"/>
    <w:rsid w:val="0032068B"/>
    <w:rsid w:val="00323B13"/>
    <w:rsid w:val="0032449D"/>
    <w:rsid w:val="00324C65"/>
    <w:rsid w:val="00324FC3"/>
    <w:rsid w:val="0032628D"/>
    <w:rsid w:val="00327816"/>
    <w:rsid w:val="003329E4"/>
    <w:rsid w:val="00333EDB"/>
    <w:rsid w:val="0033501F"/>
    <w:rsid w:val="00335443"/>
    <w:rsid w:val="003355DF"/>
    <w:rsid w:val="00335C31"/>
    <w:rsid w:val="00336406"/>
    <w:rsid w:val="003402F9"/>
    <w:rsid w:val="00340AF0"/>
    <w:rsid w:val="003414FB"/>
    <w:rsid w:val="00344C3D"/>
    <w:rsid w:val="00345105"/>
    <w:rsid w:val="00345335"/>
    <w:rsid w:val="0034557E"/>
    <w:rsid w:val="0034729B"/>
    <w:rsid w:val="0034741E"/>
    <w:rsid w:val="0035038A"/>
    <w:rsid w:val="00350B44"/>
    <w:rsid w:val="00350CBF"/>
    <w:rsid w:val="00352F76"/>
    <w:rsid w:val="003535ED"/>
    <w:rsid w:val="003537A2"/>
    <w:rsid w:val="00353AA6"/>
    <w:rsid w:val="0035539A"/>
    <w:rsid w:val="00355DEF"/>
    <w:rsid w:val="0035696D"/>
    <w:rsid w:val="00356BC9"/>
    <w:rsid w:val="00357DD2"/>
    <w:rsid w:val="00361578"/>
    <w:rsid w:val="00361814"/>
    <w:rsid w:val="0036215C"/>
    <w:rsid w:val="00362334"/>
    <w:rsid w:val="00362853"/>
    <w:rsid w:val="00362A30"/>
    <w:rsid w:val="00362E0F"/>
    <w:rsid w:val="003640D4"/>
    <w:rsid w:val="0036603A"/>
    <w:rsid w:val="00366100"/>
    <w:rsid w:val="00366A3F"/>
    <w:rsid w:val="003677AE"/>
    <w:rsid w:val="00370E2F"/>
    <w:rsid w:val="00372865"/>
    <w:rsid w:val="00374D33"/>
    <w:rsid w:val="003760D9"/>
    <w:rsid w:val="00377BFD"/>
    <w:rsid w:val="00377C78"/>
    <w:rsid w:val="00382A68"/>
    <w:rsid w:val="0038336D"/>
    <w:rsid w:val="00383B5B"/>
    <w:rsid w:val="0038757D"/>
    <w:rsid w:val="00387583"/>
    <w:rsid w:val="003878FB"/>
    <w:rsid w:val="00390529"/>
    <w:rsid w:val="00391151"/>
    <w:rsid w:val="00391CA0"/>
    <w:rsid w:val="00392376"/>
    <w:rsid w:val="0039322E"/>
    <w:rsid w:val="003933CB"/>
    <w:rsid w:val="0039436B"/>
    <w:rsid w:val="00394560"/>
    <w:rsid w:val="00394A8C"/>
    <w:rsid w:val="00394AF1"/>
    <w:rsid w:val="00394E15"/>
    <w:rsid w:val="003956F7"/>
    <w:rsid w:val="00395716"/>
    <w:rsid w:val="00397BE7"/>
    <w:rsid w:val="003A46FD"/>
    <w:rsid w:val="003A631A"/>
    <w:rsid w:val="003A6653"/>
    <w:rsid w:val="003A6CAF"/>
    <w:rsid w:val="003A706A"/>
    <w:rsid w:val="003B296E"/>
    <w:rsid w:val="003B3F7B"/>
    <w:rsid w:val="003B66AD"/>
    <w:rsid w:val="003B6BB6"/>
    <w:rsid w:val="003B7048"/>
    <w:rsid w:val="003C20A8"/>
    <w:rsid w:val="003C257A"/>
    <w:rsid w:val="003C265C"/>
    <w:rsid w:val="003C2713"/>
    <w:rsid w:val="003C2774"/>
    <w:rsid w:val="003C576D"/>
    <w:rsid w:val="003C716E"/>
    <w:rsid w:val="003D0EC2"/>
    <w:rsid w:val="003D0FFD"/>
    <w:rsid w:val="003D2E4B"/>
    <w:rsid w:val="003D2F4B"/>
    <w:rsid w:val="003D391D"/>
    <w:rsid w:val="003D3EBC"/>
    <w:rsid w:val="003D4B35"/>
    <w:rsid w:val="003D613D"/>
    <w:rsid w:val="003D7C69"/>
    <w:rsid w:val="003E0B62"/>
    <w:rsid w:val="003E0E67"/>
    <w:rsid w:val="003E1829"/>
    <w:rsid w:val="003E3951"/>
    <w:rsid w:val="003E40F3"/>
    <w:rsid w:val="003E5062"/>
    <w:rsid w:val="003E55E8"/>
    <w:rsid w:val="003E6903"/>
    <w:rsid w:val="003E6EAA"/>
    <w:rsid w:val="003E7912"/>
    <w:rsid w:val="004003BB"/>
    <w:rsid w:val="00402C5F"/>
    <w:rsid w:val="00402DFD"/>
    <w:rsid w:val="004049E5"/>
    <w:rsid w:val="0040588A"/>
    <w:rsid w:val="00407AA7"/>
    <w:rsid w:val="00407D66"/>
    <w:rsid w:val="0041088B"/>
    <w:rsid w:val="00413417"/>
    <w:rsid w:val="00413BEB"/>
    <w:rsid w:val="00414A0B"/>
    <w:rsid w:val="00415108"/>
    <w:rsid w:val="004165B4"/>
    <w:rsid w:val="0041681C"/>
    <w:rsid w:val="0041689E"/>
    <w:rsid w:val="00420A6E"/>
    <w:rsid w:val="00421CBF"/>
    <w:rsid w:val="00421EF3"/>
    <w:rsid w:val="00423295"/>
    <w:rsid w:val="0042358D"/>
    <w:rsid w:val="00424946"/>
    <w:rsid w:val="00425DFE"/>
    <w:rsid w:val="00426A54"/>
    <w:rsid w:val="00426F68"/>
    <w:rsid w:val="00433F66"/>
    <w:rsid w:val="004364AB"/>
    <w:rsid w:val="00436631"/>
    <w:rsid w:val="00437517"/>
    <w:rsid w:val="00441A97"/>
    <w:rsid w:val="004421F4"/>
    <w:rsid w:val="0044232B"/>
    <w:rsid w:val="0044403D"/>
    <w:rsid w:val="004442F6"/>
    <w:rsid w:val="004444B5"/>
    <w:rsid w:val="004463A2"/>
    <w:rsid w:val="0044778A"/>
    <w:rsid w:val="00451BC8"/>
    <w:rsid w:val="00453248"/>
    <w:rsid w:val="0045499A"/>
    <w:rsid w:val="00455BDF"/>
    <w:rsid w:val="004560F5"/>
    <w:rsid w:val="00456249"/>
    <w:rsid w:val="00456CD6"/>
    <w:rsid w:val="00457F4E"/>
    <w:rsid w:val="00457F8A"/>
    <w:rsid w:val="0046009B"/>
    <w:rsid w:val="00462F72"/>
    <w:rsid w:val="00467F4D"/>
    <w:rsid w:val="00470277"/>
    <w:rsid w:val="00471961"/>
    <w:rsid w:val="00472C6C"/>
    <w:rsid w:val="00472DCB"/>
    <w:rsid w:val="0047360A"/>
    <w:rsid w:val="004747C0"/>
    <w:rsid w:val="0047573A"/>
    <w:rsid w:val="00475D46"/>
    <w:rsid w:val="00475EAF"/>
    <w:rsid w:val="00475FBC"/>
    <w:rsid w:val="00476021"/>
    <w:rsid w:val="004762FF"/>
    <w:rsid w:val="00477079"/>
    <w:rsid w:val="004777F9"/>
    <w:rsid w:val="00477F99"/>
    <w:rsid w:val="0048187B"/>
    <w:rsid w:val="004838F2"/>
    <w:rsid w:val="00483EB0"/>
    <w:rsid w:val="00483F80"/>
    <w:rsid w:val="00484179"/>
    <w:rsid w:val="0048557F"/>
    <w:rsid w:val="00486858"/>
    <w:rsid w:val="00490C6B"/>
    <w:rsid w:val="00490E23"/>
    <w:rsid w:val="004918D5"/>
    <w:rsid w:val="00492FE7"/>
    <w:rsid w:val="00493D32"/>
    <w:rsid w:val="004942B1"/>
    <w:rsid w:val="004946EE"/>
    <w:rsid w:val="00495629"/>
    <w:rsid w:val="004A25D3"/>
    <w:rsid w:val="004A4C90"/>
    <w:rsid w:val="004A5336"/>
    <w:rsid w:val="004A78CB"/>
    <w:rsid w:val="004B02D4"/>
    <w:rsid w:val="004B0ED6"/>
    <w:rsid w:val="004B1449"/>
    <w:rsid w:val="004B1A9F"/>
    <w:rsid w:val="004B2C09"/>
    <w:rsid w:val="004B33A8"/>
    <w:rsid w:val="004B4378"/>
    <w:rsid w:val="004B5447"/>
    <w:rsid w:val="004B5C29"/>
    <w:rsid w:val="004B71C9"/>
    <w:rsid w:val="004C1983"/>
    <w:rsid w:val="004C2A84"/>
    <w:rsid w:val="004C2BCA"/>
    <w:rsid w:val="004C3662"/>
    <w:rsid w:val="004C496F"/>
    <w:rsid w:val="004C5959"/>
    <w:rsid w:val="004C6278"/>
    <w:rsid w:val="004C6DE0"/>
    <w:rsid w:val="004D004F"/>
    <w:rsid w:val="004D19A7"/>
    <w:rsid w:val="004D2BB2"/>
    <w:rsid w:val="004D377C"/>
    <w:rsid w:val="004D3B24"/>
    <w:rsid w:val="004D422A"/>
    <w:rsid w:val="004D47CE"/>
    <w:rsid w:val="004D5551"/>
    <w:rsid w:val="004D5934"/>
    <w:rsid w:val="004D65DB"/>
    <w:rsid w:val="004D6DA8"/>
    <w:rsid w:val="004D775A"/>
    <w:rsid w:val="004E0D26"/>
    <w:rsid w:val="004E0E82"/>
    <w:rsid w:val="004E1AE2"/>
    <w:rsid w:val="004E1EA7"/>
    <w:rsid w:val="004E303B"/>
    <w:rsid w:val="004E3E13"/>
    <w:rsid w:val="004E45EA"/>
    <w:rsid w:val="004E4EE1"/>
    <w:rsid w:val="004E6B66"/>
    <w:rsid w:val="004F0297"/>
    <w:rsid w:val="004F118B"/>
    <w:rsid w:val="004F1731"/>
    <w:rsid w:val="004F2F0D"/>
    <w:rsid w:val="004F3D69"/>
    <w:rsid w:val="004F5456"/>
    <w:rsid w:val="004F5E20"/>
    <w:rsid w:val="004F67E5"/>
    <w:rsid w:val="004F6CF3"/>
    <w:rsid w:val="004F728E"/>
    <w:rsid w:val="00500408"/>
    <w:rsid w:val="0050052B"/>
    <w:rsid w:val="00501143"/>
    <w:rsid w:val="0050161B"/>
    <w:rsid w:val="005021D1"/>
    <w:rsid w:val="005034F7"/>
    <w:rsid w:val="00510864"/>
    <w:rsid w:val="00511021"/>
    <w:rsid w:val="00512078"/>
    <w:rsid w:val="00512426"/>
    <w:rsid w:val="00513497"/>
    <w:rsid w:val="00513B61"/>
    <w:rsid w:val="0051595E"/>
    <w:rsid w:val="005162C4"/>
    <w:rsid w:val="00517798"/>
    <w:rsid w:val="00522CFC"/>
    <w:rsid w:val="005246B5"/>
    <w:rsid w:val="0052502A"/>
    <w:rsid w:val="00526D30"/>
    <w:rsid w:val="00531408"/>
    <w:rsid w:val="00531A21"/>
    <w:rsid w:val="00533120"/>
    <w:rsid w:val="005341DA"/>
    <w:rsid w:val="00534BAB"/>
    <w:rsid w:val="00536503"/>
    <w:rsid w:val="0054061D"/>
    <w:rsid w:val="00540875"/>
    <w:rsid w:val="00540C4F"/>
    <w:rsid w:val="005411AA"/>
    <w:rsid w:val="0054179E"/>
    <w:rsid w:val="005424B7"/>
    <w:rsid w:val="005430A7"/>
    <w:rsid w:val="005432BF"/>
    <w:rsid w:val="00544A1C"/>
    <w:rsid w:val="00544FFB"/>
    <w:rsid w:val="00545000"/>
    <w:rsid w:val="00545535"/>
    <w:rsid w:val="00546D32"/>
    <w:rsid w:val="005476AA"/>
    <w:rsid w:val="005479BC"/>
    <w:rsid w:val="00547E62"/>
    <w:rsid w:val="00550A21"/>
    <w:rsid w:val="005512C5"/>
    <w:rsid w:val="00551A33"/>
    <w:rsid w:val="0055250E"/>
    <w:rsid w:val="00552A7D"/>
    <w:rsid w:val="00553EC6"/>
    <w:rsid w:val="0055663B"/>
    <w:rsid w:val="0055744E"/>
    <w:rsid w:val="00557E78"/>
    <w:rsid w:val="00561BCB"/>
    <w:rsid w:val="00561F97"/>
    <w:rsid w:val="00562798"/>
    <w:rsid w:val="00562E09"/>
    <w:rsid w:val="005631E4"/>
    <w:rsid w:val="00564EE1"/>
    <w:rsid w:val="0057177E"/>
    <w:rsid w:val="00571BA0"/>
    <w:rsid w:val="00572978"/>
    <w:rsid w:val="005732DF"/>
    <w:rsid w:val="00577AC0"/>
    <w:rsid w:val="00577BA4"/>
    <w:rsid w:val="00580D3D"/>
    <w:rsid w:val="00581A0C"/>
    <w:rsid w:val="00581E08"/>
    <w:rsid w:val="00582AA2"/>
    <w:rsid w:val="00583903"/>
    <w:rsid w:val="00583B2B"/>
    <w:rsid w:val="00584B94"/>
    <w:rsid w:val="00584BA8"/>
    <w:rsid w:val="00584EB3"/>
    <w:rsid w:val="00587339"/>
    <w:rsid w:val="00591641"/>
    <w:rsid w:val="00591D09"/>
    <w:rsid w:val="00593F3F"/>
    <w:rsid w:val="00595BDF"/>
    <w:rsid w:val="005979FF"/>
    <w:rsid w:val="005A1F23"/>
    <w:rsid w:val="005A2ADA"/>
    <w:rsid w:val="005A2CA8"/>
    <w:rsid w:val="005A4AB1"/>
    <w:rsid w:val="005A527E"/>
    <w:rsid w:val="005A623C"/>
    <w:rsid w:val="005B00BC"/>
    <w:rsid w:val="005B0CC1"/>
    <w:rsid w:val="005B2646"/>
    <w:rsid w:val="005B29EC"/>
    <w:rsid w:val="005B3316"/>
    <w:rsid w:val="005B3CDE"/>
    <w:rsid w:val="005B5A5A"/>
    <w:rsid w:val="005B607D"/>
    <w:rsid w:val="005B6987"/>
    <w:rsid w:val="005B77D0"/>
    <w:rsid w:val="005B7BEE"/>
    <w:rsid w:val="005C04E2"/>
    <w:rsid w:val="005C0A25"/>
    <w:rsid w:val="005C1624"/>
    <w:rsid w:val="005C1AF0"/>
    <w:rsid w:val="005C29A4"/>
    <w:rsid w:val="005C58C6"/>
    <w:rsid w:val="005C7BF5"/>
    <w:rsid w:val="005D069A"/>
    <w:rsid w:val="005D1E59"/>
    <w:rsid w:val="005D3EBA"/>
    <w:rsid w:val="005D6155"/>
    <w:rsid w:val="005D6CE6"/>
    <w:rsid w:val="005E34B6"/>
    <w:rsid w:val="005E5539"/>
    <w:rsid w:val="005E641E"/>
    <w:rsid w:val="005E6C34"/>
    <w:rsid w:val="005E757D"/>
    <w:rsid w:val="005F0F44"/>
    <w:rsid w:val="005F1708"/>
    <w:rsid w:val="005F2B5C"/>
    <w:rsid w:val="005F2D26"/>
    <w:rsid w:val="005F3649"/>
    <w:rsid w:val="005F3813"/>
    <w:rsid w:val="005F44FA"/>
    <w:rsid w:val="005F553A"/>
    <w:rsid w:val="005F668F"/>
    <w:rsid w:val="005F738D"/>
    <w:rsid w:val="005F7A9E"/>
    <w:rsid w:val="005F7B03"/>
    <w:rsid w:val="00601864"/>
    <w:rsid w:val="00602E9A"/>
    <w:rsid w:val="006031EA"/>
    <w:rsid w:val="00604D56"/>
    <w:rsid w:val="00604E72"/>
    <w:rsid w:val="006051C4"/>
    <w:rsid w:val="006058C9"/>
    <w:rsid w:val="00605B65"/>
    <w:rsid w:val="00606061"/>
    <w:rsid w:val="00606452"/>
    <w:rsid w:val="0060747B"/>
    <w:rsid w:val="00610652"/>
    <w:rsid w:val="00610CB4"/>
    <w:rsid w:val="00611909"/>
    <w:rsid w:val="00612B95"/>
    <w:rsid w:val="006133E0"/>
    <w:rsid w:val="00613806"/>
    <w:rsid w:val="0061397D"/>
    <w:rsid w:val="00613F72"/>
    <w:rsid w:val="00614448"/>
    <w:rsid w:val="00614587"/>
    <w:rsid w:val="00614E0C"/>
    <w:rsid w:val="00615C9D"/>
    <w:rsid w:val="00616B8C"/>
    <w:rsid w:val="00616CE7"/>
    <w:rsid w:val="00620182"/>
    <w:rsid w:val="00620905"/>
    <w:rsid w:val="00620D60"/>
    <w:rsid w:val="00621EDB"/>
    <w:rsid w:val="006225A9"/>
    <w:rsid w:val="00623A98"/>
    <w:rsid w:val="00624D8E"/>
    <w:rsid w:val="00626718"/>
    <w:rsid w:val="00627897"/>
    <w:rsid w:val="00630226"/>
    <w:rsid w:val="00633077"/>
    <w:rsid w:val="0063308C"/>
    <w:rsid w:val="00634FCA"/>
    <w:rsid w:val="006358BE"/>
    <w:rsid w:val="00636CF9"/>
    <w:rsid w:val="00637586"/>
    <w:rsid w:val="00640045"/>
    <w:rsid w:val="00642646"/>
    <w:rsid w:val="00643C66"/>
    <w:rsid w:val="00646C85"/>
    <w:rsid w:val="0064755F"/>
    <w:rsid w:val="00650076"/>
    <w:rsid w:val="006503BC"/>
    <w:rsid w:val="00651F82"/>
    <w:rsid w:val="00653407"/>
    <w:rsid w:val="00654AF6"/>
    <w:rsid w:val="0065668A"/>
    <w:rsid w:val="0065718B"/>
    <w:rsid w:val="0066069F"/>
    <w:rsid w:val="006614CC"/>
    <w:rsid w:val="00663328"/>
    <w:rsid w:val="006645B4"/>
    <w:rsid w:val="00666569"/>
    <w:rsid w:val="00666746"/>
    <w:rsid w:val="0066734C"/>
    <w:rsid w:val="006728DD"/>
    <w:rsid w:val="00673210"/>
    <w:rsid w:val="00675529"/>
    <w:rsid w:val="006756FE"/>
    <w:rsid w:val="00675733"/>
    <w:rsid w:val="006766CB"/>
    <w:rsid w:val="006773B4"/>
    <w:rsid w:val="00677806"/>
    <w:rsid w:val="00677EA2"/>
    <w:rsid w:val="00677ED7"/>
    <w:rsid w:val="00680A8C"/>
    <w:rsid w:val="00681642"/>
    <w:rsid w:val="00682D8A"/>
    <w:rsid w:val="006832AF"/>
    <w:rsid w:val="006832D8"/>
    <w:rsid w:val="0068363D"/>
    <w:rsid w:val="00684133"/>
    <w:rsid w:val="00685589"/>
    <w:rsid w:val="0068637D"/>
    <w:rsid w:val="00686AF3"/>
    <w:rsid w:val="006878F0"/>
    <w:rsid w:val="00687BB8"/>
    <w:rsid w:val="00687C6E"/>
    <w:rsid w:val="00690359"/>
    <w:rsid w:val="0069125C"/>
    <w:rsid w:val="00692106"/>
    <w:rsid w:val="00692571"/>
    <w:rsid w:val="00692BE5"/>
    <w:rsid w:val="0069371C"/>
    <w:rsid w:val="00694A7D"/>
    <w:rsid w:val="00695B8E"/>
    <w:rsid w:val="006963A4"/>
    <w:rsid w:val="0069747E"/>
    <w:rsid w:val="006A0A55"/>
    <w:rsid w:val="006A1EC0"/>
    <w:rsid w:val="006A34E1"/>
    <w:rsid w:val="006A5D28"/>
    <w:rsid w:val="006A5E81"/>
    <w:rsid w:val="006A77EA"/>
    <w:rsid w:val="006A7B89"/>
    <w:rsid w:val="006B1C4C"/>
    <w:rsid w:val="006B5517"/>
    <w:rsid w:val="006B6D65"/>
    <w:rsid w:val="006B6E21"/>
    <w:rsid w:val="006B6EDA"/>
    <w:rsid w:val="006C316E"/>
    <w:rsid w:val="006C3D30"/>
    <w:rsid w:val="006C3F1A"/>
    <w:rsid w:val="006C4ED0"/>
    <w:rsid w:val="006C5682"/>
    <w:rsid w:val="006C6932"/>
    <w:rsid w:val="006C7099"/>
    <w:rsid w:val="006C7BF1"/>
    <w:rsid w:val="006C7E72"/>
    <w:rsid w:val="006D0088"/>
    <w:rsid w:val="006D0F23"/>
    <w:rsid w:val="006D1276"/>
    <w:rsid w:val="006D1C1F"/>
    <w:rsid w:val="006D4053"/>
    <w:rsid w:val="006D7311"/>
    <w:rsid w:val="006D7800"/>
    <w:rsid w:val="006D7FFA"/>
    <w:rsid w:val="006E0537"/>
    <w:rsid w:val="006E14D2"/>
    <w:rsid w:val="006E15ED"/>
    <w:rsid w:val="006E2490"/>
    <w:rsid w:val="006E309C"/>
    <w:rsid w:val="006E444B"/>
    <w:rsid w:val="006E5CDF"/>
    <w:rsid w:val="006F0518"/>
    <w:rsid w:val="006F08FE"/>
    <w:rsid w:val="006F0C1E"/>
    <w:rsid w:val="006F15AA"/>
    <w:rsid w:val="006F27C1"/>
    <w:rsid w:val="006F3422"/>
    <w:rsid w:val="006F3EE3"/>
    <w:rsid w:val="006F4C3A"/>
    <w:rsid w:val="006F589B"/>
    <w:rsid w:val="006F644A"/>
    <w:rsid w:val="006F69B3"/>
    <w:rsid w:val="006F79D5"/>
    <w:rsid w:val="00700158"/>
    <w:rsid w:val="0070102D"/>
    <w:rsid w:val="0070156C"/>
    <w:rsid w:val="007019C6"/>
    <w:rsid w:val="00701F28"/>
    <w:rsid w:val="00702844"/>
    <w:rsid w:val="00703980"/>
    <w:rsid w:val="00703D51"/>
    <w:rsid w:val="00704A40"/>
    <w:rsid w:val="00705482"/>
    <w:rsid w:val="00705616"/>
    <w:rsid w:val="00705822"/>
    <w:rsid w:val="00705949"/>
    <w:rsid w:val="007071CA"/>
    <w:rsid w:val="00710051"/>
    <w:rsid w:val="00710467"/>
    <w:rsid w:val="00712C34"/>
    <w:rsid w:val="00714426"/>
    <w:rsid w:val="00714B89"/>
    <w:rsid w:val="00714CF7"/>
    <w:rsid w:val="00714DE2"/>
    <w:rsid w:val="0071728F"/>
    <w:rsid w:val="007177B5"/>
    <w:rsid w:val="00720DCA"/>
    <w:rsid w:val="007228EF"/>
    <w:rsid w:val="00723158"/>
    <w:rsid w:val="007235D8"/>
    <w:rsid w:val="00723AD6"/>
    <w:rsid w:val="00723D4C"/>
    <w:rsid w:val="007244DC"/>
    <w:rsid w:val="00730162"/>
    <w:rsid w:val="00730404"/>
    <w:rsid w:val="00730C2E"/>
    <w:rsid w:val="00732CE3"/>
    <w:rsid w:val="00734E6C"/>
    <w:rsid w:val="007352B6"/>
    <w:rsid w:val="00737B08"/>
    <w:rsid w:val="00741BB6"/>
    <w:rsid w:val="007424E2"/>
    <w:rsid w:val="00746F9C"/>
    <w:rsid w:val="0074751E"/>
    <w:rsid w:val="007505DD"/>
    <w:rsid w:val="00751AC4"/>
    <w:rsid w:val="00752409"/>
    <w:rsid w:val="00752784"/>
    <w:rsid w:val="007529E7"/>
    <w:rsid w:val="0075318E"/>
    <w:rsid w:val="007539B1"/>
    <w:rsid w:val="00754633"/>
    <w:rsid w:val="00755D29"/>
    <w:rsid w:val="00757901"/>
    <w:rsid w:val="007579E6"/>
    <w:rsid w:val="007607F0"/>
    <w:rsid w:val="00760DBD"/>
    <w:rsid w:val="00761E9E"/>
    <w:rsid w:val="0076208D"/>
    <w:rsid w:val="007621B3"/>
    <w:rsid w:val="0076432C"/>
    <w:rsid w:val="00764C1F"/>
    <w:rsid w:val="00765D76"/>
    <w:rsid w:val="007669BB"/>
    <w:rsid w:val="00766CCF"/>
    <w:rsid w:val="007676B7"/>
    <w:rsid w:val="007679B4"/>
    <w:rsid w:val="00767CC6"/>
    <w:rsid w:val="00770263"/>
    <w:rsid w:val="00770781"/>
    <w:rsid w:val="0077132B"/>
    <w:rsid w:val="00771371"/>
    <w:rsid w:val="00771B32"/>
    <w:rsid w:val="00772975"/>
    <w:rsid w:val="00772E31"/>
    <w:rsid w:val="00772ED9"/>
    <w:rsid w:val="007747C0"/>
    <w:rsid w:val="00774826"/>
    <w:rsid w:val="00774F82"/>
    <w:rsid w:val="007750D3"/>
    <w:rsid w:val="00776100"/>
    <w:rsid w:val="0077624B"/>
    <w:rsid w:val="007767EF"/>
    <w:rsid w:val="0077762F"/>
    <w:rsid w:val="007777C5"/>
    <w:rsid w:val="00777CED"/>
    <w:rsid w:val="0078617A"/>
    <w:rsid w:val="00787454"/>
    <w:rsid w:val="007877A2"/>
    <w:rsid w:val="00787BC8"/>
    <w:rsid w:val="00787C7D"/>
    <w:rsid w:val="007901B0"/>
    <w:rsid w:val="007908D2"/>
    <w:rsid w:val="007927D9"/>
    <w:rsid w:val="00793A56"/>
    <w:rsid w:val="00794CA8"/>
    <w:rsid w:val="0079511A"/>
    <w:rsid w:val="007978A3"/>
    <w:rsid w:val="007A2BCF"/>
    <w:rsid w:val="007A38EC"/>
    <w:rsid w:val="007A3FB2"/>
    <w:rsid w:val="007A47F4"/>
    <w:rsid w:val="007A4BAD"/>
    <w:rsid w:val="007A63FA"/>
    <w:rsid w:val="007A65F9"/>
    <w:rsid w:val="007A6C78"/>
    <w:rsid w:val="007A73C8"/>
    <w:rsid w:val="007B0206"/>
    <w:rsid w:val="007B0255"/>
    <w:rsid w:val="007B11B4"/>
    <w:rsid w:val="007B16D7"/>
    <w:rsid w:val="007B3D00"/>
    <w:rsid w:val="007B42C0"/>
    <w:rsid w:val="007B49C1"/>
    <w:rsid w:val="007B501F"/>
    <w:rsid w:val="007B68DD"/>
    <w:rsid w:val="007B6981"/>
    <w:rsid w:val="007B75B5"/>
    <w:rsid w:val="007B7737"/>
    <w:rsid w:val="007B7B59"/>
    <w:rsid w:val="007B7D81"/>
    <w:rsid w:val="007C0514"/>
    <w:rsid w:val="007C0AC4"/>
    <w:rsid w:val="007C1F05"/>
    <w:rsid w:val="007C3945"/>
    <w:rsid w:val="007C48A7"/>
    <w:rsid w:val="007C757B"/>
    <w:rsid w:val="007D0468"/>
    <w:rsid w:val="007D0D5A"/>
    <w:rsid w:val="007D11D0"/>
    <w:rsid w:val="007D201C"/>
    <w:rsid w:val="007D21D0"/>
    <w:rsid w:val="007D231B"/>
    <w:rsid w:val="007D24E6"/>
    <w:rsid w:val="007D29DF"/>
    <w:rsid w:val="007D29E5"/>
    <w:rsid w:val="007D2CB8"/>
    <w:rsid w:val="007D3B94"/>
    <w:rsid w:val="007D4736"/>
    <w:rsid w:val="007D48A5"/>
    <w:rsid w:val="007D53EA"/>
    <w:rsid w:val="007D553D"/>
    <w:rsid w:val="007D6D58"/>
    <w:rsid w:val="007D7C79"/>
    <w:rsid w:val="007D7DC3"/>
    <w:rsid w:val="007E17FA"/>
    <w:rsid w:val="007E5A70"/>
    <w:rsid w:val="007E5B50"/>
    <w:rsid w:val="007E6358"/>
    <w:rsid w:val="007E7EF0"/>
    <w:rsid w:val="007F013F"/>
    <w:rsid w:val="007F087D"/>
    <w:rsid w:val="007F5167"/>
    <w:rsid w:val="007F5647"/>
    <w:rsid w:val="007F7894"/>
    <w:rsid w:val="00800DB0"/>
    <w:rsid w:val="008041A4"/>
    <w:rsid w:val="00806397"/>
    <w:rsid w:val="008076EB"/>
    <w:rsid w:val="0081210E"/>
    <w:rsid w:val="00812248"/>
    <w:rsid w:val="00812B41"/>
    <w:rsid w:val="0081342D"/>
    <w:rsid w:val="00813A1A"/>
    <w:rsid w:val="008140E2"/>
    <w:rsid w:val="0081448E"/>
    <w:rsid w:val="00816136"/>
    <w:rsid w:val="00816245"/>
    <w:rsid w:val="008178FA"/>
    <w:rsid w:val="008200ED"/>
    <w:rsid w:val="0082114B"/>
    <w:rsid w:val="008217D6"/>
    <w:rsid w:val="008221AB"/>
    <w:rsid w:val="008222E1"/>
    <w:rsid w:val="00825681"/>
    <w:rsid w:val="00825A17"/>
    <w:rsid w:val="00826E2F"/>
    <w:rsid w:val="00830441"/>
    <w:rsid w:val="00831209"/>
    <w:rsid w:val="008317D2"/>
    <w:rsid w:val="00832D8C"/>
    <w:rsid w:val="00833B68"/>
    <w:rsid w:val="0083610D"/>
    <w:rsid w:val="00836254"/>
    <w:rsid w:val="008375FD"/>
    <w:rsid w:val="00837E55"/>
    <w:rsid w:val="00837F33"/>
    <w:rsid w:val="00842735"/>
    <w:rsid w:val="00842A31"/>
    <w:rsid w:val="0084437A"/>
    <w:rsid w:val="00844403"/>
    <w:rsid w:val="00847DF5"/>
    <w:rsid w:val="00847F78"/>
    <w:rsid w:val="00851C2E"/>
    <w:rsid w:val="00852941"/>
    <w:rsid w:val="008529AB"/>
    <w:rsid w:val="00852A6C"/>
    <w:rsid w:val="008531AD"/>
    <w:rsid w:val="00854EDE"/>
    <w:rsid w:val="008557DB"/>
    <w:rsid w:val="0085661A"/>
    <w:rsid w:val="008568D2"/>
    <w:rsid w:val="0086056C"/>
    <w:rsid w:val="008608A2"/>
    <w:rsid w:val="00860FDB"/>
    <w:rsid w:val="00861715"/>
    <w:rsid w:val="00862360"/>
    <w:rsid w:val="008627F9"/>
    <w:rsid w:val="00862F0A"/>
    <w:rsid w:val="008643E9"/>
    <w:rsid w:val="00864733"/>
    <w:rsid w:val="008656EF"/>
    <w:rsid w:val="00865CAE"/>
    <w:rsid w:val="0086618E"/>
    <w:rsid w:val="0087164B"/>
    <w:rsid w:val="0087315B"/>
    <w:rsid w:val="00873249"/>
    <w:rsid w:val="00873A53"/>
    <w:rsid w:val="008751B3"/>
    <w:rsid w:val="008757E1"/>
    <w:rsid w:val="008761DA"/>
    <w:rsid w:val="00876392"/>
    <w:rsid w:val="008774FA"/>
    <w:rsid w:val="0088406B"/>
    <w:rsid w:val="008841BA"/>
    <w:rsid w:val="008851E5"/>
    <w:rsid w:val="008851FB"/>
    <w:rsid w:val="00885E4D"/>
    <w:rsid w:val="00885FD1"/>
    <w:rsid w:val="00886657"/>
    <w:rsid w:val="0088752B"/>
    <w:rsid w:val="00890451"/>
    <w:rsid w:val="008921CA"/>
    <w:rsid w:val="00892E65"/>
    <w:rsid w:val="0089403F"/>
    <w:rsid w:val="008A1079"/>
    <w:rsid w:val="008A2EF4"/>
    <w:rsid w:val="008A3C25"/>
    <w:rsid w:val="008A4DDA"/>
    <w:rsid w:val="008A6F81"/>
    <w:rsid w:val="008A7578"/>
    <w:rsid w:val="008B3598"/>
    <w:rsid w:val="008B4DED"/>
    <w:rsid w:val="008B681B"/>
    <w:rsid w:val="008B74CB"/>
    <w:rsid w:val="008B7D5F"/>
    <w:rsid w:val="008B7EBE"/>
    <w:rsid w:val="008C00CA"/>
    <w:rsid w:val="008C19A5"/>
    <w:rsid w:val="008C1B8C"/>
    <w:rsid w:val="008C230C"/>
    <w:rsid w:val="008C3989"/>
    <w:rsid w:val="008C401C"/>
    <w:rsid w:val="008C61D3"/>
    <w:rsid w:val="008C6517"/>
    <w:rsid w:val="008C6909"/>
    <w:rsid w:val="008C7701"/>
    <w:rsid w:val="008D2E29"/>
    <w:rsid w:val="008D3575"/>
    <w:rsid w:val="008D37F4"/>
    <w:rsid w:val="008D5C3E"/>
    <w:rsid w:val="008D6F01"/>
    <w:rsid w:val="008D7101"/>
    <w:rsid w:val="008D722D"/>
    <w:rsid w:val="008D7DB1"/>
    <w:rsid w:val="008E01C9"/>
    <w:rsid w:val="008E1433"/>
    <w:rsid w:val="008E2198"/>
    <w:rsid w:val="008E3009"/>
    <w:rsid w:val="008E4D4A"/>
    <w:rsid w:val="008E543B"/>
    <w:rsid w:val="008E62D6"/>
    <w:rsid w:val="008E6FD7"/>
    <w:rsid w:val="008E701D"/>
    <w:rsid w:val="008F0A9A"/>
    <w:rsid w:val="008F2031"/>
    <w:rsid w:val="008F4720"/>
    <w:rsid w:val="008F4B87"/>
    <w:rsid w:val="008F4E1E"/>
    <w:rsid w:val="008F582D"/>
    <w:rsid w:val="008F5E23"/>
    <w:rsid w:val="008F6124"/>
    <w:rsid w:val="008F66FF"/>
    <w:rsid w:val="008F6EAC"/>
    <w:rsid w:val="008F6FBA"/>
    <w:rsid w:val="008F79E0"/>
    <w:rsid w:val="0090017E"/>
    <w:rsid w:val="009009B2"/>
    <w:rsid w:val="0090158E"/>
    <w:rsid w:val="009017FD"/>
    <w:rsid w:val="009031C4"/>
    <w:rsid w:val="0090339A"/>
    <w:rsid w:val="00903CC2"/>
    <w:rsid w:val="00904907"/>
    <w:rsid w:val="0090573D"/>
    <w:rsid w:val="00905C39"/>
    <w:rsid w:val="00910585"/>
    <w:rsid w:val="00912E65"/>
    <w:rsid w:val="00913594"/>
    <w:rsid w:val="00913926"/>
    <w:rsid w:val="00913ED1"/>
    <w:rsid w:val="00914403"/>
    <w:rsid w:val="00914F2F"/>
    <w:rsid w:val="00914F58"/>
    <w:rsid w:val="0091586C"/>
    <w:rsid w:val="00916992"/>
    <w:rsid w:val="00916EAE"/>
    <w:rsid w:val="00920E43"/>
    <w:rsid w:val="009219D8"/>
    <w:rsid w:val="0092253C"/>
    <w:rsid w:val="0092262F"/>
    <w:rsid w:val="00922A38"/>
    <w:rsid w:val="00922B7D"/>
    <w:rsid w:val="00922C49"/>
    <w:rsid w:val="00923957"/>
    <w:rsid w:val="009258C0"/>
    <w:rsid w:val="00926C72"/>
    <w:rsid w:val="00927516"/>
    <w:rsid w:val="009275FD"/>
    <w:rsid w:val="00927708"/>
    <w:rsid w:val="00927B27"/>
    <w:rsid w:val="00927B3E"/>
    <w:rsid w:val="00927E0A"/>
    <w:rsid w:val="00930D57"/>
    <w:rsid w:val="00930E7B"/>
    <w:rsid w:val="00931A3C"/>
    <w:rsid w:val="00931F4D"/>
    <w:rsid w:val="00932A84"/>
    <w:rsid w:val="00933147"/>
    <w:rsid w:val="00934CB0"/>
    <w:rsid w:val="00937145"/>
    <w:rsid w:val="0094027E"/>
    <w:rsid w:val="00940282"/>
    <w:rsid w:val="00940ABC"/>
    <w:rsid w:val="00941440"/>
    <w:rsid w:val="00941AE4"/>
    <w:rsid w:val="00942D12"/>
    <w:rsid w:val="00943526"/>
    <w:rsid w:val="009445A4"/>
    <w:rsid w:val="009514DF"/>
    <w:rsid w:val="00952536"/>
    <w:rsid w:val="00954B01"/>
    <w:rsid w:val="00954D73"/>
    <w:rsid w:val="00955BE4"/>
    <w:rsid w:val="00957239"/>
    <w:rsid w:val="009575ED"/>
    <w:rsid w:val="0096156A"/>
    <w:rsid w:val="00962A31"/>
    <w:rsid w:val="00963564"/>
    <w:rsid w:val="00965DF7"/>
    <w:rsid w:val="009671EB"/>
    <w:rsid w:val="009706E9"/>
    <w:rsid w:val="009713A2"/>
    <w:rsid w:val="009715F7"/>
    <w:rsid w:val="009717A1"/>
    <w:rsid w:val="00972AED"/>
    <w:rsid w:val="009736C9"/>
    <w:rsid w:val="009737A1"/>
    <w:rsid w:val="0097567E"/>
    <w:rsid w:val="0097760F"/>
    <w:rsid w:val="009806F3"/>
    <w:rsid w:val="00980B43"/>
    <w:rsid w:val="00981802"/>
    <w:rsid w:val="009837FE"/>
    <w:rsid w:val="00983ADF"/>
    <w:rsid w:val="00983CD9"/>
    <w:rsid w:val="00983FA2"/>
    <w:rsid w:val="009845B0"/>
    <w:rsid w:val="00984B52"/>
    <w:rsid w:val="009858D1"/>
    <w:rsid w:val="00987A2B"/>
    <w:rsid w:val="0099098B"/>
    <w:rsid w:val="00991C44"/>
    <w:rsid w:val="00993212"/>
    <w:rsid w:val="00993938"/>
    <w:rsid w:val="00993EDB"/>
    <w:rsid w:val="009940A0"/>
    <w:rsid w:val="00994926"/>
    <w:rsid w:val="00995B46"/>
    <w:rsid w:val="009971F8"/>
    <w:rsid w:val="009A1156"/>
    <w:rsid w:val="009A13D2"/>
    <w:rsid w:val="009A154E"/>
    <w:rsid w:val="009A213F"/>
    <w:rsid w:val="009A23D7"/>
    <w:rsid w:val="009A2C54"/>
    <w:rsid w:val="009A2CD5"/>
    <w:rsid w:val="009A3000"/>
    <w:rsid w:val="009A3804"/>
    <w:rsid w:val="009A591B"/>
    <w:rsid w:val="009A6482"/>
    <w:rsid w:val="009A6559"/>
    <w:rsid w:val="009A66C8"/>
    <w:rsid w:val="009A67AE"/>
    <w:rsid w:val="009A7082"/>
    <w:rsid w:val="009A7838"/>
    <w:rsid w:val="009B02A7"/>
    <w:rsid w:val="009B0B15"/>
    <w:rsid w:val="009B0B28"/>
    <w:rsid w:val="009B0D01"/>
    <w:rsid w:val="009B4546"/>
    <w:rsid w:val="009B50E6"/>
    <w:rsid w:val="009C0955"/>
    <w:rsid w:val="009C0C32"/>
    <w:rsid w:val="009C257B"/>
    <w:rsid w:val="009C2BC4"/>
    <w:rsid w:val="009C40CA"/>
    <w:rsid w:val="009C4FE0"/>
    <w:rsid w:val="009C6E2A"/>
    <w:rsid w:val="009C728E"/>
    <w:rsid w:val="009C7F30"/>
    <w:rsid w:val="009D050D"/>
    <w:rsid w:val="009D058A"/>
    <w:rsid w:val="009D0D18"/>
    <w:rsid w:val="009D0D4B"/>
    <w:rsid w:val="009D0E84"/>
    <w:rsid w:val="009D179F"/>
    <w:rsid w:val="009D38E2"/>
    <w:rsid w:val="009D4AC4"/>
    <w:rsid w:val="009D5C38"/>
    <w:rsid w:val="009D5CCD"/>
    <w:rsid w:val="009D5EB2"/>
    <w:rsid w:val="009D6C6B"/>
    <w:rsid w:val="009D7B9B"/>
    <w:rsid w:val="009E1356"/>
    <w:rsid w:val="009E18B7"/>
    <w:rsid w:val="009E5393"/>
    <w:rsid w:val="009E59BA"/>
    <w:rsid w:val="009E600F"/>
    <w:rsid w:val="009E68C9"/>
    <w:rsid w:val="009E6F80"/>
    <w:rsid w:val="009E7FAF"/>
    <w:rsid w:val="009F134C"/>
    <w:rsid w:val="009F180C"/>
    <w:rsid w:val="009F183E"/>
    <w:rsid w:val="009F32E8"/>
    <w:rsid w:val="009F35EA"/>
    <w:rsid w:val="009F5A02"/>
    <w:rsid w:val="009F5DA8"/>
    <w:rsid w:val="009F5EF3"/>
    <w:rsid w:val="009F71B5"/>
    <w:rsid w:val="00A00DA9"/>
    <w:rsid w:val="00A01562"/>
    <w:rsid w:val="00A01802"/>
    <w:rsid w:val="00A01BFC"/>
    <w:rsid w:val="00A02E31"/>
    <w:rsid w:val="00A030A3"/>
    <w:rsid w:val="00A05141"/>
    <w:rsid w:val="00A06F6F"/>
    <w:rsid w:val="00A0744B"/>
    <w:rsid w:val="00A11AE3"/>
    <w:rsid w:val="00A1338D"/>
    <w:rsid w:val="00A1548D"/>
    <w:rsid w:val="00A160F0"/>
    <w:rsid w:val="00A20277"/>
    <w:rsid w:val="00A20494"/>
    <w:rsid w:val="00A2109A"/>
    <w:rsid w:val="00A24238"/>
    <w:rsid w:val="00A2581D"/>
    <w:rsid w:val="00A26783"/>
    <w:rsid w:val="00A272A8"/>
    <w:rsid w:val="00A27F83"/>
    <w:rsid w:val="00A31451"/>
    <w:rsid w:val="00A31713"/>
    <w:rsid w:val="00A318E4"/>
    <w:rsid w:val="00A32485"/>
    <w:rsid w:val="00A32CD0"/>
    <w:rsid w:val="00A336B3"/>
    <w:rsid w:val="00A33816"/>
    <w:rsid w:val="00A405E2"/>
    <w:rsid w:val="00A4144E"/>
    <w:rsid w:val="00A41CD1"/>
    <w:rsid w:val="00A434CC"/>
    <w:rsid w:val="00A435C2"/>
    <w:rsid w:val="00A43B82"/>
    <w:rsid w:val="00A44879"/>
    <w:rsid w:val="00A47532"/>
    <w:rsid w:val="00A47801"/>
    <w:rsid w:val="00A505A7"/>
    <w:rsid w:val="00A51AFB"/>
    <w:rsid w:val="00A52387"/>
    <w:rsid w:val="00A527F2"/>
    <w:rsid w:val="00A52F15"/>
    <w:rsid w:val="00A53346"/>
    <w:rsid w:val="00A54139"/>
    <w:rsid w:val="00A54848"/>
    <w:rsid w:val="00A55C0B"/>
    <w:rsid w:val="00A55EC0"/>
    <w:rsid w:val="00A562B7"/>
    <w:rsid w:val="00A5791E"/>
    <w:rsid w:val="00A57A01"/>
    <w:rsid w:val="00A6125E"/>
    <w:rsid w:val="00A61602"/>
    <w:rsid w:val="00A62A8B"/>
    <w:rsid w:val="00A63094"/>
    <w:rsid w:val="00A63345"/>
    <w:rsid w:val="00A633FF"/>
    <w:rsid w:val="00A64D57"/>
    <w:rsid w:val="00A65213"/>
    <w:rsid w:val="00A65F92"/>
    <w:rsid w:val="00A66154"/>
    <w:rsid w:val="00A664AC"/>
    <w:rsid w:val="00A67FC6"/>
    <w:rsid w:val="00A7286F"/>
    <w:rsid w:val="00A736C3"/>
    <w:rsid w:val="00A73D1C"/>
    <w:rsid w:val="00A73FA4"/>
    <w:rsid w:val="00A76B4B"/>
    <w:rsid w:val="00A817DA"/>
    <w:rsid w:val="00A8184C"/>
    <w:rsid w:val="00A81FA1"/>
    <w:rsid w:val="00A82808"/>
    <w:rsid w:val="00A829C8"/>
    <w:rsid w:val="00A832D4"/>
    <w:rsid w:val="00A84A73"/>
    <w:rsid w:val="00A84C92"/>
    <w:rsid w:val="00A8507E"/>
    <w:rsid w:val="00A850E2"/>
    <w:rsid w:val="00A8757C"/>
    <w:rsid w:val="00A90BA9"/>
    <w:rsid w:val="00A916DF"/>
    <w:rsid w:val="00A91EE8"/>
    <w:rsid w:val="00A9367F"/>
    <w:rsid w:val="00A96533"/>
    <w:rsid w:val="00A976D6"/>
    <w:rsid w:val="00AA1EAE"/>
    <w:rsid w:val="00AA2831"/>
    <w:rsid w:val="00AA3654"/>
    <w:rsid w:val="00AA59D9"/>
    <w:rsid w:val="00AA67E5"/>
    <w:rsid w:val="00AB172C"/>
    <w:rsid w:val="00AB1F00"/>
    <w:rsid w:val="00AB2C44"/>
    <w:rsid w:val="00AB326C"/>
    <w:rsid w:val="00AB3AB2"/>
    <w:rsid w:val="00AB3CB9"/>
    <w:rsid w:val="00AB3FFF"/>
    <w:rsid w:val="00AB4037"/>
    <w:rsid w:val="00AB5E9E"/>
    <w:rsid w:val="00AB6E80"/>
    <w:rsid w:val="00AB7C14"/>
    <w:rsid w:val="00AC43A9"/>
    <w:rsid w:val="00AC4B05"/>
    <w:rsid w:val="00AC6396"/>
    <w:rsid w:val="00AC6765"/>
    <w:rsid w:val="00AC6AAF"/>
    <w:rsid w:val="00AC769C"/>
    <w:rsid w:val="00AD059A"/>
    <w:rsid w:val="00AD1478"/>
    <w:rsid w:val="00AD1BF3"/>
    <w:rsid w:val="00AD20D6"/>
    <w:rsid w:val="00AD25D8"/>
    <w:rsid w:val="00AD349E"/>
    <w:rsid w:val="00AD366F"/>
    <w:rsid w:val="00AD3D15"/>
    <w:rsid w:val="00AD3FB6"/>
    <w:rsid w:val="00AD5BC2"/>
    <w:rsid w:val="00AD75EC"/>
    <w:rsid w:val="00AD76C2"/>
    <w:rsid w:val="00AE000B"/>
    <w:rsid w:val="00AE17E2"/>
    <w:rsid w:val="00AE1B53"/>
    <w:rsid w:val="00AE1C13"/>
    <w:rsid w:val="00AE4E5B"/>
    <w:rsid w:val="00AE78B9"/>
    <w:rsid w:val="00AE7F7B"/>
    <w:rsid w:val="00AF094D"/>
    <w:rsid w:val="00AF163E"/>
    <w:rsid w:val="00AF2275"/>
    <w:rsid w:val="00AF2480"/>
    <w:rsid w:val="00AF2531"/>
    <w:rsid w:val="00AF42A4"/>
    <w:rsid w:val="00AF4B6D"/>
    <w:rsid w:val="00AF4DFE"/>
    <w:rsid w:val="00AF6054"/>
    <w:rsid w:val="00AF721C"/>
    <w:rsid w:val="00B000B9"/>
    <w:rsid w:val="00B014DA"/>
    <w:rsid w:val="00B02645"/>
    <w:rsid w:val="00B0465E"/>
    <w:rsid w:val="00B05E45"/>
    <w:rsid w:val="00B0686A"/>
    <w:rsid w:val="00B06BAD"/>
    <w:rsid w:val="00B10D11"/>
    <w:rsid w:val="00B1212A"/>
    <w:rsid w:val="00B12FFE"/>
    <w:rsid w:val="00B13433"/>
    <w:rsid w:val="00B13672"/>
    <w:rsid w:val="00B17BD7"/>
    <w:rsid w:val="00B20FA0"/>
    <w:rsid w:val="00B21BD4"/>
    <w:rsid w:val="00B21F50"/>
    <w:rsid w:val="00B23695"/>
    <w:rsid w:val="00B236D9"/>
    <w:rsid w:val="00B23914"/>
    <w:rsid w:val="00B24A52"/>
    <w:rsid w:val="00B25C7D"/>
    <w:rsid w:val="00B25FB4"/>
    <w:rsid w:val="00B308BE"/>
    <w:rsid w:val="00B318AF"/>
    <w:rsid w:val="00B32C79"/>
    <w:rsid w:val="00B342AE"/>
    <w:rsid w:val="00B3434E"/>
    <w:rsid w:val="00B3595D"/>
    <w:rsid w:val="00B35C99"/>
    <w:rsid w:val="00B3659E"/>
    <w:rsid w:val="00B36709"/>
    <w:rsid w:val="00B37884"/>
    <w:rsid w:val="00B42C1A"/>
    <w:rsid w:val="00B433EF"/>
    <w:rsid w:val="00B4387D"/>
    <w:rsid w:val="00B43D32"/>
    <w:rsid w:val="00B444AA"/>
    <w:rsid w:val="00B46814"/>
    <w:rsid w:val="00B46B76"/>
    <w:rsid w:val="00B508DD"/>
    <w:rsid w:val="00B50E06"/>
    <w:rsid w:val="00B52107"/>
    <w:rsid w:val="00B5365C"/>
    <w:rsid w:val="00B624A9"/>
    <w:rsid w:val="00B63079"/>
    <w:rsid w:val="00B63780"/>
    <w:rsid w:val="00B7005B"/>
    <w:rsid w:val="00B7068F"/>
    <w:rsid w:val="00B7656C"/>
    <w:rsid w:val="00B76CC7"/>
    <w:rsid w:val="00B7750C"/>
    <w:rsid w:val="00B77BA3"/>
    <w:rsid w:val="00B85FC7"/>
    <w:rsid w:val="00B863C3"/>
    <w:rsid w:val="00B87C4D"/>
    <w:rsid w:val="00B9068B"/>
    <w:rsid w:val="00B94735"/>
    <w:rsid w:val="00B94A3F"/>
    <w:rsid w:val="00BA0594"/>
    <w:rsid w:val="00BA122D"/>
    <w:rsid w:val="00BA2860"/>
    <w:rsid w:val="00BA526C"/>
    <w:rsid w:val="00BA5719"/>
    <w:rsid w:val="00BB02E0"/>
    <w:rsid w:val="00BB10C0"/>
    <w:rsid w:val="00BB20E6"/>
    <w:rsid w:val="00BB2D54"/>
    <w:rsid w:val="00BB3D8F"/>
    <w:rsid w:val="00BB42DA"/>
    <w:rsid w:val="00BB4AC6"/>
    <w:rsid w:val="00BB64DF"/>
    <w:rsid w:val="00BB7676"/>
    <w:rsid w:val="00BC1781"/>
    <w:rsid w:val="00BC1BCB"/>
    <w:rsid w:val="00BC2FD5"/>
    <w:rsid w:val="00BC3BE9"/>
    <w:rsid w:val="00BC3DFB"/>
    <w:rsid w:val="00BC3F4B"/>
    <w:rsid w:val="00BC5348"/>
    <w:rsid w:val="00BC76AF"/>
    <w:rsid w:val="00BC7D30"/>
    <w:rsid w:val="00BD0538"/>
    <w:rsid w:val="00BD2E8A"/>
    <w:rsid w:val="00BD3815"/>
    <w:rsid w:val="00BD53FC"/>
    <w:rsid w:val="00BD5754"/>
    <w:rsid w:val="00BD6DC5"/>
    <w:rsid w:val="00BD74FA"/>
    <w:rsid w:val="00BE0DBF"/>
    <w:rsid w:val="00BE12D4"/>
    <w:rsid w:val="00BE2BDF"/>
    <w:rsid w:val="00BE3765"/>
    <w:rsid w:val="00BE5265"/>
    <w:rsid w:val="00BE5630"/>
    <w:rsid w:val="00BE5C51"/>
    <w:rsid w:val="00BE63C4"/>
    <w:rsid w:val="00BE7793"/>
    <w:rsid w:val="00BF0CC4"/>
    <w:rsid w:val="00BF1810"/>
    <w:rsid w:val="00BF1D1B"/>
    <w:rsid w:val="00BF2B3A"/>
    <w:rsid w:val="00BF32DE"/>
    <w:rsid w:val="00BF3C6B"/>
    <w:rsid w:val="00BF45DA"/>
    <w:rsid w:val="00BF4B36"/>
    <w:rsid w:val="00BF59B2"/>
    <w:rsid w:val="00C0003F"/>
    <w:rsid w:val="00C000E9"/>
    <w:rsid w:val="00C00A07"/>
    <w:rsid w:val="00C01A3D"/>
    <w:rsid w:val="00C023D4"/>
    <w:rsid w:val="00C02747"/>
    <w:rsid w:val="00C04CDA"/>
    <w:rsid w:val="00C06A18"/>
    <w:rsid w:val="00C07EDD"/>
    <w:rsid w:val="00C10A63"/>
    <w:rsid w:val="00C10BB2"/>
    <w:rsid w:val="00C11092"/>
    <w:rsid w:val="00C11872"/>
    <w:rsid w:val="00C12435"/>
    <w:rsid w:val="00C140D6"/>
    <w:rsid w:val="00C14CC8"/>
    <w:rsid w:val="00C14E43"/>
    <w:rsid w:val="00C153A1"/>
    <w:rsid w:val="00C166D1"/>
    <w:rsid w:val="00C16AEF"/>
    <w:rsid w:val="00C17090"/>
    <w:rsid w:val="00C17900"/>
    <w:rsid w:val="00C2181D"/>
    <w:rsid w:val="00C21A35"/>
    <w:rsid w:val="00C229EC"/>
    <w:rsid w:val="00C239A5"/>
    <w:rsid w:val="00C24F65"/>
    <w:rsid w:val="00C26133"/>
    <w:rsid w:val="00C2695D"/>
    <w:rsid w:val="00C26E2E"/>
    <w:rsid w:val="00C30A52"/>
    <w:rsid w:val="00C30BA0"/>
    <w:rsid w:val="00C30E8B"/>
    <w:rsid w:val="00C31AD7"/>
    <w:rsid w:val="00C327A4"/>
    <w:rsid w:val="00C3351E"/>
    <w:rsid w:val="00C336B8"/>
    <w:rsid w:val="00C33E80"/>
    <w:rsid w:val="00C35D32"/>
    <w:rsid w:val="00C37000"/>
    <w:rsid w:val="00C37FAC"/>
    <w:rsid w:val="00C4064A"/>
    <w:rsid w:val="00C4067E"/>
    <w:rsid w:val="00C414DE"/>
    <w:rsid w:val="00C43905"/>
    <w:rsid w:val="00C447DF"/>
    <w:rsid w:val="00C44AE0"/>
    <w:rsid w:val="00C4590E"/>
    <w:rsid w:val="00C4756D"/>
    <w:rsid w:val="00C47816"/>
    <w:rsid w:val="00C52419"/>
    <w:rsid w:val="00C52486"/>
    <w:rsid w:val="00C5402D"/>
    <w:rsid w:val="00C568B8"/>
    <w:rsid w:val="00C56B87"/>
    <w:rsid w:val="00C61E88"/>
    <w:rsid w:val="00C6254B"/>
    <w:rsid w:val="00C63B9B"/>
    <w:rsid w:val="00C63E1B"/>
    <w:rsid w:val="00C645A3"/>
    <w:rsid w:val="00C65099"/>
    <w:rsid w:val="00C65D1A"/>
    <w:rsid w:val="00C6608C"/>
    <w:rsid w:val="00C66263"/>
    <w:rsid w:val="00C667E1"/>
    <w:rsid w:val="00C675C3"/>
    <w:rsid w:val="00C67BAB"/>
    <w:rsid w:val="00C714BE"/>
    <w:rsid w:val="00C7432D"/>
    <w:rsid w:val="00C76190"/>
    <w:rsid w:val="00C77B6B"/>
    <w:rsid w:val="00C81877"/>
    <w:rsid w:val="00C81B7A"/>
    <w:rsid w:val="00C81CF9"/>
    <w:rsid w:val="00C82AD8"/>
    <w:rsid w:val="00C82B15"/>
    <w:rsid w:val="00C82FBB"/>
    <w:rsid w:val="00C8558E"/>
    <w:rsid w:val="00C857AA"/>
    <w:rsid w:val="00C85D1D"/>
    <w:rsid w:val="00C90FE6"/>
    <w:rsid w:val="00C915BC"/>
    <w:rsid w:val="00C92D67"/>
    <w:rsid w:val="00C94330"/>
    <w:rsid w:val="00C969E3"/>
    <w:rsid w:val="00C9739C"/>
    <w:rsid w:val="00C9742A"/>
    <w:rsid w:val="00C97942"/>
    <w:rsid w:val="00C97D19"/>
    <w:rsid w:val="00C97F69"/>
    <w:rsid w:val="00CA020D"/>
    <w:rsid w:val="00CA0273"/>
    <w:rsid w:val="00CA131B"/>
    <w:rsid w:val="00CA1DA7"/>
    <w:rsid w:val="00CA2ED6"/>
    <w:rsid w:val="00CA3509"/>
    <w:rsid w:val="00CA38A7"/>
    <w:rsid w:val="00CA47F1"/>
    <w:rsid w:val="00CA590A"/>
    <w:rsid w:val="00CA6C7B"/>
    <w:rsid w:val="00CB138B"/>
    <w:rsid w:val="00CB22C9"/>
    <w:rsid w:val="00CB23EA"/>
    <w:rsid w:val="00CB4FE7"/>
    <w:rsid w:val="00CB5FB8"/>
    <w:rsid w:val="00CB7EA1"/>
    <w:rsid w:val="00CC0924"/>
    <w:rsid w:val="00CC0C34"/>
    <w:rsid w:val="00CC0C36"/>
    <w:rsid w:val="00CC1A98"/>
    <w:rsid w:val="00CC2EF4"/>
    <w:rsid w:val="00CC30C3"/>
    <w:rsid w:val="00CC49FA"/>
    <w:rsid w:val="00CC66AC"/>
    <w:rsid w:val="00CC66E9"/>
    <w:rsid w:val="00CD22D1"/>
    <w:rsid w:val="00CD4671"/>
    <w:rsid w:val="00CD4E8A"/>
    <w:rsid w:val="00CD5B20"/>
    <w:rsid w:val="00CE084A"/>
    <w:rsid w:val="00CE0F2B"/>
    <w:rsid w:val="00CE1017"/>
    <w:rsid w:val="00CE1789"/>
    <w:rsid w:val="00CE3307"/>
    <w:rsid w:val="00CE3B47"/>
    <w:rsid w:val="00CE47F5"/>
    <w:rsid w:val="00CE4A76"/>
    <w:rsid w:val="00CE721E"/>
    <w:rsid w:val="00CF00C5"/>
    <w:rsid w:val="00CF03D6"/>
    <w:rsid w:val="00CF150C"/>
    <w:rsid w:val="00CF2590"/>
    <w:rsid w:val="00CF2F3F"/>
    <w:rsid w:val="00CF3E53"/>
    <w:rsid w:val="00CF4338"/>
    <w:rsid w:val="00CF4FFF"/>
    <w:rsid w:val="00CF5BCB"/>
    <w:rsid w:val="00CF7BB9"/>
    <w:rsid w:val="00D00268"/>
    <w:rsid w:val="00D02F80"/>
    <w:rsid w:val="00D033AF"/>
    <w:rsid w:val="00D03C8D"/>
    <w:rsid w:val="00D03D9C"/>
    <w:rsid w:val="00D04B26"/>
    <w:rsid w:val="00D06B9E"/>
    <w:rsid w:val="00D0755B"/>
    <w:rsid w:val="00D07EBE"/>
    <w:rsid w:val="00D10132"/>
    <w:rsid w:val="00D10378"/>
    <w:rsid w:val="00D10626"/>
    <w:rsid w:val="00D10A56"/>
    <w:rsid w:val="00D1194C"/>
    <w:rsid w:val="00D12B33"/>
    <w:rsid w:val="00D14FE2"/>
    <w:rsid w:val="00D151B7"/>
    <w:rsid w:val="00D155B4"/>
    <w:rsid w:val="00D2025D"/>
    <w:rsid w:val="00D2148C"/>
    <w:rsid w:val="00D21A84"/>
    <w:rsid w:val="00D228D2"/>
    <w:rsid w:val="00D23EFA"/>
    <w:rsid w:val="00D250C3"/>
    <w:rsid w:val="00D2729F"/>
    <w:rsid w:val="00D27781"/>
    <w:rsid w:val="00D277BD"/>
    <w:rsid w:val="00D27BFF"/>
    <w:rsid w:val="00D27FC2"/>
    <w:rsid w:val="00D30675"/>
    <w:rsid w:val="00D30B9D"/>
    <w:rsid w:val="00D31894"/>
    <w:rsid w:val="00D31A44"/>
    <w:rsid w:val="00D326E7"/>
    <w:rsid w:val="00D32F4F"/>
    <w:rsid w:val="00D35D40"/>
    <w:rsid w:val="00D363A5"/>
    <w:rsid w:val="00D40180"/>
    <w:rsid w:val="00D41292"/>
    <w:rsid w:val="00D42446"/>
    <w:rsid w:val="00D44F47"/>
    <w:rsid w:val="00D45084"/>
    <w:rsid w:val="00D46203"/>
    <w:rsid w:val="00D467AE"/>
    <w:rsid w:val="00D46A76"/>
    <w:rsid w:val="00D46E77"/>
    <w:rsid w:val="00D46EF7"/>
    <w:rsid w:val="00D51442"/>
    <w:rsid w:val="00D51ABA"/>
    <w:rsid w:val="00D51B48"/>
    <w:rsid w:val="00D53EEC"/>
    <w:rsid w:val="00D54982"/>
    <w:rsid w:val="00D54D79"/>
    <w:rsid w:val="00D56060"/>
    <w:rsid w:val="00D56F19"/>
    <w:rsid w:val="00D60B51"/>
    <w:rsid w:val="00D61AB8"/>
    <w:rsid w:val="00D630EC"/>
    <w:rsid w:val="00D63995"/>
    <w:rsid w:val="00D63B7C"/>
    <w:rsid w:val="00D653CC"/>
    <w:rsid w:val="00D678B4"/>
    <w:rsid w:val="00D678DD"/>
    <w:rsid w:val="00D67FF3"/>
    <w:rsid w:val="00D7245E"/>
    <w:rsid w:val="00D73473"/>
    <w:rsid w:val="00D7409F"/>
    <w:rsid w:val="00D74AAB"/>
    <w:rsid w:val="00D760F9"/>
    <w:rsid w:val="00D76CC8"/>
    <w:rsid w:val="00D77BF5"/>
    <w:rsid w:val="00D80D1A"/>
    <w:rsid w:val="00D814F2"/>
    <w:rsid w:val="00D83FF3"/>
    <w:rsid w:val="00D8461B"/>
    <w:rsid w:val="00D85751"/>
    <w:rsid w:val="00D8602C"/>
    <w:rsid w:val="00D8636A"/>
    <w:rsid w:val="00D86BF9"/>
    <w:rsid w:val="00D9008A"/>
    <w:rsid w:val="00D93346"/>
    <w:rsid w:val="00D950D8"/>
    <w:rsid w:val="00D9610E"/>
    <w:rsid w:val="00D972A0"/>
    <w:rsid w:val="00DA19F8"/>
    <w:rsid w:val="00DA2398"/>
    <w:rsid w:val="00DA36F1"/>
    <w:rsid w:val="00DA52E3"/>
    <w:rsid w:val="00DA5EF7"/>
    <w:rsid w:val="00DB1433"/>
    <w:rsid w:val="00DB173B"/>
    <w:rsid w:val="00DB3085"/>
    <w:rsid w:val="00DB400A"/>
    <w:rsid w:val="00DB62F7"/>
    <w:rsid w:val="00DB6382"/>
    <w:rsid w:val="00DB6507"/>
    <w:rsid w:val="00DB6A96"/>
    <w:rsid w:val="00DB7133"/>
    <w:rsid w:val="00DC1A6E"/>
    <w:rsid w:val="00DC2E21"/>
    <w:rsid w:val="00DC4AE6"/>
    <w:rsid w:val="00DC52D3"/>
    <w:rsid w:val="00DC59BA"/>
    <w:rsid w:val="00DC5F6C"/>
    <w:rsid w:val="00DC6A5F"/>
    <w:rsid w:val="00DC71DA"/>
    <w:rsid w:val="00DC7D1F"/>
    <w:rsid w:val="00DC7F9F"/>
    <w:rsid w:val="00DD0710"/>
    <w:rsid w:val="00DD2447"/>
    <w:rsid w:val="00DD32DE"/>
    <w:rsid w:val="00DD418B"/>
    <w:rsid w:val="00DD7F58"/>
    <w:rsid w:val="00DE1094"/>
    <w:rsid w:val="00DE13B8"/>
    <w:rsid w:val="00DE22C5"/>
    <w:rsid w:val="00DE2D5E"/>
    <w:rsid w:val="00DE43E2"/>
    <w:rsid w:val="00DE503F"/>
    <w:rsid w:val="00DE6F52"/>
    <w:rsid w:val="00DE7D50"/>
    <w:rsid w:val="00DF1BE4"/>
    <w:rsid w:val="00DF2A19"/>
    <w:rsid w:val="00DF360E"/>
    <w:rsid w:val="00DF3B46"/>
    <w:rsid w:val="00DF40C8"/>
    <w:rsid w:val="00DF4E24"/>
    <w:rsid w:val="00DF5BE3"/>
    <w:rsid w:val="00DF5E19"/>
    <w:rsid w:val="00DF7058"/>
    <w:rsid w:val="00DF7C6C"/>
    <w:rsid w:val="00E00C93"/>
    <w:rsid w:val="00E00EE8"/>
    <w:rsid w:val="00E01100"/>
    <w:rsid w:val="00E01382"/>
    <w:rsid w:val="00E020D9"/>
    <w:rsid w:val="00E02F6A"/>
    <w:rsid w:val="00E0343C"/>
    <w:rsid w:val="00E05005"/>
    <w:rsid w:val="00E06AE9"/>
    <w:rsid w:val="00E10B09"/>
    <w:rsid w:val="00E10D0E"/>
    <w:rsid w:val="00E10DEC"/>
    <w:rsid w:val="00E11177"/>
    <w:rsid w:val="00E12D11"/>
    <w:rsid w:val="00E13632"/>
    <w:rsid w:val="00E1403E"/>
    <w:rsid w:val="00E1498A"/>
    <w:rsid w:val="00E15A43"/>
    <w:rsid w:val="00E172CA"/>
    <w:rsid w:val="00E17F25"/>
    <w:rsid w:val="00E206D1"/>
    <w:rsid w:val="00E21081"/>
    <w:rsid w:val="00E21475"/>
    <w:rsid w:val="00E2261C"/>
    <w:rsid w:val="00E22B31"/>
    <w:rsid w:val="00E249E5"/>
    <w:rsid w:val="00E3124E"/>
    <w:rsid w:val="00E31D3D"/>
    <w:rsid w:val="00E3249F"/>
    <w:rsid w:val="00E33714"/>
    <w:rsid w:val="00E36F30"/>
    <w:rsid w:val="00E41875"/>
    <w:rsid w:val="00E434EF"/>
    <w:rsid w:val="00E46689"/>
    <w:rsid w:val="00E513B4"/>
    <w:rsid w:val="00E514C9"/>
    <w:rsid w:val="00E51E02"/>
    <w:rsid w:val="00E524A8"/>
    <w:rsid w:val="00E53BE7"/>
    <w:rsid w:val="00E545FC"/>
    <w:rsid w:val="00E5528B"/>
    <w:rsid w:val="00E5541E"/>
    <w:rsid w:val="00E568F0"/>
    <w:rsid w:val="00E605E9"/>
    <w:rsid w:val="00E63548"/>
    <w:rsid w:val="00E63761"/>
    <w:rsid w:val="00E63A0D"/>
    <w:rsid w:val="00E6457E"/>
    <w:rsid w:val="00E648E7"/>
    <w:rsid w:val="00E66CE2"/>
    <w:rsid w:val="00E67504"/>
    <w:rsid w:val="00E67DC3"/>
    <w:rsid w:val="00E71305"/>
    <w:rsid w:val="00E7241D"/>
    <w:rsid w:val="00E73A33"/>
    <w:rsid w:val="00E73BD6"/>
    <w:rsid w:val="00E7578B"/>
    <w:rsid w:val="00E75DB1"/>
    <w:rsid w:val="00E764B9"/>
    <w:rsid w:val="00E814ED"/>
    <w:rsid w:val="00E818AE"/>
    <w:rsid w:val="00E83055"/>
    <w:rsid w:val="00E83084"/>
    <w:rsid w:val="00E8325A"/>
    <w:rsid w:val="00E855B9"/>
    <w:rsid w:val="00E85605"/>
    <w:rsid w:val="00E86CC4"/>
    <w:rsid w:val="00E8775A"/>
    <w:rsid w:val="00E87B62"/>
    <w:rsid w:val="00E90272"/>
    <w:rsid w:val="00E910AA"/>
    <w:rsid w:val="00E912CA"/>
    <w:rsid w:val="00E91E77"/>
    <w:rsid w:val="00E93C92"/>
    <w:rsid w:val="00E941F0"/>
    <w:rsid w:val="00E944F1"/>
    <w:rsid w:val="00E95FA4"/>
    <w:rsid w:val="00EA052C"/>
    <w:rsid w:val="00EA09C0"/>
    <w:rsid w:val="00EA0B13"/>
    <w:rsid w:val="00EA0C49"/>
    <w:rsid w:val="00EA3E7D"/>
    <w:rsid w:val="00EA6398"/>
    <w:rsid w:val="00EA6D54"/>
    <w:rsid w:val="00EB1D85"/>
    <w:rsid w:val="00EB2911"/>
    <w:rsid w:val="00EB3030"/>
    <w:rsid w:val="00EB35B7"/>
    <w:rsid w:val="00EB4570"/>
    <w:rsid w:val="00EB498B"/>
    <w:rsid w:val="00EB5275"/>
    <w:rsid w:val="00EB7A36"/>
    <w:rsid w:val="00EC34FA"/>
    <w:rsid w:val="00EC41A5"/>
    <w:rsid w:val="00EC4F0A"/>
    <w:rsid w:val="00EC5607"/>
    <w:rsid w:val="00EC7160"/>
    <w:rsid w:val="00EC7977"/>
    <w:rsid w:val="00EC7E7B"/>
    <w:rsid w:val="00ED10E2"/>
    <w:rsid w:val="00ED1BA4"/>
    <w:rsid w:val="00ED214B"/>
    <w:rsid w:val="00ED3C60"/>
    <w:rsid w:val="00ED6A41"/>
    <w:rsid w:val="00EE0584"/>
    <w:rsid w:val="00EE1A72"/>
    <w:rsid w:val="00EE1BF4"/>
    <w:rsid w:val="00EE224C"/>
    <w:rsid w:val="00EE246A"/>
    <w:rsid w:val="00EE2F14"/>
    <w:rsid w:val="00EE4845"/>
    <w:rsid w:val="00EE53D8"/>
    <w:rsid w:val="00EE5D0A"/>
    <w:rsid w:val="00EF0580"/>
    <w:rsid w:val="00EF2700"/>
    <w:rsid w:val="00EF2743"/>
    <w:rsid w:val="00EF2868"/>
    <w:rsid w:val="00EF4440"/>
    <w:rsid w:val="00EF5261"/>
    <w:rsid w:val="00EF58B8"/>
    <w:rsid w:val="00EF59D9"/>
    <w:rsid w:val="00EF5A3D"/>
    <w:rsid w:val="00EF5ACB"/>
    <w:rsid w:val="00EF5C6E"/>
    <w:rsid w:val="00EF651B"/>
    <w:rsid w:val="00EF73CA"/>
    <w:rsid w:val="00EF78DF"/>
    <w:rsid w:val="00F002F7"/>
    <w:rsid w:val="00F00319"/>
    <w:rsid w:val="00F00D00"/>
    <w:rsid w:val="00F0105C"/>
    <w:rsid w:val="00F021B6"/>
    <w:rsid w:val="00F033FB"/>
    <w:rsid w:val="00F041DB"/>
    <w:rsid w:val="00F05AA0"/>
    <w:rsid w:val="00F07D9F"/>
    <w:rsid w:val="00F12A62"/>
    <w:rsid w:val="00F12E16"/>
    <w:rsid w:val="00F12E62"/>
    <w:rsid w:val="00F14086"/>
    <w:rsid w:val="00F15393"/>
    <w:rsid w:val="00F15532"/>
    <w:rsid w:val="00F16DF4"/>
    <w:rsid w:val="00F221A0"/>
    <w:rsid w:val="00F249D5"/>
    <w:rsid w:val="00F24A96"/>
    <w:rsid w:val="00F2648E"/>
    <w:rsid w:val="00F26F97"/>
    <w:rsid w:val="00F2711E"/>
    <w:rsid w:val="00F316D6"/>
    <w:rsid w:val="00F321B7"/>
    <w:rsid w:val="00F33687"/>
    <w:rsid w:val="00F33E6F"/>
    <w:rsid w:val="00F3557A"/>
    <w:rsid w:val="00F36E5F"/>
    <w:rsid w:val="00F37821"/>
    <w:rsid w:val="00F40081"/>
    <w:rsid w:val="00F400F0"/>
    <w:rsid w:val="00F40607"/>
    <w:rsid w:val="00F4412D"/>
    <w:rsid w:val="00F44D56"/>
    <w:rsid w:val="00F456A3"/>
    <w:rsid w:val="00F45B5D"/>
    <w:rsid w:val="00F47597"/>
    <w:rsid w:val="00F4785D"/>
    <w:rsid w:val="00F519FE"/>
    <w:rsid w:val="00F520E3"/>
    <w:rsid w:val="00F52F7A"/>
    <w:rsid w:val="00F54546"/>
    <w:rsid w:val="00F55F7C"/>
    <w:rsid w:val="00F571FC"/>
    <w:rsid w:val="00F57526"/>
    <w:rsid w:val="00F578C0"/>
    <w:rsid w:val="00F60AA9"/>
    <w:rsid w:val="00F60CF1"/>
    <w:rsid w:val="00F6121D"/>
    <w:rsid w:val="00F62354"/>
    <w:rsid w:val="00F62391"/>
    <w:rsid w:val="00F6265D"/>
    <w:rsid w:val="00F62F39"/>
    <w:rsid w:val="00F64AE4"/>
    <w:rsid w:val="00F664DE"/>
    <w:rsid w:val="00F67267"/>
    <w:rsid w:val="00F732DF"/>
    <w:rsid w:val="00F7372A"/>
    <w:rsid w:val="00F74FBB"/>
    <w:rsid w:val="00F76611"/>
    <w:rsid w:val="00F80947"/>
    <w:rsid w:val="00F811FC"/>
    <w:rsid w:val="00F83ACF"/>
    <w:rsid w:val="00F85277"/>
    <w:rsid w:val="00F860B7"/>
    <w:rsid w:val="00F9175A"/>
    <w:rsid w:val="00F917B3"/>
    <w:rsid w:val="00F92EC3"/>
    <w:rsid w:val="00F93D84"/>
    <w:rsid w:val="00F94C4C"/>
    <w:rsid w:val="00F9672A"/>
    <w:rsid w:val="00F977FB"/>
    <w:rsid w:val="00F978C1"/>
    <w:rsid w:val="00FA1558"/>
    <w:rsid w:val="00FA2F3C"/>
    <w:rsid w:val="00FA3BC2"/>
    <w:rsid w:val="00FA4046"/>
    <w:rsid w:val="00FA66B7"/>
    <w:rsid w:val="00FA6EB4"/>
    <w:rsid w:val="00FB1AF8"/>
    <w:rsid w:val="00FB568A"/>
    <w:rsid w:val="00FB6759"/>
    <w:rsid w:val="00FB78D3"/>
    <w:rsid w:val="00FB7A52"/>
    <w:rsid w:val="00FC0B26"/>
    <w:rsid w:val="00FC283D"/>
    <w:rsid w:val="00FC2BA6"/>
    <w:rsid w:val="00FC4099"/>
    <w:rsid w:val="00FC42EA"/>
    <w:rsid w:val="00FC62BA"/>
    <w:rsid w:val="00FC65CF"/>
    <w:rsid w:val="00FD164C"/>
    <w:rsid w:val="00FD2163"/>
    <w:rsid w:val="00FD27C1"/>
    <w:rsid w:val="00FE44C9"/>
    <w:rsid w:val="00FE4B75"/>
    <w:rsid w:val="00FE4F32"/>
    <w:rsid w:val="00FE7F11"/>
    <w:rsid w:val="00FF01D5"/>
    <w:rsid w:val="00FF0949"/>
    <w:rsid w:val="00FF13E1"/>
    <w:rsid w:val="00FF1DDA"/>
    <w:rsid w:val="00FF2F94"/>
    <w:rsid w:val="00FF3BB1"/>
    <w:rsid w:val="00FF4CDD"/>
    <w:rsid w:val="00FF6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9937"/>
    <o:shapelayout v:ext="edit">
      <o:idmap v:ext="edit" data="1"/>
    </o:shapelayout>
  </w:shapeDefaults>
  <w:decimalSymbol w:val="."/>
  <w:listSeparator w:val=","/>
  <w14:docId w14:val="5210187B"/>
  <w15:docId w15:val="{71CC32F2-F5A8-4F3F-8769-0D33FBA5E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4238"/>
    <w:pPr>
      <w:spacing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791E"/>
    <w:pPr>
      <w:ind w:left="720"/>
      <w:contextualSpacing/>
    </w:pPr>
  </w:style>
  <w:style w:type="paragraph" w:styleId="BalloonText">
    <w:name w:val="Balloon Text"/>
    <w:basedOn w:val="Normal"/>
    <w:link w:val="BalloonTextChar"/>
    <w:uiPriority w:val="99"/>
    <w:semiHidden/>
    <w:unhideWhenUsed/>
    <w:rsid w:val="00A579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91E"/>
    <w:rPr>
      <w:rFonts w:ascii="Tahoma" w:hAnsi="Tahoma" w:cs="Tahoma"/>
      <w:sz w:val="16"/>
      <w:szCs w:val="16"/>
    </w:rPr>
  </w:style>
  <w:style w:type="numbering" w:customStyle="1" w:styleId="NoList1">
    <w:name w:val="No List1"/>
    <w:next w:val="NoList"/>
    <w:uiPriority w:val="99"/>
    <w:semiHidden/>
    <w:unhideWhenUsed/>
    <w:rsid w:val="000A78EF"/>
  </w:style>
  <w:style w:type="character" w:styleId="Hyperlink">
    <w:name w:val="Hyperlink"/>
    <w:basedOn w:val="DefaultParagraphFont"/>
    <w:uiPriority w:val="99"/>
    <w:unhideWhenUsed/>
    <w:rsid w:val="000A78EF"/>
    <w:rPr>
      <w:color w:val="0000FF"/>
      <w:u w:val="single"/>
    </w:rPr>
  </w:style>
  <w:style w:type="character" w:styleId="FollowedHyperlink">
    <w:name w:val="FollowedHyperlink"/>
    <w:basedOn w:val="DefaultParagraphFont"/>
    <w:uiPriority w:val="99"/>
    <w:semiHidden/>
    <w:unhideWhenUsed/>
    <w:rsid w:val="000A78EF"/>
    <w:rPr>
      <w:color w:val="800080"/>
      <w:u w:val="single"/>
    </w:rPr>
  </w:style>
  <w:style w:type="table" w:styleId="TableGrid">
    <w:name w:val="Table Grid"/>
    <w:basedOn w:val="TableNormal"/>
    <w:uiPriority w:val="39"/>
    <w:rsid w:val="003E182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D53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5358"/>
  </w:style>
  <w:style w:type="paragraph" w:styleId="Footer">
    <w:name w:val="footer"/>
    <w:basedOn w:val="Normal"/>
    <w:link w:val="FooterChar"/>
    <w:uiPriority w:val="99"/>
    <w:unhideWhenUsed/>
    <w:rsid w:val="001D53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5358"/>
  </w:style>
  <w:style w:type="paragraph" w:styleId="NoSpacing">
    <w:name w:val="No Spacing"/>
    <w:uiPriority w:val="1"/>
    <w:qFormat/>
    <w:rsid w:val="001F645C"/>
    <w:pPr>
      <w:spacing w:after="0"/>
    </w:pPr>
  </w:style>
  <w:style w:type="character" w:styleId="Strong">
    <w:name w:val="Strong"/>
    <w:basedOn w:val="DefaultParagraphFont"/>
    <w:uiPriority w:val="22"/>
    <w:qFormat/>
    <w:rsid w:val="00890451"/>
    <w:rPr>
      <w:b/>
      <w:bCs/>
    </w:rPr>
  </w:style>
  <w:style w:type="character" w:styleId="CommentReference">
    <w:name w:val="annotation reference"/>
    <w:basedOn w:val="DefaultParagraphFont"/>
    <w:uiPriority w:val="99"/>
    <w:semiHidden/>
    <w:unhideWhenUsed/>
    <w:rsid w:val="00025D21"/>
    <w:rPr>
      <w:sz w:val="16"/>
      <w:szCs w:val="16"/>
    </w:rPr>
  </w:style>
  <w:style w:type="paragraph" w:styleId="CommentText">
    <w:name w:val="annotation text"/>
    <w:basedOn w:val="Normal"/>
    <w:link w:val="CommentTextChar"/>
    <w:uiPriority w:val="99"/>
    <w:semiHidden/>
    <w:unhideWhenUsed/>
    <w:rsid w:val="00025D21"/>
    <w:pPr>
      <w:spacing w:line="240" w:lineRule="auto"/>
    </w:pPr>
    <w:rPr>
      <w:sz w:val="20"/>
      <w:szCs w:val="20"/>
    </w:rPr>
  </w:style>
  <w:style w:type="character" w:customStyle="1" w:styleId="CommentTextChar">
    <w:name w:val="Comment Text Char"/>
    <w:basedOn w:val="DefaultParagraphFont"/>
    <w:link w:val="CommentText"/>
    <w:uiPriority w:val="99"/>
    <w:semiHidden/>
    <w:rsid w:val="00025D21"/>
    <w:rPr>
      <w:sz w:val="20"/>
      <w:szCs w:val="20"/>
    </w:rPr>
  </w:style>
  <w:style w:type="paragraph" w:styleId="CommentSubject">
    <w:name w:val="annotation subject"/>
    <w:basedOn w:val="CommentText"/>
    <w:next w:val="CommentText"/>
    <w:link w:val="CommentSubjectChar"/>
    <w:uiPriority w:val="99"/>
    <w:semiHidden/>
    <w:unhideWhenUsed/>
    <w:rsid w:val="00025D21"/>
    <w:rPr>
      <w:b/>
      <w:bCs/>
    </w:rPr>
  </w:style>
  <w:style w:type="character" w:customStyle="1" w:styleId="CommentSubjectChar">
    <w:name w:val="Comment Subject Char"/>
    <w:basedOn w:val="CommentTextChar"/>
    <w:link w:val="CommentSubject"/>
    <w:uiPriority w:val="99"/>
    <w:semiHidden/>
    <w:rsid w:val="00025D21"/>
    <w:rPr>
      <w:b/>
      <w:bCs/>
      <w:sz w:val="20"/>
      <w:szCs w:val="20"/>
    </w:rPr>
  </w:style>
  <w:style w:type="paragraph" w:styleId="Revision">
    <w:name w:val="Revision"/>
    <w:hidden/>
    <w:uiPriority w:val="99"/>
    <w:semiHidden/>
    <w:rsid w:val="00025D21"/>
    <w:pPr>
      <w:spacing w:after="0"/>
    </w:pPr>
  </w:style>
  <w:style w:type="paragraph" w:styleId="PlainText">
    <w:name w:val="Plain Text"/>
    <w:basedOn w:val="Normal"/>
    <w:link w:val="PlainTextChar"/>
    <w:uiPriority w:val="99"/>
    <w:unhideWhenUsed/>
    <w:rsid w:val="0020241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20241B"/>
    <w:rPr>
      <w:rFonts w:ascii="Consolas" w:hAnsi="Consolas" w:cs="Consolas"/>
      <w:sz w:val="21"/>
      <w:szCs w:val="21"/>
    </w:rPr>
  </w:style>
  <w:style w:type="table" w:customStyle="1" w:styleId="TableGrid1">
    <w:name w:val="Table Grid1"/>
    <w:basedOn w:val="TableNormal"/>
    <w:next w:val="TableGrid"/>
    <w:uiPriority w:val="59"/>
    <w:rsid w:val="009F5EF3"/>
    <w:pPr>
      <w:spacing w:after="0"/>
    </w:pPr>
    <w:rPr>
      <w:rFonts w:asciiTheme="majorHAnsi" w:hAnsiTheme="majorHAnsi" w:cstheme="majorBidi"/>
      <w:sz w:val="28"/>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051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B06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7195">
      <w:bodyDiv w:val="1"/>
      <w:marLeft w:val="0"/>
      <w:marRight w:val="0"/>
      <w:marTop w:val="0"/>
      <w:marBottom w:val="0"/>
      <w:divBdr>
        <w:top w:val="none" w:sz="0" w:space="0" w:color="auto"/>
        <w:left w:val="none" w:sz="0" w:space="0" w:color="auto"/>
        <w:bottom w:val="none" w:sz="0" w:space="0" w:color="auto"/>
        <w:right w:val="none" w:sz="0" w:space="0" w:color="auto"/>
      </w:divBdr>
    </w:div>
    <w:div w:id="133569612">
      <w:bodyDiv w:val="1"/>
      <w:marLeft w:val="0"/>
      <w:marRight w:val="0"/>
      <w:marTop w:val="0"/>
      <w:marBottom w:val="0"/>
      <w:divBdr>
        <w:top w:val="none" w:sz="0" w:space="0" w:color="auto"/>
        <w:left w:val="none" w:sz="0" w:space="0" w:color="auto"/>
        <w:bottom w:val="none" w:sz="0" w:space="0" w:color="auto"/>
        <w:right w:val="none" w:sz="0" w:space="0" w:color="auto"/>
      </w:divBdr>
    </w:div>
    <w:div w:id="245119658">
      <w:bodyDiv w:val="1"/>
      <w:marLeft w:val="0"/>
      <w:marRight w:val="0"/>
      <w:marTop w:val="0"/>
      <w:marBottom w:val="0"/>
      <w:divBdr>
        <w:top w:val="none" w:sz="0" w:space="0" w:color="auto"/>
        <w:left w:val="none" w:sz="0" w:space="0" w:color="auto"/>
        <w:bottom w:val="none" w:sz="0" w:space="0" w:color="auto"/>
        <w:right w:val="none" w:sz="0" w:space="0" w:color="auto"/>
      </w:divBdr>
    </w:div>
    <w:div w:id="282613475">
      <w:bodyDiv w:val="1"/>
      <w:marLeft w:val="0"/>
      <w:marRight w:val="0"/>
      <w:marTop w:val="0"/>
      <w:marBottom w:val="0"/>
      <w:divBdr>
        <w:top w:val="none" w:sz="0" w:space="0" w:color="auto"/>
        <w:left w:val="none" w:sz="0" w:space="0" w:color="auto"/>
        <w:bottom w:val="none" w:sz="0" w:space="0" w:color="auto"/>
        <w:right w:val="none" w:sz="0" w:space="0" w:color="auto"/>
      </w:divBdr>
    </w:div>
    <w:div w:id="297684402">
      <w:bodyDiv w:val="1"/>
      <w:marLeft w:val="0"/>
      <w:marRight w:val="0"/>
      <w:marTop w:val="0"/>
      <w:marBottom w:val="0"/>
      <w:divBdr>
        <w:top w:val="none" w:sz="0" w:space="0" w:color="auto"/>
        <w:left w:val="none" w:sz="0" w:space="0" w:color="auto"/>
        <w:bottom w:val="none" w:sz="0" w:space="0" w:color="auto"/>
        <w:right w:val="none" w:sz="0" w:space="0" w:color="auto"/>
      </w:divBdr>
    </w:div>
    <w:div w:id="355084459">
      <w:bodyDiv w:val="1"/>
      <w:marLeft w:val="0"/>
      <w:marRight w:val="0"/>
      <w:marTop w:val="0"/>
      <w:marBottom w:val="0"/>
      <w:divBdr>
        <w:top w:val="none" w:sz="0" w:space="0" w:color="auto"/>
        <w:left w:val="none" w:sz="0" w:space="0" w:color="auto"/>
        <w:bottom w:val="none" w:sz="0" w:space="0" w:color="auto"/>
        <w:right w:val="none" w:sz="0" w:space="0" w:color="auto"/>
      </w:divBdr>
    </w:div>
    <w:div w:id="424232094">
      <w:bodyDiv w:val="1"/>
      <w:marLeft w:val="0"/>
      <w:marRight w:val="0"/>
      <w:marTop w:val="0"/>
      <w:marBottom w:val="0"/>
      <w:divBdr>
        <w:top w:val="none" w:sz="0" w:space="0" w:color="auto"/>
        <w:left w:val="none" w:sz="0" w:space="0" w:color="auto"/>
        <w:bottom w:val="none" w:sz="0" w:space="0" w:color="auto"/>
        <w:right w:val="none" w:sz="0" w:space="0" w:color="auto"/>
      </w:divBdr>
    </w:div>
    <w:div w:id="446848215">
      <w:bodyDiv w:val="1"/>
      <w:marLeft w:val="0"/>
      <w:marRight w:val="0"/>
      <w:marTop w:val="0"/>
      <w:marBottom w:val="0"/>
      <w:divBdr>
        <w:top w:val="none" w:sz="0" w:space="0" w:color="auto"/>
        <w:left w:val="none" w:sz="0" w:space="0" w:color="auto"/>
        <w:bottom w:val="none" w:sz="0" w:space="0" w:color="auto"/>
        <w:right w:val="none" w:sz="0" w:space="0" w:color="auto"/>
      </w:divBdr>
    </w:div>
    <w:div w:id="462847464">
      <w:bodyDiv w:val="1"/>
      <w:marLeft w:val="0"/>
      <w:marRight w:val="0"/>
      <w:marTop w:val="0"/>
      <w:marBottom w:val="0"/>
      <w:divBdr>
        <w:top w:val="none" w:sz="0" w:space="0" w:color="auto"/>
        <w:left w:val="none" w:sz="0" w:space="0" w:color="auto"/>
        <w:bottom w:val="none" w:sz="0" w:space="0" w:color="auto"/>
        <w:right w:val="none" w:sz="0" w:space="0" w:color="auto"/>
      </w:divBdr>
    </w:div>
    <w:div w:id="478544129">
      <w:bodyDiv w:val="1"/>
      <w:marLeft w:val="0"/>
      <w:marRight w:val="0"/>
      <w:marTop w:val="0"/>
      <w:marBottom w:val="0"/>
      <w:divBdr>
        <w:top w:val="none" w:sz="0" w:space="0" w:color="auto"/>
        <w:left w:val="none" w:sz="0" w:space="0" w:color="auto"/>
        <w:bottom w:val="none" w:sz="0" w:space="0" w:color="auto"/>
        <w:right w:val="none" w:sz="0" w:space="0" w:color="auto"/>
      </w:divBdr>
    </w:div>
    <w:div w:id="497771478">
      <w:bodyDiv w:val="1"/>
      <w:marLeft w:val="0"/>
      <w:marRight w:val="0"/>
      <w:marTop w:val="0"/>
      <w:marBottom w:val="0"/>
      <w:divBdr>
        <w:top w:val="none" w:sz="0" w:space="0" w:color="auto"/>
        <w:left w:val="none" w:sz="0" w:space="0" w:color="auto"/>
        <w:bottom w:val="none" w:sz="0" w:space="0" w:color="auto"/>
        <w:right w:val="none" w:sz="0" w:space="0" w:color="auto"/>
      </w:divBdr>
    </w:div>
    <w:div w:id="518202575">
      <w:bodyDiv w:val="1"/>
      <w:marLeft w:val="0"/>
      <w:marRight w:val="0"/>
      <w:marTop w:val="0"/>
      <w:marBottom w:val="0"/>
      <w:divBdr>
        <w:top w:val="none" w:sz="0" w:space="0" w:color="auto"/>
        <w:left w:val="none" w:sz="0" w:space="0" w:color="auto"/>
        <w:bottom w:val="none" w:sz="0" w:space="0" w:color="auto"/>
        <w:right w:val="none" w:sz="0" w:space="0" w:color="auto"/>
      </w:divBdr>
    </w:div>
    <w:div w:id="564488399">
      <w:bodyDiv w:val="1"/>
      <w:marLeft w:val="0"/>
      <w:marRight w:val="0"/>
      <w:marTop w:val="0"/>
      <w:marBottom w:val="0"/>
      <w:divBdr>
        <w:top w:val="none" w:sz="0" w:space="0" w:color="auto"/>
        <w:left w:val="none" w:sz="0" w:space="0" w:color="auto"/>
        <w:bottom w:val="none" w:sz="0" w:space="0" w:color="auto"/>
        <w:right w:val="none" w:sz="0" w:space="0" w:color="auto"/>
      </w:divBdr>
    </w:div>
    <w:div w:id="571699055">
      <w:bodyDiv w:val="1"/>
      <w:marLeft w:val="0"/>
      <w:marRight w:val="0"/>
      <w:marTop w:val="0"/>
      <w:marBottom w:val="0"/>
      <w:divBdr>
        <w:top w:val="none" w:sz="0" w:space="0" w:color="auto"/>
        <w:left w:val="none" w:sz="0" w:space="0" w:color="auto"/>
        <w:bottom w:val="none" w:sz="0" w:space="0" w:color="auto"/>
        <w:right w:val="none" w:sz="0" w:space="0" w:color="auto"/>
      </w:divBdr>
    </w:div>
    <w:div w:id="619998100">
      <w:bodyDiv w:val="1"/>
      <w:marLeft w:val="0"/>
      <w:marRight w:val="0"/>
      <w:marTop w:val="0"/>
      <w:marBottom w:val="0"/>
      <w:divBdr>
        <w:top w:val="none" w:sz="0" w:space="0" w:color="auto"/>
        <w:left w:val="none" w:sz="0" w:space="0" w:color="auto"/>
        <w:bottom w:val="none" w:sz="0" w:space="0" w:color="auto"/>
        <w:right w:val="none" w:sz="0" w:space="0" w:color="auto"/>
      </w:divBdr>
    </w:div>
    <w:div w:id="637731074">
      <w:bodyDiv w:val="1"/>
      <w:marLeft w:val="0"/>
      <w:marRight w:val="0"/>
      <w:marTop w:val="0"/>
      <w:marBottom w:val="0"/>
      <w:divBdr>
        <w:top w:val="none" w:sz="0" w:space="0" w:color="auto"/>
        <w:left w:val="none" w:sz="0" w:space="0" w:color="auto"/>
        <w:bottom w:val="none" w:sz="0" w:space="0" w:color="auto"/>
        <w:right w:val="none" w:sz="0" w:space="0" w:color="auto"/>
      </w:divBdr>
    </w:div>
    <w:div w:id="649483021">
      <w:bodyDiv w:val="1"/>
      <w:marLeft w:val="0"/>
      <w:marRight w:val="0"/>
      <w:marTop w:val="0"/>
      <w:marBottom w:val="0"/>
      <w:divBdr>
        <w:top w:val="none" w:sz="0" w:space="0" w:color="auto"/>
        <w:left w:val="none" w:sz="0" w:space="0" w:color="auto"/>
        <w:bottom w:val="none" w:sz="0" w:space="0" w:color="auto"/>
        <w:right w:val="none" w:sz="0" w:space="0" w:color="auto"/>
      </w:divBdr>
    </w:div>
    <w:div w:id="657997266">
      <w:bodyDiv w:val="1"/>
      <w:marLeft w:val="0"/>
      <w:marRight w:val="0"/>
      <w:marTop w:val="0"/>
      <w:marBottom w:val="0"/>
      <w:divBdr>
        <w:top w:val="none" w:sz="0" w:space="0" w:color="auto"/>
        <w:left w:val="none" w:sz="0" w:space="0" w:color="auto"/>
        <w:bottom w:val="none" w:sz="0" w:space="0" w:color="auto"/>
        <w:right w:val="none" w:sz="0" w:space="0" w:color="auto"/>
      </w:divBdr>
    </w:div>
    <w:div w:id="679508779">
      <w:bodyDiv w:val="1"/>
      <w:marLeft w:val="0"/>
      <w:marRight w:val="0"/>
      <w:marTop w:val="0"/>
      <w:marBottom w:val="0"/>
      <w:divBdr>
        <w:top w:val="none" w:sz="0" w:space="0" w:color="auto"/>
        <w:left w:val="none" w:sz="0" w:space="0" w:color="auto"/>
        <w:bottom w:val="none" w:sz="0" w:space="0" w:color="auto"/>
        <w:right w:val="none" w:sz="0" w:space="0" w:color="auto"/>
      </w:divBdr>
    </w:div>
    <w:div w:id="681249866">
      <w:bodyDiv w:val="1"/>
      <w:marLeft w:val="0"/>
      <w:marRight w:val="0"/>
      <w:marTop w:val="0"/>
      <w:marBottom w:val="0"/>
      <w:divBdr>
        <w:top w:val="none" w:sz="0" w:space="0" w:color="auto"/>
        <w:left w:val="none" w:sz="0" w:space="0" w:color="auto"/>
        <w:bottom w:val="none" w:sz="0" w:space="0" w:color="auto"/>
        <w:right w:val="none" w:sz="0" w:space="0" w:color="auto"/>
      </w:divBdr>
    </w:div>
    <w:div w:id="724333722">
      <w:bodyDiv w:val="1"/>
      <w:marLeft w:val="0"/>
      <w:marRight w:val="0"/>
      <w:marTop w:val="0"/>
      <w:marBottom w:val="0"/>
      <w:divBdr>
        <w:top w:val="none" w:sz="0" w:space="0" w:color="auto"/>
        <w:left w:val="none" w:sz="0" w:space="0" w:color="auto"/>
        <w:bottom w:val="none" w:sz="0" w:space="0" w:color="auto"/>
        <w:right w:val="none" w:sz="0" w:space="0" w:color="auto"/>
      </w:divBdr>
    </w:div>
    <w:div w:id="741220764">
      <w:bodyDiv w:val="1"/>
      <w:marLeft w:val="0"/>
      <w:marRight w:val="0"/>
      <w:marTop w:val="0"/>
      <w:marBottom w:val="0"/>
      <w:divBdr>
        <w:top w:val="none" w:sz="0" w:space="0" w:color="auto"/>
        <w:left w:val="none" w:sz="0" w:space="0" w:color="auto"/>
        <w:bottom w:val="none" w:sz="0" w:space="0" w:color="auto"/>
        <w:right w:val="none" w:sz="0" w:space="0" w:color="auto"/>
      </w:divBdr>
    </w:div>
    <w:div w:id="766928616">
      <w:bodyDiv w:val="1"/>
      <w:marLeft w:val="0"/>
      <w:marRight w:val="0"/>
      <w:marTop w:val="0"/>
      <w:marBottom w:val="0"/>
      <w:divBdr>
        <w:top w:val="none" w:sz="0" w:space="0" w:color="auto"/>
        <w:left w:val="none" w:sz="0" w:space="0" w:color="auto"/>
        <w:bottom w:val="none" w:sz="0" w:space="0" w:color="auto"/>
        <w:right w:val="none" w:sz="0" w:space="0" w:color="auto"/>
      </w:divBdr>
    </w:div>
    <w:div w:id="799111351">
      <w:bodyDiv w:val="1"/>
      <w:marLeft w:val="0"/>
      <w:marRight w:val="0"/>
      <w:marTop w:val="0"/>
      <w:marBottom w:val="0"/>
      <w:divBdr>
        <w:top w:val="none" w:sz="0" w:space="0" w:color="auto"/>
        <w:left w:val="none" w:sz="0" w:space="0" w:color="auto"/>
        <w:bottom w:val="none" w:sz="0" w:space="0" w:color="auto"/>
        <w:right w:val="none" w:sz="0" w:space="0" w:color="auto"/>
      </w:divBdr>
    </w:div>
    <w:div w:id="866483086">
      <w:bodyDiv w:val="1"/>
      <w:marLeft w:val="0"/>
      <w:marRight w:val="0"/>
      <w:marTop w:val="0"/>
      <w:marBottom w:val="0"/>
      <w:divBdr>
        <w:top w:val="none" w:sz="0" w:space="0" w:color="auto"/>
        <w:left w:val="none" w:sz="0" w:space="0" w:color="auto"/>
        <w:bottom w:val="none" w:sz="0" w:space="0" w:color="auto"/>
        <w:right w:val="none" w:sz="0" w:space="0" w:color="auto"/>
      </w:divBdr>
    </w:div>
    <w:div w:id="868299430">
      <w:bodyDiv w:val="1"/>
      <w:marLeft w:val="0"/>
      <w:marRight w:val="0"/>
      <w:marTop w:val="0"/>
      <w:marBottom w:val="0"/>
      <w:divBdr>
        <w:top w:val="none" w:sz="0" w:space="0" w:color="auto"/>
        <w:left w:val="none" w:sz="0" w:space="0" w:color="auto"/>
        <w:bottom w:val="none" w:sz="0" w:space="0" w:color="auto"/>
        <w:right w:val="none" w:sz="0" w:space="0" w:color="auto"/>
      </w:divBdr>
    </w:div>
    <w:div w:id="874345548">
      <w:bodyDiv w:val="1"/>
      <w:marLeft w:val="0"/>
      <w:marRight w:val="0"/>
      <w:marTop w:val="0"/>
      <w:marBottom w:val="0"/>
      <w:divBdr>
        <w:top w:val="none" w:sz="0" w:space="0" w:color="auto"/>
        <w:left w:val="none" w:sz="0" w:space="0" w:color="auto"/>
        <w:bottom w:val="none" w:sz="0" w:space="0" w:color="auto"/>
        <w:right w:val="none" w:sz="0" w:space="0" w:color="auto"/>
      </w:divBdr>
    </w:div>
    <w:div w:id="881863600">
      <w:bodyDiv w:val="1"/>
      <w:marLeft w:val="0"/>
      <w:marRight w:val="0"/>
      <w:marTop w:val="0"/>
      <w:marBottom w:val="0"/>
      <w:divBdr>
        <w:top w:val="none" w:sz="0" w:space="0" w:color="auto"/>
        <w:left w:val="none" w:sz="0" w:space="0" w:color="auto"/>
        <w:bottom w:val="none" w:sz="0" w:space="0" w:color="auto"/>
        <w:right w:val="none" w:sz="0" w:space="0" w:color="auto"/>
      </w:divBdr>
    </w:div>
    <w:div w:id="991716379">
      <w:bodyDiv w:val="1"/>
      <w:marLeft w:val="0"/>
      <w:marRight w:val="0"/>
      <w:marTop w:val="0"/>
      <w:marBottom w:val="0"/>
      <w:divBdr>
        <w:top w:val="none" w:sz="0" w:space="0" w:color="auto"/>
        <w:left w:val="none" w:sz="0" w:space="0" w:color="auto"/>
        <w:bottom w:val="none" w:sz="0" w:space="0" w:color="auto"/>
        <w:right w:val="none" w:sz="0" w:space="0" w:color="auto"/>
      </w:divBdr>
    </w:div>
    <w:div w:id="1026369450">
      <w:bodyDiv w:val="1"/>
      <w:marLeft w:val="0"/>
      <w:marRight w:val="0"/>
      <w:marTop w:val="0"/>
      <w:marBottom w:val="0"/>
      <w:divBdr>
        <w:top w:val="none" w:sz="0" w:space="0" w:color="auto"/>
        <w:left w:val="none" w:sz="0" w:space="0" w:color="auto"/>
        <w:bottom w:val="none" w:sz="0" w:space="0" w:color="auto"/>
        <w:right w:val="none" w:sz="0" w:space="0" w:color="auto"/>
      </w:divBdr>
    </w:div>
    <w:div w:id="1142581448">
      <w:bodyDiv w:val="1"/>
      <w:marLeft w:val="0"/>
      <w:marRight w:val="0"/>
      <w:marTop w:val="0"/>
      <w:marBottom w:val="0"/>
      <w:divBdr>
        <w:top w:val="none" w:sz="0" w:space="0" w:color="auto"/>
        <w:left w:val="none" w:sz="0" w:space="0" w:color="auto"/>
        <w:bottom w:val="none" w:sz="0" w:space="0" w:color="auto"/>
        <w:right w:val="none" w:sz="0" w:space="0" w:color="auto"/>
      </w:divBdr>
    </w:div>
    <w:div w:id="1149127530">
      <w:bodyDiv w:val="1"/>
      <w:marLeft w:val="0"/>
      <w:marRight w:val="0"/>
      <w:marTop w:val="0"/>
      <w:marBottom w:val="0"/>
      <w:divBdr>
        <w:top w:val="none" w:sz="0" w:space="0" w:color="auto"/>
        <w:left w:val="none" w:sz="0" w:space="0" w:color="auto"/>
        <w:bottom w:val="none" w:sz="0" w:space="0" w:color="auto"/>
        <w:right w:val="none" w:sz="0" w:space="0" w:color="auto"/>
      </w:divBdr>
    </w:div>
    <w:div w:id="1190492998">
      <w:bodyDiv w:val="1"/>
      <w:marLeft w:val="0"/>
      <w:marRight w:val="0"/>
      <w:marTop w:val="0"/>
      <w:marBottom w:val="0"/>
      <w:divBdr>
        <w:top w:val="none" w:sz="0" w:space="0" w:color="auto"/>
        <w:left w:val="none" w:sz="0" w:space="0" w:color="auto"/>
        <w:bottom w:val="none" w:sz="0" w:space="0" w:color="auto"/>
        <w:right w:val="none" w:sz="0" w:space="0" w:color="auto"/>
      </w:divBdr>
    </w:div>
    <w:div w:id="1251698773">
      <w:bodyDiv w:val="1"/>
      <w:marLeft w:val="0"/>
      <w:marRight w:val="0"/>
      <w:marTop w:val="0"/>
      <w:marBottom w:val="0"/>
      <w:divBdr>
        <w:top w:val="none" w:sz="0" w:space="0" w:color="auto"/>
        <w:left w:val="none" w:sz="0" w:space="0" w:color="auto"/>
        <w:bottom w:val="none" w:sz="0" w:space="0" w:color="auto"/>
        <w:right w:val="none" w:sz="0" w:space="0" w:color="auto"/>
      </w:divBdr>
    </w:div>
    <w:div w:id="1262185569">
      <w:bodyDiv w:val="1"/>
      <w:marLeft w:val="0"/>
      <w:marRight w:val="0"/>
      <w:marTop w:val="0"/>
      <w:marBottom w:val="0"/>
      <w:divBdr>
        <w:top w:val="none" w:sz="0" w:space="0" w:color="auto"/>
        <w:left w:val="none" w:sz="0" w:space="0" w:color="auto"/>
        <w:bottom w:val="none" w:sz="0" w:space="0" w:color="auto"/>
        <w:right w:val="none" w:sz="0" w:space="0" w:color="auto"/>
      </w:divBdr>
    </w:div>
    <w:div w:id="1298604677">
      <w:bodyDiv w:val="1"/>
      <w:marLeft w:val="0"/>
      <w:marRight w:val="0"/>
      <w:marTop w:val="0"/>
      <w:marBottom w:val="0"/>
      <w:divBdr>
        <w:top w:val="none" w:sz="0" w:space="0" w:color="auto"/>
        <w:left w:val="none" w:sz="0" w:space="0" w:color="auto"/>
        <w:bottom w:val="none" w:sz="0" w:space="0" w:color="auto"/>
        <w:right w:val="none" w:sz="0" w:space="0" w:color="auto"/>
      </w:divBdr>
    </w:div>
    <w:div w:id="1302880924">
      <w:bodyDiv w:val="1"/>
      <w:marLeft w:val="0"/>
      <w:marRight w:val="0"/>
      <w:marTop w:val="0"/>
      <w:marBottom w:val="0"/>
      <w:divBdr>
        <w:top w:val="none" w:sz="0" w:space="0" w:color="auto"/>
        <w:left w:val="none" w:sz="0" w:space="0" w:color="auto"/>
        <w:bottom w:val="none" w:sz="0" w:space="0" w:color="auto"/>
        <w:right w:val="none" w:sz="0" w:space="0" w:color="auto"/>
      </w:divBdr>
    </w:div>
    <w:div w:id="1384523972">
      <w:bodyDiv w:val="1"/>
      <w:marLeft w:val="0"/>
      <w:marRight w:val="0"/>
      <w:marTop w:val="0"/>
      <w:marBottom w:val="0"/>
      <w:divBdr>
        <w:top w:val="none" w:sz="0" w:space="0" w:color="auto"/>
        <w:left w:val="none" w:sz="0" w:space="0" w:color="auto"/>
        <w:bottom w:val="none" w:sz="0" w:space="0" w:color="auto"/>
        <w:right w:val="none" w:sz="0" w:space="0" w:color="auto"/>
      </w:divBdr>
    </w:div>
    <w:div w:id="1386638616">
      <w:bodyDiv w:val="1"/>
      <w:marLeft w:val="0"/>
      <w:marRight w:val="0"/>
      <w:marTop w:val="0"/>
      <w:marBottom w:val="0"/>
      <w:divBdr>
        <w:top w:val="none" w:sz="0" w:space="0" w:color="auto"/>
        <w:left w:val="none" w:sz="0" w:space="0" w:color="auto"/>
        <w:bottom w:val="none" w:sz="0" w:space="0" w:color="auto"/>
        <w:right w:val="none" w:sz="0" w:space="0" w:color="auto"/>
      </w:divBdr>
    </w:div>
    <w:div w:id="1405029195">
      <w:bodyDiv w:val="1"/>
      <w:marLeft w:val="0"/>
      <w:marRight w:val="0"/>
      <w:marTop w:val="0"/>
      <w:marBottom w:val="0"/>
      <w:divBdr>
        <w:top w:val="none" w:sz="0" w:space="0" w:color="auto"/>
        <w:left w:val="none" w:sz="0" w:space="0" w:color="auto"/>
        <w:bottom w:val="none" w:sz="0" w:space="0" w:color="auto"/>
        <w:right w:val="none" w:sz="0" w:space="0" w:color="auto"/>
      </w:divBdr>
    </w:div>
    <w:div w:id="1408916097">
      <w:bodyDiv w:val="1"/>
      <w:marLeft w:val="0"/>
      <w:marRight w:val="0"/>
      <w:marTop w:val="0"/>
      <w:marBottom w:val="0"/>
      <w:divBdr>
        <w:top w:val="none" w:sz="0" w:space="0" w:color="auto"/>
        <w:left w:val="none" w:sz="0" w:space="0" w:color="auto"/>
        <w:bottom w:val="none" w:sz="0" w:space="0" w:color="auto"/>
        <w:right w:val="none" w:sz="0" w:space="0" w:color="auto"/>
      </w:divBdr>
    </w:div>
    <w:div w:id="1432358821">
      <w:bodyDiv w:val="1"/>
      <w:marLeft w:val="0"/>
      <w:marRight w:val="0"/>
      <w:marTop w:val="0"/>
      <w:marBottom w:val="0"/>
      <w:divBdr>
        <w:top w:val="none" w:sz="0" w:space="0" w:color="auto"/>
        <w:left w:val="none" w:sz="0" w:space="0" w:color="auto"/>
        <w:bottom w:val="none" w:sz="0" w:space="0" w:color="auto"/>
        <w:right w:val="none" w:sz="0" w:space="0" w:color="auto"/>
      </w:divBdr>
    </w:div>
    <w:div w:id="1454250417">
      <w:bodyDiv w:val="1"/>
      <w:marLeft w:val="0"/>
      <w:marRight w:val="0"/>
      <w:marTop w:val="0"/>
      <w:marBottom w:val="0"/>
      <w:divBdr>
        <w:top w:val="none" w:sz="0" w:space="0" w:color="auto"/>
        <w:left w:val="none" w:sz="0" w:space="0" w:color="auto"/>
        <w:bottom w:val="none" w:sz="0" w:space="0" w:color="auto"/>
        <w:right w:val="none" w:sz="0" w:space="0" w:color="auto"/>
      </w:divBdr>
    </w:div>
    <w:div w:id="1464227070">
      <w:bodyDiv w:val="1"/>
      <w:marLeft w:val="0"/>
      <w:marRight w:val="0"/>
      <w:marTop w:val="0"/>
      <w:marBottom w:val="0"/>
      <w:divBdr>
        <w:top w:val="none" w:sz="0" w:space="0" w:color="auto"/>
        <w:left w:val="none" w:sz="0" w:space="0" w:color="auto"/>
        <w:bottom w:val="none" w:sz="0" w:space="0" w:color="auto"/>
        <w:right w:val="none" w:sz="0" w:space="0" w:color="auto"/>
      </w:divBdr>
    </w:div>
    <w:div w:id="1501310051">
      <w:bodyDiv w:val="1"/>
      <w:marLeft w:val="0"/>
      <w:marRight w:val="0"/>
      <w:marTop w:val="0"/>
      <w:marBottom w:val="0"/>
      <w:divBdr>
        <w:top w:val="none" w:sz="0" w:space="0" w:color="auto"/>
        <w:left w:val="none" w:sz="0" w:space="0" w:color="auto"/>
        <w:bottom w:val="none" w:sz="0" w:space="0" w:color="auto"/>
        <w:right w:val="none" w:sz="0" w:space="0" w:color="auto"/>
      </w:divBdr>
    </w:div>
    <w:div w:id="1516265935">
      <w:bodyDiv w:val="1"/>
      <w:marLeft w:val="0"/>
      <w:marRight w:val="0"/>
      <w:marTop w:val="0"/>
      <w:marBottom w:val="0"/>
      <w:divBdr>
        <w:top w:val="none" w:sz="0" w:space="0" w:color="auto"/>
        <w:left w:val="none" w:sz="0" w:space="0" w:color="auto"/>
        <w:bottom w:val="none" w:sz="0" w:space="0" w:color="auto"/>
        <w:right w:val="none" w:sz="0" w:space="0" w:color="auto"/>
      </w:divBdr>
    </w:div>
    <w:div w:id="1626043379">
      <w:bodyDiv w:val="1"/>
      <w:marLeft w:val="0"/>
      <w:marRight w:val="0"/>
      <w:marTop w:val="0"/>
      <w:marBottom w:val="0"/>
      <w:divBdr>
        <w:top w:val="none" w:sz="0" w:space="0" w:color="auto"/>
        <w:left w:val="none" w:sz="0" w:space="0" w:color="auto"/>
        <w:bottom w:val="none" w:sz="0" w:space="0" w:color="auto"/>
        <w:right w:val="none" w:sz="0" w:space="0" w:color="auto"/>
      </w:divBdr>
    </w:div>
    <w:div w:id="1670981096">
      <w:bodyDiv w:val="1"/>
      <w:marLeft w:val="0"/>
      <w:marRight w:val="0"/>
      <w:marTop w:val="0"/>
      <w:marBottom w:val="0"/>
      <w:divBdr>
        <w:top w:val="none" w:sz="0" w:space="0" w:color="auto"/>
        <w:left w:val="none" w:sz="0" w:space="0" w:color="auto"/>
        <w:bottom w:val="none" w:sz="0" w:space="0" w:color="auto"/>
        <w:right w:val="none" w:sz="0" w:space="0" w:color="auto"/>
      </w:divBdr>
    </w:div>
    <w:div w:id="1694918062">
      <w:bodyDiv w:val="1"/>
      <w:marLeft w:val="0"/>
      <w:marRight w:val="0"/>
      <w:marTop w:val="0"/>
      <w:marBottom w:val="0"/>
      <w:divBdr>
        <w:top w:val="none" w:sz="0" w:space="0" w:color="auto"/>
        <w:left w:val="none" w:sz="0" w:space="0" w:color="auto"/>
        <w:bottom w:val="none" w:sz="0" w:space="0" w:color="auto"/>
        <w:right w:val="none" w:sz="0" w:space="0" w:color="auto"/>
      </w:divBdr>
    </w:div>
    <w:div w:id="1706364136">
      <w:bodyDiv w:val="1"/>
      <w:marLeft w:val="0"/>
      <w:marRight w:val="0"/>
      <w:marTop w:val="0"/>
      <w:marBottom w:val="0"/>
      <w:divBdr>
        <w:top w:val="none" w:sz="0" w:space="0" w:color="auto"/>
        <w:left w:val="none" w:sz="0" w:space="0" w:color="auto"/>
        <w:bottom w:val="none" w:sz="0" w:space="0" w:color="auto"/>
        <w:right w:val="none" w:sz="0" w:space="0" w:color="auto"/>
      </w:divBdr>
    </w:div>
    <w:div w:id="1729916091">
      <w:bodyDiv w:val="1"/>
      <w:marLeft w:val="0"/>
      <w:marRight w:val="0"/>
      <w:marTop w:val="0"/>
      <w:marBottom w:val="0"/>
      <w:divBdr>
        <w:top w:val="none" w:sz="0" w:space="0" w:color="auto"/>
        <w:left w:val="none" w:sz="0" w:space="0" w:color="auto"/>
        <w:bottom w:val="none" w:sz="0" w:space="0" w:color="auto"/>
        <w:right w:val="none" w:sz="0" w:space="0" w:color="auto"/>
      </w:divBdr>
    </w:div>
    <w:div w:id="1792632789">
      <w:bodyDiv w:val="1"/>
      <w:marLeft w:val="0"/>
      <w:marRight w:val="0"/>
      <w:marTop w:val="0"/>
      <w:marBottom w:val="0"/>
      <w:divBdr>
        <w:top w:val="none" w:sz="0" w:space="0" w:color="auto"/>
        <w:left w:val="none" w:sz="0" w:space="0" w:color="auto"/>
        <w:bottom w:val="none" w:sz="0" w:space="0" w:color="auto"/>
        <w:right w:val="none" w:sz="0" w:space="0" w:color="auto"/>
      </w:divBdr>
    </w:div>
    <w:div w:id="1856267603">
      <w:bodyDiv w:val="1"/>
      <w:marLeft w:val="0"/>
      <w:marRight w:val="0"/>
      <w:marTop w:val="0"/>
      <w:marBottom w:val="0"/>
      <w:divBdr>
        <w:top w:val="none" w:sz="0" w:space="0" w:color="auto"/>
        <w:left w:val="none" w:sz="0" w:space="0" w:color="auto"/>
        <w:bottom w:val="none" w:sz="0" w:space="0" w:color="auto"/>
        <w:right w:val="none" w:sz="0" w:space="0" w:color="auto"/>
      </w:divBdr>
    </w:div>
    <w:div w:id="1860387054">
      <w:bodyDiv w:val="1"/>
      <w:marLeft w:val="0"/>
      <w:marRight w:val="0"/>
      <w:marTop w:val="0"/>
      <w:marBottom w:val="0"/>
      <w:divBdr>
        <w:top w:val="none" w:sz="0" w:space="0" w:color="auto"/>
        <w:left w:val="none" w:sz="0" w:space="0" w:color="auto"/>
        <w:bottom w:val="none" w:sz="0" w:space="0" w:color="auto"/>
        <w:right w:val="none" w:sz="0" w:space="0" w:color="auto"/>
      </w:divBdr>
    </w:div>
    <w:div w:id="1861816131">
      <w:bodyDiv w:val="1"/>
      <w:marLeft w:val="0"/>
      <w:marRight w:val="0"/>
      <w:marTop w:val="0"/>
      <w:marBottom w:val="0"/>
      <w:divBdr>
        <w:top w:val="none" w:sz="0" w:space="0" w:color="auto"/>
        <w:left w:val="none" w:sz="0" w:space="0" w:color="auto"/>
        <w:bottom w:val="none" w:sz="0" w:space="0" w:color="auto"/>
        <w:right w:val="none" w:sz="0" w:space="0" w:color="auto"/>
      </w:divBdr>
    </w:div>
    <w:div w:id="1862741752">
      <w:bodyDiv w:val="1"/>
      <w:marLeft w:val="0"/>
      <w:marRight w:val="0"/>
      <w:marTop w:val="0"/>
      <w:marBottom w:val="0"/>
      <w:divBdr>
        <w:top w:val="none" w:sz="0" w:space="0" w:color="auto"/>
        <w:left w:val="none" w:sz="0" w:space="0" w:color="auto"/>
        <w:bottom w:val="none" w:sz="0" w:space="0" w:color="auto"/>
        <w:right w:val="none" w:sz="0" w:space="0" w:color="auto"/>
      </w:divBdr>
    </w:div>
    <w:div w:id="1966889705">
      <w:bodyDiv w:val="1"/>
      <w:marLeft w:val="0"/>
      <w:marRight w:val="0"/>
      <w:marTop w:val="0"/>
      <w:marBottom w:val="0"/>
      <w:divBdr>
        <w:top w:val="none" w:sz="0" w:space="0" w:color="auto"/>
        <w:left w:val="none" w:sz="0" w:space="0" w:color="auto"/>
        <w:bottom w:val="none" w:sz="0" w:space="0" w:color="auto"/>
        <w:right w:val="none" w:sz="0" w:space="0" w:color="auto"/>
      </w:divBdr>
    </w:div>
    <w:div w:id="1984460290">
      <w:bodyDiv w:val="1"/>
      <w:marLeft w:val="0"/>
      <w:marRight w:val="0"/>
      <w:marTop w:val="0"/>
      <w:marBottom w:val="0"/>
      <w:divBdr>
        <w:top w:val="none" w:sz="0" w:space="0" w:color="auto"/>
        <w:left w:val="none" w:sz="0" w:space="0" w:color="auto"/>
        <w:bottom w:val="none" w:sz="0" w:space="0" w:color="auto"/>
        <w:right w:val="none" w:sz="0" w:space="0" w:color="auto"/>
      </w:divBdr>
    </w:div>
    <w:div w:id="1985307101">
      <w:bodyDiv w:val="1"/>
      <w:marLeft w:val="0"/>
      <w:marRight w:val="0"/>
      <w:marTop w:val="0"/>
      <w:marBottom w:val="0"/>
      <w:divBdr>
        <w:top w:val="none" w:sz="0" w:space="0" w:color="auto"/>
        <w:left w:val="none" w:sz="0" w:space="0" w:color="auto"/>
        <w:bottom w:val="none" w:sz="0" w:space="0" w:color="auto"/>
        <w:right w:val="none" w:sz="0" w:space="0" w:color="auto"/>
      </w:divBdr>
    </w:div>
    <w:div w:id="2040466995">
      <w:bodyDiv w:val="1"/>
      <w:marLeft w:val="0"/>
      <w:marRight w:val="0"/>
      <w:marTop w:val="0"/>
      <w:marBottom w:val="0"/>
      <w:divBdr>
        <w:top w:val="none" w:sz="0" w:space="0" w:color="auto"/>
        <w:left w:val="none" w:sz="0" w:space="0" w:color="auto"/>
        <w:bottom w:val="none" w:sz="0" w:space="0" w:color="auto"/>
        <w:right w:val="none" w:sz="0" w:space="0" w:color="auto"/>
      </w:divBdr>
    </w:div>
    <w:div w:id="2077193417">
      <w:bodyDiv w:val="1"/>
      <w:marLeft w:val="0"/>
      <w:marRight w:val="0"/>
      <w:marTop w:val="0"/>
      <w:marBottom w:val="0"/>
      <w:divBdr>
        <w:top w:val="none" w:sz="0" w:space="0" w:color="auto"/>
        <w:left w:val="none" w:sz="0" w:space="0" w:color="auto"/>
        <w:bottom w:val="none" w:sz="0" w:space="0" w:color="auto"/>
        <w:right w:val="none" w:sz="0" w:space="0" w:color="auto"/>
      </w:divBdr>
    </w:div>
    <w:div w:id="2105833247">
      <w:bodyDiv w:val="1"/>
      <w:marLeft w:val="0"/>
      <w:marRight w:val="0"/>
      <w:marTop w:val="0"/>
      <w:marBottom w:val="0"/>
      <w:divBdr>
        <w:top w:val="none" w:sz="0" w:space="0" w:color="auto"/>
        <w:left w:val="none" w:sz="0" w:space="0" w:color="auto"/>
        <w:bottom w:val="none" w:sz="0" w:space="0" w:color="auto"/>
        <w:right w:val="none" w:sz="0" w:space="0" w:color="auto"/>
      </w:divBdr>
    </w:div>
    <w:div w:id="2135051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jpeg"/><Relationship Id="rId39" Type="http://schemas.openxmlformats.org/officeDocument/2006/relationships/image" Target="media/image30.pn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hyperlink" Target="https://www.facebook.com/swanseapolice/" TargetMode="External"/><Relationship Id="rId47" Type="http://schemas.openxmlformats.org/officeDocument/2006/relationships/image" Target="media/image35.png"/><Relationship Id="rId50" Type="http://schemas.openxmlformats.org/officeDocument/2006/relationships/image" Target="media/image36.emf"/><Relationship Id="rId55"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29.jpeg"/><Relationship Id="rId40" Type="http://schemas.openxmlformats.org/officeDocument/2006/relationships/image" Target="media/image31.png"/><Relationship Id="rId45" Type="http://schemas.openxmlformats.org/officeDocument/2006/relationships/image" Target="media/image34.jpeg"/><Relationship Id="rId53" Type="http://schemas.openxmlformats.org/officeDocument/2006/relationships/image" Target="media/image39.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3.jpeg"/><Relationship Id="rId48" Type="http://schemas.openxmlformats.org/officeDocument/2006/relationships/hyperlink" Target="https://signup.hyper-reach.com/hyper_reach/sign_up_page_2/?id=111144" TargetMode="External"/><Relationship Id="rId56"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jpeg"/><Relationship Id="rId38" Type="http://schemas.openxmlformats.org/officeDocument/2006/relationships/hyperlink" Target="https://www.tieronetacticalsolutions.com/" TargetMode="External"/><Relationship Id="rId46" Type="http://schemas.openxmlformats.org/officeDocument/2006/relationships/hyperlink" Target="https://www.swanseail.org/2255/Police-Blotter" TargetMode="External"/><Relationship Id="rId59" Type="http://schemas.openxmlformats.org/officeDocument/2006/relationships/fontTable" Target="fontTable.xml"/><Relationship Id="rId20" Type="http://schemas.openxmlformats.org/officeDocument/2006/relationships/image" Target="media/image13.jpg"/><Relationship Id="rId41" Type="http://schemas.openxmlformats.org/officeDocument/2006/relationships/image" Target="media/image32.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s://www.swanseail.org/2352/Drone-Program" TargetMode="External"/><Relationship Id="rId49" Type="http://schemas.openxmlformats.org/officeDocument/2006/relationships/hyperlink" Target="https://bjs.ojp.gov/national-incident-based-reporting-system-nibrs" TargetMode="External"/><Relationship Id="rId57" Type="http://schemas.openxmlformats.org/officeDocument/2006/relationships/hyperlink" Target="https://www.swanseail.org/2310/Year-End-Report" TargetMode="External"/><Relationship Id="rId10" Type="http://schemas.openxmlformats.org/officeDocument/2006/relationships/image" Target="media/image3.jpeg"/><Relationship Id="rId31" Type="http://schemas.openxmlformats.org/officeDocument/2006/relationships/image" Target="media/image24.jpg"/><Relationship Id="rId44" Type="http://schemas.openxmlformats.org/officeDocument/2006/relationships/hyperlink" Target="https://www.instagram.com/swanseapoliceillinois/" TargetMode="External"/><Relationship Id="rId52" Type="http://schemas.openxmlformats.org/officeDocument/2006/relationships/image" Target="media/image38.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3AF395-0042-4C52-8574-05DD55750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8</TotalTime>
  <Pages>29</Pages>
  <Words>6319</Words>
  <Characters>3602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D</dc:creator>
  <cp:keywords/>
  <dc:description/>
  <cp:lastModifiedBy>Mathew Blomberg</cp:lastModifiedBy>
  <cp:revision>30</cp:revision>
  <cp:lastPrinted>2025-02-10T20:28:00Z</cp:lastPrinted>
  <dcterms:created xsi:type="dcterms:W3CDTF">2025-01-22T20:42:00Z</dcterms:created>
  <dcterms:modified xsi:type="dcterms:W3CDTF">2025-02-25T18:36:00Z</dcterms:modified>
</cp:coreProperties>
</file>